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72A6659" w14:textId="77777777" w:rsidR="00514A22" w:rsidRPr="000E06CA" w:rsidRDefault="00514A22" w:rsidP="00787178">
      <w:pPr>
        <w:keepNext/>
        <w:pBdr>
          <w:top w:val="nil"/>
          <w:left w:val="nil"/>
          <w:bottom w:val="nil"/>
          <w:right w:val="nil"/>
          <w:between w:val="nil"/>
        </w:pBdr>
        <w:tabs>
          <w:tab w:val="left" w:pos="720"/>
          <w:tab w:val="left" w:pos="3600"/>
          <w:tab w:val="left" w:pos="4320"/>
          <w:tab w:val="left" w:pos="5040"/>
          <w:tab w:val="left" w:pos="5760"/>
          <w:tab w:val="left" w:pos="6480"/>
          <w:tab w:val="left" w:pos="7200"/>
          <w:tab w:val="left" w:pos="83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76" w:lineRule="auto"/>
        <w:ind w:left="14"/>
        <w:jc w:val="center"/>
      </w:pPr>
    </w:p>
    <w:p w14:paraId="0A37501D" w14:textId="77777777" w:rsidR="00514A22" w:rsidRPr="000E06CA" w:rsidRDefault="00514A22" w:rsidP="00787178">
      <w:pPr>
        <w:keepNext/>
        <w:pBdr>
          <w:top w:val="nil"/>
          <w:left w:val="nil"/>
          <w:bottom w:val="nil"/>
          <w:right w:val="nil"/>
          <w:between w:val="nil"/>
        </w:pBdr>
        <w:tabs>
          <w:tab w:val="left" w:pos="720"/>
          <w:tab w:val="left" w:pos="3600"/>
          <w:tab w:val="left" w:pos="4320"/>
          <w:tab w:val="left" w:pos="5040"/>
          <w:tab w:val="left" w:pos="5760"/>
          <w:tab w:val="left" w:pos="6480"/>
          <w:tab w:val="left" w:pos="7200"/>
          <w:tab w:val="left" w:pos="83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76" w:lineRule="auto"/>
        <w:ind w:left="14"/>
        <w:jc w:val="center"/>
      </w:pPr>
    </w:p>
    <w:p w14:paraId="5DAB6C7B" w14:textId="77777777" w:rsidR="00514A22" w:rsidRPr="000E06CA" w:rsidRDefault="00514A22" w:rsidP="00787178">
      <w:pPr>
        <w:keepNext/>
        <w:pBdr>
          <w:top w:val="nil"/>
          <w:left w:val="nil"/>
          <w:bottom w:val="nil"/>
          <w:right w:val="nil"/>
          <w:between w:val="nil"/>
        </w:pBdr>
        <w:tabs>
          <w:tab w:val="left" w:pos="720"/>
          <w:tab w:val="left" w:pos="3600"/>
          <w:tab w:val="left" w:pos="4320"/>
          <w:tab w:val="left" w:pos="5040"/>
          <w:tab w:val="left" w:pos="5760"/>
          <w:tab w:val="left" w:pos="6480"/>
          <w:tab w:val="left" w:pos="7200"/>
          <w:tab w:val="left" w:pos="83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76" w:lineRule="auto"/>
        <w:ind w:left="14"/>
        <w:jc w:val="center"/>
      </w:pPr>
    </w:p>
    <w:p w14:paraId="0AA2F235" w14:textId="313E0CA4" w:rsidR="00514A22" w:rsidRPr="000E06CA" w:rsidRDefault="002405B8" w:rsidP="00787178">
      <w:pPr>
        <w:pStyle w:val="Title"/>
        <w:pBdr>
          <w:top w:val="nil"/>
          <w:left w:val="nil"/>
          <w:bottom w:val="nil"/>
          <w:right w:val="nil"/>
          <w:between w:val="nil"/>
        </w:pBdr>
        <w:spacing w:line="276" w:lineRule="auto"/>
        <w:jc w:val="center"/>
        <w:rPr>
          <w:sz w:val="24"/>
          <w:szCs w:val="24"/>
        </w:rPr>
      </w:pPr>
      <w:bookmarkStart w:id="0" w:name="_4n80zd8d8e86"/>
      <w:bookmarkEnd w:id="0"/>
      <w:r>
        <w:rPr>
          <w:sz w:val="24"/>
          <w:szCs w:val="24"/>
        </w:rPr>
        <w:t>Initial P</w:t>
      </w:r>
      <w:r w:rsidR="00212440">
        <w:rPr>
          <w:sz w:val="24"/>
          <w:szCs w:val="24"/>
        </w:rPr>
        <w:t>lan and Approach</w:t>
      </w:r>
      <w:r w:rsidR="00337B01">
        <w:rPr>
          <w:sz w:val="24"/>
          <w:szCs w:val="24"/>
        </w:rPr>
        <w:t xml:space="preserve">: </w:t>
      </w:r>
      <w:r w:rsidR="00337B01" w:rsidRPr="00337B01">
        <w:rPr>
          <w:sz w:val="24"/>
          <w:szCs w:val="24"/>
        </w:rPr>
        <w:t>AI/ML Research, Analysis, Algorithm Model and Learning Method Selection</w:t>
      </w:r>
    </w:p>
    <w:p w14:paraId="10C5D176" w14:textId="7CFFA50A" w:rsidR="00514A22" w:rsidRPr="000E06CA" w:rsidRDefault="00292A59" w:rsidP="00787178">
      <w:pPr>
        <w:pStyle w:val="Heading1"/>
        <w:spacing w:before="0" w:after="0" w:line="276" w:lineRule="auto"/>
        <w:jc w:val="center"/>
        <w:rPr>
          <w:b w:val="0"/>
          <w:sz w:val="24"/>
          <w:szCs w:val="24"/>
        </w:rPr>
      </w:pPr>
      <w:r w:rsidRPr="000E06CA">
        <w:rPr>
          <w:b w:val="0"/>
          <w:sz w:val="24"/>
          <w:szCs w:val="24"/>
        </w:rPr>
        <w:t xml:space="preserve">Team </w:t>
      </w:r>
      <w:r w:rsidR="005B7F15" w:rsidRPr="000E06CA">
        <w:rPr>
          <w:b w:val="0"/>
          <w:sz w:val="24"/>
          <w:szCs w:val="24"/>
        </w:rPr>
        <w:t>1</w:t>
      </w:r>
    </w:p>
    <w:p w14:paraId="02EB378F" w14:textId="77777777" w:rsidR="00514A22" w:rsidRPr="000E06CA" w:rsidRDefault="00514A22" w:rsidP="00787178">
      <w:pPr>
        <w:spacing w:line="276" w:lineRule="auto"/>
      </w:pPr>
    </w:p>
    <w:p w14:paraId="6A05A809" w14:textId="77777777" w:rsidR="00514A22" w:rsidRPr="000E06CA" w:rsidRDefault="00514A22" w:rsidP="00787178">
      <w:pPr>
        <w:pBdr>
          <w:top w:val="nil"/>
          <w:left w:val="nil"/>
          <w:bottom w:val="nil"/>
          <w:right w:val="nil"/>
          <w:between w:val="nil"/>
        </w:pBdr>
        <w:spacing w:line="276" w:lineRule="auto"/>
        <w:jc w:val="center"/>
      </w:pPr>
    </w:p>
    <w:p w14:paraId="25F1979C" w14:textId="6B057F3A" w:rsidR="00913F4D" w:rsidRPr="000E06CA" w:rsidRDefault="00913F4D" w:rsidP="562EF341">
      <w:pPr>
        <w:spacing w:line="276" w:lineRule="auto"/>
        <w:jc w:val="center"/>
      </w:pPr>
      <w:r w:rsidRPr="000E06CA">
        <w:t>Ril</w:t>
      </w:r>
      <w:r w:rsidR="005B7F15" w:rsidRPr="000E06CA">
        <w:t xml:space="preserve">ey </w:t>
      </w:r>
      <w:proofErr w:type="spellStart"/>
      <w:r w:rsidR="005B7F15" w:rsidRPr="000E06CA">
        <w:t>Dorough</w:t>
      </w:r>
      <w:proofErr w:type="spellEnd"/>
    </w:p>
    <w:p w14:paraId="6721B7D1" w14:textId="48E8CC47" w:rsidR="00913F4D" w:rsidRPr="000E06CA" w:rsidRDefault="00913F4D" w:rsidP="562EF341">
      <w:pPr>
        <w:spacing w:line="276" w:lineRule="auto"/>
        <w:jc w:val="center"/>
      </w:pPr>
      <w:r w:rsidRPr="000E06CA">
        <w:t>Kayla Echols</w:t>
      </w:r>
    </w:p>
    <w:p w14:paraId="2EEB8460" w14:textId="5F62AA07" w:rsidR="00663066" w:rsidRPr="000E06CA" w:rsidRDefault="180DCF04" w:rsidP="562EF341">
      <w:pPr>
        <w:spacing w:line="276" w:lineRule="auto"/>
        <w:jc w:val="center"/>
      </w:pPr>
      <w:r w:rsidRPr="000E06CA">
        <w:t>Julia Wilkins</w:t>
      </w:r>
    </w:p>
    <w:p w14:paraId="680C64CC" w14:textId="54E96BF6" w:rsidR="00663066" w:rsidRPr="000E06CA" w:rsidRDefault="009B731A" w:rsidP="00787178">
      <w:pPr>
        <w:spacing w:line="276" w:lineRule="auto"/>
        <w:jc w:val="center"/>
      </w:pPr>
      <w:r w:rsidRPr="000E06CA">
        <w:t>Brett Wolf</w:t>
      </w:r>
      <w:r w:rsidR="00913F4D" w:rsidRPr="000E06CA">
        <w:t>f</w:t>
      </w:r>
    </w:p>
    <w:p w14:paraId="1ED84644" w14:textId="5B3B2559" w:rsidR="00663066" w:rsidRPr="000E06CA" w:rsidRDefault="00663066" w:rsidP="562EF341">
      <w:pPr>
        <w:spacing w:line="276" w:lineRule="auto"/>
        <w:jc w:val="center"/>
      </w:pPr>
    </w:p>
    <w:p w14:paraId="5A39BBE3" w14:textId="77777777" w:rsidR="00514A22" w:rsidRPr="000E06CA" w:rsidRDefault="00514A22" w:rsidP="00787178">
      <w:pPr>
        <w:pBdr>
          <w:top w:val="nil"/>
          <w:left w:val="nil"/>
          <w:bottom w:val="nil"/>
          <w:right w:val="nil"/>
          <w:between w:val="nil"/>
        </w:pBdr>
        <w:spacing w:line="276" w:lineRule="auto"/>
        <w:jc w:val="center"/>
      </w:pPr>
    </w:p>
    <w:p w14:paraId="41C8F396" w14:textId="77777777" w:rsidR="00514A22" w:rsidRPr="000E06CA" w:rsidRDefault="00514A22" w:rsidP="00787178">
      <w:pPr>
        <w:pBdr>
          <w:top w:val="nil"/>
          <w:left w:val="nil"/>
          <w:bottom w:val="nil"/>
          <w:right w:val="nil"/>
          <w:between w:val="nil"/>
        </w:pBdr>
        <w:spacing w:line="276" w:lineRule="auto"/>
        <w:jc w:val="center"/>
      </w:pPr>
    </w:p>
    <w:p w14:paraId="72A3D3EC" w14:textId="77777777" w:rsidR="00514A22" w:rsidRPr="000E06CA" w:rsidRDefault="00514A22" w:rsidP="00787178">
      <w:pPr>
        <w:pBdr>
          <w:top w:val="nil"/>
          <w:left w:val="nil"/>
          <w:bottom w:val="nil"/>
          <w:right w:val="nil"/>
          <w:between w:val="nil"/>
        </w:pBdr>
        <w:spacing w:line="276" w:lineRule="auto"/>
        <w:jc w:val="center"/>
      </w:pPr>
    </w:p>
    <w:p w14:paraId="0D0B940D" w14:textId="77777777" w:rsidR="00514A22" w:rsidRPr="000E06CA" w:rsidRDefault="00514A22" w:rsidP="00787178">
      <w:pPr>
        <w:pBdr>
          <w:top w:val="nil"/>
          <w:left w:val="nil"/>
          <w:bottom w:val="nil"/>
          <w:right w:val="nil"/>
          <w:between w:val="nil"/>
        </w:pBdr>
        <w:spacing w:line="276" w:lineRule="auto"/>
        <w:jc w:val="center"/>
      </w:pPr>
    </w:p>
    <w:p w14:paraId="0E27B00A" w14:textId="77777777" w:rsidR="00514A22" w:rsidRPr="000E06CA" w:rsidRDefault="00514A22" w:rsidP="00787178">
      <w:pPr>
        <w:pBdr>
          <w:top w:val="nil"/>
          <w:left w:val="nil"/>
          <w:bottom w:val="nil"/>
          <w:right w:val="nil"/>
          <w:between w:val="nil"/>
        </w:pBdr>
        <w:spacing w:line="276" w:lineRule="auto"/>
        <w:jc w:val="center"/>
      </w:pPr>
    </w:p>
    <w:p w14:paraId="60061E4C" w14:textId="77777777" w:rsidR="00514A22" w:rsidRPr="000E06CA" w:rsidRDefault="00514A22" w:rsidP="00787178">
      <w:pPr>
        <w:pBdr>
          <w:top w:val="nil"/>
          <w:left w:val="nil"/>
          <w:bottom w:val="nil"/>
          <w:right w:val="nil"/>
          <w:between w:val="nil"/>
        </w:pBdr>
        <w:spacing w:line="276" w:lineRule="auto"/>
        <w:jc w:val="center"/>
      </w:pPr>
    </w:p>
    <w:p w14:paraId="44EAFD9C" w14:textId="77777777" w:rsidR="00514A22" w:rsidRPr="000E06CA" w:rsidRDefault="00514A22" w:rsidP="00787178">
      <w:pPr>
        <w:pBdr>
          <w:top w:val="nil"/>
          <w:left w:val="nil"/>
          <w:bottom w:val="nil"/>
          <w:right w:val="nil"/>
          <w:between w:val="nil"/>
        </w:pBdr>
        <w:spacing w:line="276" w:lineRule="auto"/>
        <w:jc w:val="center"/>
      </w:pPr>
    </w:p>
    <w:p w14:paraId="4B94D5A5" w14:textId="77777777" w:rsidR="00514A22" w:rsidRPr="000E06CA" w:rsidRDefault="00514A22" w:rsidP="00787178">
      <w:pPr>
        <w:pBdr>
          <w:top w:val="nil"/>
          <w:left w:val="nil"/>
          <w:bottom w:val="nil"/>
          <w:right w:val="nil"/>
          <w:between w:val="nil"/>
        </w:pBdr>
        <w:spacing w:line="276" w:lineRule="auto"/>
        <w:jc w:val="center"/>
      </w:pPr>
    </w:p>
    <w:p w14:paraId="3DEEC669" w14:textId="77777777" w:rsidR="00514A22" w:rsidRPr="000E06CA" w:rsidRDefault="00514A22" w:rsidP="00787178">
      <w:pPr>
        <w:pBdr>
          <w:top w:val="nil"/>
          <w:left w:val="nil"/>
          <w:bottom w:val="nil"/>
          <w:right w:val="nil"/>
          <w:between w:val="nil"/>
        </w:pBdr>
        <w:spacing w:line="276" w:lineRule="auto"/>
        <w:jc w:val="center"/>
      </w:pPr>
    </w:p>
    <w:p w14:paraId="51A28D9E" w14:textId="74C9641A" w:rsidR="00514A22" w:rsidRPr="000E06CA" w:rsidRDefault="003E7F41" w:rsidP="00787178">
      <w:pPr>
        <w:pBdr>
          <w:top w:val="nil"/>
          <w:left w:val="nil"/>
          <w:bottom w:val="nil"/>
          <w:right w:val="nil"/>
          <w:between w:val="nil"/>
        </w:pBdr>
        <w:spacing w:line="276" w:lineRule="auto"/>
        <w:jc w:val="center"/>
      </w:pPr>
      <w:r>
        <w:t>January</w:t>
      </w:r>
      <w:r w:rsidR="00A27AC2" w:rsidRPr="000E06CA">
        <w:t xml:space="preserve"> </w:t>
      </w:r>
      <w:r w:rsidR="00297BCA">
        <w:t>30</w:t>
      </w:r>
      <w:r w:rsidR="00A27AC2" w:rsidRPr="000E06CA">
        <w:rPr>
          <w:vertAlign w:val="superscript"/>
        </w:rPr>
        <w:t>th</w:t>
      </w:r>
      <w:r w:rsidR="00A27AC2" w:rsidRPr="000E06CA">
        <w:t>, 202</w:t>
      </w:r>
      <w:r>
        <w:t>2</w:t>
      </w:r>
    </w:p>
    <w:p w14:paraId="45FB0818" w14:textId="1CC75062" w:rsidR="00514A22" w:rsidRPr="000E06CA" w:rsidRDefault="00292A59" w:rsidP="00704574">
      <w:pPr>
        <w:pBdr>
          <w:top w:val="nil"/>
          <w:left w:val="nil"/>
          <w:bottom w:val="nil"/>
          <w:right w:val="nil"/>
          <w:between w:val="nil"/>
        </w:pBdr>
        <w:spacing w:line="276" w:lineRule="auto"/>
      </w:pPr>
      <w:r w:rsidRPr="000E06CA">
        <w:br w:type="page"/>
      </w:r>
    </w:p>
    <w:p w14:paraId="22E0FC93" w14:textId="77777777" w:rsidR="00514A22" w:rsidRPr="000E06CA" w:rsidRDefault="00292A59" w:rsidP="00787178">
      <w:pPr>
        <w:keepNext/>
        <w:keepLines/>
        <w:pBdr>
          <w:top w:val="nil"/>
          <w:left w:val="nil"/>
          <w:bottom w:val="nil"/>
          <w:right w:val="nil"/>
          <w:between w:val="nil"/>
        </w:pBdr>
        <w:spacing w:before="120" w:after="240" w:line="276" w:lineRule="auto"/>
        <w:jc w:val="center"/>
      </w:pPr>
      <w:bookmarkStart w:id="1" w:name="_gjdgxs" w:colFirst="0" w:colLast="0"/>
      <w:bookmarkEnd w:id="1"/>
      <w:r w:rsidRPr="00E65B9D">
        <w:rPr>
          <w:b/>
        </w:rPr>
        <w:lastRenderedPageBreak/>
        <w:t>Table of Contents</w:t>
      </w:r>
    </w:p>
    <w:tbl>
      <w:tblPr>
        <w:tblW w:w="11115" w:type="dxa"/>
        <w:tblInd w:w="-6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6200"/>
        <w:gridCol w:w="3227"/>
        <w:gridCol w:w="1678"/>
        <w:gridCol w:w="10"/>
      </w:tblGrid>
      <w:tr w:rsidR="0088277F" w:rsidRPr="000E06CA" w14:paraId="5B21C7CF" w14:textId="77777777" w:rsidTr="03CEC56A">
        <w:trPr>
          <w:trHeight w:val="1280"/>
        </w:trPr>
        <w:tc>
          <w:tcPr>
            <w:tcW w:w="6200" w:type="dxa"/>
          </w:tcPr>
          <w:p w14:paraId="049F31CB" w14:textId="77777777" w:rsidR="00514A22" w:rsidRPr="000E06CA" w:rsidRDefault="00514A22" w:rsidP="00787178">
            <w:pPr>
              <w:pBdr>
                <w:top w:val="nil"/>
                <w:left w:val="nil"/>
                <w:bottom w:val="nil"/>
                <w:right w:val="nil"/>
                <w:between w:val="nil"/>
              </w:pBdr>
              <w:spacing w:after="120" w:line="276" w:lineRule="auto"/>
              <w:jc w:val="center"/>
            </w:pPr>
          </w:p>
          <w:p w14:paraId="588361DC" w14:textId="77777777" w:rsidR="00514A22" w:rsidRPr="000E06CA" w:rsidRDefault="00292A59" w:rsidP="00787178">
            <w:pPr>
              <w:pBdr>
                <w:top w:val="nil"/>
                <w:left w:val="nil"/>
                <w:bottom w:val="nil"/>
                <w:right w:val="nil"/>
                <w:between w:val="nil"/>
              </w:pBdr>
              <w:spacing w:after="120" w:line="276" w:lineRule="auto"/>
              <w:jc w:val="center"/>
            </w:pPr>
            <w:r w:rsidRPr="000E06CA">
              <w:rPr>
                <w:b/>
              </w:rPr>
              <w:t>Section/Sub-section Title</w:t>
            </w:r>
          </w:p>
        </w:tc>
        <w:tc>
          <w:tcPr>
            <w:tcW w:w="3227" w:type="dxa"/>
          </w:tcPr>
          <w:p w14:paraId="53128261" w14:textId="77777777" w:rsidR="00514A22" w:rsidRPr="000E06CA" w:rsidRDefault="00514A22" w:rsidP="00787178">
            <w:pPr>
              <w:pBdr>
                <w:top w:val="nil"/>
                <w:left w:val="nil"/>
                <w:bottom w:val="nil"/>
                <w:right w:val="nil"/>
                <w:between w:val="nil"/>
              </w:pBdr>
              <w:spacing w:after="120" w:line="276" w:lineRule="auto"/>
              <w:jc w:val="center"/>
            </w:pPr>
          </w:p>
          <w:p w14:paraId="1C7DF0E4" w14:textId="77777777" w:rsidR="00514A22" w:rsidRPr="000E06CA" w:rsidRDefault="00292A59" w:rsidP="00787178">
            <w:pPr>
              <w:pBdr>
                <w:top w:val="nil"/>
                <w:left w:val="nil"/>
                <w:bottom w:val="nil"/>
                <w:right w:val="nil"/>
                <w:between w:val="nil"/>
              </w:pBdr>
              <w:spacing w:after="120" w:line="276" w:lineRule="auto"/>
              <w:jc w:val="center"/>
            </w:pPr>
            <w:r w:rsidRPr="000E06CA">
              <w:rPr>
                <w:b/>
              </w:rPr>
              <w:t>Author</w:t>
            </w:r>
          </w:p>
          <w:p w14:paraId="12BB587E" w14:textId="4E7ADB9B" w:rsidR="00514A22" w:rsidRPr="000E06CA" w:rsidRDefault="00292A59" w:rsidP="00787178">
            <w:pPr>
              <w:spacing w:after="120" w:line="276" w:lineRule="auto"/>
              <w:jc w:val="center"/>
              <w:rPr>
                <w:b/>
              </w:rPr>
            </w:pPr>
            <w:r w:rsidRPr="000E06CA">
              <w:rPr>
                <w:b/>
              </w:rPr>
              <w:t xml:space="preserve"> </w:t>
            </w:r>
          </w:p>
        </w:tc>
        <w:tc>
          <w:tcPr>
            <w:tcW w:w="1688" w:type="dxa"/>
            <w:gridSpan w:val="2"/>
          </w:tcPr>
          <w:p w14:paraId="62486C05" w14:textId="77777777" w:rsidR="00514A22" w:rsidRPr="000E06CA" w:rsidRDefault="00514A22" w:rsidP="00787178">
            <w:pPr>
              <w:pBdr>
                <w:top w:val="nil"/>
                <w:left w:val="nil"/>
                <w:bottom w:val="nil"/>
                <w:right w:val="nil"/>
                <w:between w:val="nil"/>
              </w:pBdr>
              <w:spacing w:after="120" w:line="276" w:lineRule="auto"/>
              <w:jc w:val="center"/>
            </w:pPr>
          </w:p>
          <w:p w14:paraId="2BAB50B6" w14:textId="77777777" w:rsidR="00514A22" w:rsidRPr="000E06CA" w:rsidRDefault="00292A59" w:rsidP="00787178">
            <w:pPr>
              <w:pBdr>
                <w:top w:val="nil"/>
                <w:left w:val="nil"/>
                <w:bottom w:val="nil"/>
                <w:right w:val="nil"/>
                <w:between w:val="nil"/>
              </w:pBdr>
              <w:spacing w:after="120" w:line="276" w:lineRule="auto"/>
              <w:jc w:val="center"/>
            </w:pPr>
            <w:r w:rsidRPr="000E06CA">
              <w:rPr>
                <w:b/>
              </w:rPr>
              <w:t>Page #</w:t>
            </w:r>
          </w:p>
        </w:tc>
      </w:tr>
      <w:tr w:rsidR="0088277F" w:rsidRPr="000E06CA" w14:paraId="548962A6" w14:textId="77777777" w:rsidTr="03CEC56A">
        <w:tc>
          <w:tcPr>
            <w:tcW w:w="6200" w:type="dxa"/>
          </w:tcPr>
          <w:p w14:paraId="47372C67" w14:textId="77777777" w:rsidR="00514A22" w:rsidRPr="00E65B9D" w:rsidRDefault="00292A59" w:rsidP="00787178">
            <w:pPr>
              <w:pBdr>
                <w:top w:val="nil"/>
                <w:left w:val="nil"/>
                <w:bottom w:val="nil"/>
                <w:right w:val="nil"/>
                <w:between w:val="nil"/>
              </w:pBdr>
              <w:spacing w:line="276" w:lineRule="auto"/>
            </w:pPr>
            <w:r w:rsidRPr="00E65B9D">
              <w:rPr>
                <w:b/>
              </w:rPr>
              <w:t>1.   Introduction</w:t>
            </w:r>
          </w:p>
          <w:p w14:paraId="4594F0F2" w14:textId="45B1E3B0" w:rsidR="00992D1E" w:rsidRPr="00D16C84" w:rsidRDefault="00292A59" w:rsidP="00D16C84">
            <w:pPr>
              <w:pBdr>
                <w:top w:val="nil"/>
                <w:left w:val="nil"/>
                <w:bottom w:val="nil"/>
                <w:right w:val="nil"/>
                <w:between w:val="nil"/>
              </w:pBdr>
              <w:spacing w:line="276" w:lineRule="auto"/>
            </w:pPr>
            <w:r w:rsidRPr="00E65B9D">
              <w:rPr>
                <w:b/>
              </w:rPr>
              <w:t>1.1 Document Purpose</w:t>
            </w:r>
          </w:p>
        </w:tc>
        <w:tc>
          <w:tcPr>
            <w:tcW w:w="3227" w:type="dxa"/>
          </w:tcPr>
          <w:p w14:paraId="4101652C" w14:textId="6B056974" w:rsidR="00514A22" w:rsidRPr="000E06CA" w:rsidRDefault="00B0155A" w:rsidP="00124D5F">
            <w:pPr>
              <w:pBdr>
                <w:top w:val="nil"/>
                <w:left w:val="nil"/>
                <w:bottom w:val="nil"/>
                <w:right w:val="nil"/>
                <w:between w:val="nil"/>
              </w:pBdr>
              <w:spacing w:after="120" w:line="276" w:lineRule="auto"/>
              <w:jc w:val="center"/>
            </w:pPr>
            <w:r>
              <w:t>Julia</w:t>
            </w:r>
            <w:r w:rsidR="000C7097">
              <w:t xml:space="preserve"> Wilkins</w:t>
            </w:r>
          </w:p>
        </w:tc>
        <w:tc>
          <w:tcPr>
            <w:tcW w:w="1688" w:type="dxa"/>
            <w:gridSpan w:val="2"/>
          </w:tcPr>
          <w:p w14:paraId="4B99056E" w14:textId="49AB864B" w:rsidR="00514A22" w:rsidRPr="000E06CA" w:rsidRDefault="000C7097" w:rsidP="004634F6">
            <w:pPr>
              <w:pBdr>
                <w:top w:val="nil"/>
                <w:left w:val="nil"/>
                <w:bottom w:val="nil"/>
                <w:right w:val="nil"/>
                <w:between w:val="nil"/>
              </w:pBdr>
              <w:spacing w:after="120" w:line="276" w:lineRule="auto"/>
              <w:jc w:val="center"/>
            </w:pPr>
            <w:r>
              <w:t>3</w:t>
            </w:r>
          </w:p>
        </w:tc>
      </w:tr>
      <w:tr w:rsidR="0088277F" w:rsidRPr="000E06CA" w14:paraId="54C26C13" w14:textId="77777777" w:rsidTr="00240043">
        <w:trPr>
          <w:trHeight w:val="314"/>
        </w:trPr>
        <w:tc>
          <w:tcPr>
            <w:tcW w:w="6200" w:type="dxa"/>
          </w:tcPr>
          <w:p w14:paraId="68069605" w14:textId="7C74C938" w:rsidR="00297BCA" w:rsidRPr="0066211C" w:rsidRDefault="00292A59" w:rsidP="00297BCA">
            <w:pPr>
              <w:pBdr>
                <w:top w:val="nil"/>
                <w:left w:val="nil"/>
                <w:bottom w:val="nil"/>
                <w:right w:val="nil"/>
                <w:between w:val="nil"/>
              </w:pBdr>
              <w:spacing w:line="276" w:lineRule="auto"/>
              <w:rPr>
                <w:b/>
                <w:bCs/>
              </w:rPr>
            </w:pPr>
            <w:r w:rsidRPr="00E65B9D">
              <w:rPr>
                <w:b/>
              </w:rPr>
              <w:t>2</w:t>
            </w:r>
            <w:r w:rsidR="001C61FB">
              <w:rPr>
                <w:b/>
              </w:rPr>
              <w:t xml:space="preserve"> </w:t>
            </w:r>
            <w:r w:rsidR="00BA633A">
              <w:rPr>
                <w:b/>
              </w:rPr>
              <w:t xml:space="preserve">   </w:t>
            </w:r>
            <w:r w:rsidR="001C61FB">
              <w:rPr>
                <w:b/>
              </w:rPr>
              <w:t>Model</w:t>
            </w:r>
            <w:r w:rsidR="00240043">
              <w:rPr>
                <w:b/>
              </w:rPr>
              <w:t xml:space="preserve"> and Methodology </w:t>
            </w:r>
          </w:p>
          <w:p w14:paraId="239D86CC" w14:textId="536ABFBA" w:rsidR="004634F6" w:rsidRDefault="00240043" w:rsidP="0066211C">
            <w:pPr>
              <w:pStyle w:val="ListParagraph"/>
              <w:numPr>
                <w:ilvl w:val="1"/>
                <w:numId w:val="12"/>
              </w:numPr>
              <w:rPr>
                <w:b/>
                <w:bCs/>
              </w:rPr>
            </w:pPr>
            <w:r>
              <w:rPr>
                <w:b/>
                <w:bCs/>
              </w:rPr>
              <w:t xml:space="preserve"> Selected Model and Methodology</w:t>
            </w:r>
          </w:p>
          <w:p w14:paraId="59C36F22" w14:textId="0BB5AAEB" w:rsidR="00240043" w:rsidRDefault="00240043" w:rsidP="0066211C">
            <w:pPr>
              <w:pStyle w:val="ListParagraph"/>
              <w:numPr>
                <w:ilvl w:val="1"/>
                <w:numId w:val="12"/>
              </w:numPr>
              <w:rPr>
                <w:b/>
                <w:bCs/>
              </w:rPr>
            </w:pPr>
            <w:r>
              <w:rPr>
                <w:b/>
                <w:bCs/>
              </w:rPr>
              <w:t xml:space="preserve"> Requirements</w:t>
            </w:r>
          </w:p>
          <w:p w14:paraId="6633DF23" w14:textId="0EE53F2F" w:rsidR="00240043" w:rsidRDefault="00240043" w:rsidP="0066211C">
            <w:pPr>
              <w:pStyle w:val="ListParagraph"/>
              <w:numPr>
                <w:ilvl w:val="1"/>
                <w:numId w:val="12"/>
              </w:numPr>
              <w:rPr>
                <w:b/>
                <w:bCs/>
              </w:rPr>
            </w:pPr>
            <w:r>
              <w:rPr>
                <w:b/>
                <w:bCs/>
              </w:rPr>
              <w:t xml:space="preserve"> Specifications</w:t>
            </w:r>
          </w:p>
          <w:p w14:paraId="37E4FF32" w14:textId="414A31EA" w:rsidR="00240043" w:rsidRPr="0066211C" w:rsidRDefault="00240043" w:rsidP="0066211C">
            <w:pPr>
              <w:pStyle w:val="ListParagraph"/>
              <w:numPr>
                <w:ilvl w:val="1"/>
                <w:numId w:val="12"/>
              </w:numPr>
              <w:rPr>
                <w:b/>
                <w:bCs/>
              </w:rPr>
            </w:pPr>
            <w:r>
              <w:rPr>
                <w:b/>
                <w:bCs/>
              </w:rPr>
              <w:t xml:space="preserve"> Analytical Conclusions</w:t>
            </w:r>
          </w:p>
        </w:tc>
        <w:tc>
          <w:tcPr>
            <w:tcW w:w="3227" w:type="dxa"/>
          </w:tcPr>
          <w:p w14:paraId="581746FC" w14:textId="66E95CD6" w:rsidR="00514A22" w:rsidRDefault="00511953" w:rsidP="004634F6">
            <w:pPr>
              <w:pBdr>
                <w:top w:val="nil"/>
                <w:left w:val="nil"/>
                <w:bottom w:val="nil"/>
                <w:right w:val="nil"/>
                <w:between w:val="nil"/>
              </w:pBdr>
              <w:spacing w:after="120" w:line="276" w:lineRule="auto"/>
              <w:jc w:val="center"/>
            </w:pPr>
            <w:r>
              <w:t xml:space="preserve">Julia </w:t>
            </w:r>
            <w:r w:rsidR="00DE2585">
              <w:t>Wilkins</w:t>
            </w:r>
          </w:p>
          <w:p w14:paraId="1299C43A" w14:textId="2F06E98B" w:rsidR="00511953" w:rsidRPr="000E06CA" w:rsidRDefault="00511953" w:rsidP="00DE2585">
            <w:pPr>
              <w:spacing w:line="276" w:lineRule="auto"/>
              <w:jc w:val="center"/>
            </w:pPr>
            <w:r>
              <w:t>Riley</w:t>
            </w:r>
            <w:r w:rsidR="00DE2585">
              <w:t xml:space="preserve"> </w:t>
            </w:r>
            <w:proofErr w:type="spellStart"/>
            <w:r w:rsidR="00DE2585" w:rsidRPr="000E06CA">
              <w:t>Dorough</w:t>
            </w:r>
            <w:proofErr w:type="spellEnd"/>
          </w:p>
        </w:tc>
        <w:tc>
          <w:tcPr>
            <w:tcW w:w="1688" w:type="dxa"/>
            <w:gridSpan w:val="2"/>
          </w:tcPr>
          <w:p w14:paraId="4DDBEF00" w14:textId="544BCE86" w:rsidR="00514A22" w:rsidRPr="000E06CA" w:rsidRDefault="000C7097" w:rsidP="004634F6">
            <w:pPr>
              <w:pBdr>
                <w:top w:val="nil"/>
                <w:left w:val="nil"/>
                <w:bottom w:val="nil"/>
                <w:right w:val="nil"/>
                <w:between w:val="nil"/>
              </w:pBdr>
              <w:spacing w:after="120" w:line="276" w:lineRule="auto"/>
              <w:jc w:val="center"/>
            </w:pPr>
            <w:r>
              <w:t>3</w:t>
            </w:r>
          </w:p>
        </w:tc>
      </w:tr>
      <w:tr w:rsidR="00240043" w:rsidRPr="00E12049" w14:paraId="7E2CDD26" w14:textId="77777777" w:rsidTr="03CEC56A">
        <w:trPr>
          <w:gridAfter w:val="1"/>
          <w:wAfter w:w="10" w:type="dxa"/>
        </w:trPr>
        <w:tc>
          <w:tcPr>
            <w:tcW w:w="6200" w:type="dxa"/>
          </w:tcPr>
          <w:p w14:paraId="4D789BC2" w14:textId="0357CE52" w:rsidR="00240043" w:rsidRPr="00BA633A" w:rsidRDefault="00BA633A" w:rsidP="00BA633A">
            <w:pPr>
              <w:pStyle w:val="ListParagraph"/>
              <w:numPr>
                <w:ilvl w:val="0"/>
                <w:numId w:val="12"/>
              </w:numPr>
              <w:pBdr>
                <w:top w:val="nil"/>
                <w:left w:val="nil"/>
                <w:bottom w:val="nil"/>
                <w:right w:val="nil"/>
                <w:between w:val="nil"/>
              </w:pBdr>
              <w:spacing w:line="276" w:lineRule="auto"/>
              <w:rPr>
                <w:b/>
              </w:rPr>
            </w:pPr>
            <w:r>
              <w:rPr>
                <w:b/>
              </w:rPr>
              <w:t xml:space="preserve"> </w:t>
            </w:r>
            <w:r w:rsidRPr="00BA633A">
              <w:rPr>
                <w:b/>
              </w:rPr>
              <w:t>Product and Milestone Schedule</w:t>
            </w:r>
          </w:p>
          <w:p w14:paraId="5D45B965" w14:textId="275858EA" w:rsidR="00BA633A" w:rsidRPr="00BA633A" w:rsidRDefault="00BA633A" w:rsidP="00BA633A">
            <w:pPr>
              <w:pStyle w:val="ListParagraph"/>
              <w:numPr>
                <w:ilvl w:val="1"/>
                <w:numId w:val="12"/>
              </w:numPr>
              <w:pBdr>
                <w:top w:val="nil"/>
                <w:left w:val="nil"/>
                <w:bottom w:val="nil"/>
                <w:right w:val="nil"/>
                <w:between w:val="nil"/>
              </w:pBdr>
              <w:spacing w:line="276" w:lineRule="auto"/>
              <w:rPr>
                <w:b/>
              </w:rPr>
            </w:pPr>
            <w:r>
              <w:rPr>
                <w:b/>
              </w:rPr>
              <w:t xml:space="preserve"> </w:t>
            </w:r>
            <w:r w:rsidRPr="00BA633A">
              <w:rPr>
                <w:b/>
              </w:rPr>
              <w:t>Implementation Steps</w:t>
            </w:r>
          </w:p>
          <w:p w14:paraId="4C2281F5" w14:textId="77777777" w:rsidR="00BA633A" w:rsidRDefault="00BA633A" w:rsidP="00BA633A">
            <w:pPr>
              <w:pStyle w:val="ListParagraph"/>
              <w:numPr>
                <w:ilvl w:val="1"/>
                <w:numId w:val="12"/>
              </w:numPr>
              <w:pBdr>
                <w:top w:val="nil"/>
                <w:left w:val="nil"/>
                <w:bottom w:val="nil"/>
                <w:right w:val="nil"/>
                <w:between w:val="nil"/>
              </w:pBdr>
              <w:spacing w:line="276" w:lineRule="auto"/>
              <w:rPr>
                <w:b/>
              </w:rPr>
            </w:pPr>
            <w:r>
              <w:rPr>
                <w:b/>
              </w:rPr>
              <w:t xml:space="preserve"> Deliverable Schedule</w:t>
            </w:r>
          </w:p>
          <w:p w14:paraId="3E305DF7" w14:textId="6E15E920" w:rsidR="00BA633A" w:rsidRPr="00BA633A" w:rsidRDefault="00BA633A" w:rsidP="00BA633A">
            <w:pPr>
              <w:pStyle w:val="ListParagraph"/>
              <w:numPr>
                <w:ilvl w:val="1"/>
                <w:numId w:val="12"/>
              </w:numPr>
              <w:pBdr>
                <w:top w:val="nil"/>
                <w:left w:val="nil"/>
                <w:bottom w:val="nil"/>
                <w:right w:val="nil"/>
                <w:between w:val="nil"/>
              </w:pBdr>
              <w:spacing w:line="276" w:lineRule="auto"/>
              <w:rPr>
                <w:b/>
              </w:rPr>
            </w:pPr>
            <w:r>
              <w:rPr>
                <w:b/>
              </w:rPr>
              <w:t xml:space="preserve"> Graphs and Charts</w:t>
            </w:r>
          </w:p>
        </w:tc>
        <w:tc>
          <w:tcPr>
            <w:tcW w:w="3227" w:type="dxa"/>
          </w:tcPr>
          <w:p w14:paraId="1FF0AACE" w14:textId="342D5DD6" w:rsidR="00240043" w:rsidRDefault="001318CD" w:rsidP="004634F6">
            <w:pPr>
              <w:pBdr>
                <w:top w:val="nil"/>
                <w:left w:val="nil"/>
                <w:bottom w:val="nil"/>
                <w:right w:val="nil"/>
                <w:between w:val="nil"/>
              </w:pBdr>
              <w:spacing w:after="120" w:line="276" w:lineRule="auto"/>
              <w:jc w:val="center"/>
            </w:pPr>
            <w:r>
              <w:t xml:space="preserve">Kayla </w:t>
            </w:r>
            <w:r w:rsidR="00DE2585">
              <w:t>Echols</w:t>
            </w:r>
          </w:p>
          <w:p w14:paraId="6091AF09" w14:textId="355F402E" w:rsidR="001318CD" w:rsidRDefault="001318CD" w:rsidP="004634F6">
            <w:pPr>
              <w:pBdr>
                <w:top w:val="nil"/>
                <w:left w:val="nil"/>
                <w:bottom w:val="nil"/>
                <w:right w:val="nil"/>
                <w:between w:val="nil"/>
              </w:pBdr>
              <w:spacing w:after="120" w:line="276" w:lineRule="auto"/>
              <w:jc w:val="center"/>
            </w:pPr>
            <w:r>
              <w:t>Brett</w:t>
            </w:r>
            <w:r w:rsidR="00DE2585">
              <w:t xml:space="preserve"> Wolff</w:t>
            </w:r>
          </w:p>
        </w:tc>
        <w:tc>
          <w:tcPr>
            <w:tcW w:w="1678" w:type="dxa"/>
          </w:tcPr>
          <w:p w14:paraId="4FF4D219" w14:textId="7B3EDE5E" w:rsidR="00240043" w:rsidRDefault="000C7097" w:rsidP="00EF6C70">
            <w:pPr>
              <w:pBdr>
                <w:top w:val="nil"/>
                <w:left w:val="nil"/>
                <w:bottom w:val="nil"/>
                <w:right w:val="nil"/>
                <w:between w:val="nil"/>
              </w:pBdr>
              <w:spacing w:after="120" w:line="276" w:lineRule="auto"/>
              <w:jc w:val="center"/>
            </w:pPr>
            <w:r>
              <w:t>4</w:t>
            </w:r>
          </w:p>
        </w:tc>
      </w:tr>
      <w:tr w:rsidR="008004E2" w:rsidRPr="00E12049" w14:paraId="5443E4C5" w14:textId="77777777" w:rsidTr="03CEC56A">
        <w:trPr>
          <w:gridAfter w:val="1"/>
          <w:wAfter w:w="10" w:type="dxa"/>
        </w:trPr>
        <w:tc>
          <w:tcPr>
            <w:tcW w:w="6200" w:type="dxa"/>
          </w:tcPr>
          <w:p w14:paraId="125B7C58" w14:textId="0346FD15" w:rsidR="008004E2" w:rsidRPr="00E65B9D" w:rsidRDefault="00BA633A" w:rsidP="008004E2">
            <w:pPr>
              <w:pBdr>
                <w:top w:val="nil"/>
                <w:left w:val="nil"/>
                <w:bottom w:val="nil"/>
                <w:right w:val="nil"/>
                <w:between w:val="nil"/>
              </w:pBdr>
              <w:spacing w:line="276" w:lineRule="auto"/>
              <w:rPr>
                <w:b/>
              </w:rPr>
            </w:pPr>
            <w:r>
              <w:rPr>
                <w:b/>
              </w:rPr>
              <w:t>4</w:t>
            </w:r>
            <w:r w:rsidR="008004E2">
              <w:rPr>
                <w:b/>
              </w:rPr>
              <w:t xml:space="preserve">. References </w:t>
            </w:r>
          </w:p>
        </w:tc>
        <w:tc>
          <w:tcPr>
            <w:tcW w:w="3227" w:type="dxa"/>
          </w:tcPr>
          <w:p w14:paraId="5ABDED1F" w14:textId="1996486B" w:rsidR="008004E2" w:rsidRDefault="008004E2" w:rsidP="004634F6">
            <w:pPr>
              <w:pBdr>
                <w:top w:val="nil"/>
                <w:left w:val="nil"/>
                <w:bottom w:val="nil"/>
                <w:right w:val="nil"/>
                <w:between w:val="nil"/>
              </w:pBdr>
              <w:spacing w:after="120" w:line="276" w:lineRule="auto"/>
              <w:jc w:val="center"/>
            </w:pPr>
          </w:p>
        </w:tc>
        <w:tc>
          <w:tcPr>
            <w:tcW w:w="1678" w:type="dxa"/>
          </w:tcPr>
          <w:p w14:paraId="433E9E18" w14:textId="3564E985" w:rsidR="008004E2" w:rsidRDefault="008004E2" w:rsidP="00EF6C70">
            <w:pPr>
              <w:pBdr>
                <w:top w:val="nil"/>
                <w:left w:val="nil"/>
                <w:bottom w:val="nil"/>
                <w:right w:val="nil"/>
                <w:between w:val="nil"/>
              </w:pBdr>
              <w:spacing w:after="120" w:line="276" w:lineRule="auto"/>
              <w:jc w:val="center"/>
            </w:pPr>
          </w:p>
        </w:tc>
      </w:tr>
    </w:tbl>
    <w:p w14:paraId="4B49132D" w14:textId="67785D19" w:rsidR="004634F6" w:rsidRDefault="004634F6" w:rsidP="004634F6">
      <w:pPr>
        <w:pStyle w:val="Heading1"/>
        <w:pBdr>
          <w:top w:val="nil"/>
          <w:left w:val="nil"/>
          <w:bottom w:val="nil"/>
          <w:right w:val="nil"/>
          <w:between w:val="nil"/>
        </w:pBdr>
        <w:spacing w:line="276" w:lineRule="auto"/>
        <w:rPr>
          <w:sz w:val="24"/>
          <w:szCs w:val="24"/>
        </w:rPr>
      </w:pPr>
    </w:p>
    <w:p w14:paraId="13F2DF97" w14:textId="6863B931" w:rsidR="004634F6" w:rsidRPr="004634F6" w:rsidRDefault="004634F6" w:rsidP="004634F6">
      <w:pPr>
        <w:rPr>
          <w:b/>
          <w:color w:val="000000"/>
        </w:rPr>
      </w:pPr>
      <w:r>
        <w:br w:type="page"/>
      </w:r>
    </w:p>
    <w:p w14:paraId="04DF9B59" w14:textId="574D4B28" w:rsidR="00514A22" w:rsidRPr="000E06CA" w:rsidRDefault="00292A59" w:rsidP="000E3592">
      <w:pPr>
        <w:pStyle w:val="Heading1"/>
        <w:numPr>
          <w:ilvl w:val="0"/>
          <w:numId w:val="2"/>
        </w:numPr>
        <w:pBdr>
          <w:top w:val="nil"/>
          <w:left w:val="nil"/>
          <w:bottom w:val="nil"/>
          <w:right w:val="nil"/>
          <w:between w:val="nil"/>
        </w:pBdr>
        <w:spacing w:line="276" w:lineRule="auto"/>
        <w:rPr>
          <w:sz w:val="24"/>
          <w:szCs w:val="24"/>
        </w:rPr>
      </w:pPr>
      <w:r w:rsidRPr="000E06CA">
        <w:rPr>
          <w:sz w:val="24"/>
          <w:szCs w:val="24"/>
        </w:rPr>
        <w:lastRenderedPageBreak/>
        <w:t>Introduction</w:t>
      </w:r>
    </w:p>
    <w:p w14:paraId="1DB45DB2" w14:textId="77777777" w:rsidR="00514A22" w:rsidRDefault="00292A59" w:rsidP="000E3592">
      <w:pPr>
        <w:pStyle w:val="Heading2"/>
        <w:numPr>
          <w:ilvl w:val="1"/>
          <w:numId w:val="2"/>
        </w:numPr>
        <w:pBdr>
          <w:top w:val="nil"/>
          <w:left w:val="nil"/>
          <w:bottom w:val="nil"/>
          <w:right w:val="nil"/>
          <w:between w:val="nil"/>
        </w:pBdr>
        <w:spacing w:line="276" w:lineRule="auto"/>
        <w:rPr>
          <w:sz w:val="24"/>
          <w:szCs w:val="24"/>
        </w:rPr>
      </w:pPr>
      <w:bookmarkStart w:id="2" w:name="_tyjcwt"/>
      <w:bookmarkEnd w:id="2"/>
      <w:r w:rsidRPr="000E06CA">
        <w:rPr>
          <w:sz w:val="24"/>
          <w:szCs w:val="24"/>
        </w:rPr>
        <w:t xml:space="preserve">Document Purpose </w:t>
      </w:r>
    </w:p>
    <w:p w14:paraId="682B8A71" w14:textId="421FEC02" w:rsidR="00D57060" w:rsidRPr="00D57060" w:rsidRDefault="00D57060" w:rsidP="00D57060">
      <w:pPr>
        <w:ind w:left="720"/>
      </w:pPr>
      <w:r>
        <w:t xml:space="preserve">The purpose of this document is to outline the </w:t>
      </w:r>
      <w:r w:rsidR="00CD63C4">
        <w:t>plan for this semester’s capstone projec</w:t>
      </w:r>
      <w:r w:rsidR="000E7606">
        <w:t>t</w:t>
      </w:r>
      <w:r w:rsidR="00463CCD">
        <w:t xml:space="preserve"> by describing the current model and methodology chosen</w:t>
      </w:r>
      <w:r w:rsidR="002A328F">
        <w:t xml:space="preserve"> and the milestones and deliverables</w:t>
      </w:r>
      <w:r w:rsidR="00247CBA">
        <w:t xml:space="preserve"> as outlined in the state of work. </w:t>
      </w:r>
      <w:r w:rsidR="00084E73">
        <w:t>This document is subject to change as Team 1 moves forward</w:t>
      </w:r>
      <w:r w:rsidR="001E1CF6">
        <w:t xml:space="preserve"> and adapts </w:t>
      </w:r>
      <w:r w:rsidR="003A3F55">
        <w:t>the plan</w:t>
      </w:r>
      <w:r w:rsidR="00F91DB3">
        <w:t xml:space="preserve"> and approach</w:t>
      </w:r>
      <w:r w:rsidR="003A3F55">
        <w:t xml:space="preserve"> to better accomplish </w:t>
      </w:r>
      <w:r w:rsidR="003F33BE">
        <w:t xml:space="preserve">the goal. </w:t>
      </w:r>
    </w:p>
    <w:p w14:paraId="0B6ACC95" w14:textId="29AEBCC3" w:rsidR="004634F6" w:rsidRDefault="001561C6" w:rsidP="008C795D">
      <w:pPr>
        <w:pStyle w:val="Heading1"/>
        <w:numPr>
          <w:ilvl w:val="0"/>
          <w:numId w:val="2"/>
        </w:numPr>
        <w:pBdr>
          <w:top w:val="nil"/>
          <w:left w:val="nil"/>
          <w:bottom w:val="nil"/>
          <w:right w:val="nil"/>
          <w:between w:val="nil"/>
        </w:pBdr>
        <w:spacing w:line="276" w:lineRule="auto"/>
        <w:rPr>
          <w:sz w:val="24"/>
          <w:szCs w:val="24"/>
        </w:rPr>
      </w:pPr>
      <w:bookmarkStart w:id="3" w:name="_3dy6vkm" w:colFirst="0" w:colLast="0"/>
      <w:bookmarkEnd w:id="3"/>
      <w:r>
        <w:rPr>
          <w:sz w:val="24"/>
          <w:szCs w:val="24"/>
        </w:rPr>
        <w:t xml:space="preserve">Model and </w:t>
      </w:r>
      <w:r w:rsidR="008C795D">
        <w:rPr>
          <w:sz w:val="24"/>
          <w:szCs w:val="24"/>
        </w:rPr>
        <w:t xml:space="preserve">Methodology </w:t>
      </w:r>
    </w:p>
    <w:p w14:paraId="7F225912" w14:textId="7B6344C2" w:rsidR="00D90279" w:rsidRDefault="00D90279" w:rsidP="00D90279">
      <w:pPr>
        <w:ind w:left="720"/>
      </w:pPr>
      <w:r>
        <w:t xml:space="preserve">The following </w:t>
      </w:r>
      <w:r w:rsidR="003C6190">
        <w:t xml:space="preserve">sections </w:t>
      </w:r>
      <w:r>
        <w:t xml:space="preserve">outlines the </w:t>
      </w:r>
      <w:r w:rsidR="00825D6E">
        <w:t>approach</w:t>
      </w:r>
      <w:r>
        <w:t xml:space="preserve"> and goals for this project</w:t>
      </w:r>
      <w:r w:rsidR="00825D6E">
        <w:t xml:space="preserve">. </w:t>
      </w:r>
      <w:r w:rsidR="003C6190">
        <w:t>However, t</w:t>
      </w:r>
      <w:r w:rsidR="00040BAF">
        <w:t>he approach</w:t>
      </w:r>
      <w:r w:rsidR="003C6190">
        <w:t xml:space="preserve"> is subject to chan</w:t>
      </w:r>
      <w:r w:rsidR="00040BAF">
        <w:t xml:space="preserve">ge as advancements are made and </w:t>
      </w:r>
      <w:r w:rsidR="00DE2585">
        <w:t>the team gains a better knowledge of how to best approach the project</w:t>
      </w:r>
      <w:r w:rsidR="00040BAF">
        <w:t xml:space="preserve">. </w:t>
      </w:r>
    </w:p>
    <w:p w14:paraId="7DA277E1" w14:textId="77777777" w:rsidR="00D90279" w:rsidRPr="00D90279" w:rsidRDefault="00D90279" w:rsidP="00D90279">
      <w:pPr>
        <w:ind w:left="720"/>
      </w:pPr>
    </w:p>
    <w:p w14:paraId="38BB4C21" w14:textId="77777777" w:rsidR="007949FA" w:rsidRDefault="00F07521" w:rsidP="005C5E9C">
      <w:pPr>
        <w:pStyle w:val="ListParagraph"/>
        <w:numPr>
          <w:ilvl w:val="1"/>
          <w:numId w:val="2"/>
        </w:numPr>
        <w:rPr>
          <w:b/>
          <w:bCs/>
        </w:rPr>
      </w:pPr>
      <w:r>
        <w:rPr>
          <w:b/>
          <w:bCs/>
        </w:rPr>
        <w:t xml:space="preserve">Selected Model and Methodology </w:t>
      </w:r>
    </w:p>
    <w:p w14:paraId="0E0E7E50" w14:textId="77777777" w:rsidR="00D90279" w:rsidRDefault="00D90279" w:rsidP="00D90279">
      <w:pPr>
        <w:pStyle w:val="ListParagraph"/>
        <w:ind w:left="0"/>
        <w:rPr>
          <w:b/>
          <w:bCs/>
        </w:rPr>
      </w:pPr>
    </w:p>
    <w:p w14:paraId="5E402B7C" w14:textId="7B4DCE9E" w:rsidR="00E356B3" w:rsidRDefault="003746CF" w:rsidP="008E1FDD">
      <w:pPr>
        <w:pStyle w:val="ListParagraph"/>
        <w:rPr>
          <w:b/>
          <w:bCs/>
        </w:rPr>
      </w:pPr>
      <w:r>
        <w:t xml:space="preserve">The initial plan is to adopt decision tree prediction methods until </w:t>
      </w:r>
      <w:r w:rsidR="004E0423">
        <w:t xml:space="preserve">causational relationships between data inputs </w:t>
      </w:r>
      <w:r w:rsidR="006042B8">
        <w:t xml:space="preserve">is better understood. As more data is included into the pipeline and </w:t>
      </w:r>
      <w:r w:rsidR="001E63CD">
        <w:t xml:space="preserve">a better understanding of </w:t>
      </w:r>
      <w:r w:rsidR="00B60111">
        <w:t xml:space="preserve">how data intersects is understood, we intend to switch to a more </w:t>
      </w:r>
      <w:r w:rsidR="00871535">
        <w:t>precise</w:t>
      </w:r>
      <w:r w:rsidR="002873D4">
        <w:t xml:space="preserve"> mathematical approach. Specifically, regression learning appears to be effective </w:t>
      </w:r>
      <w:r w:rsidR="002E267D">
        <w:t>as it is</w:t>
      </w:r>
      <w:r w:rsidR="002873D4">
        <w:t xml:space="preserve"> fully understood and </w:t>
      </w:r>
      <w:r w:rsidR="00871535">
        <w:t xml:space="preserve">minimally randomly varied data </w:t>
      </w:r>
      <w:r w:rsidR="00212CB3">
        <w:t>sets.</w:t>
      </w:r>
    </w:p>
    <w:p w14:paraId="6D99E3FA" w14:textId="77777777" w:rsidR="00D90279" w:rsidRDefault="00D90279" w:rsidP="00D90279">
      <w:pPr>
        <w:pStyle w:val="ListParagraph"/>
        <w:rPr>
          <w:b/>
          <w:bCs/>
        </w:rPr>
      </w:pPr>
    </w:p>
    <w:p w14:paraId="20FDDE5B" w14:textId="1ED0164B" w:rsidR="00D34010" w:rsidRPr="00D34010" w:rsidRDefault="001561C6" w:rsidP="00D34010">
      <w:pPr>
        <w:pStyle w:val="ListParagraph"/>
        <w:numPr>
          <w:ilvl w:val="1"/>
          <w:numId w:val="2"/>
        </w:numPr>
        <w:rPr>
          <w:b/>
          <w:bCs/>
        </w:rPr>
      </w:pPr>
      <w:r>
        <w:rPr>
          <w:b/>
          <w:bCs/>
        </w:rPr>
        <w:t>Requirements</w:t>
      </w:r>
    </w:p>
    <w:p w14:paraId="549F78EF" w14:textId="77777777" w:rsidR="00F74856" w:rsidRDefault="00F74856" w:rsidP="000477C6">
      <w:pPr>
        <w:pStyle w:val="ListParagraph"/>
        <w:rPr>
          <w:b/>
          <w:bCs/>
        </w:rPr>
      </w:pPr>
    </w:p>
    <w:p w14:paraId="5C512482" w14:textId="5B57B514" w:rsidR="00F75475" w:rsidRPr="00F75475" w:rsidRDefault="00F47989" w:rsidP="00BA24DB">
      <w:pPr>
        <w:pStyle w:val="ListParagraph"/>
      </w:pPr>
      <w:r>
        <w:t xml:space="preserve">There are a few requirements </w:t>
      </w:r>
      <w:r w:rsidR="00C543DD">
        <w:t>for this project. We can assume that we will be working with the n</w:t>
      </w:r>
      <w:r w:rsidR="00F75475">
        <w:t>etwork architecture as previously outline</w:t>
      </w:r>
      <w:r w:rsidR="005F2428">
        <w:t xml:space="preserve">d. </w:t>
      </w:r>
      <w:r w:rsidR="00B5648E">
        <w:t xml:space="preserve">We will also be using </w:t>
      </w:r>
      <w:r w:rsidR="00F75475">
        <w:t>Knime</w:t>
      </w:r>
      <w:r w:rsidR="00B5648E">
        <w:t xml:space="preserve"> to </w:t>
      </w:r>
      <w:r w:rsidR="00600193">
        <w:t xml:space="preserve">establish the machine learning pipeline. Knime will be using data from a CSV file pulled from </w:t>
      </w:r>
      <w:r w:rsidR="003A5D98">
        <w:t xml:space="preserve">our MS SQL Server that is collecting data from the </w:t>
      </w:r>
      <w:proofErr w:type="spellStart"/>
      <w:r w:rsidR="003A5D98">
        <w:t>Opto</w:t>
      </w:r>
      <w:proofErr w:type="spellEnd"/>
      <w:r w:rsidR="003A5D98">
        <w:t xml:space="preserve"> Snap Pack PLC. We will also be using network data collected from </w:t>
      </w:r>
      <w:r w:rsidR="00BA24DB">
        <w:t xml:space="preserve">a </w:t>
      </w:r>
      <w:proofErr w:type="spellStart"/>
      <w:r w:rsidR="00BA24DB">
        <w:t>Graylog</w:t>
      </w:r>
      <w:proofErr w:type="spellEnd"/>
      <w:r w:rsidR="00BA24DB">
        <w:t xml:space="preserve"> server hosted on the Ubuntu server. </w:t>
      </w:r>
    </w:p>
    <w:p w14:paraId="1E4B07B8" w14:textId="77777777" w:rsidR="00F75475" w:rsidRDefault="00F75475" w:rsidP="000477C6">
      <w:pPr>
        <w:pStyle w:val="ListParagraph"/>
        <w:rPr>
          <w:b/>
          <w:bCs/>
        </w:rPr>
      </w:pPr>
    </w:p>
    <w:p w14:paraId="7A44EAB2" w14:textId="2870C007" w:rsidR="001561C6" w:rsidRDefault="001561C6" w:rsidP="005C5E9C">
      <w:pPr>
        <w:pStyle w:val="ListParagraph"/>
        <w:numPr>
          <w:ilvl w:val="1"/>
          <w:numId w:val="2"/>
        </w:numPr>
        <w:rPr>
          <w:b/>
          <w:bCs/>
        </w:rPr>
      </w:pPr>
      <w:r>
        <w:rPr>
          <w:b/>
          <w:bCs/>
        </w:rPr>
        <w:t>Specifications</w:t>
      </w:r>
    </w:p>
    <w:p w14:paraId="2895589A" w14:textId="77777777" w:rsidR="008D316D" w:rsidRDefault="008D316D" w:rsidP="008D316D">
      <w:pPr>
        <w:pStyle w:val="ListParagraph"/>
        <w:rPr>
          <w:b/>
          <w:bCs/>
        </w:rPr>
      </w:pPr>
    </w:p>
    <w:p w14:paraId="118F397E" w14:textId="72F4D8E0" w:rsidR="008D316D" w:rsidRPr="000B6413" w:rsidRDefault="000B6413" w:rsidP="00DA6E26">
      <w:pPr>
        <w:pStyle w:val="ListParagraph"/>
      </w:pPr>
      <w:r>
        <w:t xml:space="preserve">As of now Team One’s current approach is to use </w:t>
      </w:r>
      <w:proofErr w:type="spellStart"/>
      <w:r w:rsidR="00E266D8">
        <w:t>KMeans</w:t>
      </w:r>
      <w:proofErr w:type="spellEnd"/>
      <w:r>
        <w:t xml:space="preserve"> clustering </w:t>
      </w:r>
      <w:r w:rsidR="00DA0F40">
        <w:t>a</w:t>
      </w:r>
      <w:r>
        <w:t>lgorithm</w:t>
      </w:r>
      <w:r w:rsidR="00F23D0C">
        <w:t xml:space="preserve"> and </w:t>
      </w:r>
      <w:r w:rsidR="00DA0F40">
        <w:t>Decision Tree</w:t>
      </w:r>
      <w:r w:rsidR="00F23D0C">
        <w:t xml:space="preserve"> learning to </w:t>
      </w:r>
      <w:r w:rsidR="00E16334">
        <w:t xml:space="preserve">establish </w:t>
      </w:r>
      <w:r w:rsidR="004E2AB7">
        <w:t xml:space="preserve">normal fluctuation in data and then </w:t>
      </w:r>
      <w:r w:rsidR="00F23D0C">
        <w:t>predict</w:t>
      </w:r>
      <w:r w:rsidR="004E2AB7">
        <w:t xml:space="preserve"> and detect anomalies </w:t>
      </w:r>
      <w:r w:rsidR="000324CF">
        <w:t>within</w:t>
      </w:r>
      <w:r w:rsidR="004E2AB7">
        <w:t xml:space="preserve"> that data.</w:t>
      </w:r>
      <w:r w:rsidR="00085AF8">
        <w:t xml:space="preserve"> </w:t>
      </w:r>
      <w:r w:rsidR="00716DF2">
        <w:t xml:space="preserve">As more types of data </w:t>
      </w:r>
      <w:r w:rsidR="00A4016D">
        <w:t xml:space="preserve">are introduced to the pipeline different </w:t>
      </w:r>
      <w:r w:rsidR="00F1190F">
        <w:t xml:space="preserve">data sets will need to be </w:t>
      </w:r>
      <w:r w:rsidR="002A04FB">
        <w:t>manipulated in different ways before they ar</w:t>
      </w:r>
      <w:r w:rsidR="00DA6E26">
        <w:t xml:space="preserve">e integrated into our anomaly detection machine learning pipeline. </w:t>
      </w:r>
      <w:r w:rsidR="004E2AB7">
        <w:t xml:space="preserve">This approach is subject to change as </w:t>
      </w:r>
      <w:r w:rsidR="00691C00">
        <w:t xml:space="preserve">the </w:t>
      </w:r>
      <w:r w:rsidR="000324CF">
        <w:t xml:space="preserve">other teams share knowledge and </w:t>
      </w:r>
      <w:r w:rsidR="00691C00">
        <w:t>learn</w:t>
      </w:r>
      <w:r w:rsidR="000324CF">
        <w:t xml:space="preserve"> </w:t>
      </w:r>
      <w:r w:rsidR="00691C00">
        <w:t>from each other</w:t>
      </w:r>
      <w:r w:rsidR="000324CF">
        <w:t xml:space="preserve">. </w:t>
      </w:r>
      <w:r w:rsidR="00D071C9">
        <w:t xml:space="preserve">Team One expects for the </w:t>
      </w:r>
      <w:r w:rsidR="00495AD2">
        <w:t xml:space="preserve">endo goal of this phase of the </w:t>
      </w:r>
      <w:r w:rsidR="00D071C9">
        <w:t xml:space="preserve">project </w:t>
      </w:r>
      <w:r w:rsidR="00495AD2">
        <w:t xml:space="preserve">to change as advances are made and obstacles are </w:t>
      </w:r>
      <w:r w:rsidR="003C6190">
        <w:t xml:space="preserve">overcome. </w:t>
      </w:r>
      <w:r w:rsidR="00495AD2">
        <w:t xml:space="preserve"> </w:t>
      </w:r>
    </w:p>
    <w:p w14:paraId="1FE8A2E2" w14:textId="77777777" w:rsidR="00825D6E" w:rsidRPr="00825D6E" w:rsidRDefault="00825D6E" w:rsidP="00825D6E">
      <w:pPr>
        <w:rPr>
          <w:b/>
          <w:bCs/>
        </w:rPr>
      </w:pPr>
    </w:p>
    <w:p w14:paraId="31E1E97A" w14:textId="1CFFD0CB" w:rsidR="00E356B3" w:rsidRPr="008E1FDD" w:rsidRDefault="001561C6" w:rsidP="008E1FDD">
      <w:pPr>
        <w:pStyle w:val="ListParagraph"/>
        <w:numPr>
          <w:ilvl w:val="1"/>
          <w:numId w:val="2"/>
        </w:numPr>
        <w:rPr>
          <w:b/>
          <w:bCs/>
        </w:rPr>
      </w:pPr>
      <w:r>
        <w:rPr>
          <w:b/>
          <w:bCs/>
        </w:rPr>
        <w:lastRenderedPageBreak/>
        <w:t>Analytical Conclusion</w:t>
      </w:r>
    </w:p>
    <w:p w14:paraId="325968A8" w14:textId="77777777" w:rsidR="00725ED0" w:rsidRDefault="00725ED0" w:rsidP="00725ED0">
      <w:pPr>
        <w:ind w:left="720"/>
        <w:rPr>
          <w:b/>
          <w:bCs/>
        </w:rPr>
      </w:pPr>
    </w:p>
    <w:p w14:paraId="7426908A" w14:textId="613181CC" w:rsidR="00725ED0" w:rsidRPr="00725ED0" w:rsidRDefault="00725ED0" w:rsidP="00725ED0">
      <w:pPr>
        <w:ind w:left="720"/>
      </w:pPr>
      <w:r>
        <w:t xml:space="preserve">The </w:t>
      </w:r>
      <w:r w:rsidR="001D74E5">
        <w:t xml:space="preserve">natural variation of data available to our team needs to be understood to begin attempting to predict or recognize abnormalities. Along with this, </w:t>
      </w:r>
      <w:r w:rsidR="00BB0095">
        <w:t xml:space="preserve">classified safe boundaries can be </w:t>
      </w:r>
      <w:r w:rsidR="00571935">
        <w:t>established</w:t>
      </w:r>
      <w:r w:rsidR="00BB0095">
        <w:t xml:space="preserve"> to negate the need to </w:t>
      </w:r>
      <w:r w:rsidR="00571935">
        <w:t>label</w:t>
      </w:r>
      <w:r w:rsidR="00BB0095">
        <w:t xml:space="preserve"> any </w:t>
      </w:r>
      <w:r w:rsidR="00CF1D45">
        <w:t xml:space="preserve">data with </w:t>
      </w:r>
      <w:r w:rsidR="002912FA">
        <w:t xml:space="preserve">a high enough contrast to the common set as an “abnormality”. </w:t>
      </w:r>
      <w:r w:rsidR="002B4653">
        <w:t>As an example, a data set of values that ranges from 0-10 would classify a single data point that reaches a 12 as an abnormality. While at the same time, a data set that ranges fr</w:t>
      </w:r>
      <w:r w:rsidR="00721EE7">
        <w:t xml:space="preserve">om 0-10 with a single data point of 12 which falls under a safe operating </w:t>
      </w:r>
      <w:r w:rsidR="00504F6A">
        <w:t xml:space="preserve">range of 0-20 would be an outlier, </w:t>
      </w:r>
      <w:r w:rsidR="00D2524C">
        <w:t>however,</w:t>
      </w:r>
      <w:r w:rsidR="00504F6A">
        <w:t xml:space="preserve"> would not impact the operations of the physical systems. </w:t>
      </w:r>
      <w:r w:rsidR="009435DB">
        <w:t xml:space="preserve">The scaling and span of data sets can also show the beginning/ end of trends which is different than a previous trend. The future goals of our team </w:t>
      </w:r>
      <w:r w:rsidR="00EB3AE5">
        <w:t xml:space="preserve">are to understand what data should be considered </w:t>
      </w:r>
      <w:r w:rsidR="002C50A2">
        <w:t xml:space="preserve">or chosen to have abnormal results. The chosen data should be normalized with the other teams eventually to the best of operational reason. </w:t>
      </w:r>
      <w:r w:rsidR="00512B25">
        <w:t xml:space="preserve">Lastly, attempts will be made to derive </w:t>
      </w:r>
      <w:r w:rsidR="00D2524C">
        <w:t>predictable</w:t>
      </w:r>
      <w:r w:rsidR="00512B25">
        <w:t xml:space="preserve"> correlation between data input</w:t>
      </w:r>
      <w:r w:rsidR="00D2524C">
        <w:t>s.</w:t>
      </w:r>
    </w:p>
    <w:p w14:paraId="3EF072E1" w14:textId="77777777" w:rsidR="008C795D" w:rsidRDefault="008C795D" w:rsidP="008C795D">
      <w:pPr>
        <w:pStyle w:val="ListParagraph"/>
        <w:ind w:left="0"/>
        <w:rPr>
          <w:b/>
          <w:bCs/>
        </w:rPr>
      </w:pPr>
    </w:p>
    <w:p w14:paraId="34C325C9" w14:textId="7553BED3" w:rsidR="008C795D" w:rsidRDefault="008C795D" w:rsidP="00632A35">
      <w:pPr>
        <w:pStyle w:val="ListParagraph"/>
        <w:numPr>
          <w:ilvl w:val="0"/>
          <w:numId w:val="2"/>
        </w:numPr>
        <w:rPr>
          <w:b/>
          <w:bCs/>
        </w:rPr>
      </w:pPr>
      <w:r>
        <w:rPr>
          <w:b/>
          <w:bCs/>
        </w:rPr>
        <w:t>Product Milestone</w:t>
      </w:r>
      <w:r w:rsidR="00BA633A">
        <w:rPr>
          <w:b/>
          <w:bCs/>
        </w:rPr>
        <w:t xml:space="preserve"> Schedule</w:t>
      </w:r>
    </w:p>
    <w:p w14:paraId="2FCF1090" w14:textId="77777777" w:rsidR="00EE37E9" w:rsidRDefault="00EE37E9" w:rsidP="00EE37E9">
      <w:pPr>
        <w:pStyle w:val="ListParagraph"/>
        <w:ind w:left="0"/>
        <w:rPr>
          <w:b/>
          <w:bCs/>
        </w:rPr>
      </w:pPr>
    </w:p>
    <w:p w14:paraId="676FE393" w14:textId="1BBCFF50" w:rsidR="00EE37E9" w:rsidRPr="007E3B8D" w:rsidRDefault="006A236F" w:rsidP="00EE37E9">
      <w:pPr>
        <w:pStyle w:val="ListParagraph"/>
        <w:numPr>
          <w:ilvl w:val="1"/>
          <w:numId w:val="2"/>
        </w:numPr>
        <w:rPr>
          <w:b/>
          <w:bCs/>
        </w:rPr>
      </w:pPr>
      <w:r w:rsidRPr="007E3B8D">
        <w:rPr>
          <w:b/>
          <w:bCs/>
        </w:rPr>
        <w:t>Implementation Steps</w:t>
      </w:r>
    </w:p>
    <w:p w14:paraId="585815F2" w14:textId="77777777" w:rsidR="000A224C" w:rsidRDefault="000A224C" w:rsidP="000A224C">
      <w:pPr>
        <w:pStyle w:val="ListParagraph"/>
        <w:rPr>
          <w:b/>
          <w:bCs/>
          <w:highlight w:val="yellow"/>
        </w:rPr>
      </w:pPr>
    </w:p>
    <w:p w14:paraId="58547FA1" w14:textId="145F0240" w:rsidR="000A224C" w:rsidRPr="000C1E0E" w:rsidRDefault="00E06D50" w:rsidP="000A224C">
      <w:pPr>
        <w:pStyle w:val="ListParagraph"/>
      </w:pPr>
      <w:r w:rsidRPr="000C1E0E">
        <w:t xml:space="preserve">Initially, the </w:t>
      </w:r>
      <w:r w:rsidR="000C1E0E" w:rsidRPr="000C1E0E">
        <w:t>implementation will be done in a controlled manner with carefully collected data loaded into CSV files.</w:t>
      </w:r>
      <w:r w:rsidR="000C1E0E">
        <w:t xml:space="preserve"> This is due to the nature of how to train the algorithm to understand what is normal and what should be brought to the attention of the </w:t>
      </w:r>
      <w:r w:rsidR="004475C8">
        <w:t xml:space="preserve">researchers. This CSV will be a cumulation of both network traffic, and various numbers from the OPTO system. When it is deemed trained enough, live data will be fed into the pipeline under supervision and </w:t>
      </w:r>
      <w:r w:rsidR="00913072">
        <w:t xml:space="preserve">scored for accuracy. </w:t>
      </w:r>
      <w:r w:rsidR="008548D8">
        <w:t xml:space="preserve">Once comfortable with the accuracy of the pipeline and the algorithm, it will be tested over a longer timeline with less supervision, as if it was fully released, however someone will be on stand-by in case something </w:t>
      </w:r>
      <w:r w:rsidR="00035FBE">
        <w:t>was</w:t>
      </w:r>
      <w:r w:rsidR="008548D8">
        <w:t xml:space="preserve"> to break. Should the algorithm and pipeline pass all these, it will be released fully to the client </w:t>
      </w:r>
      <w:proofErr w:type="spellStart"/>
      <w:r w:rsidR="008548D8">
        <w:t>along side</w:t>
      </w:r>
      <w:proofErr w:type="spellEnd"/>
      <w:r w:rsidR="008548D8">
        <w:t xml:space="preserve"> </w:t>
      </w:r>
      <w:r w:rsidR="00A84951">
        <w:t xml:space="preserve">documentation to further evolve the </w:t>
      </w:r>
      <w:r w:rsidR="00035FBE">
        <w:t xml:space="preserve">ML algorithm, </w:t>
      </w:r>
    </w:p>
    <w:p w14:paraId="72DB8462" w14:textId="77777777" w:rsidR="000A224C" w:rsidRPr="00296416" w:rsidRDefault="000A224C" w:rsidP="000A224C">
      <w:pPr>
        <w:pStyle w:val="ListParagraph"/>
        <w:rPr>
          <w:b/>
          <w:bCs/>
          <w:highlight w:val="yellow"/>
        </w:rPr>
      </w:pPr>
    </w:p>
    <w:p w14:paraId="06543851" w14:textId="08BBE85B" w:rsidR="006A236F" w:rsidRDefault="006A236F" w:rsidP="006A236F">
      <w:pPr>
        <w:pStyle w:val="ListParagraph"/>
        <w:numPr>
          <w:ilvl w:val="1"/>
          <w:numId w:val="2"/>
        </w:numPr>
        <w:rPr>
          <w:b/>
          <w:bCs/>
        </w:rPr>
      </w:pPr>
      <w:r>
        <w:rPr>
          <w:b/>
          <w:bCs/>
        </w:rPr>
        <w:t>Deliverable Schedule</w:t>
      </w:r>
    </w:p>
    <w:p w14:paraId="51C3C42D" w14:textId="77777777" w:rsidR="00EE08F8" w:rsidRDefault="00EE08F8" w:rsidP="00EE08F8">
      <w:pPr>
        <w:pStyle w:val="ListParagraph"/>
        <w:ind w:left="0"/>
        <w:rPr>
          <w:b/>
          <w:bCs/>
        </w:rPr>
      </w:pPr>
    </w:p>
    <w:p w14:paraId="67BED14D" w14:textId="77777777" w:rsidR="00EE08F8" w:rsidRDefault="00EE08F8" w:rsidP="00EE08F8">
      <w:pPr>
        <w:pStyle w:val="ListParagraph"/>
      </w:pPr>
      <w:r>
        <w:t xml:space="preserve">The deliverable schedule is based on the deliverables given to the team by the project manager. The expectation of the project manager for the team is to have these assignments completed by the dates as seen on the chart. The chart will be used by the team as a guide for when to have the deliverables completed unless otherwise notified by the project manager. </w:t>
      </w:r>
    </w:p>
    <w:p w14:paraId="5ECE6D2F" w14:textId="77777777" w:rsidR="00537B7B" w:rsidRDefault="00537B7B" w:rsidP="00EE08F8">
      <w:pPr>
        <w:pStyle w:val="ListParagraph"/>
        <w:rPr>
          <w:b/>
          <w:bCs/>
        </w:rPr>
      </w:pPr>
    </w:p>
    <w:p w14:paraId="72853DE9" w14:textId="1EDFFA18" w:rsidR="46B86389" w:rsidRDefault="46B86389" w:rsidP="27E1E4FC">
      <w:r>
        <w:rPr>
          <w:noProof/>
        </w:rPr>
        <w:lastRenderedPageBreak/>
        <w:drawing>
          <wp:inline distT="0" distB="0" distL="0" distR="0" wp14:anchorId="0A7CA087" wp14:editId="20971E75">
            <wp:extent cx="4533900" cy="2990850"/>
            <wp:effectExtent l="0" t="0" r="0" b="0"/>
            <wp:docPr id="664709731" name="Picture 664709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4709731"/>
                    <pic:cNvPicPr/>
                  </pic:nvPicPr>
                  <pic:blipFill>
                    <a:blip r:embed="rId11">
                      <a:extLst>
                        <a:ext uri="{28A0092B-C50C-407E-A947-70E740481C1C}">
                          <a14:useLocalDpi xmlns:a14="http://schemas.microsoft.com/office/drawing/2010/main" val="0"/>
                        </a:ext>
                      </a:extLst>
                    </a:blip>
                    <a:stretch>
                      <a:fillRect/>
                    </a:stretch>
                  </pic:blipFill>
                  <pic:spPr>
                    <a:xfrm>
                      <a:off x="0" y="0"/>
                      <a:ext cx="4533900" cy="2990850"/>
                    </a:xfrm>
                    <a:prstGeom prst="rect">
                      <a:avLst/>
                    </a:prstGeom>
                  </pic:spPr>
                </pic:pic>
              </a:graphicData>
            </a:graphic>
          </wp:inline>
        </w:drawing>
      </w:r>
    </w:p>
    <w:p w14:paraId="163B10AF" w14:textId="2CC2F5E2" w:rsidR="528EBEFF" w:rsidRDefault="528EBEFF" w:rsidP="528EBEFF"/>
    <w:p w14:paraId="23E12127" w14:textId="00CE16BC" w:rsidR="528EBEFF" w:rsidRDefault="528EBEFF" w:rsidP="528EBEFF"/>
    <w:p w14:paraId="743A9CC7" w14:textId="70B1B404" w:rsidR="001F44CC" w:rsidRPr="00296416" w:rsidRDefault="001F44CC" w:rsidP="006A236F">
      <w:pPr>
        <w:pStyle w:val="ListParagraph"/>
        <w:numPr>
          <w:ilvl w:val="1"/>
          <w:numId w:val="2"/>
        </w:numPr>
        <w:rPr>
          <w:b/>
          <w:bCs/>
        </w:rPr>
      </w:pPr>
      <w:r w:rsidRPr="528EBEFF">
        <w:rPr>
          <w:b/>
          <w:bCs/>
        </w:rPr>
        <w:t>Graphs and Charts</w:t>
      </w:r>
    </w:p>
    <w:p w14:paraId="6131E5C4" w14:textId="34DEA76A" w:rsidR="20451D7E" w:rsidRDefault="20451D7E" w:rsidP="528EBEFF">
      <w:pPr>
        <w:rPr>
          <w:b/>
          <w:bCs/>
        </w:rPr>
      </w:pPr>
      <w:r w:rsidRPr="528EBEFF">
        <w:rPr>
          <w:b/>
          <w:bCs/>
        </w:rPr>
        <w:t>Gantt Chart</w:t>
      </w:r>
    </w:p>
    <w:p w14:paraId="04E7C88F" w14:textId="042AD6C6" w:rsidR="00632A35" w:rsidRDefault="3B707FA6" w:rsidP="25F256C7">
      <w:pPr>
        <w:pStyle w:val="ListParagraph"/>
        <w:ind w:left="0"/>
      </w:pPr>
      <w:r>
        <w:rPr>
          <w:noProof/>
        </w:rPr>
        <w:drawing>
          <wp:inline distT="0" distB="0" distL="0" distR="0" wp14:anchorId="23012ACC" wp14:editId="3F5A5A01">
            <wp:extent cx="5943600" cy="2166937"/>
            <wp:effectExtent l="0" t="0" r="0" b="0"/>
            <wp:docPr id="1403718452" name="Picture 1403718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66937"/>
                    </a:xfrm>
                    <a:prstGeom prst="rect">
                      <a:avLst/>
                    </a:prstGeom>
                  </pic:spPr>
                </pic:pic>
              </a:graphicData>
            </a:graphic>
          </wp:inline>
        </w:drawing>
      </w:r>
    </w:p>
    <w:p w14:paraId="69259870" w14:textId="77777777" w:rsidR="00085AF8" w:rsidRDefault="00085AF8" w:rsidP="00BA633A">
      <w:pPr>
        <w:pStyle w:val="ListParagraph"/>
        <w:ind w:left="0"/>
        <w:rPr>
          <w:b/>
          <w:bCs/>
        </w:rPr>
      </w:pPr>
    </w:p>
    <w:p w14:paraId="302F9BA9" w14:textId="77777777" w:rsidR="008E1FDD" w:rsidRDefault="008E1FDD" w:rsidP="00BA633A">
      <w:pPr>
        <w:pStyle w:val="ListParagraph"/>
        <w:ind w:left="0"/>
        <w:rPr>
          <w:b/>
          <w:bCs/>
        </w:rPr>
      </w:pPr>
    </w:p>
    <w:p w14:paraId="395EAF12" w14:textId="299B7CD6" w:rsidR="00461EC6" w:rsidRDefault="00461EC6" w:rsidP="00461EC6">
      <w:pPr>
        <w:pStyle w:val="ListParagraph"/>
        <w:ind w:left="0"/>
        <w:rPr>
          <w:b/>
          <w:bCs/>
        </w:rPr>
      </w:pPr>
    </w:p>
    <w:p w14:paraId="49CB7D5B" w14:textId="545DD688" w:rsidR="00A3316C" w:rsidRDefault="00A3316C" w:rsidP="00BA633A">
      <w:pPr>
        <w:pStyle w:val="ListParagraph"/>
        <w:ind w:left="0"/>
        <w:rPr>
          <w:b/>
          <w:bCs/>
        </w:rPr>
      </w:pPr>
      <w:r>
        <w:rPr>
          <w:b/>
          <w:bCs/>
        </w:rPr>
        <w:tab/>
      </w:r>
      <w:r>
        <w:rPr>
          <w:b/>
          <w:bCs/>
        </w:rPr>
        <w:tab/>
      </w:r>
    </w:p>
    <w:p w14:paraId="43534E24" w14:textId="348FD238" w:rsidR="00502CB9" w:rsidRPr="00632A35" w:rsidRDefault="00502CB9" w:rsidP="00BA633A">
      <w:pPr>
        <w:pStyle w:val="ListParagraph"/>
        <w:ind w:left="0"/>
        <w:rPr>
          <w:b/>
          <w:bCs/>
        </w:rPr>
      </w:pPr>
      <w:r>
        <w:rPr>
          <w:b/>
          <w:bCs/>
        </w:rPr>
        <w:tab/>
      </w:r>
      <w:r>
        <w:rPr>
          <w:b/>
          <w:bCs/>
        </w:rPr>
        <w:tab/>
      </w:r>
    </w:p>
    <w:p w14:paraId="14F1C541" w14:textId="2D326234" w:rsidR="00263F16" w:rsidRDefault="00263F16">
      <w:pPr>
        <w:rPr>
          <w:b/>
          <w:bCs/>
        </w:rPr>
      </w:pPr>
    </w:p>
    <w:p w14:paraId="43B96BEE" w14:textId="77777777" w:rsidR="00804A46" w:rsidRDefault="00804A46">
      <w:pPr>
        <w:rPr>
          <w:b/>
          <w:bCs/>
        </w:rPr>
      </w:pPr>
      <w:r>
        <w:rPr>
          <w:b/>
          <w:bCs/>
        </w:rPr>
        <w:br w:type="page"/>
      </w:r>
    </w:p>
    <w:p w14:paraId="05298968" w14:textId="341C7B78" w:rsidR="008F53E9" w:rsidRPr="000E06CA" w:rsidRDefault="008F53E9" w:rsidP="008F53E9">
      <w:pPr>
        <w:pBdr>
          <w:top w:val="nil"/>
          <w:left w:val="nil"/>
          <w:bottom w:val="nil"/>
          <w:right w:val="nil"/>
          <w:between w:val="nil"/>
        </w:pBdr>
        <w:tabs>
          <w:tab w:val="left" w:pos="0"/>
        </w:tabs>
        <w:spacing w:line="276" w:lineRule="auto"/>
        <w:jc w:val="center"/>
        <w:rPr>
          <w:b/>
          <w:bCs/>
        </w:rPr>
      </w:pPr>
      <w:r w:rsidRPr="000E06CA">
        <w:rPr>
          <w:b/>
          <w:bCs/>
        </w:rPr>
        <w:lastRenderedPageBreak/>
        <w:t>References</w:t>
      </w:r>
    </w:p>
    <w:p w14:paraId="2D56B9BC" w14:textId="77777777" w:rsidR="009B756B" w:rsidRPr="000E06CA" w:rsidRDefault="009B756B" w:rsidP="008F53E9">
      <w:pPr>
        <w:pBdr>
          <w:top w:val="nil"/>
          <w:left w:val="nil"/>
          <w:bottom w:val="nil"/>
          <w:right w:val="nil"/>
          <w:between w:val="nil"/>
        </w:pBdr>
        <w:tabs>
          <w:tab w:val="left" w:pos="0"/>
        </w:tabs>
        <w:spacing w:line="276" w:lineRule="auto"/>
        <w:jc w:val="center"/>
        <w:rPr>
          <w:b/>
          <w:bCs/>
        </w:rPr>
      </w:pPr>
    </w:p>
    <w:p w14:paraId="797528BD" w14:textId="4AF9CA5E" w:rsidR="008F53E9" w:rsidRDefault="008F53E9" w:rsidP="008F53E9">
      <w:pPr>
        <w:pBdr>
          <w:top w:val="nil"/>
          <w:left w:val="nil"/>
          <w:bottom w:val="nil"/>
          <w:right w:val="nil"/>
          <w:between w:val="nil"/>
        </w:pBdr>
        <w:tabs>
          <w:tab w:val="left" w:pos="0"/>
        </w:tabs>
        <w:spacing w:line="276" w:lineRule="auto"/>
        <w:ind w:left="720" w:hanging="720"/>
      </w:pPr>
      <w:proofErr w:type="spellStart"/>
      <w:r w:rsidRPr="000E06CA">
        <w:t>Sipantzi</w:t>
      </w:r>
      <w:proofErr w:type="spellEnd"/>
      <w:r w:rsidRPr="000E06CA">
        <w:t>, T., Tucker, R. (2021). System Requirements Specification Template. CSIS 471: Software Development.</w:t>
      </w:r>
    </w:p>
    <w:p w14:paraId="6BD55A3A" w14:textId="77777777" w:rsidR="00326805" w:rsidRPr="000E06CA" w:rsidRDefault="00326805" w:rsidP="008F53E9">
      <w:pPr>
        <w:pBdr>
          <w:top w:val="nil"/>
          <w:left w:val="nil"/>
          <w:bottom w:val="nil"/>
          <w:right w:val="nil"/>
          <w:between w:val="nil"/>
        </w:pBdr>
        <w:tabs>
          <w:tab w:val="left" w:pos="0"/>
        </w:tabs>
        <w:spacing w:line="276" w:lineRule="auto"/>
        <w:ind w:left="720" w:hanging="720"/>
      </w:pPr>
    </w:p>
    <w:p w14:paraId="37A73C65" w14:textId="73E74C23" w:rsidR="00C9017E" w:rsidRPr="000E06CA" w:rsidRDefault="00C9017E" w:rsidP="00C9017E">
      <w:pPr>
        <w:pBdr>
          <w:top w:val="nil"/>
          <w:left w:val="nil"/>
          <w:bottom w:val="nil"/>
          <w:right w:val="nil"/>
          <w:between w:val="nil"/>
        </w:pBdr>
        <w:spacing w:line="276" w:lineRule="auto"/>
      </w:pPr>
    </w:p>
    <w:p w14:paraId="66549AB0" w14:textId="3DF60481" w:rsidR="00FC0994" w:rsidRPr="000E06CA" w:rsidRDefault="00FC0994" w:rsidP="006D584B">
      <w:pPr>
        <w:spacing w:line="276" w:lineRule="auto"/>
        <w:jc w:val="center"/>
      </w:pPr>
    </w:p>
    <w:sectPr w:rsidR="00FC0994" w:rsidRPr="000E06CA" w:rsidSect="00806FC5">
      <w:headerReference w:type="even" r:id="rId13"/>
      <w:headerReference w:type="default" r:id="rId14"/>
      <w:footerReference w:type="even" r:id="rId15"/>
      <w:footerReference w:type="default" r:id="rId16"/>
      <w:headerReference w:type="first" r:id="rId17"/>
      <w:footerReference w:type="first" r:id="rId18"/>
      <w:pgSz w:w="12240" w:h="15840"/>
      <w:pgMar w:top="1440" w:right="1296" w:bottom="1440" w:left="1296"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6FCFF" w14:textId="77777777" w:rsidR="00D45958" w:rsidRDefault="00D45958">
      <w:r>
        <w:separator/>
      </w:r>
    </w:p>
  </w:endnote>
  <w:endnote w:type="continuationSeparator" w:id="0">
    <w:p w14:paraId="6BB08072" w14:textId="77777777" w:rsidR="00D45958" w:rsidRDefault="00D45958">
      <w:r>
        <w:continuationSeparator/>
      </w:r>
    </w:p>
  </w:endnote>
  <w:endnote w:type="continuationNotice" w:id="1">
    <w:p w14:paraId="45A3FE68" w14:textId="77777777" w:rsidR="00D45958" w:rsidRDefault="00D459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2C5FC" w14:textId="77777777" w:rsidR="00664EBD" w:rsidRDefault="00664E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196FA" w14:textId="09D11970" w:rsidR="0014189F" w:rsidRDefault="001418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F860B" w14:textId="77777777" w:rsidR="00664EBD" w:rsidRDefault="00664E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D86DE" w14:textId="77777777" w:rsidR="00D45958" w:rsidRDefault="00D45958">
      <w:r>
        <w:separator/>
      </w:r>
    </w:p>
  </w:footnote>
  <w:footnote w:type="continuationSeparator" w:id="0">
    <w:p w14:paraId="3C54AD39" w14:textId="77777777" w:rsidR="00D45958" w:rsidRDefault="00D45958">
      <w:r>
        <w:continuationSeparator/>
      </w:r>
    </w:p>
  </w:footnote>
  <w:footnote w:type="continuationNotice" w:id="1">
    <w:p w14:paraId="10A6E705" w14:textId="77777777" w:rsidR="00D45958" w:rsidRDefault="00D459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87EBA" w14:textId="571E2C25" w:rsidR="00443496" w:rsidRDefault="00443496">
    <w:pPr>
      <w:pStyle w:val="Header"/>
    </w:pPr>
  </w:p>
  <w:p w14:paraId="217E5AA3" w14:textId="77777777" w:rsidR="00443496" w:rsidRDefault="00443496"/>
  <w:p w14:paraId="5624B073" w14:textId="77777777" w:rsidR="00443496" w:rsidRDefault="00443496"/>
  <w:p w14:paraId="6F7DE0B6" w14:textId="77777777" w:rsidR="00BE2F9B" w:rsidRDefault="00BE2F9B">
    <w:r>
      <w:rPr>
        <w:noProof/>
      </w:rPr>
      <mc:AlternateContent>
        <mc:Choice Requires="wps">
          <w:drawing>
            <wp:anchor distT="0" distB="0" distL="114300" distR="114300" simplePos="0" relativeHeight="251658243" behindDoc="1" locked="0" layoutInCell="1" allowOverlap="1" wp14:anchorId="6FAD10AA" wp14:editId="61204E42">
              <wp:simplePos x="0" y="0"/>
              <wp:positionH relativeFrom="page">
                <wp:posOffset>0</wp:posOffset>
              </wp:positionH>
              <wp:positionV relativeFrom="page">
                <wp:posOffset>0</wp:posOffset>
              </wp:positionV>
              <wp:extent cx="0" cy="0"/>
              <wp:effectExtent l="0" t="0" r="0" b="0"/>
              <wp:wrapNone/>
              <wp:docPr id="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14="http://schemas.microsoft.com/office/drawing/2010/main" xmlns:a15="http://schemas.microsoft.com/office/drawing/2012/main" xmlns:a="http://schemas.openxmlformats.org/drawingml/2006/main" xmlns:arto="http://schemas.microsoft.com/office/word/2006/arto">
          <w:pict>
            <v:rect id="Rectangle 1" style="position:absolute;margin-left:0;margin-top:0;width:0;height:0;z-index:-251658234;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65FA66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5E32E054" w14:textId="1E12F111" w:rsidR="00BE2F9B" w:rsidRDefault="00E917AA">
    <w:r>
      <w:rPr>
        <w:noProof/>
      </w:rPr>
      <mc:AlternateContent>
        <mc:Choice Requires="wps">
          <w:drawing>
            <wp:anchor distT="0" distB="0" distL="114300" distR="114300" simplePos="0" relativeHeight="251658241" behindDoc="1" locked="0" layoutInCell="1" allowOverlap="1" wp14:anchorId="07E08138" wp14:editId="55DFFD96">
              <wp:simplePos x="0" y="0"/>
              <wp:positionH relativeFrom="page">
                <wp:posOffset>0</wp:posOffset>
              </wp:positionH>
              <wp:positionV relativeFrom="page">
                <wp:posOffset>0</wp:posOffset>
              </wp:positionV>
              <wp:extent cx="0" cy="0"/>
              <wp:effectExtent l="0" t="0" r="0" b="0"/>
              <wp:wrapNone/>
              <wp:docPr id="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14="http://schemas.microsoft.com/office/drawing/2010/main" xmlns:a15="http://schemas.microsoft.com/office/drawing/2012/main" xmlns:a="http://schemas.openxmlformats.org/drawingml/2006/main" xmlns:arto="http://schemas.microsoft.com/office/word/2006/arto">
          <w:pict>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067FEA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842604"/>
      <w:docPartObj>
        <w:docPartGallery w:val="Page Numbers (Top of Page)"/>
        <w:docPartUnique/>
      </w:docPartObj>
    </w:sdtPr>
    <w:sdtEndPr>
      <w:rPr>
        <w:noProof/>
      </w:rPr>
    </w:sdtEndPr>
    <w:sdtContent>
      <w:p w14:paraId="4E9FC5AE" w14:textId="77777777" w:rsidR="00DD63BE" w:rsidRDefault="00DD63BE">
        <w:pPr>
          <w:pStyle w:val="Header"/>
          <w:jc w:val="right"/>
        </w:pPr>
      </w:p>
      <w:p w14:paraId="68BFD9EC" w14:textId="77777777" w:rsidR="00DD63BE" w:rsidRDefault="00DD63BE">
        <w:pPr>
          <w:pStyle w:val="Header"/>
          <w:jc w:val="right"/>
        </w:pPr>
      </w:p>
      <w:p w14:paraId="55D2B200" w14:textId="75D43345" w:rsidR="00F82208" w:rsidRDefault="00F8220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D7511A" w14:textId="77777777" w:rsidR="00514A22" w:rsidRDefault="00514A22"/>
  <w:p w14:paraId="4B228859" w14:textId="77777777" w:rsidR="00BE2F9B" w:rsidRDefault="00BE2F9B">
    <w:r>
      <w:rPr>
        <w:noProof/>
      </w:rPr>
      <mc:AlternateContent>
        <mc:Choice Requires="wps">
          <w:drawing>
            <wp:anchor distT="0" distB="0" distL="114300" distR="114300" simplePos="0" relativeHeight="251658244" behindDoc="1" locked="0" layoutInCell="1" allowOverlap="1" wp14:anchorId="065AAC69" wp14:editId="2ACC965D">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14="http://schemas.microsoft.com/office/drawing/2010/main" xmlns:a15="http://schemas.microsoft.com/office/drawing/2012/main" xmlns:a="http://schemas.openxmlformats.org/drawingml/2006/main" xmlns:arto="http://schemas.microsoft.com/office/word/2006/arto">
          <w:pict>
            <v:rect id="Rectangle 1" style="position:absolute;margin-left:0;margin-top:0;width:0;height:0;z-index:-251658233;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692FD4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60D4F225" w14:textId="72EA357D" w:rsidR="00BE2F9B" w:rsidRDefault="00E917AA">
    <w:r>
      <w:rPr>
        <w:noProof/>
      </w:rPr>
      <mc:AlternateContent>
        <mc:Choice Requires="wps">
          <w:drawing>
            <wp:anchor distT="0" distB="0" distL="114300" distR="114300" simplePos="0" relativeHeight="251658240" behindDoc="1" locked="0" layoutInCell="1" allowOverlap="1" wp14:anchorId="4AC9F7E4" wp14:editId="11657A31">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14="http://schemas.microsoft.com/office/drawing/2010/main" xmlns:a15="http://schemas.microsoft.com/office/drawing/2012/main" xmlns:a="http://schemas.openxmlformats.org/drawingml/2006/main" xmlns:arto="http://schemas.microsoft.com/office/word/2006/arto">
          <w:pict>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1B7990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8E56B" w14:textId="571E2C25" w:rsidR="00443496" w:rsidRDefault="00443496">
    <w:pPr>
      <w:pStyle w:val="Header"/>
    </w:pPr>
  </w:p>
  <w:p w14:paraId="38C4F70A" w14:textId="77777777" w:rsidR="00443496" w:rsidRDefault="00443496"/>
  <w:p w14:paraId="14424624" w14:textId="77777777" w:rsidR="00443496" w:rsidRDefault="00443496"/>
  <w:p w14:paraId="4BFF18DD" w14:textId="77777777" w:rsidR="00BE2F9B" w:rsidRDefault="00BE2F9B">
    <w:r>
      <w:rPr>
        <w:noProof/>
      </w:rPr>
      <mc:AlternateContent>
        <mc:Choice Requires="wps">
          <w:drawing>
            <wp:anchor distT="0" distB="0" distL="114300" distR="114300" simplePos="0" relativeHeight="251658245" behindDoc="1" locked="0" layoutInCell="1" allowOverlap="1" wp14:anchorId="7E76C110" wp14:editId="36A0BB61">
              <wp:simplePos x="0" y="0"/>
              <wp:positionH relativeFrom="page">
                <wp:posOffset>0</wp:posOffset>
              </wp:positionH>
              <wp:positionV relativeFrom="page">
                <wp:posOffset>0</wp:posOffset>
              </wp:positionV>
              <wp:extent cx="0" cy="0"/>
              <wp:effectExtent l="0" t="0" r="0" b="0"/>
              <wp:wrapNone/>
              <wp:docPr id="4"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14="http://schemas.microsoft.com/office/drawing/2010/main" xmlns:a15="http://schemas.microsoft.com/office/drawing/2012/main" xmlns:a="http://schemas.openxmlformats.org/drawingml/2006/main" xmlns:arto="http://schemas.microsoft.com/office/word/2006/arto">
          <w:pict>
            <v:rect id="Rectangle 1" style="position:absolute;margin-left:0;margin-top:0;width:0;height:0;z-index:-251658232;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324FED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14:paraId="4B8EB0D3" w14:textId="0813993C" w:rsidR="00BE2F9B" w:rsidRDefault="00E917AA">
    <w:r>
      <w:rPr>
        <w:noProof/>
      </w:rPr>
      <mc:AlternateContent>
        <mc:Choice Requires="wps">
          <w:drawing>
            <wp:anchor distT="0" distB="0" distL="114300" distR="114300" simplePos="0" relativeHeight="251658242" behindDoc="1" locked="0" layoutInCell="1" allowOverlap="1" wp14:anchorId="4137C8A9" wp14:editId="4BE80B99">
              <wp:simplePos x="0" y="0"/>
              <wp:positionH relativeFrom="page">
                <wp:posOffset>0</wp:posOffset>
              </wp:positionH>
              <wp:positionV relativeFrom="page">
                <wp:posOffset>0</wp:posOffset>
              </wp:positionV>
              <wp:extent cx="0" cy="0"/>
              <wp:effectExtent l="0" t="0" r="0" b="0"/>
              <wp:wrapNone/>
              <wp:docPr id="5"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14="http://schemas.microsoft.com/office/drawing/2010/main" xmlns:a15="http://schemas.microsoft.com/office/drawing/2012/main" xmlns:a="http://schemas.openxmlformats.org/drawingml/2006/main" xmlns:arto="http://schemas.microsoft.com/office/word/2006/arto">
          <w:pict>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195CC5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intelligence.xml><?xml version="1.0" encoding="utf-8"?>
<int:Intelligence xmlns:int="http://schemas.microsoft.com/office/intelligence/2019/intelligence">
  <int:IntelligenceSettings/>
  <int:Manifest>
    <int:WordHash hashCode="W6ph5Mm5Pz8Ggi" id="tnp3bGvZ"/>
  </int:Manifest>
  <int:Observations>
    <int:Content id="tnp3bGvZ">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B215F"/>
    <w:multiLevelType w:val="multilevel"/>
    <w:tmpl w:val="CDB427C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97F5FEA"/>
    <w:multiLevelType w:val="hybridMultilevel"/>
    <w:tmpl w:val="C64A9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B1BF7"/>
    <w:multiLevelType w:val="hybridMultilevel"/>
    <w:tmpl w:val="FFFFFFFF"/>
    <w:lvl w:ilvl="0" w:tplc="FA72787E">
      <w:start w:val="1"/>
      <w:numFmt w:val="decimal"/>
      <w:lvlText w:val="%1."/>
      <w:lvlJc w:val="left"/>
      <w:pPr>
        <w:ind w:left="720" w:hanging="360"/>
      </w:pPr>
    </w:lvl>
    <w:lvl w:ilvl="1" w:tplc="F9445830">
      <w:start w:val="1"/>
      <w:numFmt w:val="lowerLetter"/>
      <w:lvlText w:val="%2."/>
      <w:lvlJc w:val="left"/>
      <w:pPr>
        <w:ind w:left="1440" w:hanging="360"/>
      </w:pPr>
    </w:lvl>
    <w:lvl w:ilvl="2" w:tplc="9E0A7C78">
      <w:start w:val="1"/>
      <w:numFmt w:val="lowerRoman"/>
      <w:lvlText w:val="%3."/>
      <w:lvlJc w:val="right"/>
      <w:pPr>
        <w:ind w:left="2160" w:hanging="180"/>
      </w:pPr>
    </w:lvl>
    <w:lvl w:ilvl="3" w:tplc="886E561A">
      <w:start w:val="1"/>
      <w:numFmt w:val="decimal"/>
      <w:lvlText w:val="%4."/>
      <w:lvlJc w:val="left"/>
      <w:pPr>
        <w:ind w:left="2880" w:hanging="360"/>
      </w:pPr>
    </w:lvl>
    <w:lvl w:ilvl="4" w:tplc="8AB83FEC">
      <w:start w:val="1"/>
      <w:numFmt w:val="lowerLetter"/>
      <w:lvlText w:val="%5."/>
      <w:lvlJc w:val="left"/>
      <w:pPr>
        <w:ind w:left="3600" w:hanging="360"/>
      </w:pPr>
    </w:lvl>
    <w:lvl w:ilvl="5" w:tplc="8CD42AE4">
      <w:start w:val="1"/>
      <w:numFmt w:val="lowerRoman"/>
      <w:lvlText w:val="%6."/>
      <w:lvlJc w:val="right"/>
      <w:pPr>
        <w:ind w:left="4320" w:hanging="180"/>
      </w:pPr>
    </w:lvl>
    <w:lvl w:ilvl="6" w:tplc="E068B2AC">
      <w:start w:val="1"/>
      <w:numFmt w:val="decimal"/>
      <w:lvlText w:val="%7."/>
      <w:lvlJc w:val="left"/>
      <w:pPr>
        <w:ind w:left="5040" w:hanging="360"/>
      </w:pPr>
    </w:lvl>
    <w:lvl w:ilvl="7" w:tplc="04740E84">
      <w:start w:val="1"/>
      <w:numFmt w:val="lowerLetter"/>
      <w:lvlText w:val="%8."/>
      <w:lvlJc w:val="left"/>
      <w:pPr>
        <w:ind w:left="5760" w:hanging="360"/>
      </w:pPr>
    </w:lvl>
    <w:lvl w:ilvl="8" w:tplc="4BE623A8">
      <w:start w:val="1"/>
      <w:numFmt w:val="lowerRoman"/>
      <w:lvlText w:val="%9."/>
      <w:lvlJc w:val="right"/>
      <w:pPr>
        <w:ind w:left="6480" w:hanging="180"/>
      </w:pPr>
    </w:lvl>
  </w:abstractNum>
  <w:abstractNum w:abstractNumId="3" w15:restartNumberingAfterBreak="0">
    <w:nsid w:val="31233DA1"/>
    <w:multiLevelType w:val="hybridMultilevel"/>
    <w:tmpl w:val="11400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E6C00"/>
    <w:multiLevelType w:val="multilevel"/>
    <w:tmpl w:val="217869B8"/>
    <w:lvl w:ilvl="0">
      <w:start w:val="1"/>
      <w:numFmt w:val="decimal"/>
      <w:lvlText w:val="%1."/>
      <w:lvlJc w:val="left"/>
      <w:pPr>
        <w:ind w:left="0" w:firstLine="0"/>
      </w:pPr>
    </w:lvl>
    <w:lvl w:ilvl="1">
      <w:start w:val="1"/>
      <w:numFmt w:val="decimal"/>
      <w:lvlText w:val="%1.%2"/>
      <w:lvlJc w:val="left"/>
      <w:pPr>
        <w:ind w:left="0" w:firstLine="0"/>
      </w:pPr>
      <w:rPr>
        <w:b/>
        <w:bCs/>
      </w:rPr>
    </w:lvl>
    <w:lvl w:ilvl="2">
      <w:start w:val="1"/>
      <w:numFmt w:val="decimal"/>
      <w:lvlText w:val="%1.%2.%3"/>
      <w:lvlJc w:val="left"/>
      <w:pPr>
        <w:ind w:left="720" w:firstLine="0"/>
      </w:pPr>
      <w:rPr>
        <w:b/>
        <w:bCs/>
      </w:r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5" w15:restartNumberingAfterBreak="0">
    <w:nsid w:val="34AD0AA0"/>
    <w:multiLevelType w:val="hybridMultilevel"/>
    <w:tmpl w:val="8606F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CC6A30"/>
    <w:multiLevelType w:val="hybridMultilevel"/>
    <w:tmpl w:val="1C402ECE"/>
    <w:lvl w:ilvl="0" w:tplc="D1E83308">
      <w:start w:val="1"/>
      <w:numFmt w:val="bullet"/>
      <w:lvlText w:val="●"/>
      <w:lvlJc w:val="left"/>
      <w:pPr>
        <w:ind w:left="720" w:firstLine="360"/>
      </w:pPr>
      <w:rPr>
        <w:rFonts w:ascii="Arial" w:hAnsi="Arial" w:hint="default"/>
      </w:rPr>
    </w:lvl>
    <w:lvl w:ilvl="1" w:tplc="004001E2">
      <w:start w:val="1"/>
      <w:numFmt w:val="bullet"/>
      <w:lvlText w:val="o"/>
      <w:lvlJc w:val="left"/>
      <w:pPr>
        <w:ind w:left="1440" w:firstLine="1080"/>
      </w:pPr>
      <w:rPr>
        <w:rFonts w:ascii="Arial" w:hAnsi="Arial" w:hint="default"/>
      </w:rPr>
    </w:lvl>
    <w:lvl w:ilvl="2" w:tplc="BAFCF404">
      <w:start w:val="1"/>
      <w:numFmt w:val="bullet"/>
      <w:lvlText w:val="▪"/>
      <w:lvlJc w:val="left"/>
      <w:pPr>
        <w:ind w:left="2160" w:firstLine="1800"/>
      </w:pPr>
      <w:rPr>
        <w:rFonts w:ascii="Arial" w:hAnsi="Arial" w:hint="default"/>
      </w:rPr>
    </w:lvl>
    <w:lvl w:ilvl="3" w:tplc="F1DADE00">
      <w:start w:val="1"/>
      <w:numFmt w:val="bullet"/>
      <w:lvlText w:val="●"/>
      <w:lvlJc w:val="left"/>
      <w:pPr>
        <w:ind w:left="2880" w:firstLine="2520"/>
      </w:pPr>
      <w:rPr>
        <w:rFonts w:ascii="Arial" w:hAnsi="Arial" w:hint="default"/>
      </w:rPr>
    </w:lvl>
    <w:lvl w:ilvl="4" w:tplc="2B7A6DB4">
      <w:start w:val="1"/>
      <w:numFmt w:val="bullet"/>
      <w:lvlText w:val="o"/>
      <w:lvlJc w:val="left"/>
      <w:pPr>
        <w:ind w:left="3600" w:firstLine="3240"/>
      </w:pPr>
      <w:rPr>
        <w:rFonts w:ascii="Arial" w:hAnsi="Arial" w:hint="default"/>
      </w:rPr>
    </w:lvl>
    <w:lvl w:ilvl="5" w:tplc="FDC89170">
      <w:start w:val="1"/>
      <w:numFmt w:val="bullet"/>
      <w:lvlText w:val="▪"/>
      <w:lvlJc w:val="left"/>
      <w:pPr>
        <w:ind w:left="4320" w:firstLine="3960"/>
      </w:pPr>
      <w:rPr>
        <w:rFonts w:ascii="Arial" w:hAnsi="Arial" w:hint="default"/>
      </w:rPr>
    </w:lvl>
    <w:lvl w:ilvl="6" w:tplc="F77628D0">
      <w:start w:val="1"/>
      <w:numFmt w:val="bullet"/>
      <w:lvlText w:val="●"/>
      <w:lvlJc w:val="left"/>
      <w:pPr>
        <w:ind w:left="5040" w:firstLine="4680"/>
      </w:pPr>
      <w:rPr>
        <w:rFonts w:ascii="Arial" w:hAnsi="Arial" w:hint="default"/>
      </w:rPr>
    </w:lvl>
    <w:lvl w:ilvl="7" w:tplc="003449A0">
      <w:start w:val="1"/>
      <w:numFmt w:val="bullet"/>
      <w:lvlText w:val="o"/>
      <w:lvlJc w:val="left"/>
      <w:pPr>
        <w:ind w:left="5760" w:firstLine="5400"/>
      </w:pPr>
      <w:rPr>
        <w:rFonts w:ascii="Arial" w:hAnsi="Arial" w:hint="default"/>
      </w:rPr>
    </w:lvl>
    <w:lvl w:ilvl="8" w:tplc="009820EA">
      <w:start w:val="1"/>
      <w:numFmt w:val="bullet"/>
      <w:lvlText w:val="▪"/>
      <w:lvlJc w:val="left"/>
      <w:pPr>
        <w:ind w:left="6480" w:firstLine="6120"/>
      </w:pPr>
      <w:rPr>
        <w:rFonts w:ascii="Arial" w:hAnsi="Arial" w:hint="default"/>
      </w:rPr>
    </w:lvl>
  </w:abstractNum>
  <w:abstractNum w:abstractNumId="7" w15:restartNumberingAfterBreak="0">
    <w:nsid w:val="4B3C74A4"/>
    <w:multiLevelType w:val="hybridMultilevel"/>
    <w:tmpl w:val="18DABBE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DA31BF2"/>
    <w:multiLevelType w:val="multilevel"/>
    <w:tmpl w:val="91C240A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01912B5"/>
    <w:multiLevelType w:val="hybridMultilevel"/>
    <w:tmpl w:val="B062152A"/>
    <w:lvl w:ilvl="0" w:tplc="FC3AF440">
      <w:start w:val="1"/>
      <w:numFmt w:val="bullet"/>
      <w:lvlText w:val="●"/>
      <w:lvlJc w:val="left"/>
      <w:pPr>
        <w:ind w:left="876" w:firstLine="516"/>
      </w:pPr>
      <w:rPr>
        <w:rFonts w:ascii="Arial" w:hAnsi="Arial" w:hint="default"/>
      </w:rPr>
    </w:lvl>
    <w:lvl w:ilvl="1" w:tplc="FFD8BED2">
      <w:start w:val="1"/>
      <w:numFmt w:val="bullet"/>
      <w:lvlText w:val="o"/>
      <w:lvlJc w:val="left"/>
      <w:pPr>
        <w:ind w:left="1596" w:firstLine="1236"/>
      </w:pPr>
      <w:rPr>
        <w:rFonts w:ascii="Arial" w:hAnsi="Arial" w:hint="default"/>
      </w:rPr>
    </w:lvl>
    <w:lvl w:ilvl="2" w:tplc="F8D00AE2">
      <w:start w:val="1"/>
      <w:numFmt w:val="bullet"/>
      <w:lvlText w:val="▪"/>
      <w:lvlJc w:val="left"/>
      <w:pPr>
        <w:ind w:left="2316" w:firstLine="1956"/>
      </w:pPr>
      <w:rPr>
        <w:rFonts w:ascii="Arial" w:hAnsi="Arial" w:hint="default"/>
      </w:rPr>
    </w:lvl>
    <w:lvl w:ilvl="3" w:tplc="F5CC4FF2">
      <w:start w:val="1"/>
      <w:numFmt w:val="bullet"/>
      <w:lvlText w:val="●"/>
      <w:lvlJc w:val="left"/>
      <w:pPr>
        <w:ind w:left="3036" w:firstLine="2676"/>
      </w:pPr>
      <w:rPr>
        <w:rFonts w:ascii="Arial" w:hAnsi="Arial" w:hint="default"/>
      </w:rPr>
    </w:lvl>
    <w:lvl w:ilvl="4" w:tplc="51D81FDA">
      <w:start w:val="1"/>
      <w:numFmt w:val="bullet"/>
      <w:lvlText w:val="o"/>
      <w:lvlJc w:val="left"/>
      <w:pPr>
        <w:ind w:left="3756" w:firstLine="3396"/>
      </w:pPr>
      <w:rPr>
        <w:rFonts w:ascii="Arial" w:hAnsi="Arial" w:hint="default"/>
      </w:rPr>
    </w:lvl>
    <w:lvl w:ilvl="5" w:tplc="5188655A">
      <w:start w:val="1"/>
      <w:numFmt w:val="bullet"/>
      <w:lvlText w:val="▪"/>
      <w:lvlJc w:val="left"/>
      <w:pPr>
        <w:ind w:left="4476" w:firstLine="4116"/>
      </w:pPr>
      <w:rPr>
        <w:rFonts w:ascii="Arial" w:hAnsi="Arial" w:hint="default"/>
      </w:rPr>
    </w:lvl>
    <w:lvl w:ilvl="6" w:tplc="974CDF72">
      <w:start w:val="1"/>
      <w:numFmt w:val="bullet"/>
      <w:lvlText w:val="●"/>
      <w:lvlJc w:val="left"/>
      <w:pPr>
        <w:ind w:left="5196" w:firstLine="4836"/>
      </w:pPr>
      <w:rPr>
        <w:rFonts w:ascii="Arial" w:hAnsi="Arial" w:hint="default"/>
      </w:rPr>
    </w:lvl>
    <w:lvl w:ilvl="7" w:tplc="977050A6">
      <w:start w:val="1"/>
      <w:numFmt w:val="bullet"/>
      <w:lvlText w:val="o"/>
      <w:lvlJc w:val="left"/>
      <w:pPr>
        <w:ind w:left="5916" w:firstLine="5556"/>
      </w:pPr>
      <w:rPr>
        <w:rFonts w:ascii="Arial" w:hAnsi="Arial" w:hint="default"/>
      </w:rPr>
    </w:lvl>
    <w:lvl w:ilvl="8" w:tplc="5FDE3964">
      <w:start w:val="1"/>
      <w:numFmt w:val="bullet"/>
      <w:lvlText w:val="▪"/>
      <w:lvlJc w:val="left"/>
      <w:pPr>
        <w:ind w:left="6636" w:firstLine="6276"/>
      </w:pPr>
      <w:rPr>
        <w:rFonts w:ascii="Arial" w:hAnsi="Arial" w:hint="default"/>
      </w:rPr>
    </w:lvl>
  </w:abstractNum>
  <w:abstractNum w:abstractNumId="10" w15:restartNumberingAfterBreak="0">
    <w:nsid w:val="548667E1"/>
    <w:multiLevelType w:val="hybridMultilevel"/>
    <w:tmpl w:val="F446C978"/>
    <w:lvl w:ilvl="0" w:tplc="EF8EE2D0">
      <w:start w:val="1"/>
      <w:numFmt w:val="bullet"/>
      <w:lvlText w:val="●"/>
      <w:lvlJc w:val="left"/>
      <w:pPr>
        <w:ind w:left="720" w:firstLine="360"/>
      </w:pPr>
      <w:rPr>
        <w:rFonts w:ascii="Arial" w:hAnsi="Arial" w:hint="default"/>
      </w:rPr>
    </w:lvl>
    <w:lvl w:ilvl="1" w:tplc="C818CD4E">
      <w:start w:val="1"/>
      <w:numFmt w:val="bullet"/>
      <w:lvlText w:val="o"/>
      <w:lvlJc w:val="left"/>
      <w:pPr>
        <w:ind w:left="1440" w:firstLine="1080"/>
      </w:pPr>
      <w:rPr>
        <w:rFonts w:ascii="Arial" w:hAnsi="Arial" w:hint="default"/>
      </w:rPr>
    </w:lvl>
    <w:lvl w:ilvl="2" w:tplc="AC90AEB8">
      <w:start w:val="1"/>
      <w:numFmt w:val="bullet"/>
      <w:lvlText w:val="▪"/>
      <w:lvlJc w:val="left"/>
      <w:pPr>
        <w:ind w:left="2160" w:firstLine="1800"/>
      </w:pPr>
      <w:rPr>
        <w:rFonts w:ascii="Arial" w:hAnsi="Arial" w:hint="default"/>
      </w:rPr>
    </w:lvl>
    <w:lvl w:ilvl="3" w:tplc="54886264">
      <w:start w:val="1"/>
      <w:numFmt w:val="bullet"/>
      <w:lvlText w:val="●"/>
      <w:lvlJc w:val="left"/>
      <w:pPr>
        <w:ind w:left="2880" w:firstLine="2520"/>
      </w:pPr>
      <w:rPr>
        <w:rFonts w:ascii="Arial" w:hAnsi="Arial" w:hint="default"/>
      </w:rPr>
    </w:lvl>
    <w:lvl w:ilvl="4" w:tplc="351CFA02">
      <w:start w:val="1"/>
      <w:numFmt w:val="bullet"/>
      <w:lvlText w:val="o"/>
      <w:lvlJc w:val="left"/>
      <w:pPr>
        <w:ind w:left="3600" w:firstLine="3240"/>
      </w:pPr>
      <w:rPr>
        <w:rFonts w:ascii="Arial" w:hAnsi="Arial" w:hint="default"/>
      </w:rPr>
    </w:lvl>
    <w:lvl w:ilvl="5" w:tplc="CC88FF06">
      <w:start w:val="1"/>
      <w:numFmt w:val="bullet"/>
      <w:lvlText w:val="▪"/>
      <w:lvlJc w:val="left"/>
      <w:pPr>
        <w:ind w:left="4320" w:firstLine="3960"/>
      </w:pPr>
      <w:rPr>
        <w:rFonts w:ascii="Arial" w:hAnsi="Arial" w:hint="default"/>
      </w:rPr>
    </w:lvl>
    <w:lvl w:ilvl="6" w:tplc="260876BC">
      <w:start w:val="1"/>
      <w:numFmt w:val="bullet"/>
      <w:lvlText w:val="●"/>
      <w:lvlJc w:val="left"/>
      <w:pPr>
        <w:ind w:left="5040" w:firstLine="4680"/>
      </w:pPr>
      <w:rPr>
        <w:rFonts w:ascii="Arial" w:hAnsi="Arial" w:hint="default"/>
      </w:rPr>
    </w:lvl>
    <w:lvl w:ilvl="7" w:tplc="67DCFB50">
      <w:start w:val="1"/>
      <w:numFmt w:val="bullet"/>
      <w:lvlText w:val="o"/>
      <w:lvlJc w:val="left"/>
      <w:pPr>
        <w:ind w:left="5760" w:firstLine="5400"/>
      </w:pPr>
      <w:rPr>
        <w:rFonts w:ascii="Arial" w:hAnsi="Arial" w:hint="default"/>
      </w:rPr>
    </w:lvl>
    <w:lvl w:ilvl="8" w:tplc="D71AA87A">
      <w:start w:val="1"/>
      <w:numFmt w:val="bullet"/>
      <w:lvlText w:val="▪"/>
      <w:lvlJc w:val="left"/>
      <w:pPr>
        <w:ind w:left="6480" w:firstLine="6120"/>
      </w:pPr>
      <w:rPr>
        <w:rFonts w:ascii="Arial" w:hAnsi="Arial" w:hint="default"/>
      </w:rPr>
    </w:lvl>
  </w:abstractNum>
  <w:abstractNum w:abstractNumId="11" w15:restartNumberingAfterBreak="0">
    <w:nsid w:val="76782443"/>
    <w:multiLevelType w:val="hybridMultilevel"/>
    <w:tmpl w:val="C8EEC556"/>
    <w:lvl w:ilvl="0" w:tplc="060C3C88">
      <w:start w:val="1"/>
      <w:numFmt w:val="bullet"/>
      <w:lvlText w:val=""/>
      <w:lvlJc w:val="left"/>
      <w:pPr>
        <w:ind w:left="720" w:hanging="360"/>
      </w:pPr>
      <w:rPr>
        <w:rFonts w:ascii="Symbol" w:hAnsi="Symbol" w:hint="default"/>
      </w:rPr>
    </w:lvl>
    <w:lvl w:ilvl="1" w:tplc="A558BE2C">
      <w:start w:val="1"/>
      <w:numFmt w:val="bullet"/>
      <w:lvlText w:val="o"/>
      <w:lvlJc w:val="left"/>
      <w:pPr>
        <w:ind w:left="1440" w:hanging="360"/>
      </w:pPr>
      <w:rPr>
        <w:rFonts w:ascii="Courier New" w:hAnsi="Courier New" w:hint="default"/>
      </w:rPr>
    </w:lvl>
    <w:lvl w:ilvl="2" w:tplc="411641AA">
      <w:start w:val="1"/>
      <w:numFmt w:val="bullet"/>
      <w:lvlText w:val=""/>
      <w:lvlJc w:val="left"/>
      <w:pPr>
        <w:ind w:left="2160" w:hanging="360"/>
      </w:pPr>
      <w:rPr>
        <w:rFonts w:ascii="Wingdings" w:hAnsi="Wingdings" w:hint="default"/>
      </w:rPr>
    </w:lvl>
    <w:lvl w:ilvl="3" w:tplc="7CB0EF56">
      <w:start w:val="1"/>
      <w:numFmt w:val="bullet"/>
      <w:lvlText w:val=""/>
      <w:lvlJc w:val="left"/>
      <w:pPr>
        <w:ind w:left="2880" w:hanging="360"/>
      </w:pPr>
      <w:rPr>
        <w:rFonts w:ascii="Symbol" w:hAnsi="Symbol" w:hint="default"/>
      </w:rPr>
    </w:lvl>
    <w:lvl w:ilvl="4" w:tplc="35A8DB0E">
      <w:start w:val="1"/>
      <w:numFmt w:val="bullet"/>
      <w:lvlText w:val="o"/>
      <w:lvlJc w:val="left"/>
      <w:pPr>
        <w:ind w:left="3600" w:hanging="360"/>
      </w:pPr>
      <w:rPr>
        <w:rFonts w:ascii="Courier New" w:hAnsi="Courier New" w:hint="default"/>
      </w:rPr>
    </w:lvl>
    <w:lvl w:ilvl="5" w:tplc="2BD8630A">
      <w:start w:val="1"/>
      <w:numFmt w:val="bullet"/>
      <w:lvlText w:val=""/>
      <w:lvlJc w:val="left"/>
      <w:pPr>
        <w:ind w:left="4320" w:hanging="360"/>
      </w:pPr>
      <w:rPr>
        <w:rFonts w:ascii="Wingdings" w:hAnsi="Wingdings" w:hint="default"/>
      </w:rPr>
    </w:lvl>
    <w:lvl w:ilvl="6" w:tplc="0EB6A642">
      <w:start w:val="1"/>
      <w:numFmt w:val="bullet"/>
      <w:lvlText w:val=""/>
      <w:lvlJc w:val="left"/>
      <w:pPr>
        <w:ind w:left="5040" w:hanging="360"/>
      </w:pPr>
      <w:rPr>
        <w:rFonts w:ascii="Symbol" w:hAnsi="Symbol" w:hint="default"/>
      </w:rPr>
    </w:lvl>
    <w:lvl w:ilvl="7" w:tplc="BAE8F1C2">
      <w:start w:val="1"/>
      <w:numFmt w:val="bullet"/>
      <w:lvlText w:val="o"/>
      <w:lvlJc w:val="left"/>
      <w:pPr>
        <w:ind w:left="5760" w:hanging="360"/>
      </w:pPr>
      <w:rPr>
        <w:rFonts w:ascii="Courier New" w:hAnsi="Courier New" w:hint="default"/>
      </w:rPr>
    </w:lvl>
    <w:lvl w:ilvl="8" w:tplc="5860C33E">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9"/>
  </w:num>
  <w:num w:numId="4">
    <w:abstractNumId w:val="10"/>
  </w:num>
  <w:num w:numId="5">
    <w:abstractNumId w:val="6"/>
  </w:num>
  <w:num w:numId="6">
    <w:abstractNumId w:val="1"/>
  </w:num>
  <w:num w:numId="7">
    <w:abstractNumId w:val="7"/>
  </w:num>
  <w:num w:numId="8">
    <w:abstractNumId w:val="2"/>
  </w:num>
  <w:num w:numId="9">
    <w:abstractNumId w:val="3"/>
  </w:num>
  <w:num w:numId="10">
    <w:abstractNumId w:val="5"/>
  </w:num>
  <w:num w:numId="11">
    <w:abstractNumId w:val="0"/>
  </w:num>
  <w:num w:numId="12">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7MwtzC1NDe0NDZX0lEKTi0uzszPAykwqwUAPmDUrywAAAA="/>
  </w:docVars>
  <w:rsids>
    <w:rsidRoot w:val="00514A22"/>
    <w:rsid w:val="00000084"/>
    <w:rsid w:val="00000278"/>
    <w:rsid w:val="000005C3"/>
    <w:rsid w:val="0000080E"/>
    <w:rsid w:val="00000B4E"/>
    <w:rsid w:val="00000D47"/>
    <w:rsid w:val="000012C2"/>
    <w:rsid w:val="00001765"/>
    <w:rsid w:val="00002514"/>
    <w:rsid w:val="00004DAD"/>
    <w:rsid w:val="00004FBB"/>
    <w:rsid w:val="00004FFF"/>
    <w:rsid w:val="00005975"/>
    <w:rsid w:val="0000602D"/>
    <w:rsid w:val="00006156"/>
    <w:rsid w:val="00006D8F"/>
    <w:rsid w:val="00007517"/>
    <w:rsid w:val="000076A4"/>
    <w:rsid w:val="00007B0A"/>
    <w:rsid w:val="00010249"/>
    <w:rsid w:val="00010552"/>
    <w:rsid w:val="000109C5"/>
    <w:rsid w:val="00011B27"/>
    <w:rsid w:val="0001202E"/>
    <w:rsid w:val="00012FE8"/>
    <w:rsid w:val="000133CF"/>
    <w:rsid w:val="00013FE8"/>
    <w:rsid w:val="000145FC"/>
    <w:rsid w:val="0001484F"/>
    <w:rsid w:val="00014EA4"/>
    <w:rsid w:val="000150D5"/>
    <w:rsid w:val="00016004"/>
    <w:rsid w:val="000179CA"/>
    <w:rsid w:val="000179E5"/>
    <w:rsid w:val="0001859A"/>
    <w:rsid w:val="00020303"/>
    <w:rsid w:val="00022544"/>
    <w:rsid w:val="00022853"/>
    <w:rsid w:val="00022E3F"/>
    <w:rsid w:val="00023127"/>
    <w:rsid w:val="0002346C"/>
    <w:rsid w:val="000238C6"/>
    <w:rsid w:val="00024029"/>
    <w:rsid w:val="000246A9"/>
    <w:rsid w:val="000250C5"/>
    <w:rsid w:val="00025A9E"/>
    <w:rsid w:val="00027C4C"/>
    <w:rsid w:val="00030411"/>
    <w:rsid w:val="0003094D"/>
    <w:rsid w:val="000309D8"/>
    <w:rsid w:val="0003121D"/>
    <w:rsid w:val="00031EAC"/>
    <w:rsid w:val="000324CF"/>
    <w:rsid w:val="000324E9"/>
    <w:rsid w:val="00032FCD"/>
    <w:rsid w:val="00032FEF"/>
    <w:rsid w:val="0003391F"/>
    <w:rsid w:val="00033FDD"/>
    <w:rsid w:val="000342E1"/>
    <w:rsid w:val="00034E00"/>
    <w:rsid w:val="0003500A"/>
    <w:rsid w:val="00035593"/>
    <w:rsid w:val="00035FBE"/>
    <w:rsid w:val="00036B72"/>
    <w:rsid w:val="00036D24"/>
    <w:rsid w:val="00040711"/>
    <w:rsid w:val="00040BAF"/>
    <w:rsid w:val="0004135C"/>
    <w:rsid w:val="000413F4"/>
    <w:rsid w:val="0004244F"/>
    <w:rsid w:val="00042623"/>
    <w:rsid w:val="00042CA2"/>
    <w:rsid w:val="00042D13"/>
    <w:rsid w:val="000436EA"/>
    <w:rsid w:val="00043AC8"/>
    <w:rsid w:val="00043C90"/>
    <w:rsid w:val="000442F9"/>
    <w:rsid w:val="00044CE0"/>
    <w:rsid w:val="00044D72"/>
    <w:rsid w:val="00045806"/>
    <w:rsid w:val="0004603A"/>
    <w:rsid w:val="00046FDC"/>
    <w:rsid w:val="00047009"/>
    <w:rsid w:val="00047349"/>
    <w:rsid w:val="000477C6"/>
    <w:rsid w:val="000504A4"/>
    <w:rsid w:val="0005099E"/>
    <w:rsid w:val="000509C1"/>
    <w:rsid w:val="00050A26"/>
    <w:rsid w:val="00050AF2"/>
    <w:rsid w:val="00050B7C"/>
    <w:rsid w:val="00050FDC"/>
    <w:rsid w:val="0005215F"/>
    <w:rsid w:val="00052630"/>
    <w:rsid w:val="000529EF"/>
    <w:rsid w:val="00052AC5"/>
    <w:rsid w:val="00052CAF"/>
    <w:rsid w:val="00053537"/>
    <w:rsid w:val="00053589"/>
    <w:rsid w:val="00054597"/>
    <w:rsid w:val="00054779"/>
    <w:rsid w:val="000563A8"/>
    <w:rsid w:val="00057A78"/>
    <w:rsid w:val="00060033"/>
    <w:rsid w:val="00060C5C"/>
    <w:rsid w:val="00061605"/>
    <w:rsid w:val="000616DC"/>
    <w:rsid w:val="000616DD"/>
    <w:rsid w:val="00062CFD"/>
    <w:rsid w:val="000630A1"/>
    <w:rsid w:val="00063461"/>
    <w:rsid w:val="0006362D"/>
    <w:rsid w:val="00063FED"/>
    <w:rsid w:val="000642E0"/>
    <w:rsid w:val="000643E2"/>
    <w:rsid w:val="00064B3C"/>
    <w:rsid w:val="00064E79"/>
    <w:rsid w:val="00065140"/>
    <w:rsid w:val="00065C79"/>
    <w:rsid w:val="00066533"/>
    <w:rsid w:val="00067259"/>
    <w:rsid w:val="00067321"/>
    <w:rsid w:val="00067D3B"/>
    <w:rsid w:val="00070265"/>
    <w:rsid w:val="00070F3A"/>
    <w:rsid w:val="00071576"/>
    <w:rsid w:val="00071753"/>
    <w:rsid w:val="00071A71"/>
    <w:rsid w:val="00071DD7"/>
    <w:rsid w:val="00072299"/>
    <w:rsid w:val="000743CC"/>
    <w:rsid w:val="00074629"/>
    <w:rsid w:val="0007504D"/>
    <w:rsid w:val="00076CCA"/>
    <w:rsid w:val="0007706A"/>
    <w:rsid w:val="000773B6"/>
    <w:rsid w:val="00077410"/>
    <w:rsid w:val="00080014"/>
    <w:rsid w:val="00080076"/>
    <w:rsid w:val="0008202D"/>
    <w:rsid w:val="0008249D"/>
    <w:rsid w:val="0008287F"/>
    <w:rsid w:val="000828E8"/>
    <w:rsid w:val="00082D3F"/>
    <w:rsid w:val="00082EAD"/>
    <w:rsid w:val="000838AE"/>
    <w:rsid w:val="00083ADE"/>
    <w:rsid w:val="00084E73"/>
    <w:rsid w:val="00085084"/>
    <w:rsid w:val="000855EF"/>
    <w:rsid w:val="00085777"/>
    <w:rsid w:val="00085AF8"/>
    <w:rsid w:val="00085E4D"/>
    <w:rsid w:val="000862D2"/>
    <w:rsid w:val="00086514"/>
    <w:rsid w:val="00086774"/>
    <w:rsid w:val="00086F62"/>
    <w:rsid w:val="00090137"/>
    <w:rsid w:val="000901FB"/>
    <w:rsid w:val="000918E0"/>
    <w:rsid w:val="00092077"/>
    <w:rsid w:val="00092BDC"/>
    <w:rsid w:val="00093005"/>
    <w:rsid w:val="00093071"/>
    <w:rsid w:val="0009331C"/>
    <w:rsid w:val="0009345E"/>
    <w:rsid w:val="00093466"/>
    <w:rsid w:val="00093F40"/>
    <w:rsid w:val="0009417D"/>
    <w:rsid w:val="00094815"/>
    <w:rsid w:val="00095D40"/>
    <w:rsid w:val="00096F35"/>
    <w:rsid w:val="00097891"/>
    <w:rsid w:val="00097C3E"/>
    <w:rsid w:val="000A0033"/>
    <w:rsid w:val="000A030E"/>
    <w:rsid w:val="000A0695"/>
    <w:rsid w:val="000A11D4"/>
    <w:rsid w:val="000A1360"/>
    <w:rsid w:val="000A17B4"/>
    <w:rsid w:val="000A1DD1"/>
    <w:rsid w:val="000A224C"/>
    <w:rsid w:val="000A24EB"/>
    <w:rsid w:val="000A2B05"/>
    <w:rsid w:val="000A2CC4"/>
    <w:rsid w:val="000A3990"/>
    <w:rsid w:val="000A4045"/>
    <w:rsid w:val="000A4235"/>
    <w:rsid w:val="000A47B4"/>
    <w:rsid w:val="000A51A3"/>
    <w:rsid w:val="000A57E9"/>
    <w:rsid w:val="000A6402"/>
    <w:rsid w:val="000A672B"/>
    <w:rsid w:val="000A7C47"/>
    <w:rsid w:val="000A7E72"/>
    <w:rsid w:val="000B0224"/>
    <w:rsid w:val="000B0F3B"/>
    <w:rsid w:val="000B2DE8"/>
    <w:rsid w:val="000B2E04"/>
    <w:rsid w:val="000B2F20"/>
    <w:rsid w:val="000B31A8"/>
    <w:rsid w:val="000B3ADF"/>
    <w:rsid w:val="000B3B40"/>
    <w:rsid w:val="000B3DB4"/>
    <w:rsid w:val="000B3EE5"/>
    <w:rsid w:val="000B4190"/>
    <w:rsid w:val="000B4AF7"/>
    <w:rsid w:val="000B4C78"/>
    <w:rsid w:val="000B4EC3"/>
    <w:rsid w:val="000B5532"/>
    <w:rsid w:val="000B5812"/>
    <w:rsid w:val="000B5BB2"/>
    <w:rsid w:val="000B6413"/>
    <w:rsid w:val="000C0EAA"/>
    <w:rsid w:val="000C165A"/>
    <w:rsid w:val="000C189E"/>
    <w:rsid w:val="000C1E0E"/>
    <w:rsid w:val="000C1EBA"/>
    <w:rsid w:val="000C247D"/>
    <w:rsid w:val="000C25D2"/>
    <w:rsid w:val="000C2633"/>
    <w:rsid w:val="000C33A2"/>
    <w:rsid w:val="000C3748"/>
    <w:rsid w:val="000C4107"/>
    <w:rsid w:val="000C416E"/>
    <w:rsid w:val="000C43CD"/>
    <w:rsid w:val="000C53FB"/>
    <w:rsid w:val="000C56F6"/>
    <w:rsid w:val="000C59A7"/>
    <w:rsid w:val="000C59F0"/>
    <w:rsid w:val="000C5A25"/>
    <w:rsid w:val="000C5B89"/>
    <w:rsid w:val="000C6B31"/>
    <w:rsid w:val="000C6EF6"/>
    <w:rsid w:val="000C7097"/>
    <w:rsid w:val="000C76FD"/>
    <w:rsid w:val="000C782E"/>
    <w:rsid w:val="000C79EC"/>
    <w:rsid w:val="000D022D"/>
    <w:rsid w:val="000D025A"/>
    <w:rsid w:val="000D054F"/>
    <w:rsid w:val="000D0967"/>
    <w:rsid w:val="000D1DB3"/>
    <w:rsid w:val="000D1EE7"/>
    <w:rsid w:val="000D2144"/>
    <w:rsid w:val="000D29DB"/>
    <w:rsid w:val="000D2DE5"/>
    <w:rsid w:val="000D2E3C"/>
    <w:rsid w:val="000D3D27"/>
    <w:rsid w:val="000D4BA2"/>
    <w:rsid w:val="000D4BE7"/>
    <w:rsid w:val="000D558C"/>
    <w:rsid w:val="000D62C5"/>
    <w:rsid w:val="000D64F2"/>
    <w:rsid w:val="000D6841"/>
    <w:rsid w:val="000D7ED6"/>
    <w:rsid w:val="000DD151"/>
    <w:rsid w:val="000E03BE"/>
    <w:rsid w:val="000E0519"/>
    <w:rsid w:val="000E066B"/>
    <w:rsid w:val="000E06CA"/>
    <w:rsid w:val="000E0F93"/>
    <w:rsid w:val="000E1609"/>
    <w:rsid w:val="000E1814"/>
    <w:rsid w:val="000E1A3E"/>
    <w:rsid w:val="000E1E3C"/>
    <w:rsid w:val="000E1F28"/>
    <w:rsid w:val="000E1FCF"/>
    <w:rsid w:val="000E24CC"/>
    <w:rsid w:val="000E2F28"/>
    <w:rsid w:val="000E31A1"/>
    <w:rsid w:val="000E3496"/>
    <w:rsid w:val="000E3592"/>
    <w:rsid w:val="000E42CF"/>
    <w:rsid w:val="000E4AC9"/>
    <w:rsid w:val="000E5029"/>
    <w:rsid w:val="000E592C"/>
    <w:rsid w:val="000E5E5D"/>
    <w:rsid w:val="000E604C"/>
    <w:rsid w:val="000E61CD"/>
    <w:rsid w:val="000E7543"/>
    <w:rsid w:val="000E7606"/>
    <w:rsid w:val="000E794E"/>
    <w:rsid w:val="000E796B"/>
    <w:rsid w:val="000E7DB2"/>
    <w:rsid w:val="000F009A"/>
    <w:rsid w:val="000F0108"/>
    <w:rsid w:val="000F06BC"/>
    <w:rsid w:val="000F0E95"/>
    <w:rsid w:val="000F2034"/>
    <w:rsid w:val="000F2962"/>
    <w:rsid w:val="000F38FC"/>
    <w:rsid w:val="000F4256"/>
    <w:rsid w:val="000F43E0"/>
    <w:rsid w:val="000F4578"/>
    <w:rsid w:val="000F47AC"/>
    <w:rsid w:val="000F4ABD"/>
    <w:rsid w:val="000F5060"/>
    <w:rsid w:val="000F5AA4"/>
    <w:rsid w:val="000F5B68"/>
    <w:rsid w:val="000F7650"/>
    <w:rsid w:val="000F7E15"/>
    <w:rsid w:val="000F7E87"/>
    <w:rsid w:val="000FB417"/>
    <w:rsid w:val="00100014"/>
    <w:rsid w:val="00100111"/>
    <w:rsid w:val="00101E55"/>
    <w:rsid w:val="00102177"/>
    <w:rsid w:val="00102F1F"/>
    <w:rsid w:val="00103F6C"/>
    <w:rsid w:val="00104447"/>
    <w:rsid w:val="001056E6"/>
    <w:rsid w:val="00105A27"/>
    <w:rsid w:val="00105EAF"/>
    <w:rsid w:val="00106836"/>
    <w:rsid w:val="00106F1F"/>
    <w:rsid w:val="00106F41"/>
    <w:rsid w:val="0010738B"/>
    <w:rsid w:val="00110399"/>
    <w:rsid w:val="00110428"/>
    <w:rsid w:val="00110D21"/>
    <w:rsid w:val="00111025"/>
    <w:rsid w:val="00111130"/>
    <w:rsid w:val="00111253"/>
    <w:rsid w:val="001115F1"/>
    <w:rsid w:val="001119FA"/>
    <w:rsid w:val="00111A2B"/>
    <w:rsid w:val="00112411"/>
    <w:rsid w:val="00112DCC"/>
    <w:rsid w:val="001130AA"/>
    <w:rsid w:val="00113628"/>
    <w:rsid w:val="0011447D"/>
    <w:rsid w:val="00115095"/>
    <w:rsid w:val="001153D3"/>
    <w:rsid w:val="00115471"/>
    <w:rsid w:val="00115705"/>
    <w:rsid w:val="00115933"/>
    <w:rsid w:val="00116AF4"/>
    <w:rsid w:val="00116C20"/>
    <w:rsid w:val="00117A6B"/>
    <w:rsid w:val="00120F4C"/>
    <w:rsid w:val="001213F1"/>
    <w:rsid w:val="00121497"/>
    <w:rsid w:val="00122360"/>
    <w:rsid w:val="0012319E"/>
    <w:rsid w:val="00123611"/>
    <w:rsid w:val="00123FAA"/>
    <w:rsid w:val="0012401C"/>
    <w:rsid w:val="00124703"/>
    <w:rsid w:val="001247D4"/>
    <w:rsid w:val="00124D5F"/>
    <w:rsid w:val="001252A2"/>
    <w:rsid w:val="0012579D"/>
    <w:rsid w:val="00126500"/>
    <w:rsid w:val="00126FD1"/>
    <w:rsid w:val="0012755E"/>
    <w:rsid w:val="001279F4"/>
    <w:rsid w:val="00130103"/>
    <w:rsid w:val="00130F89"/>
    <w:rsid w:val="001318CD"/>
    <w:rsid w:val="00131CEF"/>
    <w:rsid w:val="00132176"/>
    <w:rsid w:val="00133891"/>
    <w:rsid w:val="001338BC"/>
    <w:rsid w:val="00133AD0"/>
    <w:rsid w:val="00133FE0"/>
    <w:rsid w:val="001363E8"/>
    <w:rsid w:val="001369EE"/>
    <w:rsid w:val="00136EA9"/>
    <w:rsid w:val="00137820"/>
    <w:rsid w:val="00140420"/>
    <w:rsid w:val="00140F57"/>
    <w:rsid w:val="001410EF"/>
    <w:rsid w:val="0014189F"/>
    <w:rsid w:val="00141CAD"/>
    <w:rsid w:val="00142BBB"/>
    <w:rsid w:val="00142FEA"/>
    <w:rsid w:val="001437E8"/>
    <w:rsid w:val="00143D99"/>
    <w:rsid w:val="00144167"/>
    <w:rsid w:val="0014438D"/>
    <w:rsid w:val="00144727"/>
    <w:rsid w:val="0014494C"/>
    <w:rsid w:val="00144983"/>
    <w:rsid w:val="001453B0"/>
    <w:rsid w:val="00145844"/>
    <w:rsid w:val="00146477"/>
    <w:rsid w:val="00147EDC"/>
    <w:rsid w:val="00150540"/>
    <w:rsid w:val="0015060C"/>
    <w:rsid w:val="001508EC"/>
    <w:rsid w:val="00150ABA"/>
    <w:rsid w:val="00150CA2"/>
    <w:rsid w:val="00150F0F"/>
    <w:rsid w:val="00151725"/>
    <w:rsid w:val="001521E3"/>
    <w:rsid w:val="001523EC"/>
    <w:rsid w:val="00152672"/>
    <w:rsid w:val="00152777"/>
    <w:rsid w:val="001529CC"/>
    <w:rsid w:val="00152B92"/>
    <w:rsid w:val="00152F2F"/>
    <w:rsid w:val="0015371B"/>
    <w:rsid w:val="00154194"/>
    <w:rsid w:val="00154814"/>
    <w:rsid w:val="00154E13"/>
    <w:rsid w:val="00155623"/>
    <w:rsid w:val="0015594E"/>
    <w:rsid w:val="00155FF1"/>
    <w:rsid w:val="001561C6"/>
    <w:rsid w:val="00156602"/>
    <w:rsid w:val="00156CDE"/>
    <w:rsid w:val="00160011"/>
    <w:rsid w:val="0016114B"/>
    <w:rsid w:val="001612B6"/>
    <w:rsid w:val="001628DB"/>
    <w:rsid w:val="001636E0"/>
    <w:rsid w:val="001638F2"/>
    <w:rsid w:val="00164202"/>
    <w:rsid w:val="0016421F"/>
    <w:rsid w:val="001646EF"/>
    <w:rsid w:val="00165365"/>
    <w:rsid w:val="00165CDA"/>
    <w:rsid w:val="00166703"/>
    <w:rsid w:val="0016679D"/>
    <w:rsid w:val="00166897"/>
    <w:rsid w:val="00166BED"/>
    <w:rsid w:val="00167CAF"/>
    <w:rsid w:val="00170C8D"/>
    <w:rsid w:val="001716C8"/>
    <w:rsid w:val="001717F5"/>
    <w:rsid w:val="00171A34"/>
    <w:rsid w:val="001720AE"/>
    <w:rsid w:val="00173712"/>
    <w:rsid w:val="001737B8"/>
    <w:rsid w:val="00173B3B"/>
    <w:rsid w:val="0017426E"/>
    <w:rsid w:val="0017443D"/>
    <w:rsid w:val="001757D7"/>
    <w:rsid w:val="00175A67"/>
    <w:rsid w:val="00175B2F"/>
    <w:rsid w:val="001769F3"/>
    <w:rsid w:val="001774FE"/>
    <w:rsid w:val="00177ACF"/>
    <w:rsid w:val="00181092"/>
    <w:rsid w:val="001811B3"/>
    <w:rsid w:val="00181201"/>
    <w:rsid w:val="001819ED"/>
    <w:rsid w:val="001824B3"/>
    <w:rsid w:val="00182848"/>
    <w:rsid w:val="001836FF"/>
    <w:rsid w:val="00184B6D"/>
    <w:rsid w:val="001850D4"/>
    <w:rsid w:val="00185F97"/>
    <w:rsid w:val="00186CAA"/>
    <w:rsid w:val="00187F17"/>
    <w:rsid w:val="00191F36"/>
    <w:rsid w:val="00191F56"/>
    <w:rsid w:val="00191FCE"/>
    <w:rsid w:val="00192CFF"/>
    <w:rsid w:val="001930CA"/>
    <w:rsid w:val="00193448"/>
    <w:rsid w:val="001934EC"/>
    <w:rsid w:val="001949D3"/>
    <w:rsid w:val="00194CA7"/>
    <w:rsid w:val="00194E44"/>
    <w:rsid w:val="00195002"/>
    <w:rsid w:val="00195636"/>
    <w:rsid w:val="00195E4E"/>
    <w:rsid w:val="00196262"/>
    <w:rsid w:val="001A0CE0"/>
    <w:rsid w:val="001A1800"/>
    <w:rsid w:val="001A1B7F"/>
    <w:rsid w:val="001A1BDE"/>
    <w:rsid w:val="001A1E6D"/>
    <w:rsid w:val="001A2E17"/>
    <w:rsid w:val="001A32EC"/>
    <w:rsid w:val="001A3749"/>
    <w:rsid w:val="001A3BB0"/>
    <w:rsid w:val="001A436C"/>
    <w:rsid w:val="001A45A0"/>
    <w:rsid w:val="001A4956"/>
    <w:rsid w:val="001A5290"/>
    <w:rsid w:val="001A562A"/>
    <w:rsid w:val="001A672B"/>
    <w:rsid w:val="001A67E3"/>
    <w:rsid w:val="001A6A8E"/>
    <w:rsid w:val="001A6EFF"/>
    <w:rsid w:val="001A77AC"/>
    <w:rsid w:val="001A7C9F"/>
    <w:rsid w:val="001AEC7F"/>
    <w:rsid w:val="001B25DC"/>
    <w:rsid w:val="001B260E"/>
    <w:rsid w:val="001B28A0"/>
    <w:rsid w:val="001B30A9"/>
    <w:rsid w:val="001B38A7"/>
    <w:rsid w:val="001B3B3A"/>
    <w:rsid w:val="001B4168"/>
    <w:rsid w:val="001B43E9"/>
    <w:rsid w:val="001B4D00"/>
    <w:rsid w:val="001B50C2"/>
    <w:rsid w:val="001B5E43"/>
    <w:rsid w:val="001B6482"/>
    <w:rsid w:val="001B6718"/>
    <w:rsid w:val="001B7FC0"/>
    <w:rsid w:val="001C0C52"/>
    <w:rsid w:val="001C16DF"/>
    <w:rsid w:val="001C1CE3"/>
    <w:rsid w:val="001C29CF"/>
    <w:rsid w:val="001C35F8"/>
    <w:rsid w:val="001C39C8"/>
    <w:rsid w:val="001C4603"/>
    <w:rsid w:val="001C4DB2"/>
    <w:rsid w:val="001C5803"/>
    <w:rsid w:val="001C58D5"/>
    <w:rsid w:val="001C607E"/>
    <w:rsid w:val="001C61FB"/>
    <w:rsid w:val="001C6251"/>
    <w:rsid w:val="001C7515"/>
    <w:rsid w:val="001C7933"/>
    <w:rsid w:val="001D0F6E"/>
    <w:rsid w:val="001D1161"/>
    <w:rsid w:val="001D167D"/>
    <w:rsid w:val="001D19F6"/>
    <w:rsid w:val="001D1D85"/>
    <w:rsid w:val="001D2F05"/>
    <w:rsid w:val="001D2F9C"/>
    <w:rsid w:val="001D33B5"/>
    <w:rsid w:val="001D3802"/>
    <w:rsid w:val="001D3A56"/>
    <w:rsid w:val="001D4C61"/>
    <w:rsid w:val="001D582C"/>
    <w:rsid w:val="001D5AFB"/>
    <w:rsid w:val="001D5D05"/>
    <w:rsid w:val="001D74E5"/>
    <w:rsid w:val="001E06B6"/>
    <w:rsid w:val="001E0F14"/>
    <w:rsid w:val="001E16BA"/>
    <w:rsid w:val="001E1817"/>
    <w:rsid w:val="001E1870"/>
    <w:rsid w:val="001E1CF6"/>
    <w:rsid w:val="001E1FCE"/>
    <w:rsid w:val="001E1FE7"/>
    <w:rsid w:val="001E2344"/>
    <w:rsid w:val="001E23FB"/>
    <w:rsid w:val="001E29E6"/>
    <w:rsid w:val="001E331F"/>
    <w:rsid w:val="001E3A5E"/>
    <w:rsid w:val="001E3AEA"/>
    <w:rsid w:val="001E3D0B"/>
    <w:rsid w:val="001E4133"/>
    <w:rsid w:val="001E596C"/>
    <w:rsid w:val="001E5FA1"/>
    <w:rsid w:val="001E63CD"/>
    <w:rsid w:val="001E65F4"/>
    <w:rsid w:val="001E67F1"/>
    <w:rsid w:val="001E6EE2"/>
    <w:rsid w:val="001E7018"/>
    <w:rsid w:val="001E76CE"/>
    <w:rsid w:val="001E7DC3"/>
    <w:rsid w:val="001F0473"/>
    <w:rsid w:val="001F16E6"/>
    <w:rsid w:val="001F18A4"/>
    <w:rsid w:val="001F1E59"/>
    <w:rsid w:val="001F23B0"/>
    <w:rsid w:val="001F3B2C"/>
    <w:rsid w:val="001F441F"/>
    <w:rsid w:val="001F44CC"/>
    <w:rsid w:val="001F45A9"/>
    <w:rsid w:val="001F5133"/>
    <w:rsid w:val="001F54AC"/>
    <w:rsid w:val="001F6D36"/>
    <w:rsid w:val="001F733E"/>
    <w:rsid w:val="001F76AB"/>
    <w:rsid w:val="001F7A4D"/>
    <w:rsid w:val="002004D4"/>
    <w:rsid w:val="00200E5B"/>
    <w:rsid w:val="00200FF8"/>
    <w:rsid w:val="00202421"/>
    <w:rsid w:val="002025A3"/>
    <w:rsid w:val="0020268A"/>
    <w:rsid w:val="002026C0"/>
    <w:rsid w:val="00202C84"/>
    <w:rsid w:val="00202D19"/>
    <w:rsid w:val="00202F48"/>
    <w:rsid w:val="00203216"/>
    <w:rsid w:val="002038A2"/>
    <w:rsid w:val="00203FBF"/>
    <w:rsid w:val="0020411F"/>
    <w:rsid w:val="00204238"/>
    <w:rsid w:val="00204944"/>
    <w:rsid w:val="00204DC8"/>
    <w:rsid w:val="00205130"/>
    <w:rsid w:val="00205BEA"/>
    <w:rsid w:val="00205C0F"/>
    <w:rsid w:val="00205D4E"/>
    <w:rsid w:val="002062BF"/>
    <w:rsid w:val="0020750D"/>
    <w:rsid w:val="00207C0C"/>
    <w:rsid w:val="00210BE7"/>
    <w:rsid w:val="00210EC3"/>
    <w:rsid w:val="00212440"/>
    <w:rsid w:val="002125A9"/>
    <w:rsid w:val="00212930"/>
    <w:rsid w:val="00212C56"/>
    <w:rsid w:val="00212CB3"/>
    <w:rsid w:val="00213287"/>
    <w:rsid w:val="0021437D"/>
    <w:rsid w:val="00214BD2"/>
    <w:rsid w:val="00215BAB"/>
    <w:rsid w:val="0021601A"/>
    <w:rsid w:val="00216208"/>
    <w:rsid w:val="00216BC6"/>
    <w:rsid w:val="00217CCD"/>
    <w:rsid w:val="00220EA8"/>
    <w:rsid w:val="00221320"/>
    <w:rsid w:val="0022288A"/>
    <w:rsid w:val="002230CB"/>
    <w:rsid w:val="00223796"/>
    <w:rsid w:val="00223A67"/>
    <w:rsid w:val="00223B2B"/>
    <w:rsid w:val="002240A8"/>
    <w:rsid w:val="00224580"/>
    <w:rsid w:val="00224658"/>
    <w:rsid w:val="002248ED"/>
    <w:rsid w:val="0022498D"/>
    <w:rsid w:val="00224AB5"/>
    <w:rsid w:val="0022589B"/>
    <w:rsid w:val="0022598A"/>
    <w:rsid w:val="0022628F"/>
    <w:rsid w:val="002263B1"/>
    <w:rsid w:val="00226D11"/>
    <w:rsid w:val="002276F7"/>
    <w:rsid w:val="00227B20"/>
    <w:rsid w:val="00230795"/>
    <w:rsid w:val="002308B5"/>
    <w:rsid w:val="0023099C"/>
    <w:rsid w:val="00231027"/>
    <w:rsid w:val="002311FC"/>
    <w:rsid w:val="00231352"/>
    <w:rsid w:val="00231FD5"/>
    <w:rsid w:val="0023257C"/>
    <w:rsid w:val="00233134"/>
    <w:rsid w:val="00233224"/>
    <w:rsid w:val="0023333E"/>
    <w:rsid w:val="00233534"/>
    <w:rsid w:val="00234761"/>
    <w:rsid w:val="00235327"/>
    <w:rsid w:val="00235B03"/>
    <w:rsid w:val="002361AE"/>
    <w:rsid w:val="002365FC"/>
    <w:rsid w:val="0023697E"/>
    <w:rsid w:val="002377D3"/>
    <w:rsid w:val="00237932"/>
    <w:rsid w:val="00237F61"/>
    <w:rsid w:val="00240043"/>
    <w:rsid w:val="002404C5"/>
    <w:rsid w:val="002405B8"/>
    <w:rsid w:val="00240F68"/>
    <w:rsid w:val="00241447"/>
    <w:rsid w:val="002422C6"/>
    <w:rsid w:val="002427DF"/>
    <w:rsid w:val="002429AF"/>
    <w:rsid w:val="002429E2"/>
    <w:rsid w:val="00242EB1"/>
    <w:rsid w:val="00243DE8"/>
    <w:rsid w:val="002447D8"/>
    <w:rsid w:val="00245561"/>
    <w:rsid w:val="00245587"/>
    <w:rsid w:val="0024561C"/>
    <w:rsid w:val="002475BB"/>
    <w:rsid w:val="00247CBA"/>
    <w:rsid w:val="002509D9"/>
    <w:rsid w:val="00250F3E"/>
    <w:rsid w:val="00251104"/>
    <w:rsid w:val="00252171"/>
    <w:rsid w:val="002522A6"/>
    <w:rsid w:val="002535C5"/>
    <w:rsid w:val="00255BCB"/>
    <w:rsid w:val="002560A8"/>
    <w:rsid w:val="00260678"/>
    <w:rsid w:val="00260906"/>
    <w:rsid w:val="00260AAA"/>
    <w:rsid w:val="0026224E"/>
    <w:rsid w:val="002623A1"/>
    <w:rsid w:val="002623C2"/>
    <w:rsid w:val="00262939"/>
    <w:rsid w:val="002629B8"/>
    <w:rsid w:val="00262CB2"/>
    <w:rsid w:val="0026304A"/>
    <w:rsid w:val="00263F16"/>
    <w:rsid w:val="002642CD"/>
    <w:rsid w:val="002645F3"/>
    <w:rsid w:val="00264C80"/>
    <w:rsid w:val="0026560F"/>
    <w:rsid w:val="002657A7"/>
    <w:rsid w:val="002658F4"/>
    <w:rsid w:val="0026622F"/>
    <w:rsid w:val="00266232"/>
    <w:rsid w:val="00266336"/>
    <w:rsid w:val="00266C44"/>
    <w:rsid w:val="002671A0"/>
    <w:rsid w:val="002673A7"/>
    <w:rsid w:val="002678FC"/>
    <w:rsid w:val="00267C1D"/>
    <w:rsid w:val="00267FBC"/>
    <w:rsid w:val="002704B1"/>
    <w:rsid w:val="002712A6"/>
    <w:rsid w:val="0027169B"/>
    <w:rsid w:val="00271E2E"/>
    <w:rsid w:val="0027203F"/>
    <w:rsid w:val="002720C1"/>
    <w:rsid w:val="002723AC"/>
    <w:rsid w:val="00272E36"/>
    <w:rsid w:val="00273E6F"/>
    <w:rsid w:val="00274630"/>
    <w:rsid w:val="00274737"/>
    <w:rsid w:val="00274966"/>
    <w:rsid w:val="00274A14"/>
    <w:rsid w:val="00274ED5"/>
    <w:rsid w:val="00275839"/>
    <w:rsid w:val="00275F6C"/>
    <w:rsid w:val="002769A5"/>
    <w:rsid w:val="0027713F"/>
    <w:rsid w:val="002774BB"/>
    <w:rsid w:val="00277AAE"/>
    <w:rsid w:val="002801A3"/>
    <w:rsid w:val="00280282"/>
    <w:rsid w:val="002811B3"/>
    <w:rsid w:val="00281CA2"/>
    <w:rsid w:val="00282524"/>
    <w:rsid w:val="0028263B"/>
    <w:rsid w:val="00282CDD"/>
    <w:rsid w:val="002839DA"/>
    <w:rsid w:val="00283DC9"/>
    <w:rsid w:val="00283DF9"/>
    <w:rsid w:val="00284400"/>
    <w:rsid w:val="00284672"/>
    <w:rsid w:val="00284A8B"/>
    <w:rsid w:val="0028589B"/>
    <w:rsid w:val="00285F79"/>
    <w:rsid w:val="00286890"/>
    <w:rsid w:val="0028697F"/>
    <w:rsid w:val="00286F58"/>
    <w:rsid w:val="002873D4"/>
    <w:rsid w:val="002912FA"/>
    <w:rsid w:val="00291772"/>
    <w:rsid w:val="00291EB7"/>
    <w:rsid w:val="002920C1"/>
    <w:rsid w:val="0029226A"/>
    <w:rsid w:val="0029265F"/>
    <w:rsid w:val="00292A59"/>
    <w:rsid w:val="00292A60"/>
    <w:rsid w:val="0029400A"/>
    <w:rsid w:val="0029487E"/>
    <w:rsid w:val="00294A7F"/>
    <w:rsid w:val="0029507C"/>
    <w:rsid w:val="00295324"/>
    <w:rsid w:val="0029579B"/>
    <w:rsid w:val="00295B6A"/>
    <w:rsid w:val="00295D7F"/>
    <w:rsid w:val="00296416"/>
    <w:rsid w:val="00296AD3"/>
    <w:rsid w:val="0029739F"/>
    <w:rsid w:val="00297BCA"/>
    <w:rsid w:val="00297E5F"/>
    <w:rsid w:val="002A04FB"/>
    <w:rsid w:val="002A0531"/>
    <w:rsid w:val="002A06D8"/>
    <w:rsid w:val="002A0D49"/>
    <w:rsid w:val="002A132B"/>
    <w:rsid w:val="002A1E92"/>
    <w:rsid w:val="002A1FA8"/>
    <w:rsid w:val="002A25AB"/>
    <w:rsid w:val="002A29D1"/>
    <w:rsid w:val="002A2BE8"/>
    <w:rsid w:val="002A2C92"/>
    <w:rsid w:val="002A306D"/>
    <w:rsid w:val="002A328F"/>
    <w:rsid w:val="002A32C0"/>
    <w:rsid w:val="002A382F"/>
    <w:rsid w:val="002A5350"/>
    <w:rsid w:val="002A5709"/>
    <w:rsid w:val="002A60B1"/>
    <w:rsid w:val="002A6453"/>
    <w:rsid w:val="002A6562"/>
    <w:rsid w:val="002A699B"/>
    <w:rsid w:val="002A6BBE"/>
    <w:rsid w:val="002A782E"/>
    <w:rsid w:val="002A787A"/>
    <w:rsid w:val="002A795C"/>
    <w:rsid w:val="002B0EBE"/>
    <w:rsid w:val="002B1337"/>
    <w:rsid w:val="002B1759"/>
    <w:rsid w:val="002B1A73"/>
    <w:rsid w:val="002B24CD"/>
    <w:rsid w:val="002B2584"/>
    <w:rsid w:val="002B2BDA"/>
    <w:rsid w:val="002B33FA"/>
    <w:rsid w:val="002B4217"/>
    <w:rsid w:val="002B446D"/>
    <w:rsid w:val="002B4653"/>
    <w:rsid w:val="002B5723"/>
    <w:rsid w:val="002B61E5"/>
    <w:rsid w:val="002B67FF"/>
    <w:rsid w:val="002B68F5"/>
    <w:rsid w:val="002B6C92"/>
    <w:rsid w:val="002B74AA"/>
    <w:rsid w:val="002B7B40"/>
    <w:rsid w:val="002C053B"/>
    <w:rsid w:val="002C0FEA"/>
    <w:rsid w:val="002C14F5"/>
    <w:rsid w:val="002C1DAD"/>
    <w:rsid w:val="002C3014"/>
    <w:rsid w:val="002C3105"/>
    <w:rsid w:val="002C33E3"/>
    <w:rsid w:val="002C43A3"/>
    <w:rsid w:val="002C4D38"/>
    <w:rsid w:val="002C4EB7"/>
    <w:rsid w:val="002C5028"/>
    <w:rsid w:val="002C50A2"/>
    <w:rsid w:val="002C53CE"/>
    <w:rsid w:val="002C5419"/>
    <w:rsid w:val="002C5DB6"/>
    <w:rsid w:val="002C5F5C"/>
    <w:rsid w:val="002C6F36"/>
    <w:rsid w:val="002C74AF"/>
    <w:rsid w:val="002C7934"/>
    <w:rsid w:val="002C795B"/>
    <w:rsid w:val="002D072D"/>
    <w:rsid w:val="002D0E76"/>
    <w:rsid w:val="002D14D0"/>
    <w:rsid w:val="002D27A5"/>
    <w:rsid w:val="002D27FD"/>
    <w:rsid w:val="002D2937"/>
    <w:rsid w:val="002D2E83"/>
    <w:rsid w:val="002D4E0B"/>
    <w:rsid w:val="002D51EB"/>
    <w:rsid w:val="002D55F2"/>
    <w:rsid w:val="002D70BF"/>
    <w:rsid w:val="002D7998"/>
    <w:rsid w:val="002D7DFE"/>
    <w:rsid w:val="002D7EA9"/>
    <w:rsid w:val="002D7FCC"/>
    <w:rsid w:val="002E06B7"/>
    <w:rsid w:val="002E0B37"/>
    <w:rsid w:val="002E0D68"/>
    <w:rsid w:val="002E105E"/>
    <w:rsid w:val="002E118A"/>
    <w:rsid w:val="002E1799"/>
    <w:rsid w:val="002E1A57"/>
    <w:rsid w:val="002E22AD"/>
    <w:rsid w:val="002E23E1"/>
    <w:rsid w:val="002E267D"/>
    <w:rsid w:val="002E2A86"/>
    <w:rsid w:val="002E3C23"/>
    <w:rsid w:val="002E43EC"/>
    <w:rsid w:val="002E449E"/>
    <w:rsid w:val="002E46B7"/>
    <w:rsid w:val="002E4B6C"/>
    <w:rsid w:val="002E6B52"/>
    <w:rsid w:val="002E7793"/>
    <w:rsid w:val="002F036B"/>
    <w:rsid w:val="002F058C"/>
    <w:rsid w:val="002F0DFE"/>
    <w:rsid w:val="002F111E"/>
    <w:rsid w:val="002F145F"/>
    <w:rsid w:val="002F1E1A"/>
    <w:rsid w:val="002F1EEB"/>
    <w:rsid w:val="002F2087"/>
    <w:rsid w:val="002F2089"/>
    <w:rsid w:val="002F2D12"/>
    <w:rsid w:val="002F2FC4"/>
    <w:rsid w:val="002F3747"/>
    <w:rsid w:val="002F69D3"/>
    <w:rsid w:val="002F6C81"/>
    <w:rsid w:val="002F7430"/>
    <w:rsid w:val="002F7E8B"/>
    <w:rsid w:val="002F7EB3"/>
    <w:rsid w:val="003002D0"/>
    <w:rsid w:val="00300A51"/>
    <w:rsid w:val="00301053"/>
    <w:rsid w:val="0030186F"/>
    <w:rsid w:val="00302AF5"/>
    <w:rsid w:val="00302AFD"/>
    <w:rsid w:val="0030341E"/>
    <w:rsid w:val="003034EB"/>
    <w:rsid w:val="00303598"/>
    <w:rsid w:val="003043D0"/>
    <w:rsid w:val="00304873"/>
    <w:rsid w:val="003049CF"/>
    <w:rsid w:val="00304A88"/>
    <w:rsid w:val="00304C1D"/>
    <w:rsid w:val="00304ED0"/>
    <w:rsid w:val="003057FE"/>
    <w:rsid w:val="0030669F"/>
    <w:rsid w:val="003069F2"/>
    <w:rsid w:val="00306DAC"/>
    <w:rsid w:val="00306FF3"/>
    <w:rsid w:val="00307501"/>
    <w:rsid w:val="003078BF"/>
    <w:rsid w:val="00307B9B"/>
    <w:rsid w:val="00307F95"/>
    <w:rsid w:val="003103BA"/>
    <w:rsid w:val="003107DB"/>
    <w:rsid w:val="003108B2"/>
    <w:rsid w:val="00311ADC"/>
    <w:rsid w:val="003121C5"/>
    <w:rsid w:val="00312F84"/>
    <w:rsid w:val="00314178"/>
    <w:rsid w:val="0031485B"/>
    <w:rsid w:val="00315672"/>
    <w:rsid w:val="003158A0"/>
    <w:rsid w:val="00316953"/>
    <w:rsid w:val="00317364"/>
    <w:rsid w:val="003173EA"/>
    <w:rsid w:val="00317415"/>
    <w:rsid w:val="00317C71"/>
    <w:rsid w:val="00317D5A"/>
    <w:rsid w:val="00317FFD"/>
    <w:rsid w:val="003200EA"/>
    <w:rsid w:val="003203E0"/>
    <w:rsid w:val="003205FE"/>
    <w:rsid w:val="00320DCF"/>
    <w:rsid w:val="00321819"/>
    <w:rsid w:val="00323145"/>
    <w:rsid w:val="0032323C"/>
    <w:rsid w:val="00323412"/>
    <w:rsid w:val="00323D00"/>
    <w:rsid w:val="00324666"/>
    <w:rsid w:val="003247CC"/>
    <w:rsid w:val="003249A0"/>
    <w:rsid w:val="00324B73"/>
    <w:rsid w:val="00324EBE"/>
    <w:rsid w:val="00324F24"/>
    <w:rsid w:val="00324F5F"/>
    <w:rsid w:val="00325571"/>
    <w:rsid w:val="00325EEF"/>
    <w:rsid w:val="00326734"/>
    <w:rsid w:val="00326805"/>
    <w:rsid w:val="00326BB6"/>
    <w:rsid w:val="00327081"/>
    <w:rsid w:val="00327516"/>
    <w:rsid w:val="003276F4"/>
    <w:rsid w:val="003277B8"/>
    <w:rsid w:val="00327B13"/>
    <w:rsid w:val="00330BD9"/>
    <w:rsid w:val="00330F5D"/>
    <w:rsid w:val="003315DE"/>
    <w:rsid w:val="00332FA3"/>
    <w:rsid w:val="00333AC1"/>
    <w:rsid w:val="00333F1D"/>
    <w:rsid w:val="00333F57"/>
    <w:rsid w:val="00333F88"/>
    <w:rsid w:val="0033417B"/>
    <w:rsid w:val="0033493D"/>
    <w:rsid w:val="0033493F"/>
    <w:rsid w:val="00337B01"/>
    <w:rsid w:val="00340351"/>
    <w:rsid w:val="003408B3"/>
    <w:rsid w:val="0034171B"/>
    <w:rsid w:val="00342544"/>
    <w:rsid w:val="003426AF"/>
    <w:rsid w:val="00343AB4"/>
    <w:rsid w:val="003447C2"/>
    <w:rsid w:val="003454E7"/>
    <w:rsid w:val="0034562B"/>
    <w:rsid w:val="00345DD4"/>
    <w:rsid w:val="00346809"/>
    <w:rsid w:val="00346CAA"/>
    <w:rsid w:val="00351823"/>
    <w:rsid w:val="00351E84"/>
    <w:rsid w:val="00351ED1"/>
    <w:rsid w:val="003521B3"/>
    <w:rsid w:val="0035248A"/>
    <w:rsid w:val="003529C6"/>
    <w:rsid w:val="003532F2"/>
    <w:rsid w:val="003535DF"/>
    <w:rsid w:val="00354E1A"/>
    <w:rsid w:val="00355335"/>
    <w:rsid w:val="0035595D"/>
    <w:rsid w:val="00355B5D"/>
    <w:rsid w:val="00356252"/>
    <w:rsid w:val="003569A6"/>
    <w:rsid w:val="003572D0"/>
    <w:rsid w:val="00357EBE"/>
    <w:rsid w:val="00361099"/>
    <w:rsid w:val="00361F3F"/>
    <w:rsid w:val="003622C5"/>
    <w:rsid w:val="00362309"/>
    <w:rsid w:val="00362664"/>
    <w:rsid w:val="003629C4"/>
    <w:rsid w:val="003638BE"/>
    <w:rsid w:val="00365328"/>
    <w:rsid w:val="00365439"/>
    <w:rsid w:val="0036569C"/>
    <w:rsid w:val="00366F0A"/>
    <w:rsid w:val="00367005"/>
    <w:rsid w:val="0036740E"/>
    <w:rsid w:val="00371A47"/>
    <w:rsid w:val="00371B19"/>
    <w:rsid w:val="00372667"/>
    <w:rsid w:val="003726D7"/>
    <w:rsid w:val="0037281A"/>
    <w:rsid w:val="00372A49"/>
    <w:rsid w:val="00373942"/>
    <w:rsid w:val="00373E70"/>
    <w:rsid w:val="00374447"/>
    <w:rsid w:val="003746CF"/>
    <w:rsid w:val="00374B7E"/>
    <w:rsid w:val="0037527E"/>
    <w:rsid w:val="00375E5D"/>
    <w:rsid w:val="003762AE"/>
    <w:rsid w:val="00376499"/>
    <w:rsid w:val="00376A0F"/>
    <w:rsid w:val="00377DE9"/>
    <w:rsid w:val="003804D2"/>
    <w:rsid w:val="003808BD"/>
    <w:rsid w:val="00380ED6"/>
    <w:rsid w:val="00382E2E"/>
    <w:rsid w:val="003832A9"/>
    <w:rsid w:val="00383965"/>
    <w:rsid w:val="003839BA"/>
    <w:rsid w:val="00383A88"/>
    <w:rsid w:val="00383B3B"/>
    <w:rsid w:val="00384C92"/>
    <w:rsid w:val="00384DFF"/>
    <w:rsid w:val="00384FE7"/>
    <w:rsid w:val="003852B8"/>
    <w:rsid w:val="00386067"/>
    <w:rsid w:val="0038610E"/>
    <w:rsid w:val="003862DD"/>
    <w:rsid w:val="00386383"/>
    <w:rsid w:val="0038678A"/>
    <w:rsid w:val="00386A4E"/>
    <w:rsid w:val="00386B84"/>
    <w:rsid w:val="00387ECD"/>
    <w:rsid w:val="00387EE5"/>
    <w:rsid w:val="0039038A"/>
    <w:rsid w:val="003903E9"/>
    <w:rsid w:val="00390B4E"/>
    <w:rsid w:val="00391410"/>
    <w:rsid w:val="00391915"/>
    <w:rsid w:val="003939FC"/>
    <w:rsid w:val="00393D7B"/>
    <w:rsid w:val="00396799"/>
    <w:rsid w:val="003968B0"/>
    <w:rsid w:val="003A1A9F"/>
    <w:rsid w:val="003A235D"/>
    <w:rsid w:val="003A3983"/>
    <w:rsid w:val="003A3F55"/>
    <w:rsid w:val="003A5085"/>
    <w:rsid w:val="003A5D98"/>
    <w:rsid w:val="003A76D1"/>
    <w:rsid w:val="003A7CA6"/>
    <w:rsid w:val="003B0A7E"/>
    <w:rsid w:val="003B1085"/>
    <w:rsid w:val="003B1324"/>
    <w:rsid w:val="003B1782"/>
    <w:rsid w:val="003B1B4D"/>
    <w:rsid w:val="003B2008"/>
    <w:rsid w:val="003B212D"/>
    <w:rsid w:val="003B3474"/>
    <w:rsid w:val="003B349C"/>
    <w:rsid w:val="003B3D8B"/>
    <w:rsid w:val="003B4BC3"/>
    <w:rsid w:val="003B534D"/>
    <w:rsid w:val="003B53EC"/>
    <w:rsid w:val="003B5D23"/>
    <w:rsid w:val="003B61C6"/>
    <w:rsid w:val="003B62DF"/>
    <w:rsid w:val="003B6488"/>
    <w:rsid w:val="003B665C"/>
    <w:rsid w:val="003B6772"/>
    <w:rsid w:val="003B6A6E"/>
    <w:rsid w:val="003B7439"/>
    <w:rsid w:val="003BE589"/>
    <w:rsid w:val="003C0003"/>
    <w:rsid w:val="003C0100"/>
    <w:rsid w:val="003C0303"/>
    <w:rsid w:val="003C1088"/>
    <w:rsid w:val="003C1894"/>
    <w:rsid w:val="003C1B8D"/>
    <w:rsid w:val="003C220D"/>
    <w:rsid w:val="003C2400"/>
    <w:rsid w:val="003C2425"/>
    <w:rsid w:val="003C2675"/>
    <w:rsid w:val="003C39A9"/>
    <w:rsid w:val="003C5418"/>
    <w:rsid w:val="003C6129"/>
    <w:rsid w:val="003C6190"/>
    <w:rsid w:val="003C65F5"/>
    <w:rsid w:val="003C6F33"/>
    <w:rsid w:val="003C7F14"/>
    <w:rsid w:val="003C7FA3"/>
    <w:rsid w:val="003D06B9"/>
    <w:rsid w:val="003D0AAF"/>
    <w:rsid w:val="003D0DC7"/>
    <w:rsid w:val="003D171E"/>
    <w:rsid w:val="003D1C5A"/>
    <w:rsid w:val="003D2D81"/>
    <w:rsid w:val="003D3763"/>
    <w:rsid w:val="003D46F5"/>
    <w:rsid w:val="003D4FA9"/>
    <w:rsid w:val="003D56E2"/>
    <w:rsid w:val="003D58A9"/>
    <w:rsid w:val="003D5A7A"/>
    <w:rsid w:val="003D5BE6"/>
    <w:rsid w:val="003D60A6"/>
    <w:rsid w:val="003D6B82"/>
    <w:rsid w:val="003D72D3"/>
    <w:rsid w:val="003D7A55"/>
    <w:rsid w:val="003E090B"/>
    <w:rsid w:val="003E1CEF"/>
    <w:rsid w:val="003E2527"/>
    <w:rsid w:val="003E25A6"/>
    <w:rsid w:val="003E272F"/>
    <w:rsid w:val="003E2FC1"/>
    <w:rsid w:val="003E3D31"/>
    <w:rsid w:val="003E4471"/>
    <w:rsid w:val="003E4A0F"/>
    <w:rsid w:val="003E5741"/>
    <w:rsid w:val="003E756C"/>
    <w:rsid w:val="003E785F"/>
    <w:rsid w:val="003E7F41"/>
    <w:rsid w:val="003F03E2"/>
    <w:rsid w:val="003F0B19"/>
    <w:rsid w:val="003F1E4B"/>
    <w:rsid w:val="003F24E2"/>
    <w:rsid w:val="003F2D62"/>
    <w:rsid w:val="003F3078"/>
    <w:rsid w:val="003F33BE"/>
    <w:rsid w:val="003F38B5"/>
    <w:rsid w:val="003F38EA"/>
    <w:rsid w:val="003F3C60"/>
    <w:rsid w:val="003F41DD"/>
    <w:rsid w:val="003F43B3"/>
    <w:rsid w:val="003F4C2B"/>
    <w:rsid w:val="003F5885"/>
    <w:rsid w:val="003F6979"/>
    <w:rsid w:val="003F6EFB"/>
    <w:rsid w:val="003F77FD"/>
    <w:rsid w:val="003F7C0A"/>
    <w:rsid w:val="004006E6"/>
    <w:rsid w:val="0040072E"/>
    <w:rsid w:val="00400DB1"/>
    <w:rsid w:val="004010FC"/>
    <w:rsid w:val="00401B41"/>
    <w:rsid w:val="00402AAC"/>
    <w:rsid w:val="00402FB3"/>
    <w:rsid w:val="0040339B"/>
    <w:rsid w:val="00403440"/>
    <w:rsid w:val="00403B98"/>
    <w:rsid w:val="004045DA"/>
    <w:rsid w:val="00405298"/>
    <w:rsid w:val="0040536A"/>
    <w:rsid w:val="0040541D"/>
    <w:rsid w:val="0040585A"/>
    <w:rsid w:val="00405AB6"/>
    <w:rsid w:val="00405E2B"/>
    <w:rsid w:val="004067F5"/>
    <w:rsid w:val="00406860"/>
    <w:rsid w:val="0040691F"/>
    <w:rsid w:val="00406A7E"/>
    <w:rsid w:val="00406CC4"/>
    <w:rsid w:val="00406D3C"/>
    <w:rsid w:val="00407D1E"/>
    <w:rsid w:val="0041074F"/>
    <w:rsid w:val="00410A44"/>
    <w:rsid w:val="00410CA9"/>
    <w:rsid w:val="004112A9"/>
    <w:rsid w:val="0041151E"/>
    <w:rsid w:val="004119D0"/>
    <w:rsid w:val="00411E9E"/>
    <w:rsid w:val="00412115"/>
    <w:rsid w:val="00412600"/>
    <w:rsid w:val="00412629"/>
    <w:rsid w:val="0041276E"/>
    <w:rsid w:val="00412916"/>
    <w:rsid w:val="004140E2"/>
    <w:rsid w:val="004146A5"/>
    <w:rsid w:val="0041479E"/>
    <w:rsid w:val="00414BC3"/>
    <w:rsid w:val="0041569C"/>
    <w:rsid w:val="00415A32"/>
    <w:rsid w:val="00415B61"/>
    <w:rsid w:val="00415B7E"/>
    <w:rsid w:val="00415C20"/>
    <w:rsid w:val="00415E6D"/>
    <w:rsid w:val="00416159"/>
    <w:rsid w:val="004161E2"/>
    <w:rsid w:val="00416768"/>
    <w:rsid w:val="004172FB"/>
    <w:rsid w:val="004178DF"/>
    <w:rsid w:val="00417937"/>
    <w:rsid w:val="0041794C"/>
    <w:rsid w:val="004204A0"/>
    <w:rsid w:val="0042105D"/>
    <w:rsid w:val="0042144D"/>
    <w:rsid w:val="004218BF"/>
    <w:rsid w:val="00421942"/>
    <w:rsid w:val="00422387"/>
    <w:rsid w:val="004223CA"/>
    <w:rsid w:val="00423CB6"/>
    <w:rsid w:val="00424190"/>
    <w:rsid w:val="00425A1B"/>
    <w:rsid w:val="00425ED5"/>
    <w:rsid w:val="00426698"/>
    <w:rsid w:val="004276F3"/>
    <w:rsid w:val="00430CAF"/>
    <w:rsid w:val="00430E79"/>
    <w:rsid w:val="00431172"/>
    <w:rsid w:val="00431BEC"/>
    <w:rsid w:val="004323A1"/>
    <w:rsid w:val="0043291F"/>
    <w:rsid w:val="00432FCB"/>
    <w:rsid w:val="004330A1"/>
    <w:rsid w:val="00433C4E"/>
    <w:rsid w:val="0043409D"/>
    <w:rsid w:val="00435361"/>
    <w:rsid w:val="004356A7"/>
    <w:rsid w:val="004368CB"/>
    <w:rsid w:val="004374B4"/>
    <w:rsid w:val="004375AB"/>
    <w:rsid w:val="004378DF"/>
    <w:rsid w:val="0043794A"/>
    <w:rsid w:val="004379FF"/>
    <w:rsid w:val="00437DB7"/>
    <w:rsid w:val="00440D0B"/>
    <w:rsid w:val="00440DAB"/>
    <w:rsid w:val="00441170"/>
    <w:rsid w:val="004417C1"/>
    <w:rsid w:val="0044206D"/>
    <w:rsid w:val="0044215D"/>
    <w:rsid w:val="00443496"/>
    <w:rsid w:val="004435BE"/>
    <w:rsid w:val="004438A5"/>
    <w:rsid w:val="00443FDC"/>
    <w:rsid w:val="004440B4"/>
    <w:rsid w:val="0044513B"/>
    <w:rsid w:val="004451B0"/>
    <w:rsid w:val="00445626"/>
    <w:rsid w:val="004465E3"/>
    <w:rsid w:val="00446CF4"/>
    <w:rsid w:val="00446F16"/>
    <w:rsid w:val="004475C8"/>
    <w:rsid w:val="004478AF"/>
    <w:rsid w:val="004478C5"/>
    <w:rsid w:val="004506DC"/>
    <w:rsid w:val="0045095E"/>
    <w:rsid w:val="00450F38"/>
    <w:rsid w:val="00451092"/>
    <w:rsid w:val="00451129"/>
    <w:rsid w:val="00452778"/>
    <w:rsid w:val="00452CCC"/>
    <w:rsid w:val="00453593"/>
    <w:rsid w:val="00453D06"/>
    <w:rsid w:val="00455B82"/>
    <w:rsid w:val="00455CDF"/>
    <w:rsid w:val="0045665A"/>
    <w:rsid w:val="00457F7D"/>
    <w:rsid w:val="0046038F"/>
    <w:rsid w:val="0046048F"/>
    <w:rsid w:val="004608C7"/>
    <w:rsid w:val="00461027"/>
    <w:rsid w:val="00461126"/>
    <w:rsid w:val="00461A0B"/>
    <w:rsid w:val="00461B7D"/>
    <w:rsid w:val="00461EC6"/>
    <w:rsid w:val="0046223B"/>
    <w:rsid w:val="00462BD1"/>
    <w:rsid w:val="00463007"/>
    <w:rsid w:val="004634F6"/>
    <w:rsid w:val="00463CCD"/>
    <w:rsid w:val="0046445E"/>
    <w:rsid w:val="004658B2"/>
    <w:rsid w:val="00465B36"/>
    <w:rsid w:val="004666E4"/>
    <w:rsid w:val="004668AF"/>
    <w:rsid w:val="00466998"/>
    <w:rsid w:val="0046700D"/>
    <w:rsid w:val="0046781E"/>
    <w:rsid w:val="00470858"/>
    <w:rsid w:val="0047208E"/>
    <w:rsid w:val="004722EC"/>
    <w:rsid w:val="00474409"/>
    <w:rsid w:val="00475FAC"/>
    <w:rsid w:val="00476E3B"/>
    <w:rsid w:val="004771A0"/>
    <w:rsid w:val="00477503"/>
    <w:rsid w:val="0047767F"/>
    <w:rsid w:val="00477736"/>
    <w:rsid w:val="004779B3"/>
    <w:rsid w:val="00480D7E"/>
    <w:rsid w:val="00483D47"/>
    <w:rsid w:val="00483F42"/>
    <w:rsid w:val="004843B2"/>
    <w:rsid w:val="00484A66"/>
    <w:rsid w:val="00484BF2"/>
    <w:rsid w:val="004854AC"/>
    <w:rsid w:val="004854E7"/>
    <w:rsid w:val="00485504"/>
    <w:rsid w:val="00485ACE"/>
    <w:rsid w:val="00485B81"/>
    <w:rsid w:val="00485E97"/>
    <w:rsid w:val="00486368"/>
    <w:rsid w:val="00486486"/>
    <w:rsid w:val="00486555"/>
    <w:rsid w:val="00487094"/>
    <w:rsid w:val="00487244"/>
    <w:rsid w:val="00490BBC"/>
    <w:rsid w:val="00491540"/>
    <w:rsid w:val="004919C4"/>
    <w:rsid w:val="00492303"/>
    <w:rsid w:val="00492AFF"/>
    <w:rsid w:val="00492BE6"/>
    <w:rsid w:val="00492C14"/>
    <w:rsid w:val="00493292"/>
    <w:rsid w:val="00493B80"/>
    <w:rsid w:val="004942A3"/>
    <w:rsid w:val="00494865"/>
    <w:rsid w:val="004948E2"/>
    <w:rsid w:val="00494C34"/>
    <w:rsid w:val="00494F6F"/>
    <w:rsid w:val="0049529B"/>
    <w:rsid w:val="00495801"/>
    <w:rsid w:val="00495AD2"/>
    <w:rsid w:val="004960CC"/>
    <w:rsid w:val="00496823"/>
    <w:rsid w:val="00496AAD"/>
    <w:rsid w:val="00496B73"/>
    <w:rsid w:val="00497B74"/>
    <w:rsid w:val="004A0966"/>
    <w:rsid w:val="004A0AB9"/>
    <w:rsid w:val="004A0D57"/>
    <w:rsid w:val="004A13A8"/>
    <w:rsid w:val="004A21D5"/>
    <w:rsid w:val="004A236B"/>
    <w:rsid w:val="004A2503"/>
    <w:rsid w:val="004A2779"/>
    <w:rsid w:val="004A2A6B"/>
    <w:rsid w:val="004A32A3"/>
    <w:rsid w:val="004A3FE0"/>
    <w:rsid w:val="004A4519"/>
    <w:rsid w:val="004A4B0B"/>
    <w:rsid w:val="004A4DED"/>
    <w:rsid w:val="004A4E07"/>
    <w:rsid w:val="004A5C13"/>
    <w:rsid w:val="004A618F"/>
    <w:rsid w:val="004A65EA"/>
    <w:rsid w:val="004A6E63"/>
    <w:rsid w:val="004B002B"/>
    <w:rsid w:val="004B08F3"/>
    <w:rsid w:val="004B0DFF"/>
    <w:rsid w:val="004B1547"/>
    <w:rsid w:val="004B298C"/>
    <w:rsid w:val="004B2AD3"/>
    <w:rsid w:val="004B2AD5"/>
    <w:rsid w:val="004B2BC4"/>
    <w:rsid w:val="004B2D6B"/>
    <w:rsid w:val="004B2F15"/>
    <w:rsid w:val="004B393C"/>
    <w:rsid w:val="004B3AE2"/>
    <w:rsid w:val="004B3D3C"/>
    <w:rsid w:val="004B480D"/>
    <w:rsid w:val="004B4870"/>
    <w:rsid w:val="004B4AE0"/>
    <w:rsid w:val="004B4CC8"/>
    <w:rsid w:val="004B52BD"/>
    <w:rsid w:val="004B55E5"/>
    <w:rsid w:val="004B5F8A"/>
    <w:rsid w:val="004B69D5"/>
    <w:rsid w:val="004B6BB5"/>
    <w:rsid w:val="004B6C63"/>
    <w:rsid w:val="004B6D6C"/>
    <w:rsid w:val="004B6FF6"/>
    <w:rsid w:val="004B74F8"/>
    <w:rsid w:val="004B76D3"/>
    <w:rsid w:val="004B7DAF"/>
    <w:rsid w:val="004C0D8D"/>
    <w:rsid w:val="004C0DDC"/>
    <w:rsid w:val="004C1B39"/>
    <w:rsid w:val="004C1E60"/>
    <w:rsid w:val="004C3408"/>
    <w:rsid w:val="004C3642"/>
    <w:rsid w:val="004C382F"/>
    <w:rsid w:val="004C44BC"/>
    <w:rsid w:val="004C63D8"/>
    <w:rsid w:val="004C6485"/>
    <w:rsid w:val="004C6A18"/>
    <w:rsid w:val="004C6DD7"/>
    <w:rsid w:val="004C7952"/>
    <w:rsid w:val="004D0005"/>
    <w:rsid w:val="004D084A"/>
    <w:rsid w:val="004D0A90"/>
    <w:rsid w:val="004D0B62"/>
    <w:rsid w:val="004D0CFC"/>
    <w:rsid w:val="004D1F04"/>
    <w:rsid w:val="004D218D"/>
    <w:rsid w:val="004D2444"/>
    <w:rsid w:val="004D2FA4"/>
    <w:rsid w:val="004D41EF"/>
    <w:rsid w:val="004D5015"/>
    <w:rsid w:val="004D5415"/>
    <w:rsid w:val="004D5D4D"/>
    <w:rsid w:val="004D60A3"/>
    <w:rsid w:val="004D612A"/>
    <w:rsid w:val="004D6F5E"/>
    <w:rsid w:val="004D7707"/>
    <w:rsid w:val="004D7850"/>
    <w:rsid w:val="004D7A99"/>
    <w:rsid w:val="004D7E82"/>
    <w:rsid w:val="004E0423"/>
    <w:rsid w:val="004E069A"/>
    <w:rsid w:val="004E06C6"/>
    <w:rsid w:val="004E1D82"/>
    <w:rsid w:val="004E23CB"/>
    <w:rsid w:val="004E2414"/>
    <w:rsid w:val="004E2586"/>
    <w:rsid w:val="004E2AB7"/>
    <w:rsid w:val="004E2F84"/>
    <w:rsid w:val="004E3D64"/>
    <w:rsid w:val="004E4BCC"/>
    <w:rsid w:val="004E4E93"/>
    <w:rsid w:val="004E55D9"/>
    <w:rsid w:val="004E562C"/>
    <w:rsid w:val="004E566F"/>
    <w:rsid w:val="004E5E12"/>
    <w:rsid w:val="004E6ED0"/>
    <w:rsid w:val="004E737B"/>
    <w:rsid w:val="004E745C"/>
    <w:rsid w:val="004E753F"/>
    <w:rsid w:val="004F084A"/>
    <w:rsid w:val="004F0B4F"/>
    <w:rsid w:val="004F148F"/>
    <w:rsid w:val="004F22D5"/>
    <w:rsid w:val="004F3690"/>
    <w:rsid w:val="004F36A7"/>
    <w:rsid w:val="004F3739"/>
    <w:rsid w:val="004F3FBD"/>
    <w:rsid w:val="004F405E"/>
    <w:rsid w:val="004F4D1F"/>
    <w:rsid w:val="004F51D1"/>
    <w:rsid w:val="004F626F"/>
    <w:rsid w:val="004F757A"/>
    <w:rsid w:val="004F7A8A"/>
    <w:rsid w:val="00500595"/>
    <w:rsid w:val="00500B26"/>
    <w:rsid w:val="005010BB"/>
    <w:rsid w:val="00501572"/>
    <w:rsid w:val="00501627"/>
    <w:rsid w:val="005017A7"/>
    <w:rsid w:val="00501FFC"/>
    <w:rsid w:val="0050200C"/>
    <w:rsid w:val="0050201D"/>
    <w:rsid w:val="005021BC"/>
    <w:rsid w:val="005022BE"/>
    <w:rsid w:val="00502CB9"/>
    <w:rsid w:val="00503076"/>
    <w:rsid w:val="00503A25"/>
    <w:rsid w:val="00503B54"/>
    <w:rsid w:val="00503FCD"/>
    <w:rsid w:val="0050482E"/>
    <w:rsid w:val="00504DB8"/>
    <w:rsid w:val="00504F6A"/>
    <w:rsid w:val="005051A7"/>
    <w:rsid w:val="00505350"/>
    <w:rsid w:val="0050574F"/>
    <w:rsid w:val="00506C52"/>
    <w:rsid w:val="00506F91"/>
    <w:rsid w:val="00507772"/>
    <w:rsid w:val="00507804"/>
    <w:rsid w:val="00510205"/>
    <w:rsid w:val="005106EE"/>
    <w:rsid w:val="00511325"/>
    <w:rsid w:val="0051185F"/>
    <w:rsid w:val="00511953"/>
    <w:rsid w:val="00511B2A"/>
    <w:rsid w:val="0051214D"/>
    <w:rsid w:val="005129FD"/>
    <w:rsid w:val="00512B25"/>
    <w:rsid w:val="00512FE8"/>
    <w:rsid w:val="00513059"/>
    <w:rsid w:val="00513200"/>
    <w:rsid w:val="00513B2E"/>
    <w:rsid w:val="00513D2F"/>
    <w:rsid w:val="00514A22"/>
    <w:rsid w:val="005160AF"/>
    <w:rsid w:val="00516400"/>
    <w:rsid w:val="00517C26"/>
    <w:rsid w:val="00517C50"/>
    <w:rsid w:val="00517EF7"/>
    <w:rsid w:val="0052026B"/>
    <w:rsid w:val="0052038B"/>
    <w:rsid w:val="00520693"/>
    <w:rsid w:val="00521479"/>
    <w:rsid w:val="0052172C"/>
    <w:rsid w:val="00521E76"/>
    <w:rsid w:val="00522A53"/>
    <w:rsid w:val="00522F46"/>
    <w:rsid w:val="00523084"/>
    <w:rsid w:val="005232A5"/>
    <w:rsid w:val="0052398E"/>
    <w:rsid w:val="005244DB"/>
    <w:rsid w:val="005246D9"/>
    <w:rsid w:val="005247BC"/>
    <w:rsid w:val="00524A66"/>
    <w:rsid w:val="00524AEA"/>
    <w:rsid w:val="005256FC"/>
    <w:rsid w:val="00525DDA"/>
    <w:rsid w:val="00525E4D"/>
    <w:rsid w:val="0052626E"/>
    <w:rsid w:val="0052709B"/>
    <w:rsid w:val="005270FB"/>
    <w:rsid w:val="0052725D"/>
    <w:rsid w:val="005274D5"/>
    <w:rsid w:val="005276FC"/>
    <w:rsid w:val="00527868"/>
    <w:rsid w:val="00527B92"/>
    <w:rsid w:val="00527D4F"/>
    <w:rsid w:val="005309FB"/>
    <w:rsid w:val="00530A84"/>
    <w:rsid w:val="0053117E"/>
    <w:rsid w:val="005311D9"/>
    <w:rsid w:val="00531722"/>
    <w:rsid w:val="005320F0"/>
    <w:rsid w:val="005328BA"/>
    <w:rsid w:val="00532D86"/>
    <w:rsid w:val="0053316A"/>
    <w:rsid w:val="0053345D"/>
    <w:rsid w:val="005336F6"/>
    <w:rsid w:val="00533924"/>
    <w:rsid w:val="00533CF9"/>
    <w:rsid w:val="005347E9"/>
    <w:rsid w:val="00534ABE"/>
    <w:rsid w:val="00534C96"/>
    <w:rsid w:val="005355E8"/>
    <w:rsid w:val="00536089"/>
    <w:rsid w:val="00536949"/>
    <w:rsid w:val="00536F6A"/>
    <w:rsid w:val="00537282"/>
    <w:rsid w:val="005376DA"/>
    <w:rsid w:val="00537AB7"/>
    <w:rsid w:val="00537B7B"/>
    <w:rsid w:val="0054004A"/>
    <w:rsid w:val="005416DE"/>
    <w:rsid w:val="00542651"/>
    <w:rsid w:val="00542984"/>
    <w:rsid w:val="00542B80"/>
    <w:rsid w:val="00542D9C"/>
    <w:rsid w:val="0054310E"/>
    <w:rsid w:val="00544A16"/>
    <w:rsid w:val="005451A3"/>
    <w:rsid w:val="005452DE"/>
    <w:rsid w:val="00545862"/>
    <w:rsid w:val="00545F03"/>
    <w:rsid w:val="00546C49"/>
    <w:rsid w:val="00547760"/>
    <w:rsid w:val="00547787"/>
    <w:rsid w:val="005479C3"/>
    <w:rsid w:val="00547F9B"/>
    <w:rsid w:val="005503C6"/>
    <w:rsid w:val="00550BA8"/>
    <w:rsid w:val="005517C3"/>
    <w:rsid w:val="00551BED"/>
    <w:rsid w:val="0055389C"/>
    <w:rsid w:val="00554745"/>
    <w:rsid w:val="005548DD"/>
    <w:rsid w:val="0055534A"/>
    <w:rsid w:val="00556B96"/>
    <w:rsid w:val="00556E5A"/>
    <w:rsid w:val="0056038F"/>
    <w:rsid w:val="005608AB"/>
    <w:rsid w:val="005614BD"/>
    <w:rsid w:val="00562AFC"/>
    <w:rsid w:val="00563E5F"/>
    <w:rsid w:val="005640BA"/>
    <w:rsid w:val="0056431E"/>
    <w:rsid w:val="00564593"/>
    <w:rsid w:val="00564D39"/>
    <w:rsid w:val="00565171"/>
    <w:rsid w:val="00565568"/>
    <w:rsid w:val="00566A8C"/>
    <w:rsid w:val="00566EC7"/>
    <w:rsid w:val="00570C99"/>
    <w:rsid w:val="00570D62"/>
    <w:rsid w:val="00570F5A"/>
    <w:rsid w:val="005714B3"/>
    <w:rsid w:val="00571935"/>
    <w:rsid w:val="00571BD5"/>
    <w:rsid w:val="00572731"/>
    <w:rsid w:val="00572915"/>
    <w:rsid w:val="00572CE9"/>
    <w:rsid w:val="005733B2"/>
    <w:rsid w:val="0057365E"/>
    <w:rsid w:val="00573E54"/>
    <w:rsid w:val="00573F11"/>
    <w:rsid w:val="005743AB"/>
    <w:rsid w:val="005743B6"/>
    <w:rsid w:val="00574F3B"/>
    <w:rsid w:val="00575C4C"/>
    <w:rsid w:val="00575F17"/>
    <w:rsid w:val="00576429"/>
    <w:rsid w:val="00576440"/>
    <w:rsid w:val="0057687D"/>
    <w:rsid w:val="0057764D"/>
    <w:rsid w:val="005779C5"/>
    <w:rsid w:val="00577ADA"/>
    <w:rsid w:val="005806E1"/>
    <w:rsid w:val="00581461"/>
    <w:rsid w:val="00581539"/>
    <w:rsid w:val="00581B2A"/>
    <w:rsid w:val="00582758"/>
    <w:rsid w:val="00582AE4"/>
    <w:rsid w:val="005834C2"/>
    <w:rsid w:val="00584349"/>
    <w:rsid w:val="00584510"/>
    <w:rsid w:val="00584CEA"/>
    <w:rsid w:val="00585F74"/>
    <w:rsid w:val="00586286"/>
    <w:rsid w:val="00587F19"/>
    <w:rsid w:val="0059032E"/>
    <w:rsid w:val="00591039"/>
    <w:rsid w:val="00591166"/>
    <w:rsid w:val="00591BD0"/>
    <w:rsid w:val="005926CA"/>
    <w:rsid w:val="00592DAC"/>
    <w:rsid w:val="00593184"/>
    <w:rsid w:val="00593520"/>
    <w:rsid w:val="0059456E"/>
    <w:rsid w:val="00595A1E"/>
    <w:rsid w:val="00595A4E"/>
    <w:rsid w:val="00596572"/>
    <w:rsid w:val="00596B11"/>
    <w:rsid w:val="005973C2"/>
    <w:rsid w:val="0059777E"/>
    <w:rsid w:val="005A0529"/>
    <w:rsid w:val="005A0677"/>
    <w:rsid w:val="005A0D6B"/>
    <w:rsid w:val="005A2862"/>
    <w:rsid w:val="005A2C94"/>
    <w:rsid w:val="005A4563"/>
    <w:rsid w:val="005A479A"/>
    <w:rsid w:val="005A4BA1"/>
    <w:rsid w:val="005A4D32"/>
    <w:rsid w:val="005A5010"/>
    <w:rsid w:val="005A5363"/>
    <w:rsid w:val="005A5A98"/>
    <w:rsid w:val="005A5AC9"/>
    <w:rsid w:val="005A5F05"/>
    <w:rsid w:val="005A6665"/>
    <w:rsid w:val="005A66A9"/>
    <w:rsid w:val="005A7093"/>
    <w:rsid w:val="005A70A7"/>
    <w:rsid w:val="005A759F"/>
    <w:rsid w:val="005A7804"/>
    <w:rsid w:val="005A7A4C"/>
    <w:rsid w:val="005A8D74"/>
    <w:rsid w:val="005B0596"/>
    <w:rsid w:val="005B0B54"/>
    <w:rsid w:val="005B0B6C"/>
    <w:rsid w:val="005B1A41"/>
    <w:rsid w:val="005B1A80"/>
    <w:rsid w:val="005B1A85"/>
    <w:rsid w:val="005B1AF4"/>
    <w:rsid w:val="005B28FF"/>
    <w:rsid w:val="005B2906"/>
    <w:rsid w:val="005B2CA4"/>
    <w:rsid w:val="005B2D05"/>
    <w:rsid w:val="005B2D6F"/>
    <w:rsid w:val="005B323A"/>
    <w:rsid w:val="005B37F4"/>
    <w:rsid w:val="005B3826"/>
    <w:rsid w:val="005B3B77"/>
    <w:rsid w:val="005B40C2"/>
    <w:rsid w:val="005B42A7"/>
    <w:rsid w:val="005B44DA"/>
    <w:rsid w:val="005B4816"/>
    <w:rsid w:val="005B57A6"/>
    <w:rsid w:val="005B6205"/>
    <w:rsid w:val="005B647F"/>
    <w:rsid w:val="005B65F3"/>
    <w:rsid w:val="005B69B8"/>
    <w:rsid w:val="005B6B9B"/>
    <w:rsid w:val="005B7EC6"/>
    <w:rsid w:val="005B7F15"/>
    <w:rsid w:val="005C0462"/>
    <w:rsid w:val="005C0A95"/>
    <w:rsid w:val="005C140C"/>
    <w:rsid w:val="005C1D86"/>
    <w:rsid w:val="005C2085"/>
    <w:rsid w:val="005C2134"/>
    <w:rsid w:val="005C2B0F"/>
    <w:rsid w:val="005C2F76"/>
    <w:rsid w:val="005C3C12"/>
    <w:rsid w:val="005C482A"/>
    <w:rsid w:val="005C48BF"/>
    <w:rsid w:val="005C4C77"/>
    <w:rsid w:val="005C4D2E"/>
    <w:rsid w:val="005C5E9C"/>
    <w:rsid w:val="005C647D"/>
    <w:rsid w:val="005C6DFA"/>
    <w:rsid w:val="005C7051"/>
    <w:rsid w:val="005C73B9"/>
    <w:rsid w:val="005C7D1B"/>
    <w:rsid w:val="005D01EE"/>
    <w:rsid w:val="005D0885"/>
    <w:rsid w:val="005D0CAF"/>
    <w:rsid w:val="005D0E03"/>
    <w:rsid w:val="005D0FAD"/>
    <w:rsid w:val="005D1868"/>
    <w:rsid w:val="005D2907"/>
    <w:rsid w:val="005D2A6C"/>
    <w:rsid w:val="005D2D1A"/>
    <w:rsid w:val="005D330F"/>
    <w:rsid w:val="005D376B"/>
    <w:rsid w:val="005D37D1"/>
    <w:rsid w:val="005D3973"/>
    <w:rsid w:val="005D3B50"/>
    <w:rsid w:val="005D4534"/>
    <w:rsid w:val="005D45F1"/>
    <w:rsid w:val="005D499B"/>
    <w:rsid w:val="005D4B43"/>
    <w:rsid w:val="005D4B95"/>
    <w:rsid w:val="005D5229"/>
    <w:rsid w:val="005D52C3"/>
    <w:rsid w:val="005D5BE9"/>
    <w:rsid w:val="005D5C96"/>
    <w:rsid w:val="005D6784"/>
    <w:rsid w:val="005D6ECA"/>
    <w:rsid w:val="005D71E3"/>
    <w:rsid w:val="005D7753"/>
    <w:rsid w:val="005D78EC"/>
    <w:rsid w:val="005E0D6F"/>
    <w:rsid w:val="005E23C1"/>
    <w:rsid w:val="005E24C0"/>
    <w:rsid w:val="005E263A"/>
    <w:rsid w:val="005E26B9"/>
    <w:rsid w:val="005E51D6"/>
    <w:rsid w:val="005E62D2"/>
    <w:rsid w:val="005E71A3"/>
    <w:rsid w:val="005E7657"/>
    <w:rsid w:val="005E7D1D"/>
    <w:rsid w:val="005EEDBE"/>
    <w:rsid w:val="005F07B1"/>
    <w:rsid w:val="005F19CE"/>
    <w:rsid w:val="005F1FEF"/>
    <w:rsid w:val="005F2428"/>
    <w:rsid w:val="005F2B36"/>
    <w:rsid w:val="005F328C"/>
    <w:rsid w:val="005F3589"/>
    <w:rsid w:val="005F3A9E"/>
    <w:rsid w:val="005F4540"/>
    <w:rsid w:val="005F483F"/>
    <w:rsid w:val="005F4967"/>
    <w:rsid w:val="005F4AB9"/>
    <w:rsid w:val="005F4C95"/>
    <w:rsid w:val="005F54E5"/>
    <w:rsid w:val="005F5793"/>
    <w:rsid w:val="005F5CDE"/>
    <w:rsid w:val="005F5CEB"/>
    <w:rsid w:val="005F5EFD"/>
    <w:rsid w:val="00600193"/>
    <w:rsid w:val="0060106D"/>
    <w:rsid w:val="006010E6"/>
    <w:rsid w:val="00601A87"/>
    <w:rsid w:val="00601B56"/>
    <w:rsid w:val="006024BF"/>
    <w:rsid w:val="00602D09"/>
    <w:rsid w:val="00602EE6"/>
    <w:rsid w:val="00602FE4"/>
    <w:rsid w:val="0060322E"/>
    <w:rsid w:val="00603759"/>
    <w:rsid w:val="00603839"/>
    <w:rsid w:val="00603A1D"/>
    <w:rsid w:val="006042B8"/>
    <w:rsid w:val="00604E42"/>
    <w:rsid w:val="0060511A"/>
    <w:rsid w:val="00605517"/>
    <w:rsid w:val="00605B9E"/>
    <w:rsid w:val="00605BB3"/>
    <w:rsid w:val="0060636C"/>
    <w:rsid w:val="0060669B"/>
    <w:rsid w:val="00606DB2"/>
    <w:rsid w:val="006106A8"/>
    <w:rsid w:val="006109B5"/>
    <w:rsid w:val="00611024"/>
    <w:rsid w:val="006115B4"/>
    <w:rsid w:val="0061197D"/>
    <w:rsid w:val="00612156"/>
    <w:rsid w:val="0061288A"/>
    <w:rsid w:val="0061288C"/>
    <w:rsid w:val="00612CA3"/>
    <w:rsid w:val="00613608"/>
    <w:rsid w:val="00613F73"/>
    <w:rsid w:val="006144A5"/>
    <w:rsid w:val="00614B91"/>
    <w:rsid w:val="00614CCE"/>
    <w:rsid w:val="0061514D"/>
    <w:rsid w:val="006152DE"/>
    <w:rsid w:val="00615762"/>
    <w:rsid w:val="0061625A"/>
    <w:rsid w:val="00616BA9"/>
    <w:rsid w:val="00617149"/>
    <w:rsid w:val="006202A5"/>
    <w:rsid w:val="006203DC"/>
    <w:rsid w:val="00620BDC"/>
    <w:rsid w:val="00620F9A"/>
    <w:rsid w:val="006213DC"/>
    <w:rsid w:val="006214CC"/>
    <w:rsid w:val="00621660"/>
    <w:rsid w:val="00621D00"/>
    <w:rsid w:val="00621E3D"/>
    <w:rsid w:val="00622D46"/>
    <w:rsid w:val="00624BDE"/>
    <w:rsid w:val="00624F5B"/>
    <w:rsid w:val="006258F9"/>
    <w:rsid w:val="00625D9D"/>
    <w:rsid w:val="006263C5"/>
    <w:rsid w:val="00626B8B"/>
    <w:rsid w:val="00626E5A"/>
    <w:rsid w:val="006270E1"/>
    <w:rsid w:val="00630EC7"/>
    <w:rsid w:val="006319E2"/>
    <w:rsid w:val="00632A35"/>
    <w:rsid w:val="00634659"/>
    <w:rsid w:val="00634DCE"/>
    <w:rsid w:val="006351A3"/>
    <w:rsid w:val="0063757F"/>
    <w:rsid w:val="00640218"/>
    <w:rsid w:val="0064141D"/>
    <w:rsid w:val="006416F6"/>
    <w:rsid w:val="00641C7D"/>
    <w:rsid w:val="00642DD5"/>
    <w:rsid w:val="006430CB"/>
    <w:rsid w:val="00643ACB"/>
    <w:rsid w:val="00644461"/>
    <w:rsid w:val="00644E3A"/>
    <w:rsid w:val="006456F2"/>
    <w:rsid w:val="00645B39"/>
    <w:rsid w:val="00645C6B"/>
    <w:rsid w:val="00646325"/>
    <w:rsid w:val="00646DB5"/>
    <w:rsid w:val="006475E2"/>
    <w:rsid w:val="00647669"/>
    <w:rsid w:val="00647CB7"/>
    <w:rsid w:val="00647EBD"/>
    <w:rsid w:val="00650497"/>
    <w:rsid w:val="00650CC6"/>
    <w:rsid w:val="00650D74"/>
    <w:rsid w:val="00651B63"/>
    <w:rsid w:val="006530BC"/>
    <w:rsid w:val="006535F7"/>
    <w:rsid w:val="006542CD"/>
    <w:rsid w:val="00655147"/>
    <w:rsid w:val="006552D5"/>
    <w:rsid w:val="0065551A"/>
    <w:rsid w:val="006559BA"/>
    <w:rsid w:val="00655D67"/>
    <w:rsid w:val="00657155"/>
    <w:rsid w:val="0065730F"/>
    <w:rsid w:val="006610B4"/>
    <w:rsid w:val="0066124D"/>
    <w:rsid w:val="00661553"/>
    <w:rsid w:val="0066211C"/>
    <w:rsid w:val="00662589"/>
    <w:rsid w:val="00663066"/>
    <w:rsid w:val="00663464"/>
    <w:rsid w:val="00663727"/>
    <w:rsid w:val="0066377D"/>
    <w:rsid w:val="00663FDB"/>
    <w:rsid w:val="00664E1F"/>
    <w:rsid w:val="00664EBD"/>
    <w:rsid w:val="00664FAB"/>
    <w:rsid w:val="0066526A"/>
    <w:rsid w:val="00666021"/>
    <w:rsid w:val="00666732"/>
    <w:rsid w:val="00666CFE"/>
    <w:rsid w:val="00667011"/>
    <w:rsid w:val="00670055"/>
    <w:rsid w:val="00670731"/>
    <w:rsid w:val="00670802"/>
    <w:rsid w:val="00670F32"/>
    <w:rsid w:val="00671DB7"/>
    <w:rsid w:val="006725EB"/>
    <w:rsid w:val="006738EE"/>
    <w:rsid w:val="006741C7"/>
    <w:rsid w:val="00675415"/>
    <w:rsid w:val="00675C24"/>
    <w:rsid w:val="00676D2C"/>
    <w:rsid w:val="00676F58"/>
    <w:rsid w:val="0067784D"/>
    <w:rsid w:val="0067785E"/>
    <w:rsid w:val="00677A6B"/>
    <w:rsid w:val="00677C57"/>
    <w:rsid w:val="00681C4F"/>
    <w:rsid w:val="00682466"/>
    <w:rsid w:val="00682F89"/>
    <w:rsid w:val="006831A5"/>
    <w:rsid w:val="00683582"/>
    <w:rsid w:val="006845B7"/>
    <w:rsid w:val="006850C5"/>
    <w:rsid w:val="006856C8"/>
    <w:rsid w:val="00686CF1"/>
    <w:rsid w:val="00687090"/>
    <w:rsid w:val="006870AA"/>
    <w:rsid w:val="006872C5"/>
    <w:rsid w:val="00687F46"/>
    <w:rsid w:val="0068F1BB"/>
    <w:rsid w:val="00690494"/>
    <w:rsid w:val="00690991"/>
    <w:rsid w:val="00690E20"/>
    <w:rsid w:val="006912DB"/>
    <w:rsid w:val="0069141E"/>
    <w:rsid w:val="00691C00"/>
    <w:rsid w:val="00691D69"/>
    <w:rsid w:val="00692B0A"/>
    <w:rsid w:val="00692C42"/>
    <w:rsid w:val="00692CD6"/>
    <w:rsid w:val="00692E9F"/>
    <w:rsid w:val="0069305C"/>
    <w:rsid w:val="006933C4"/>
    <w:rsid w:val="0069411E"/>
    <w:rsid w:val="00694C53"/>
    <w:rsid w:val="00694D0F"/>
    <w:rsid w:val="006959F9"/>
    <w:rsid w:val="00695F4F"/>
    <w:rsid w:val="006962D0"/>
    <w:rsid w:val="0069644A"/>
    <w:rsid w:val="00696622"/>
    <w:rsid w:val="006967F4"/>
    <w:rsid w:val="006A18A7"/>
    <w:rsid w:val="006A236F"/>
    <w:rsid w:val="006A2C0B"/>
    <w:rsid w:val="006A3260"/>
    <w:rsid w:val="006A5055"/>
    <w:rsid w:val="006A5831"/>
    <w:rsid w:val="006A67DE"/>
    <w:rsid w:val="006B00BE"/>
    <w:rsid w:val="006B0281"/>
    <w:rsid w:val="006B079D"/>
    <w:rsid w:val="006B1572"/>
    <w:rsid w:val="006B233C"/>
    <w:rsid w:val="006B2397"/>
    <w:rsid w:val="006B244E"/>
    <w:rsid w:val="006B2C71"/>
    <w:rsid w:val="006B2F11"/>
    <w:rsid w:val="006B34D1"/>
    <w:rsid w:val="006B36B6"/>
    <w:rsid w:val="006B3DEA"/>
    <w:rsid w:val="006B47F6"/>
    <w:rsid w:val="006B54AD"/>
    <w:rsid w:val="006B5564"/>
    <w:rsid w:val="006B74A6"/>
    <w:rsid w:val="006B7BB3"/>
    <w:rsid w:val="006B7C4A"/>
    <w:rsid w:val="006C067A"/>
    <w:rsid w:val="006C1588"/>
    <w:rsid w:val="006C2719"/>
    <w:rsid w:val="006C3235"/>
    <w:rsid w:val="006C35D0"/>
    <w:rsid w:val="006C401A"/>
    <w:rsid w:val="006C412D"/>
    <w:rsid w:val="006C44A8"/>
    <w:rsid w:val="006C536E"/>
    <w:rsid w:val="006C660D"/>
    <w:rsid w:val="006C6BFB"/>
    <w:rsid w:val="006C7C87"/>
    <w:rsid w:val="006C7D8C"/>
    <w:rsid w:val="006D0DF6"/>
    <w:rsid w:val="006D1711"/>
    <w:rsid w:val="006D1829"/>
    <w:rsid w:val="006D1F68"/>
    <w:rsid w:val="006D239E"/>
    <w:rsid w:val="006D2911"/>
    <w:rsid w:val="006D2B6D"/>
    <w:rsid w:val="006D2F71"/>
    <w:rsid w:val="006D3C8C"/>
    <w:rsid w:val="006D49E5"/>
    <w:rsid w:val="006D50DB"/>
    <w:rsid w:val="006D53A3"/>
    <w:rsid w:val="006D5617"/>
    <w:rsid w:val="006D584B"/>
    <w:rsid w:val="006D63A1"/>
    <w:rsid w:val="006D665A"/>
    <w:rsid w:val="006D6C1E"/>
    <w:rsid w:val="006D6D20"/>
    <w:rsid w:val="006D6E90"/>
    <w:rsid w:val="006D8C19"/>
    <w:rsid w:val="006E0693"/>
    <w:rsid w:val="006E0C75"/>
    <w:rsid w:val="006E0F5B"/>
    <w:rsid w:val="006E15EB"/>
    <w:rsid w:val="006E2505"/>
    <w:rsid w:val="006E2A12"/>
    <w:rsid w:val="006E2CC2"/>
    <w:rsid w:val="006E33F5"/>
    <w:rsid w:val="006E3814"/>
    <w:rsid w:val="006E3C26"/>
    <w:rsid w:val="006E5138"/>
    <w:rsid w:val="006E51C1"/>
    <w:rsid w:val="006E67E4"/>
    <w:rsid w:val="006E6FEC"/>
    <w:rsid w:val="006E74F0"/>
    <w:rsid w:val="006E75EC"/>
    <w:rsid w:val="006E7A5D"/>
    <w:rsid w:val="006F0F24"/>
    <w:rsid w:val="006F103F"/>
    <w:rsid w:val="006F1572"/>
    <w:rsid w:val="006F1A0A"/>
    <w:rsid w:val="006F22F1"/>
    <w:rsid w:val="006F252C"/>
    <w:rsid w:val="006F356B"/>
    <w:rsid w:val="006F383F"/>
    <w:rsid w:val="006F394F"/>
    <w:rsid w:val="006F3D7B"/>
    <w:rsid w:val="006F49C7"/>
    <w:rsid w:val="006F5AE5"/>
    <w:rsid w:val="006F61A8"/>
    <w:rsid w:val="006F6547"/>
    <w:rsid w:val="006F67F5"/>
    <w:rsid w:val="006F6D40"/>
    <w:rsid w:val="006F7782"/>
    <w:rsid w:val="006F7B3C"/>
    <w:rsid w:val="006F7C2C"/>
    <w:rsid w:val="006F7CB5"/>
    <w:rsid w:val="006F7F85"/>
    <w:rsid w:val="007002BB"/>
    <w:rsid w:val="007012B2"/>
    <w:rsid w:val="0070168D"/>
    <w:rsid w:val="00701E44"/>
    <w:rsid w:val="00702834"/>
    <w:rsid w:val="00702D7E"/>
    <w:rsid w:val="00702E26"/>
    <w:rsid w:val="00703B25"/>
    <w:rsid w:val="00704574"/>
    <w:rsid w:val="00704DDC"/>
    <w:rsid w:val="00704FB7"/>
    <w:rsid w:val="007054B5"/>
    <w:rsid w:val="007060AF"/>
    <w:rsid w:val="00706FD5"/>
    <w:rsid w:val="00710273"/>
    <w:rsid w:val="00711122"/>
    <w:rsid w:val="00711347"/>
    <w:rsid w:val="00711467"/>
    <w:rsid w:val="00711BD5"/>
    <w:rsid w:val="00712C8D"/>
    <w:rsid w:val="0071306C"/>
    <w:rsid w:val="00713A23"/>
    <w:rsid w:val="00713AC7"/>
    <w:rsid w:val="00714C0F"/>
    <w:rsid w:val="00715768"/>
    <w:rsid w:val="0071584A"/>
    <w:rsid w:val="0071587A"/>
    <w:rsid w:val="007163DE"/>
    <w:rsid w:val="00716847"/>
    <w:rsid w:val="00716DF2"/>
    <w:rsid w:val="00716DF5"/>
    <w:rsid w:val="00717104"/>
    <w:rsid w:val="00717129"/>
    <w:rsid w:val="00717E6F"/>
    <w:rsid w:val="007201B6"/>
    <w:rsid w:val="00720880"/>
    <w:rsid w:val="00720AE1"/>
    <w:rsid w:val="007216D8"/>
    <w:rsid w:val="00721972"/>
    <w:rsid w:val="00721DFC"/>
    <w:rsid w:val="00721EE7"/>
    <w:rsid w:val="00722D77"/>
    <w:rsid w:val="00722F1B"/>
    <w:rsid w:val="00723DF7"/>
    <w:rsid w:val="00723FE3"/>
    <w:rsid w:val="0072414D"/>
    <w:rsid w:val="00724888"/>
    <w:rsid w:val="00724B79"/>
    <w:rsid w:val="00725178"/>
    <w:rsid w:val="007252C0"/>
    <w:rsid w:val="0072581B"/>
    <w:rsid w:val="00725ED0"/>
    <w:rsid w:val="00726812"/>
    <w:rsid w:val="00731EAB"/>
    <w:rsid w:val="00732DAA"/>
    <w:rsid w:val="00734D46"/>
    <w:rsid w:val="00735919"/>
    <w:rsid w:val="007359BC"/>
    <w:rsid w:val="0073636B"/>
    <w:rsid w:val="0073689F"/>
    <w:rsid w:val="007368DD"/>
    <w:rsid w:val="00736BD2"/>
    <w:rsid w:val="007375D3"/>
    <w:rsid w:val="0073789B"/>
    <w:rsid w:val="00737B55"/>
    <w:rsid w:val="00740BDF"/>
    <w:rsid w:val="0074169A"/>
    <w:rsid w:val="007416AB"/>
    <w:rsid w:val="007416B5"/>
    <w:rsid w:val="00741A69"/>
    <w:rsid w:val="00742183"/>
    <w:rsid w:val="00743EE4"/>
    <w:rsid w:val="0074458C"/>
    <w:rsid w:val="00744E49"/>
    <w:rsid w:val="00746FED"/>
    <w:rsid w:val="007475BA"/>
    <w:rsid w:val="00750B53"/>
    <w:rsid w:val="00750D07"/>
    <w:rsid w:val="00750DDC"/>
    <w:rsid w:val="00750F46"/>
    <w:rsid w:val="00752194"/>
    <w:rsid w:val="007533FB"/>
    <w:rsid w:val="00753485"/>
    <w:rsid w:val="00753FB2"/>
    <w:rsid w:val="007543D3"/>
    <w:rsid w:val="007543EB"/>
    <w:rsid w:val="007544C7"/>
    <w:rsid w:val="007545C3"/>
    <w:rsid w:val="00754CB9"/>
    <w:rsid w:val="00755CE5"/>
    <w:rsid w:val="00755E7B"/>
    <w:rsid w:val="0075650F"/>
    <w:rsid w:val="007565EA"/>
    <w:rsid w:val="00757EFD"/>
    <w:rsid w:val="00760235"/>
    <w:rsid w:val="00760CD8"/>
    <w:rsid w:val="0076182E"/>
    <w:rsid w:val="00761CAF"/>
    <w:rsid w:val="00761FD1"/>
    <w:rsid w:val="00762327"/>
    <w:rsid w:val="00762338"/>
    <w:rsid w:val="007628FC"/>
    <w:rsid w:val="007631F9"/>
    <w:rsid w:val="00763A4D"/>
    <w:rsid w:val="00764AA6"/>
    <w:rsid w:val="007654AD"/>
    <w:rsid w:val="00766935"/>
    <w:rsid w:val="0076774E"/>
    <w:rsid w:val="007703B7"/>
    <w:rsid w:val="0077116D"/>
    <w:rsid w:val="00771DE2"/>
    <w:rsid w:val="00772280"/>
    <w:rsid w:val="007729CD"/>
    <w:rsid w:val="00772CF3"/>
    <w:rsid w:val="00772D0F"/>
    <w:rsid w:val="00773098"/>
    <w:rsid w:val="007741F5"/>
    <w:rsid w:val="00774896"/>
    <w:rsid w:val="00774D06"/>
    <w:rsid w:val="00774F5F"/>
    <w:rsid w:val="00774FB7"/>
    <w:rsid w:val="007762C2"/>
    <w:rsid w:val="00776502"/>
    <w:rsid w:val="00777225"/>
    <w:rsid w:val="00777293"/>
    <w:rsid w:val="007777EC"/>
    <w:rsid w:val="00777DC0"/>
    <w:rsid w:val="00777E74"/>
    <w:rsid w:val="007802D8"/>
    <w:rsid w:val="00781421"/>
    <w:rsid w:val="00782744"/>
    <w:rsid w:val="0078282D"/>
    <w:rsid w:val="00782B4A"/>
    <w:rsid w:val="00782F3D"/>
    <w:rsid w:val="00783356"/>
    <w:rsid w:val="00783E3E"/>
    <w:rsid w:val="00784032"/>
    <w:rsid w:val="0078450F"/>
    <w:rsid w:val="00786A8D"/>
    <w:rsid w:val="00787031"/>
    <w:rsid w:val="00787178"/>
    <w:rsid w:val="0078797B"/>
    <w:rsid w:val="00790A00"/>
    <w:rsid w:val="00790BBF"/>
    <w:rsid w:val="00790C7E"/>
    <w:rsid w:val="00790F30"/>
    <w:rsid w:val="00791FA1"/>
    <w:rsid w:val="00792C24"/>
    <w:rsid w:val="00792EB8"/>
    <w:rsid w:val="0079334A"/>
    <w:rsid w:val="00793548"/>
    <w:rsid w:val="007943F6"/>
    <w:rsid w:val="007949FA"/>
    <w:rsid w:val="00794A31"/>
    <w:rsid w:val="00794A7B"/>
    <w:rsid w:val="00795443"/>
    <w:rsid w:val="007954D8"/>
    <w:rsid w:val="00797675"/>
    <w:rsid w:val="007A057A"/>
    <w:rsid w:val="007A0D91"/>
    <w:rsid w:val="007A103E"/>
    <w:rsid w:val="007A1048"/>
    <w:rsid w:val="007A152E"/>
    <w:rsid w:val="007A2087"/>
    <w:rsid w:val="007A2215"/>
    <w:rsid w:val="007A22E2"/>
    <w:rsid w:val="007A35F7"/>
    <w:rsid w:val="007A3EC5"/>
    <w:rsid w:val="007A4087"/>
    <w:rsid w:val="007A4703"/>
    <w:rsid w:val="007A53D6"/>
    <w:rsid w:val="007A5E3D"/>
    <w:rsid w:val="007A6520"/>
    <w:rsid w:val="007A7F7B"/>
    <w:rsid w:val="007B1418"/>
    <w:rsid w:val="007B1BD7"/>
    <w:rsid w:val="007B1F7B"/>
    <w:rsid w:val="007B2867"/>
    <w:rsid w:val="007B2A41"/>
    <w:rsid w:val="007B2D68"/>
    <w:rsid w:val="007B32C8"/>
    <w:rsid w:val="007B3969"/>
    <w:rsid w:val="007B3988"/>
    <w:rsid w:val="007B3C38"/>
    <w:rsid w:val="007B48E3"/>
    <w:rsid w:val="007B4A70"/>
    <w:rsid w:val="007B4BA0"/>
    <w:rsid w:val="007B4CFA"/>
    <w:rsid w:val="007B5DFB"/>
    <w:rsid w:val="007B6330"/>
    <w:rsid w:val="007B6E61"/>
    <w:rsid w:val="007B7CF3"/>
    <w:rsid w:val="007B7EE2"/>
    <w:rsid w:val="007C0100"/>
    <w:rsid w:val="007C053D"/>
    <w:rsid w:val="007C0DB4"/>
    <w:rsid w:val="007C128C"/>
    <w:rsid w:val="007C2529"/>
    <w:rsid w:val="007C272E"/>
    <w:rsid w:val="007C2CEB"/>
    <w:rsid w:val="007C371F"/>
    <w:rsid w:val="007C42A3"/>
    <w:rsid w:val="007C4405"/>
    <w:rsid w:val="007C5109"/>
    <w:rsid w:val="007C5E4A"/>
    <w:rsid w:val="007C6218"/>
    <w:rsid w:val="007C7026"/>
    <w:rsid w:val="007C7172"/>
    <w:rsid w:val="007C7E82"/>
    <w:rsid w:val="007C7FCE"/>
    <w:rsid w:val="007C7FDC"/>
    <w:rsid w:val="007D08CC"/>
    <w:rsid w:val="007D246A"/>
    <w:rsid w:val="007D25DD"/>
    <w:rsid w:val="007D2ADA"/>
    <w:rsid w:val="007D2F6F"/>
    <w:rsid w:val="007D3D35"/>
    <w:rsid w:val="007D4D94"/>
    <w:rsid w:val="007D514E"/>
    <w:rsid w:val="007D52EF"/>
    <w:rsid w:val="007D5A8E"/>
    <w:rsid w:val="007D674C"/>
    <w:rsid w:val="007D6FBB"/>
    <w:rsid w:val="007E006B"/>
    <w:rsid w:val="007E02E7"/>
    <w:rsid w:val="007E0C80"/>
    <w:rsid w:val="007E17EF"/>
    <w:rsid w:val="007E1A3B"/>
    <w:rsid w:val="007E1CCC"/>
    <w:rsid w:val="007E1FFE"/>
    <w:rsid w:val="007E3B8D"/>
    <w:rsid w:val="007E3F35"/>
    <w:rsid w:val="007E4328"/>
    <w:rsid w:val="007E47A9"/>
    <w:rsid w:val="007E4F64"/>
    <w:rsid w:val="007E606A"/>
    <w:rsid w:val="007E6920"/>
    <w:rsid w:val="007E9F53"/>
    <w:rsid w:val="007F09B0"/>
    <w:rsid w:val="007F0E09"/>
    <w:rsid w:val="007F154E"/>
    <w:rsid w:val="007F1607"/>
    <w:rsid w:val="007F1BBA"/>
    <w:rsid w:val="007F2AB7"/>
    <w:rsid w:val="007F3683"/>
    <w:rsid w:val="007F385D"/>
    <w:rsid w:val="007F524F"/>
    <w:rsid w:val="007F5532"/>
    <w:rsid w:val="007F5700"/>
    <w:rsid w:val="007F5A3B"/>
    <w:rsid w:val="007F65EE"/>
    <w:rsid w:val="007F6CDE"/>
    <w:rsid w:val="007F71A7"/>
    <w:rsid w:val="007F7282"/>
    <w:rsid w:val="007F78FB"/>
    <w:rsid w:val="007F7C8F"/>
    <w:rsid w:val="007F7D39"/>
    <w:rsid w:val="008004E2"/>
    <w:rsid w:val="008012DC"/>
    <w:rsid w:val="008013C6"/>
    <w:rsid w:val="00801471"/>
    <w:rsid w:val="008017B8"/>
    <w:rsid w:val="008019A5"/>
    <w:rsid w:val="008019FD"/>
    <w:rsid w:val="0080221A"/>
    <w:rsid w:val="00802537"/>
    <w:rsid w:val="00803B61"/>
    <w:rsid w:val="00803B70"/>
    <w:rsid w:val="00804A36"/>
    <w:rsid w:val="00804A46"/>
    <w:rsid w:val="0080523B"/>
    <w:rsid w:val="00805347"/>
    <w:rsid w:val="00805832"/>
    <w:rsid w:val="008064FE"/>
    <w:rsid w:val="00806715"/>
    <w:rsid w:val="00806C67"/>
    <w:rsid w:val="00806FC5"/>
    <w:rsid w:val="00807839"/>
    <w:rsid w:val="00807AA2"/>
    <w:rsid w:val="0081231D"/>
    <w:rsid w:val="0081258F"/>
    <w:rsid w:val="008126B0"/>
    <w:rsid w:val="00812C6F"/>
    <w:rsid w:val="00813332"/>
    <w:rsid w:val="00813445"/>
    <w:rsid w:val="008137EF"/>
    <w:rsid w:val="00813DCC"/>
    <w:rsid w:val="00814CAB"/>
    <w:rsid w:val="00815A39"/>
    <w:rsid w:val="008168B0"/>
    <w:rsid w:val="00817871"/>
    <w:rsid w:val="008178A5"/>
    <w:rsid w:val="008204B7"/>
    <w:rsid w:val="00820B31"/>
    <w:rsid w:val="00820F4F"/>
    <w:rsid w:val="00821033"/>
    <w:rsid w:val="008210C9"/>
    <w:rsid w:val="00821406"/>
    <w:rsid w:val="00821E8E"/>
    <w:rsid w:val="008221E8"/>
    <w:rsid w:val="00822281"/>
    <w:rsid w:val="008230FC"/>
    <w:rsid w:val="008239E2"/>
    <w:rsid w:val="00825850"/>
    <w:rsid w:val="00825D6E"/>
    <w:rsid w:val="008262DB"/>
    <w:rsid w:val="00827103"/>
    <w:rsid w:val="00827603"/>
    <w:rsid w:val="0083039A"/>
    <w:rsid w:val="008305B7"/>
    <w:rsid w:val="00830937"/>
    <w:rsid w:val="00830C4B"/>
    <w:rsid w:val="0083149F"/>
    <w:rsid w:val="00831A2B"/>
    <w:rsid w:val="008322DD"/>
    <w:rsid w:val="00832872"/>
    <w:rsid w:val="0083322A"/>
    <w:rsid w:val="00833251"/>
    <w:rsid w:val="00833325"/>
    <w:rsid w:val="008337C5"/>
    <w:rsid w:val="00834083"/>
    <w:rsid w:val="008349EF"/>
    <w:rsid w:val="008350F4"/>
    <w:rsid w:val="0083534C"/>
    <w:rsid w:val="0083634F"/>
    <w:rsid w:val="008363EC"/>
    <w:rsid w:val="0083704D"/>
    <w:rsid w:val="0083775D"/>
    <w:rsid w:val="00837C6B"/>
    <w:rsid w:val="00837D9D"/>
    <w:rsid w:val="008401A5"/>
    <w:rsid w:val="008404EF"/>
    <w:rsid w:val="00840676"/>
    <w:rsid w:val="0084133A"/>
    <w:rsid w:val="0084166F"/>
    <w:rsid w:val="008423F5"/>
    <w:rsid w:val="0084252F"/>
    <w:rsid w:val="008426E5"/>
    <w:rsid w:val="00843E77"/>
    <w:rsid w:val="00844A92"/>
    <w:rsid w:val="00844D55"/>
    <w:rsid w:val="008450C3"/>
    <w:rsid w:val="00845205"/>
    <w:rsid w:val="00846218"/>
    <w:rsid w:val="008463FA"/>
    <w:rsid w:val="00846628"/>
    <w:rsid w:val="00847218"/>
    <w:rsid w:val="0084769B"/>
    <w:rsid w:val="00847CA9"/>
    <w:rsid w:val="00847E29"/>
    <w:rsid w:val="008507E4"/>
    <w:rsid w:val="008509EF"/>
    <w:rsid w:val="00851354"/>
    <w:rsid w:val="008518F1"/>
    <w:rsid w:val="00851BAA"/>
    <w:rsid w:val="0085245D"/>
    <w:rsid w:val="008525C3"/>
    <w:rsid w:val="00853536"/>
    <w:rsid w:val="00853B14"/>
    <w:rsid w:val="0085431C"/>
    <w:rsid w:val="008543B1"/>
    <w:rsid w:val="008544D0"/>
    <w:rsid w:val="008548D8"/>
    <w:rsid w:val="008549D8"/>
    <w:rsid w:val="008556D2"/>
    <w:rsid w:val="00855CBA"/>
    <w:rsid w:val="00855DEE"/>
    <w:rsid w:val="0085634E"/>
    <w:rsid w:val="0085722E"/>
    <w:rsid w:val="0085747E"/>
    <w:rsid w:val="00857551"/>
    <w:rsid w:val="008601DF"/>
    <w:rsid w:val="0086036F"/>
    <w:rsid w:val="0086038B"/>
    <w:rsid w:val="00860606"/>
    <w:rsid w:val="008606FA"/>
    <w:rsid w:val="008617AF"/>
    <w:rsid w:val="00862173"/>
    <w:rsid w:val="008621B5"/>
    <w:rsid w:val="008638EF"/>
    <w:rsid w:val="00863E17"/>
    <w:rsid w:val="00863E6A"/>
    <w:rsid w:val="00864500"/>
    <w:rsid w:val="008645B5"/>
    <w:rsid w:val="008658D5"/>
    <w:rsid w:val="00865FF6"/>
    <w:rsid w:val="00866A1B"/>
    <w:rsid w:val="00866CCE"/>
    <w:rsid w:val="00866D8C"/>
    <w:rsid w:val="008674FC"/>
    <w:rsid w:val="00867EBF"/>
    <w:rsid w:val="00871535"/>
    <w:rsid w:val="00872446"/>
    <w:rsid w:val="0087258A"/>
    <w:rsid w:val="00872E9A"/>
    <w:rsid w:val="00872EFB"/>
    <w:rsid w:val="00873DD6"/>
    <w:rsid w:val="00873F28"/>
    <w:rsid w:val="00874A7F"/>
    <w:rsid w:val="0087512C"/>
    <w:rsid w:val="008753B7"/>
    <w:rsid w:val="00875596"/>
    <w:rsid w:val="00875B75"/>
    <w:rsid w:val="0087622A"/>
    <w:rsid w:val="00876A26"/>
    <w:rsid w:val="008774C9"/>
    <w:rsid w:val="008774DD"/>
    <w:rsid w:val="00877C2C"/>
    <w:rsid w:val="008802A6"/>
    <w:rsid w:val="00880659"/>
    <w:rsid w:val="0088088A"/>
    <w:rsid w:val="00880D1A"/>
    <w:rsid w:val="008812EB"/>
    <w:rsid w:val="00881FB4"/>
    <w:rsid w:val="0088219E"/>
    <w:rsid w:val="008824D5"/>
    <w:rsid w:val="0088277F"/>
    <w:rsid w:val="0088290C"/>
    <w:rsid w:val="00882912"/>
    <w:rsid w:val="00882BBE"/>
    <w:rsid w:val="00882F60"/>
    <w:rsid w:val="00883819"/>
    <w:rsid w:val="00883CD4"/>
    <w:rsid w:val="00883E80"/>
    <w:rsid w:val="00884273"/>
    <w:rsid w:val="00884715"/>
    <w:rsid w:val="00884EA7"/>
    <w:rsid w:val="0088635F"/>
    <w:rsid w:val="00886384"/>
    <w:rsid w:val="008865A5"/>
    <w:rsid w:val="00887223"/>
    <w:rsid w:val="00887391"/>
    <w:rsid w:val="0088773C"/>
    <w:rsid w:val="0088776B"/>
    <w:rsid w:val="00891338"/>
    <w:rsid w:val="00891944"/>
    <w:rsid w:val="008937EC"/>
    <w:rsid w:val="00893F30"/>
    <w:rsid w:val="00894CB5"/>
    <w:rsid w:val="00895CBF"/>
    <w:rsid w:val="00895DDF"/>
    <w:rsid w:val="008973B4"/>
    <w:rsid w:val="008A0534"/>
    <w:rsid w:val="008A1481"/>
    <w:rsid w:val="008A4BB2"/>
    <w:rsid w:val="008A5699"/>
    <w:rsid w:val="008A5C21"/>
    <w:rsid w:val="008A6351"/>
    <w:rsid w:val="008A71CF"/>
    <w:rsid w:val="008A750B"/>
    <w:rsid w:val="008A7576"/>
    <w:rsid w:val="008B023B"/>
    <w:rsid w:val="008B0926"/>
    <w:rsid w:val="008B0D52"/>
    <w:rsid w:val="008B0E23"/>
    <w:rsid w:val="008B14AD"/>
    <w:rsid w:val="008B193B"/>
    <w:rsid w:val="008B1A02"/>
    <w:rsid w:val="008B1E3D"/>
    <w:rsid w:val="008B2AA3"/>
    <w:rsid w:val="008B2D3B"/>
    <w:rsid w:val="008B2E2A"/>
    <w:rsid w:val="008B4148"/>
    <w:rsid w:val="008B433C"/>
    <w:rsid w:val="008B4443"/>
    <w:rsid w:val="008B4CD9"/>
    <w:rsid w:val="008B539D"/>
    <w:rsid w:val="008B59AA"/>
    <w:rsid w:val="008B5BDB"/>
    <w:rsid w:val="008B5DD6"/>
    <w:rsid w:val="008B618F"/>
    <w:rsid w:val="008B6997"/>
    <w:rsid w:val="008B7E55"/>
    <w:rsid w:val="008C082C"/>
    <w:rsid w:val="008C0D1E"/>
    <w:rsid w:val="008C0EE1"/>
    <w:rsid w:val="008C1016"/>
    <w:rsid w:val="008C153A"/>
    <w:rsid w:val="008C19A9"/>
    <w:rsid w:val="008C2017"/>
    <w:rsid w:val="008C23C8"/>
    <w:rsid w:val="008C23CF"/>
    <w:rsid w:val="008C2AA1"/>
    <w:rsid w:val="008C3259"/>
    <w:rsid w:val="008C3495"/>
    <w:rsid w:val="008C36D0"/>
    <w:rsid w:val="008C3E16"/>
    <w:rsid w:val="008C469F"/>
    <w:rsid w:val="008C5668"/>
    <w:rsid w:val="008C5C72"/>
    <w:rsid w:val="008C5DE5"/>
    <w:rsid w:val="008C795D"/>
    <w:rsid w:val="008C7B01"/>
    <w:rsid w:val="008D018A"/>
    <w:rsid w:val="008D01AE"/>
    <w:rsid w:val="008D01FD"/>
    <w:rsid w:val="008D057C"/>
    <w:rsid w:val="008D148A"/>
    <w:rsid w:val="008D216A"/>
    <w:rsid w:val="008D2461"/>
    <w:rsid w:val="008D264C"/>
    <w:rsid w:val="008D26D4"/>
    <w:rsid w:val="008D2796"/>
    <w:rsid w:val="008D316D"/>
    <w:rsid w:val="008D34DA"/>
    <w:rsid w:val="008D4875"/>
    <w:rsid w:val="008D4C6E"/>
    <w:rsid w:val="008D52AC"/>
    <w:rsid w:val="008D564F"/>
    <w:rsid w:val="008D5BA0"/>
    <w:rsid w:val="008D7070"/>
    <w:rsid w:val="008E0D83"/>
    <w:rsid w:val="008E0DE6"/>
    <w:rsid w:val="008E1821"/>
    <w:rsid w:val="008E1C94"/>
    <w:rsid w:val="008E1FDD"/>
    <w:rsid w:val="008E2AFE"/>
    <w:rsid w:val="008E2C89"/>
    <w:rsid w:val="008E37E5"/>
    <w:rsid w:val="008E3999"/>
    <w:rsid w:val="008E3A62"/>
    <w:rsid w:val="008E3DA4"/>
    <w:rsid w:val="008E4011"/>
    <w:rsid w:val="008E5D61"/>
    <w:rsid w:val="008E6904"/>
    <w:rsid w:val="008E6BB4"/>
    <w:rsid w:val="008E6EA8"/>
    <w:rsid w:val="008F001D"/>
    <w:rsid w:val="008F00F8"/>
    <w:rsid w:val="008F21C2"/>
    <w:rsid w:val="008F41E4"/>
    <w:rsid w:val="008F4408"/>
    <w:rsid w:val="008F4799"/>
    <w:rsid w:val="008F4D55"/>
    <w:rsid w:val="008F53E9"/>
    <w:rsid w:val="008F5E77"/>
    <w:rsid w:val="008F6289"/>
    <w:rsid w:val="008F71D1"/>
    <w:rsid w:val="008F75EB"/>
    <w:rsid w:val="008F7CFE"/>
    <w:rsid w:val="0090005D"/>
    <w:rsid w:val="009005A9"/>
    <w:rsid w:val="00900889"/>
    <w:rsid w:val="00900EFC"/>
    <w:rsid w:val="00901362"/>
    <w:rsid w:val="009037CD"/>
    <w:rsid w:val="00904547"/>
    <w:rsid w:val="009054EF"/>
    <w:rsid w:val="00906137"/>
    <w:rsid w:val="00906A88"/>
    <w:rsid w:val="00906DCC"/>
    <w:rsid w:val="00907A39"/>
    <w:rsid w:val="00910EC4"/>
    <w:rsid w:val="00912D07"/>
    <w:rsid w:val="00912E0A"/>
    <w:rsid w:val="00912FB6"/>
    <w:rsid w:val="00913072"/>
    <w:rsid w:val="009135B4"/>
    <w:rsid w:val="009137E6"/>
    <w:rsid w:val="00913AD7"/>
    <w:rsid w:val="00913E22"/>
    <w:rsid w:val="00913F4D"/>
    <w:rsid w:val="009145FF"/>
    <w:rsid w:val="00914E9F"/>
    <w:rsid w:val="0091657D"/>
    <w:rsid w:val="00917203"/>
    <w:rsid w:val="009200B3"/>
    <w:rsid w:val="00920D0F"/>
    <w:rsid w:val="00921BB8"/>
    <w:rsid w:val="0092275F"/>
    <w:rsid w:val="0092336F"/>
    <w:rsid w:val="00923C5D"/>
    <w:rsid w:val="00924675"/>
    <w:rsid w:val="00924EB8"/>
    <w:rsid w:val="00924FA3"/>
    <w:rsid w:val="009252E8"/>
    <w:rsid w:val="0092589E"/>
    <w:rsid w:val="00926288"/>
    <w:rsid w:val="00926402"/>
    <w:rsid w:val="00926518"/>
    <w:rsid w:val="00926E86"/>
    <w:rsid w:val="00930EBE"/>
    <w:rsid w:val="00932D78"/>
    <w:rsid w:val="009331A2"/>
    <w:rsid w:val="0093385B"/>
    <w:rsid w:val="00933AC5"/>
    <w:rsid w:val="00933D71"/>
    <w:rsid w:val="009343EE"/>
    <w:rsid w:val="00934BD8"/>
    <w:rsid w:val="00934F58"/>
    <w:rsid w:val="00934FBF"/>
    <w:rsid w:val="00935680"/>
    <w:rsid w:val="00935A43"/>
    <w:rsid w:val="00936D3B"/>
    <w:rsid w:val="00937AAB"/>
    <w:rsid w:val="009405E9"/>
    <w:rsid w:val="0094196F"/>
    <w:rsid w:val="00941C0E"/>
    <w:rsid w:val="00942099"/>
    <w:rsid w:val="009429E7"/>
    <w:rsid w:val="00942EF6"/>
    <w:rsid w:val="0094310F"/>
    <w:rsid w:val="009432F7"/>
    <w:rsid w:val="00943324"/>
    <w:rsid w:val="009434D3"/>
    <w:rsid w:val="009435DB"/>
    <w:rsid w:val="009436FF"/>
    <w:rsid w:val="00943AA6"/>
    <w:rsid w:val="009445B4"/>
    <w:rsid w:val="0094460E"/>
    <w:rsid w:val="00944720"/>
    <w:rsid w:val="00944892"/>
    <w:rsid w:val="00945173"/>
    <w:rsid w:val="00945D12"/>
    <w:rsid w:val="00946225"/>
    <w:rsid w:val="00946ACB"/>
    <w:rsid w:val="009500F2"/>
    <w:rsid w:val="009501C2"/>
    <w:rsid w:val="00951531"/>
    <w:rsid w:val="0095166C"/>
    <w:rsid w:val="00951DA6"/>
    <w:rsid w:val="00952002"/>
    <w:rsid w:val="0095201F"/>
    <w:rsid w:val="00952493"/>
    <w:rsid w:val="0095290C"/>
    <w:rsid w:val="00952F9A"/>
    <w:rsid w:val="009553AD"/>
    <w:rsid w:val="00955DEC"/>
    <w:rsid w:val="00955F30"/>
    <w:rsid w:val="00956ED9"/>
    <w:rsid w:val="0095732E"/>
    <w:rsid w:val="00957E4B"/>
    <w:rsid w:val="00960965"/>
    <w:rsid w:val="00960D7E"/>
    <w:rsid w:val="00960EB3"/>
    <w:rsid w:val="009611DC"/>
    <w:rsid w:val="009611E0"/>
    <w:rsid w:val="00961B3A"/>
    <w:rsid w:val="00961EB7"/>
    <w:rsid w:val="009627CC"/>
    <w:rsid w:val="00963702"/>
    <w:rsid w:val="0096386B"/>
    <w:rsid w:val="00963EA6"/>
    <w:rsid w:val="009642A4"/>
    <w:rsid w:val="00964842"/>
    <w:rsid w:val="00964D4D"/>
    <w:rsid w:val="009651EB"/>
    <w:rsid w:val="00965DE7"/>
    <w:rsid w:val="00966264"/>
    <w:rsid w:val="009663B2"/>
    <w:rsid w:val="009669E4"/>
    <w:rsid w:val="00966CE5"/>
    <w:rsid w:val="009671F8"/>
    <w:rsid w:val="00967F16"/>
    <w:rsid w:val="00967F78"/>
    <w:rsid w:val="00970273"/>
    <w:rsid w:val="009702C7"/>
    <w:rsid w:val="009704C1"/>
    <w:rsid w:val="00970789"/>
    <w:rsid w:val="00970A6E"/>
    <w:rsid w:val="00970C95"/>
    <w:rsid w:val="00970DC8"/>
    <w:rsid w:val="00970F09"/>
    <w:rsid w:val="009715D5"/>
    <w:rsid w:val="009715ED"/>
    <w:rsid w:val="00971D06"/>
    <w:rsid w:val="009723B5"/>
    <w:rsid w:val="00972CA3"/>
    <w:rsid w:val="00973324"/>
    <w:rsid w:val="00974971"/>
    <w:rsid w:val="00974F26"/>
    <w:rsid w:val="009753C7"/>
    <w:rsid w:val="009757E6"/>
    <w:rsid w:val="00976408"/>
    <w:rsid w:val="0097738D"/>
    <w:rsid w:val="009808B6"/>
    <w:rsid w:val="00980E01"/>
    <w:rsid w:val="0098171D"/>
    <w:rsid w:val="00981774"/>
    <w:rsid w:val="00981F6C"/>
    <w:rsid w:val="00982DE1"/>
    <w:rsid w:val="00983108"/>
    <w:rsid w:val="009835F0"/>
    <w:rsid w:val="00984133"/>
    <w:rsid w:val="00984974"/>
    <w:rsid w:val="00984BA5"/>
    <w:rsid w:val="00984D1F"/>
    <w:rsid w:val="00984D43"/>
    <w:rsid w:val="00985575"/>
    <w:rsid w:val="00985987"/>
    <w:rsid w:val="00985A2F"/>
    <w:rsid w:val="00986C33"/>
    <w:rsid w:val="00990015"/>
    <w:rsid w:val="00990464"/>
    <w:rsid w:val="00990E12"/>
    <w:rsid w:val="00991065"/>
    <w:rsid w:val="0099143A"/>
    <w:rsid w:val="00991BB2"/>
    <w:rsid w:val="0099215E"/>
    <w:rsid w:val="00992554"/>
    <w:rsid w:val="00992D1E"/>
    <w:rsid w:val="00993570"/>
    <w:rsid w:val="00993BE1"/>
    <w:rsid w:val="00993FB0"/>
    <w:rsid w:val="00994220"/>
    <w:rsid w:val="00994F32"/>
    <w:rsid w:val="00995D3C"/>
    <w:rsid w:val="0099788B"/>
    <w:rsid w:val="009A03BF"/>
    <w:rsid w:val="009A0DB2"/>
    <w:rsid w:val="009A1715"/>
    <w:rsid w:val="009A2F1A"/>
    <w:rsid w:val="009A31BF"/>
    <w:rsid w:val="009A40DF"/>
    <w:rsid w:val="009A464F"/>
    <w:rsid w:val="009A56E3"/>
    <w:rsid w:val="009A58C6"/>
    <w:rsid w:val="009A6475"/>
    <w:rsid w:val="009A6BB5"/>
    <w:rsid w:val="009A6FA4"/>
    <w:rsid w:val="009A78D2"/>
    <w:rsid w:val="009A7A90"/>
    <w:rsid w:val="009B00C5"/>
    <w:rsid w:val="009B0385"/>
    <w:rsid w:val="009B1499"/>
    <w:rsid w:val="009B1537"/>
    <w:rsid w:val="009B1C47"/>
    <w:rsid w:val="009B1D24"/>
    <w:rsid w:val="009B1EA4"/>
    <w:rsid w:val="009B2BAB"/>
    <w:rsid w:val="009B2EA2"/>
    <w:rsid w:val="009B2FD2"/>
    <w:rsid w:val="009B415B"/>
    <w:rsid w:val="009B50D0"/>
    <w:rsid w:val="009B6029"/>
    <w:rsid w:val="009B65A3"/>
    <w:rsid w:val="009B65E3"/>
    <w:rsid w:val="009B731A"/>
    <w:rsid w:val="009B756B"/>
    <w:rsid w:val="009B76D8"/>
    <w:rsid w:val="009C014E"/>
    <w:rsid w:val="009C049A"/>
    <w:rsid w:val="009C0A2C"/>
    <w:rsid w:val="009C14DF"/>
    <w:rsid w:val="009C1636"/>
    <w:rsid w:val="009C1ABB"/>
    <w:rsid w:val="009C1B2D"/>
    <w:rsid w:val="009C201C"/>
    <w:rsid w:val="009C2194"/>
    <w:rsid w:val="009C22C0"/>
    <w:rsid w:val="009C2577"/>
    <w:rsid w:val="009C3E58"/>
    <w:rsid w:val="009C4C52"/>
    <w:rsid w:val="009C5192"/>
    <w:rsid w:val="009C5252"/>
    <w:rsid w:val="009C52DA"/>
    <w:rsid w:val="009C5CC2"/>
    <w:rsid w:val="009C6886"/>
    <w:rsid w:val="009C72E9"/>
    <w:rsid w:val="009C7AD4"/>
    <w:rsid w:val="009C7D0C"/>
    <w:rsid w:val="009C7F3B"/>
    <w:rsid w:val="009D0751"/>
    <w:rsid w:val="009D1298"/>
    <w:rsid w:val="009D157F"/>
    <w:rsid w:val="009D169B"/>
    <w:rsid w:val="009D16CD"/>
    <w:rsid w:val="009D186D"/>
    <w:rsid w:val="009D1C13"/>
    <w:rsid w:val="009D1E58"/>
    <w:rsid w:val="009D260F"/>
    <w:rsid w:val="009D2730"/>
    <w:rsid w:val="009D38A1"/>
    <w:rsid w:val="009D4496"/>
    <w:rsid w:val="009D5261"/>
    <w:rsid w:val="009D576A"/>
    <w:rsid w:val="009D57CB"/>
    <w:rsid w:val="009D6E75"/>
    <w:rsid w:val="009D72BF"/>
    <w:rsid w:val="009D7E94"/>
    <w:rsid w:val="009E04C3"/>
    <w:rsid w:val="009E2539"/>
    <w:rsid w:val="009E44DF"/>
    <w:rsid w:val="009E481C"/>
    <w:rsid w:val="009E494F"/>
    <w:rsid w:val="009E583A"/>
    <w:rsid w:val="009E60B1"/>
    <w:rsid w:val="009E62B4"/>
    <w:rsid w:val="009E633B"/>
    <w:rsid w:val="009E6A23"/>
    <w:rsid w:val="009E71C1"/>
    <w:rsid w:val="009E790A"/>
    <w:rsid w:val="009E7999"/>
    <w:rsid w:val="009E7D34"/>
    <w:rsid w:val="009F0008"/>
    <w:rsid w:val="009F0484"/>
    <w:rsid w:val="009F0B36"/>
    <w:rsid w:val="009F2B3B"/>
    <w:rsid w:val="009F314D"/>
    <w:rsid w:val="009F3222"/>
    <w:rsid w:val="009F36F5"/>
    <w:rsid w:val="009F46CF"/>
    <w:rsid w:val="009F572C"/>
    <w:rsid w:val="009F5767"/>
    <w:rsid w:val="009F5ADE"/>
    <w:rsid w:val="009F5B19"/>
    <w:rsid w:val="009F5BA3"/>
    <w:rsid w:val="009F5BB4"/>
    <w:rsid w:val="009F71E3"/>
    <w:rsid w:val="00A00347"/>
    <w:rsid w:val="00A014A7"/>
    <w:rsid w:val="00A01F0F"/>
    <w:rsid w:val="00A022BC"/>
    <w:rsid w:val="00A02383"/>
    <w:rsid w:val="00A0272F"/>
    <w:rsid w:val="00A03B01"/>
    <w:rsid w:val="00A04159"/>
    <w:rsid w:val="00A04F5A"/>
    <w:rsid w:val="00A05152"/>
    <w:rsid w:val="00A05492"/>
    <w:rsid w:val="00A055A5"/>
    <w:rsid w:val="00A0613A"/>
    <w:rsid w:val="00A0637E"/>
    <w:rsid w:val="00A06D11"/>
    <w:rsid w:val="00A06E36"/>
    <w:rsid w:val="00A07BCA"/>
    <w:rsid w:val="00A0E2A9"/>
    <w:rsid w:val="00A10646"/>
    <w:rsid w:val="00A118B1"/>
    <w:rsid w:val="00A11963"/>
    <w:rsid w:val="00A11B2C"/>
    <w:rsid w:val="00A11FFC"/>
    <w:rsid w:val="00A12302"/>
    <w:rsid w:val="00A135E8"/>
    <w:rsid w:val="00A136F9"/>
    <w:rsid w:val="00A13779"/>
    <w:rsid w:val="00A13D19"/>
    <w:rsid w:val="00A14578"/>
    <w:rsid w:val="00A148E5"/>
    <w:rsid w:val="00A14A00"/>
    <w:rsid w:val="00A154C8"/>
    <w:rsid w:val="00A1572E"/>
    <w:rsid w:val="00A15BCE"/>
    <w:rsid w:val="00A161F3"/>
    <w:rsid w:val="00A17918"/>
    <w:rsid w:val="00A17AD2"/>
    <w:rsid w:val="00A17E81"/>
    <w:rsid w:val="00A20215"/>
    <w:rsid w:val="00A20743"/>
    <w:rsid w:val="00A20856"/>
    <w:rsid w:val="00A20888"/>
    <w:rsid w:val="00A20F93"/>
    <w:rsid w:val="00A210C9"/>
    <w:rsid w:val="00A2379E"/>
    <w:rsid w:val="00A239A0"/>
    <w:rsid w:val="00A23D9E"/>
    <w:rsid w:val="00A23F7F"/>
    <w:rsid w:val="00A24A18"/>
    <w:rsid w:val="00A24C44"/>
    <w:rsid w:val="00A24FFE"/>
    <w:rsid w:val="00A2511E"/>
    <w:rsid w:val="00A25B59"/>
    <w:rsid w:val="00A25F47"/>
    <w:rsid w:val="00A26433"/>
    <w:rsid w:val="00A265E4"/>
    <w:rsid w:val="00A27AC2"/>
    <w:rsid w:val="00A300D8"/>
    <w:rsid w:val="00A30504"/>
    <w:rsid w:val="00A30A40"/>
    <w:rsid w:val="00A31233"/>
    <w:rsid w:val="00A3189F"/>
    <w:rsid w:val="00A32019"/>
    <w:rsid w:val="00A32881"/>
    <w:rsid w:val="00A3316C"/>
    <w:rsid w:val="00A33AC2"/>
    <w:rsid w:val="00A34233"/>
    <w:rsid w:val="00A34262"/>
    <w:rsid w:val="00A344BA"/>
    <w:rsid w:val="00A34C6C"/>
    <w:rsid w:val="00A3572D"/>
    <w:rsid w:val="00A35A56"/>
    <w:rsid w:val="00A37677"/>
    <w:rsid w:val="00A37C41"/>
    <w:rsid w:val="00A37D41"/>
    <w:rsid w:val="00A37E6B"/>
    <w:rsid w:val="00A4016D"/>
    <w:rsid w:val="00A401A9"/>
    <w:rsid w:val="00A4021D"/>
    <w:rsid w:val="00A41515"/>
    <w:rsid w:val="00A41DC9"/>
    <w:rsid w:val="00A41FDF"/>
    <w:rsid w:val="00A42201"/>
    <w:rsid w:val="00A434A6"/>
    <w:rsid w:val="00A44BB3"/>
    <w:rsid w:val="00A44BF3"/>
    <w:rsid w:val="00A4520B"/>
    <w:rsid w:val="00A45BB6"/>
    <w:rsid w:val="00A45CF3"/>
    <w:rsid w:val="00A468CC"/>
    <w:rsid w:val="00A46FA0"/>
    <w:rsid w:val="00A474CB"/>
    <w:rsid w:val="00A512B8"/>
    <w:rsid w:val="00A51C00"/>
    <w:rsid w:val="00A51DFE"/>
    <w:rsid w:val="00A52065"/>
    <w:rsid w:val="00A52132"/>
    <w:rsid w:val="00A53221"/>
    <w:rsid w:val="00A53A3B"/>
    <w:rsid w:val="00A5490A"/>
    <w:rsid w:val="00A556C5"/>
    <w:rsid w:val="00A55B1B"/>
    <w:rsid w:val="00A55C26"/>
    <w:rsid w:val="00A55FC5"/>
    <w:rsid w:val="00A57013"/>
    <w:rsid w:val="00A5715F"/>
    <w:rsid w:val="00A57ADF"/>
    <w:rsid w:val="00A60140"/>
    <w:rsid w:val="00A60441"/>
    <w:rsid w:val="00A60531"/>
    <w:rsid w:val="00A6144A"/>
    <w:rsid w:val="00A63069"/>
    <w:rsid w:val="00A64A6D"/>
    <w:rsid w:val="00A64D79"/>
    <w:rsid w:val="00A65344"/>
    <w:rsid w:val="00A659B9"/>
    <w:rsid w:val="00A6727B"/>
    <w:rsid w:val="00A67924"/>
    <w:rsid w:val="00A67B15"/>
    <w:rsid w:val="00A7065B"/>
    <w:rsid w:val="00A7094E"/>
    <w:rsid w:val="00A70DE7"/>
    <w:rsid w:val="00A71E0C"/>
    <w:rsid w:val="00A7337D"/>
    <w:rsid w:val="00A73766"/>
    <w:rsid w:val="00A74763"/>
    <w:rsid w:val="00A74B45"/>
    <w:rsid w:val="00A75B2F"/>
    <w:rsid w:val="00A75CA2"/>
    <w:rsid w:val="00A773A6"/>
    <w:rsid w:val="00A77770"/>
    <w:rsid w:val="00A7787B"/>
    <w:rsid w:val="00A77AEC"/>
    <w:rsid w:val="00A77F87"/>
    <w:rsid w:val="00A80270"/>
    <w:rsid w:val="00A80A37"/>
    <w:rsid w:val="00A80EA1"/>
    <w:rsid w:val="00A8174E"/>
    <w:rsid w:val="00A81A44"/>
    <w:rsid w:val="00A81BCD"/>
    <w:rsid w:val="00A81BF3"/>
    <w:rsid w:val="00A826B9"/>
    <w:rsid w:val="00A82E15"/>
    <w:rsid w:val="00A831EF"/>
    <w:rsid w:val="00A8392E"/>
    <w:rsid w:val="00A84499"/>
    <w:rsid w:val="00A84951"/>
    <w:rsid w:val="00A84B60"/>
    <w:rsid w:val="00A84F84"/>
    <w:rsid w:val="00A8507F"/>
    <w:rsid w:val="00A872F0"/>
    <w:rsid w:val="00A879BC"/>
    <w:rsid w:val="00A90071"/>
    <w:rsid w:val="00A90F3A"/>
    <w:rsid w:val="00A91D06"/>
    <w:rsid w:val="00A9292D"/>
    <w:rsid w:val="00A929E4"/>
    <w:rsid w:val="00A92C8C"/>
    <w:rsid w:val="00A938D3"/>
    <w:rsid w:val="00A9422F"/>
    <w:rsid w:val="00A943C7"/>
    <w:rsid w:val="00A948DB"/>
    <w:rsid w:val="00A94D0A"/>
    <w:rsid w:val="00A950DB"/>
    <w:rsid w:val="00A954E7"/>
    <w:rsid w:val="00A96A5E"/>
    <w:rsid w:val="00A9710C"/>
    <w:rsid w:val="00A9795B"/>
    <w:rsid w:val="00A97CC6"/>
    <w:rsid w:val="00AA0C4A"/>
    <w:rsid w:val="00AA15CC"/>
    <w:rsid w:val="00AA18B0"/>
    <w:rsid w:val="00AA1F46"/>
    <w:rsid w:val="00AA1F69"/>
    <w:rsid w:val="00AA2126"/>
    <w:rsid w:val="00AA2430"/>
    <w:rsid w:val="00AA26D7"/>
    <w:rsid w:val="00AA3352"/>
    <w:rsid w:val="00AA338D"/>
    <w:rsid w:val="00AA35F2"/>
    <w:rsid w:val="00AA3BC5"/>
    <w:rsid w:val="00AA49ED"/>
    <w:rsid w:val="00AA4B0B"/>
    <w:rsid w:val="00AA4C37"/>
    <w:rsid w:val="00AA4D2A"/>
    <w:rsid w:val="00AA4F7F"/>
    <w:rsid w:val="00AA574E"/>
    <w:rsid w:val="00AA5A6F"/>
    <w:rsid w:val="00AA681E"/>
    <w:rsid w:val="00AA7256"/>
    <w:rsid w:val="00AA75A5"/>
    <w:rsid w:val="00AA7700"/>
    <w:rsid w:val="00AB06B5"/>
    <w:rsid w:val="00AB0A41"/>
    <w:rsid w:val="00AB0D02"/>
    <w:rsid w:val="00AB0DAC"/>
    <w:rsid w:val="00AB176E"/>
    <w:rsid w:val="00AB1A92"/>
    <w:rsid w:val="00AB26A5"/>
    <w:rsid w:val="00AB2A2A"/>
    <w:rsid w:val="00AB2D85"/>
    <w:rsid w:val="00AB3006"/>
    <w:rsid w:val="00AB39A3"/>
    <w:rsid w:val="00AB3E71"/>
    <w:rsid w:val="00AB4088"/>
    <w:rsid w:val="00AB4636"/>
    <w:rsid w:val="00AB47DE"/>
    <w:rsid w:val="00AB4AE2"/>
    <w:rsid w:val="00AB537A"/>
    <w:rsid w:val="00AB62B6"/>
    <w:rsid w:val="00AB6710"/>
    <w:rsid w:val="00AB6836"/>
    <w:rsid w:val="00AB6971"/>
    <w:rsid w:val="00AB6ED2"/>
    <w:rsid w:val="00AB7FCC"/>
    <w:rsid w:val="00ABF0C8"/>
    <w:rsid w:val="00AC0216"/>
    <w:rsid w:val="00AC0725"/>
    <w:rsid w:val="00AC0B58"/>
    <w:rsid w:val="00AC0B5F"/>
    <w:rsid w:val="00AC15BC"/>
    <w:rsid w:val="00AC220B"/>
    <w:rsid w:val="00AC2F7B"/>
    <w:rsid w:val="00AC35FF"/>
    <w:rsid w:val="00AC41D9"/>
    <w:rsid w:val="00AC5860"/>
    <w:rsid w:val="00AC5BC7"/>
    <w:rsid w:val="00AC5D84"/>
    <w:rsid w:val="00AC5E4C"/>
    <w:rsid w:val="00AC5F9B"/>
    <w:rsid w:val="00AC63A1"/>
    <w:rsid w:val="00AC6BB9"/>
    <w:rsid w:val="00AC7136"/>
    <w:rsid w:val="00AC71FC"/>
    <w:rsid w:val="00AC7221"/>
    <w:rsid w:val="00AC74D4"/>
    <w:rsid w:val="00AC7881"/>
    <w:rsid w:val="00AC7A18"/>
    <w:rsid w:val="00AD0379"/>
    <w:rsid w:val="00AD04FF"/>
    <w:rsid w:val="00AD1445"/>
    <w:rsid w:val="00AD160A"/>
    <w:rsid w:val="00AD237F"/>
    <w:rsid w:val="00AD24F0"/>
    <w:rsid w:val="00AD3957"/>
    <w:rsid w:val="00AD41B0"/>
    <w:rsid w:val="00AD430E"/>
    <w:rsid w:val="00AD4FD1"/>
    <w:rsid w:val="00AD5C1F"/>
    <w:rsid w:val="00AD5D97"/>
    <w:rsid w:val="00AD7879"/>
    <w:rsid w:val="00AE1482"/>
    <w:rsid w:val="00AE1759"/>
    <w:rsid w:val="00AE1898"/>
    <w:rsid w:val="00AE1C58"/>
    <w:rsid w:val="00AE20D0"/>
    <w:rsid w:val="00AE238F"/>
    <w:rsid w:val="00AE240C"/>
    <w:rsid w:val="00AE3059"/>
    <w:rsid w:val="00AE30D1"/>
    <w:rsid w:val="00AE31BE"/>
    <w:rsid w:val="00AE344A"/>
    <w:rsid w:val="00AE4C4E"/>
    <w:rsid w:val="00AE4CCE"/>
    <w:rsid w:val="00AE51B8"/>
    <w:rsid w:val="00AE555C"/>
    <w:rsid w:val="00AE5735"/>
    <w:rsid w:val="00AE5D09"/>
    <w:rsid w:val="00AE610E"/>
    <w:rsid w:val="00AE7A6D"/>
    <w:rsid w:val="00AF071E"/>
    <w:rsid w:val="00AF11C3"/>
    <w:rsid w:val="00AF12CC"/>
    <w:rsid w:val="00AF1C2D"/>
    <w:rsid w:val="00AF223C"/>
    <w:rsid w:val="00AF2588"/>
    <w:rsid w:val="00AF2B0B"/>
    <w:rsid w:val="00AF2B7D"/>
    <w:rsid w:val="00AF3177"/>
    <w:rsid w:val="00AF3B18"/>
    <w:rsid w:val="00AF3EA0"/>
    <w:rsid w:val="00AF4681"/>
    <w:rsid w:val="00AF4ACB"/>
    <w:rsid w:val="00AF5046"/>
    <w:rsid w:val="00AF5DD9"/>
    <w:rsid w:val="00AF688E"/>
    <w:rsid w:val="00AF6B2B"/>
    <w:rsid w:val="00AF715C"/>
    <w:rsid w:val="00AF7361"/>
    <w:rsid w:val="00AFC081"/>
    <w:rsid w:val="00B0155A"/>
    <w:rsid w:val="00B018A7"/>
    <w:rsid w:val="00B01924"/>
    <w:rsid w:val="00B03378"/>
    <w:rsid w:val="00B03A63"/>
    <w:rsid w:val="00B03F62"/>
    <w:rsid w:val="00B047D3"/>
    <w:rsid w:val="00B051D7"/>
    <w:rsid w:val="00B0575B"/>
    <w:rsid w:val="00B05B2F"/>
    <w:rsid w:val="00B05FE6"/>
    <w:rsid w:val="00B067C6"/>
    <w:rsid w:val="00B06911"/>
    <w:rsid w:val="00B07126"/>
    <w:rsid w:val="00B079C5"/>
    <w:rsid w:val="00B07AE3"/>
    <w:rsid w:val="00B07E75"/>
    <w:rsid w:val="00B1018D"/>
    <w:rsid w:val="00B102F6"/>
    <w:rsid w:val="00B10393"/>
    <w:rsid w:val="00B108CA"/>
    <w:rsid w:val="00B10DA8"/>
    <w:rsid w:val="00B11187"/>
    <w:rsid w:val="00B11444"/>
    <w:rsid w:val="00B11709"/>
    <w:rsid w:val="00B11AF0"/>
    <w:rsid w:val="00B11CE4"/>
    <w:rsid w:val="00B1216D"/>
    <w:rsid w:val="00B1238B"/>
    <w:rsid w:val="00B13723"/>
    <w:rsid w:val="00B15438"/>
    <w:rsid w:val="00B15E04"/>
    <w:rsid w:val="00B16833"/>
    <w:rsid w:val="00B168ED"/>
    <w:rsid w:val="00B16CEF"/>
    <w:rsid w:val="00B17DB3"/>
    <w:rsid w:val="00B17F10"/>
    <w:rsid w:val="00B21087"/>
    <w:rsid w:val="00B23138"/>
    <w:rsid w:val="00B23C68"/>
    <w:rsid w:val="00B24186"/>
    <w:rsid w:val="00B256E9"/>
    <w:rsid w:val="00B257AC"/>
    <w:rsid w:val="00B257CD"/>
    <w:rsid w:val="00B25B61"/>
    <w:rsid w:val="00B267CD"/>
    <w:rsid w:val="00B26C8D"/>
    <w:rsid w:val="00B276E1"/>
    <w:rsid w:val="00B30302"/>
    <w:rsid w:val="00B30326"/>
    <w:rsid w:val="00B30C49"/>
    <w:rsid w:val="00B31A13"/>
    <w:rsid w:val="00B33FD5"/>
    <w:rsid w:val="00B34415"/>
    <w:rsid w:val="00B34469"/>
    <w:rsid w:val="00B3466C"/>
    <w:rsid w:val="00B34BB8"/>
    <w:rsid w:val="00B34E2C"/>
    <w:rsid w:val="00B35D57"/>
    <w:rsid w:val="00B35D98"/>
    <w:rsid w:val="00B35DF2"/>
    <w:rsid w:val="00B36F37"/>
    <w:rsid w:val="00B37662"/>
    <w:rsid w:val="00B405A7"/>
    <w:rsid w:val="00B405DF"/>
    <w:rsid w:val="00B4060E"/>
    <w:rsid w:val="00B40F04"/>
    <w:rsid w:val="00B43051"/>
    <w:rsid w:val="00B4346A"/>
    <w:rsid w:val="00B434C1"/>
    <w:rsid w:val="00B43891"/>
    <w:rsid w:val="00B438C7"/>
    <w:rsid w:val="00B446FA"/>
    <w:rsid w:val="00B44780"/>
    <w:rsid w:val="00B447B8"/>
    <w:rsid w:val="00B450A3"/>
    <w:rsid w:val="00B45B62"/>
    <w:rsid w:val="00B46619"/>
    <w:rsid w:val="00B46A7F"/>
    <w:rsid w:val="00B470C4"/>
    <w:rsid w:val="00B471C2"/>
    <w:rsid w:val="00B472B1"/>
    <w:rsid w:val="00B47FD5"/>
    <w:rsid w:val="00B50505"/>
    <w:rsid w:val="00B50699"/>
    <w:rsid w:val="00B50FFA"/>
    <w:rsid w:val="00B51FA4"/>
    <w:rsid w:val="00B52F82"/>
    <w:rsid w:val="00B5311E"/>
    <w:rsid w:val="00B53D67"/>
    <w:rsid w:val="00B54AE9"/>
    <w:rsid w:val="00B54BBC"/>
    <w:rsid w:val="00B550A8"/>
    <w:rsid w:val="00B5545D"/>
    <w:rsid w:val="00B55CBB"/>
    <w:rsid w:val="00B55E4E"/>
    <w:rsid w:val="00B5648E"/>
    <w:rsid w:val="00B57B81"/>
    <w:rsid w:val="00B60111"/>
    <w:rsid w:val="00B608B7"/>
    <w:rsid w:val="00B60BC4"/>
    <w:rsid w:val="00B62597"/>
    <w:rsid w:val="00B62B44"/>
    <w:rsid w:val="00B62BC4"/>
    <w:rsid w:val="00B63072"/>
    <w:rsid w:val="00B630A8"/>
    <w:rsid w:val="00B636FF"/>
    <w:rsid w:val="00B63E80"/>
    <w:rsid w:val="00B645AE"/>
    <w:rsid w:val="00B6461A"/>
    <w:rsid w:val="00B64720"/>
    <w:rsid w:val="00B64AE6"/>
    <w:rsid w:val="00B6646C"/>
    <w:rsid w:val="00B66774"/>
    <w:rsid w:val="00B66DE3"/>
    <w:rsid w:val="00B66F6C"/>
    <w:rsid w:val="00B673BF"/>
    <w:rsid w:val="00B674C3"/>
    <w:rsid w:val="00B70563"/>
    <w:rsid w:val="00B70F4F"/>
    <w:rsid w:val="00B71662"/>
    <w:rsid w:val="00B71777"/>
    <w:rsid w:val="00B71A7A"/>
    <w:rsid w:val="00B72819"/>
    <w:rsid w:val="00B7289B"/>
    <w:rsid w:val="00B72921"/>
    <w:rsid w:val="00B72AF8"/>
    <w:rsid w:val="00B735A7"/>
    <w:rsid w:val="00B73B66"/>
    <w:rsid w:val="00B74559"/>
    <w:rsid w:val="00B74664"/>
    <w:rsid w:val="00B74756"/>
    <w:rsid w:val="00B74914"/>
    <w:rsid w:val="00B75130"/>
    <w:rsid w:val="00B75156"/>
    <w:rsid w:val="00B7532F"/>
    <w:rsid w:val="00B758A3"/>
    <w:rsid w:val="00B75D40"/>
    <w:rsid w:val="00B75D51"/>
    <w:rsid w:val="00B75EF6"/>
    <w:rsid w:val="00B76187"/>
    <w:rsid w:val="00B76206"/>
    <w:rsid w:val="00B76D0F"/>
    <w:rsid w:val="00B76EE7"/>
    <w:rsid w:val="00B77CB7"/>
    <w:rsid w:val="00B80333"/>
    <w:rsid w:val="00B80B98"/>
    <w:rsid w:val="00B81197"/>
    <w:rsid w:val="00B8181A"/>
    <w:rsid w:val="00B822CF"/>
    <w:rsid w:val="00B8315F"/>
    <w:rsid w:val="00B8345E"/>
    <w:rsid w:val="00B834A9"/>
    <w:rsid w:val="00B83606"/>
    <w:rsid w:val="00B8404F"/>
    <w:rsid w:val="00B85000"/>
    <w:rsid w:val="00B85D16"/>
    <w:rsid w:val="00B85D3F"/>
    <w:rsid w:val="00B85DAD"/>
    <w:rsid w:val="00B85E26"/>
    <w:rsid w:val="00B87E2D"/>
    <w:rsid w:val="00B901D8"/>
    <w:rsid w:val="00B90249"/>
    <w:rsid w:val="00B90896"/>
    <w:rsid w:val="00B91338"/>
    <w:rsid w:val="00B91E48"/>
    <w:rsid w:val="00B924BE"/>
    <w:rsid w:val="00B934A0"/>
    <w:rsid w:val="00B93701"/>
    <w:rsid w:val="00B93A3B"/>
    <w:rsid w:val="00B93F49"/>
    <w:rsid w:val="00B94F93"/>
    <w:rsid w:val="00B95C32"/>
    <w:rsid w:val="00B95F5E"/>
    <w:rsid w:val="00B97289"/>
    <w:rsid w:val="00B9735F"/>
    <w:rsid w:val="00B974CB"/>
    <w:rsid w:val="00B97805"/>
    <w:rsid w:val="00B97825"/>
    <w:rsid w:val="00B97955"/>
    <w:rsid w:val="00B97A8D"/>
    <w:rsid w:val="00B97E4B"/>
    <w:rsid w:val="00B97FF5"/>
    <w:rsid w:val="00BA073C"/>
    <w:rsid w:val="00BA07A2"/>
    <w:rsid w:val="00BA0B4F"/>
    <w:rsid w:val="00BA162B"/>
    <w:rsid w:val="00BA17A6"/>
    <w:rsid w:val="00BA189A"/>
    <w:rsid w:val="00BA18D0"/>
    <w:rsid w:val="00BA1C33"/>
    <w:rsid w:val="00BA24DB"/>
    <w:rsid w:val="00BA2888"/>
    <w:rsid w:val="00BA31A4"/>
    <w:rsid w:val="00BA32F7"/>
    <w:rsid w:val="00BA34F7"/>
    <w:rsid w:val="00BA35EF"/>
    <w:rsid w:val="00BA40D4"/>
    <w:rsid w:val="00BA4A2A"/>
    <w:rsid w:val="00BA57DF"/>
    <w:rsid w:val="00BA633A"/>
    <w:rsid w:val="00BA6E90"/>
    <w:rsid w:val="00BA732E"/>
    <w:rsid w:val="00BA75CA"/>
    <w:rsid w:val="00BA7B06"/>
    <w:rsid w:val="00BB0095"/>
    <w:rsid w:val="00BB0D61"/>
    <w:rsid w:val="00BB1367"/>
    <w:rsid w:val="00BB14A1"/>
    <w:rsid w:val="00BB212A"/>
    <w:rsid w:val="00BB23C3"/>
    <w:rsid w:val="00BB2710"/>
    <w:rsid w:val="00BB297D"/>
    <w:rsid w:val="00BB34A1"/>
    <w:rsid w:val="00BB3B66"/>
    <w:rsid w:val="00BB3D20"/>
    <w:rsid w:val="00BB4594"/>
    <w:rsid w:val="00BB4ACC"/>
    <w:rsid w:val="00BB68DC"/>
    <w:rsid w:val="00BB748C"/>
    <w:rsid w:val="00BB7AF7"/>
    <w:rsid w:val="00BB7D51"/>
    <w:rsid w:val="00BC0CFC"/>
    <w:rsid w:val="00BC2C70"/>
    <w:rsid w:val="00BC2FAA"/>
    <w:rsid w:val="00BC335D"/>
    <w:rsid w:val="00BC3394"/>
    <w:rsid w:val="00BC3E28"/>
    <w:rsid w:val="00BC3F51"/>
    <w:rsid w:val="00BC4132"/>
    <w:rsid w:val="00BC469A"/>
    <w:rsid w:val="00BC46FF"/>
    <w:rsid w:val="00BC4910"/>
    <w:rsid w:val="00BC4AB2"/>
    <w:rsid w:val="00BC4F7F"/>
    <w:rsid w:val="00BC5687"/>
    <w:rsid w:val="00BC5E56"/>
    <w:rsid w:val="00BC6314"/>
    <w:rsid w:val="00BC67B0"/>
    <w:rsid w:val="00BC6811"/>
    <w:rsid w:val="00BC69AF"/>
    <w:rsid w:val="00BC7133"/>
    <w:rsid w:val="00BC734C"/>
    <w:rsid w:val="00BC7599"/>
    <w:rsid w:val="00BC7959"/>
    <w:rsid w:val="00BC79E6"/>
    <w:rsid w:val="00BC7A2B"/>
    <w:rsid w:val="00BD01BC"/>
    <w:rsid w:val="00BD1216"/>
    <w:rsid w:val="00BD27F1"/>
    <w:rsid w:val="00BD28D3"/>
    <w:rsid w:val="00BD2C6D"/>
    <w:rsid w:val="00BD2E34"/>
    <w:rsid w:val="00BD2FAD"/>
    <w:rsid w:val="00BD3013"/>
    <w:rsid w:val="00BD43B4"/>
    <w:rsid w:val="00BD4D43"/>
    <w:rsid w:val="00BD4F85"/>
    <w:rsid w:val="00BD4FB4"/>
    <w:rsid w:val="00BD6BDB"/>
    <w:rsid w:val="00BD6CE0"/>
    <w:rsid w:val="00BD6E9C"/>
    <w:rsid w:val="00BD7B71"/>
    <w:rsid w:val="00BD7BC3"/>
    <w:rsid w:val="00BD7E4A"/>
    <w:rsid w:val="00BD7F0D"/>
    <w:rsid w:val="00BD7FCA"/>
    <w:rsid w:val="00BE0386"/>
    <w:rsid w:val="00BE064D"/>
    <w:rsid w:val="00BE0BB4"/>
    <w:rsid w:val="00BE0D5D"/>
    <w:rsid w:val="00BE1638"/>
    <w:rsid w:val="00BE2596"/>
    <w:rsid w:val="00BE2766"/>
    <w:rsid w:val="00BE2F9B"/>
    <w:rsid w:val="00BE3104"/>
    <w:rsid w:val="00BE32D7"/>
    <w:rsid w:val="00BE3BC3"/>
    <w:rsid w:val="00BE46BD"/>
    <w:rsid w:val="00BE4964"/>
    <w:rsid w:val="00BE51F4"/>
    <w:rsid w:val="00BE5436"/>
    <w:rsid w:val="00BE548E"/>
    <w:rsid w:val="00BE5BE5"/>
    <w:rsid w:val="00BE6F8C"/>
    <w:rsid w:val="00BE6F93"/>
    <w:rsid w:val="00BE7436"/>
    <w:rsid w:val="00BE75DB"/>
    <w:rsid w:val="00BE7FC2"/>
    <w:rsid w:val="00BF08A9"/>
    <w:rsid w:val="00BF08BD"/>
    <w:rsid w:val="00BF0B33"/>
    <w:rsid w:val="00BF2820"/>
    <w:rsid w:val="00BF28D2"/>
    <w:rsid w:val="00BF3606"/>
    <w:rsid w:val="00BF4A05"/>
    <w:rsid w:val="00BF4AF2"/>
    <w:rsid w:val="00BF5296"/>
    <w:rsid w:val="00BF5F39"/>
    <w:rsid w:val="00BF5F6D"/>
    <w:rsid w:val="00BF602F"/>
    <w:rsid w:val="00BF6667"/>
    <w:rsid w:val="00BF6A1D"/>
    <w:rsid w:val="00BF72E7"/>
    <w:rsid w:val="00BF740B"/>
    <w:rsid w:val="00BF7773"/>
    <w:rsid w:val="00BF7C4B"/>
    <w:rsid w:val="00BF7E8C"/>
    <w:rsid w:val="00C011EA"/>
    <w:rsid w:val="00C01E31"/>
    <w:rsid w:val="00C026FD"/>
    <w:rsid w:val="00C0331F"/>
    <w:rsid w:val="00C03D30"/>
    <w:rsid w:val="00C04E7D"/>
    <w:rsid w:val="00C05079"/>
    <w:rsid w:val="00C05940"/>
    <w:rsid w:val="00C06021"/>
    <w:rsid w:val="00C069E2"/>
    <w:rsid w:val="00C06F6B"/>
    <w:rsid w:val="00C07284"/>
    <w:rsid w:val="00C10FE6"/>
    <w:rsid w:val="00C112D2"/>
    <w:rsid w:val="00C138A5"/>
    <w:rsid w:val="00C13AA9"/>
    <w:rsid w:val="00C146E3"/>
    <w:rsid w:val="00C14CCE"/>
    <w:rsid w:val="00C15071"/>
    <w:rsid w:val="00C153A3"/>
    <w:rsid w:val="00C15718"/>
    <w:rsid w:val="00C16D26"/>
    <w:rsid w:val="00C173E8"/>
    <w:rsid w:val="00C20022"/>
    <w:rsid w:val="00C204C7"/>
    <w:rsid w:val="00C212D9"/>
    <w:rsid w:val="00C21530"/>
    <w:rsid w:val="00C21D27"/>
    <w:rsid w:val="00C22763"/>
    <w:rsid w:val="00C22AE2"/>
    <w:rsid w:val="00C23165"/>
    <w:rsid w:val="00C23275"/>
    <w:rsid w:val="00C2365D"/>
    <w:rsid w:val="00C2374F"/>
    <w:rsid w:val="00C23A0C"/>
    <w:rsid w:val="00C23A8D"/>
    <w:rsid w:val="00C24BC7"/>
    <w:rsid w:val="00C25EFF"/>
    <w:rsid w:val="00C26C3B"/>
    <w:rsid w:val="00C27554"/>
    <w:rsid w:val="00C276FD"/>
    <w:rsid w:val="00C30B48"/>
    <w:rsid w:val="00C31147"/>
    <w:rsid w:val="00C31169"/>
    <w:rsid w:val="00C311C5"/>
    <w:rsid w:val="00C31584"/>
    <w:rsid w:val="00C32813"/>
    <w:rsid w:val="00C32AAA"/>
    <w:rsid w:val="00C32B4F"/>
    <w:rsid w:val="00C32EDA"/>
    <w:rsid w:val="00C33919"/>
    <w:rsid w:val="00C33B37"/>
    <w:rsid w:val="00C34021"/>
    <w:rsid w:val="00C354CD"/>
    <w:rsid w:val="00C364E1"/>
    <w:rsid w:val="00C36E22"/>
    <w:rsid w:val="00C401FE"/>
    <w:rsid w:val="00C40747"/>
    <w:rsid w:val="00C418DE"/>
    <w:rsid w:val="00C41C61"/>
    <w:rsid w:val="00C4440B"/>
    <w:rsid w:val="00C44E31"/>
    <w:rsid w:val="00C45335"/>
    <w:rsid w:val="00C4599E"/>
    <w:rsid w:val="00C45A23"/>
    <w:rsid w:val="00C45C39"/>
    <w:rsid w:val="00C45D69"/>
    <w:rsid w:val="00C46928"/>
    <w:rsid w:val="00C46E9B"/>
    <w:rsid w:val="00C47BA1"/>
    <w:rsid w:val="00C47E07"/>
    <w:rsid w:val="00C47F75"/>
    <w:rsid w:val="00C5088C"/>
    <w:rsid w:val="00C50B57"/>
    <w:rsid w:val="00C5107D"/>
    <w:rsid w:val="00C5386C"/>
    <w:rsid w:val="00C543DD"/>
    <w:rsid w:val="00C54527"/>
    <w:rsid w:val="00C54849"/>
    <w:rsid w:val="00C54CE7"/>
    <w:rsid w:val="00C554C9"/>
    <w:rsid w:val="00C5567D"/>
    <w:rsid w:val="00C56C54"/>
    <w:rsid w:val="00C57B74"/>
    <w:rsid w:val="00C57C7D"/>
    <w:rsid w:val="00C57CFB"/>
    <w:rsid w:val="00C603B9"/>
    <w:rsid w:val="00C60678"/>
    <w:rsid w:val="00C61831"/>
    <w:rsid w:val="00C62ECD"/>
    <w:rsid w:val="00C631F0"/>
    <w:rsid w:val="00C657DA"/>
    <w:rsid w:val="00C66440"/>
    <w:rsid w:val="00C66C07"/>
    <w:rsid w:val="00C66C71"/>
    <w:rsid w:val="00C702F3"/>
    <w:rsid w:val="00C7086A"/>
    <w:rsid w:val="00C708C0"/>
    <w:rsid w:val="00C7186B"/>
    <w:rsid w:val="00C72DD4"/>
    <w:rsid w:val="00C73414"/>
    <w:rsid w:val="00C73794"/>
    <w:rsid w:val="00C7416A"/>
    <w:rsid w:val="00C74A2C"/>
    <w:rsid w:val="00C75DCA"/>
    <w:rsid w:val="00C75EDA"/>
    <w:rsid w:val="00C75F20"/>
    <w:rsid w:val="00C765BE"/>
    <w:rsid w:val="00C76691"/>
    <w:rsid w:val="00C76989"/>
    <w:rsid w:val="00C76B51"/>
    <w:rsid w:val="00C778AE"/>
    <w:rsid w:val="00C77FF6"/>
    <w:rsid w:val="00C7871D"/>
    <w:rsid w:val="00C8032E"/>
    <w:rsid w:val="00C805F9"/>
    <w:rsid w:val="00C80ADB"/>
    <w:rsid w:val="00C82031"/>
    <w:rsid w:val="00C8243B"/>
    <w:rsid w:val="00C832FC"/>
    <w:rsid w:val="00C83FF2"/>
    <w:rsid w:val="00C8412D"/>
    <w:rsid w:val="00C8419F"/>
    <w:rsid w:val="00C84ACB"/>
    <w:rsid w:val="00C854B8"/>
    <w:rsid w:val="00C85AEF"/>
    <w:rsid w:val="00C85FDA"/>
    <w:rsid w:val="00C861FA"/>
    <w:rsid w:val="00C8746A"/>
    <w:rsid w:val="00C876F0"/>
    <w:rsid w:val="00C87B1D"/>
    <w:rsid w:val="00C9017E"/>
    <w:rsid w:val="00C90936"/>
    <w:rsid w:val="00C90EA7"/>
    <w:rsid w:val="00C91971"/>
    <w:rsid w:val="00C922DD"/>
    <w:rsid w:val="00C923FE"/>
    <w:rsid w:val="00C92459"/>
    <w:rsid w:val="00C93F08"/>
    <w:rsid w:val="00C94037"/>
    <w:rsid w:val="00C94966"/>
    <w:rsid w:val="00C952C7"/>
    <w:rsid w:val="00C9581E"/>
    <w:rsid w:val="00C95CE1"/>
    <w:rsid w:val="00C96292"/>
    <w:rsid w:val="00C9634D"/>
    <w:rsid w:val="00C96AC5"/>
    <w:rsid w:val="00CA015E"/>
    <w:rsid w:val="00CA074F"/>
    <w:rsid w:val="00CA07DE"/>
    <w:rsid w:val="00CA0AF3"/>
    <w:rsid w:val="00CA1415"/>
    <w:rsid w:val="00CA1EE8"/>
    <w:rsid w:val="00CA24CB"/>
    <w:rsid w:val="00CA274B"/>
    <w:rsid w:val="00CA2C20"/>
    <w:rsid w:val="00CA3274"/>
    <w:rsid w:val="00CA3821"/>
    <w:rsid w:val="00CA3FDF"/>
    <w:rsid w:val="00CA4CB8"/>
    <w:rsid w:val="00CA4E95"/>
    <w:rsid w:val="00CA5B0F"/>
    <w:rsid w:val="00CA72DD"/>
    <w:rsid w:val="00CA7587"/>
    <w:rsid w:val="00CA7ABB"/>
    <w:rsid w:val="00CB006E"/>
    <w:rsid w:val="00CB063D"/>
    <w:rsid w:val="00CB077E"/>
    <w:rsid w:val="00CB081B"/>
    <w:rsid w:val="00CB1CCD"/>
    <w:rsid w:val="00CB2F26"/>
    <w:rsid w:val="00CB450F"/>
    <w:rsid w:val="00CB4576"/>
    <w:rsid w:val="00CB50ED"/>
    <w:rsid w:val="00CB53DD"/>
    <w:rsid w:val="00CB56B6"/>
    <w:rsid w:val="00CB5B6D"/>
    <w:rsid w:val="00CB6A1F"/>
    <w:rsid w:val="00CB7BA9"/>
    <w:rsid w:val="00CB7BFD"/>
    <w:rsid w:val="00CC1299"/>
    <w:rsid w:val="00CC19BA"/>
    <w:rsid w:val="00CC1F3E"/>
    <w:rsid w:val="00CC2093"/>
    <w:rsid w:val="00CC227D"/>
    <w:rsid w:val="00CC3E16"/>
    <w:rsid w:val="00CC43B1"/>
    <w:rsid w:val="00CC44C9"/>
    <w:rsid w:val="00CC4580"/>
    <w:rsid w:val="00CC60DC"/>
    <w:rsid w:val="00CC7D12"/>
    <w:rsid w:val="00CD0C25"/>
    <w:rsid w:val="00CD1B05"/>
    <w:rsid w:val="00CD1CC5"/>
    <w:rsid w:val="00CD1E00"/>
    <w:rsid w:val="00CD2375"/>
    <w:rsid w:val="00CD3624"/>
    <w:rsid w:val="00CD36C7"/>
    <w:rsid w:val="00CD3CBE"/>
    <w:rsid w:val="00CD53F8"/>
    <w:rsid w:val="00CD545A"/>
    <w:rsid w:val="00CD557F"/>
    <w:rsid w:val="00CD63C4"/>
    <w:rsid w:val="00CD65D2"/>
    <w:rsid w:val="00CD6CCC"/>
    <w:rsid w:val="00CD7075"/>
    <w:rsid w:val="00CD757E"/>
    <w:rsid w:val="00CD76AF"/>
    <w:rsid w:val="00CD76EE"/>
    <w:rsid w:val="00CE018C"/>
    <w:rsid w:val="00CE04DF"/>
    <w:rsid w:val="00CE064C"/>
    <w:rsid w:val="00CE0A2B"/>
    <w:rsid w:val="00CE0CFF"/>
    <w:rsid w:val="00CE190B"/>
    <w:rsid w:val="00CE2E39"/>
    <w:rsid w:val="00CE3379"/>
    <w:rsid w:val="00CE4B80"/>
    <w:rsid w:val="00CE4F60"/>
    <w:rsid w:val="00CE500C"/>
    <w:rsid w:val="00CE59B2"/>
    <w:rsid w:val="00CE6242"/>
    <w:rsid w:val="00CE66C3"/>
    <w:rsid w:val="00CE76AB"/>
    <w:rsid w:val="00CE7CF1"/>
    <w:rsid w:val="00CE7D9F"/>
    <w:rsid w:val="00CE7EFF"/>
    <w:rsid w:val="00CF000D"/>
    <w:rsid w:val="00CF0255"/>
    <w:rsid w:val="00CF06C8"/>
    <w:rsid w:val="00CF0887"/>
    <w:rsid w:val="00CF0CAB"/>
    <w:rsid w:val="00CF0EEF"/>
    <w:rsid w:val="00CF1539"/>
    <w:rsid w:val="00CF19C4"/>
    <w:rsid w:val="00CF1CB9"/>
    <w:rsid w:val="00CF1D45"/>
    <w:rsid w:val="00CF1FCC"/>
    <w:rsid w:val="00CF2184"/>
    <w:rsid w:val="00CF2B08"/>
    <w:rsid w:val="00CF2FE3"/>
    <w:rsid w:val="00CF35EB"/>
    <w:rsid w:val="00CF3AC0"/>
    <w:rsid w:val="00CF42A4"/>
    <w:rsid w:val="00CF434B"/>
    <w:rsid w:val="00CF4BC0"/>
    <w:rsid w:val="00CF559E"/>
    <w:rsid w:val="00CF5C38"/>
    <w:rsid w:val="00CF5FFF"/>
    <w:rsid w:val="00CF6007"/>
    <w:rsid w:val="00CF6FD2"/>
    <w:rsid w:val="00CF7000"/>
    <w:rsid w:val="00CF746D"/>
    <w:rsid w:val="00CF760F"/>
    <w:rsid w:val="00CF7C73"/>
    <w:rsid w:val="00CFB15B"/>
    <w:rsid w:val="00D00B4A"/>
    <w:rsid w:val="00D00B5D"/>
    <w:rsid w:val="00D010DF"/>
    <w:rsid w:val="00D01983"/>
    <w:rsid w:val="00D02474"/>
    <w:rsid w:val="00D025C9"/>
    <w:rsid w:val="00D0314F"/>
    <w:rsid w:val="00D04851"/>
    <w:rsid w:val="00D04DD3"/>
    <w:rsid w:val="00D06315"/>
    <w:rsid w:val="00D06415"/>
    <w:rsid w:val="00D06E32"/>
    <w:rsid w:val="00D071C9"/>
    <w:rsid w:val="00D07254"/>
    <w:rsid w:val="00D0B1A2"/>
    <w:rsid w:val="00D102F2"/>
    <w:rsid w:val="00D104E1"/>
    <w:rsid w:val="00D1053D"/>
    <w:rsid w:val="00D10A2B"/>
    <w:rsid w:val="00D11578"/>
    <w:rsid w:val="00D12395"/>
    <w:rsid w:val="00D127E8"/>
    <w:rsid w:val="00D12C61"/>
    <w:rsid w:val="00D13550"/>
    <w:rsid w:val="00D135E2"/>
    <w:rsid w:val="00D13737"/>
    <w:rsid w:val="00D13FBB"/>
    <w:rsid w:val="00D143A2"/>
    <w:rsid w:val="00D14661"/>
    <w:rsid w:val="00D156D9"/>
    <w:rsid w:val="00D16100"/>
    <w:rsid w:val="00D16511"/>
    <w:rsid w:val="00D16A1A"/>
    <w:rsid w:val="00D16C84"/>
    <w:rsid w:val="00D17463"/>
    <w:rsid w:val="00D174E9"/>
    <w:rsid w:val="00D2051B"/>
    <w:rsid w:val="00D20C16"/>
    <w:rsid w:val="00D21696"/>
    <w:rsid w:val="00D218CB"/>
    <w:rsid w:val="00D21B49"/>
    <w:rsid w:val="00D224C8"/>
    <w:rsid w:val="00D22B2B"/>
    <w:rsid w:val="00D22E38"/>
    <w:rsid w:val="00D236F1"/>
    <w:rsid w:val="00D23710"/>
    <w:rsid w:val="00D23801"/>
    <w:rsid w:val="00D23D41"/>
    <w:rsid w:val="00D23EA0"/>
    <w:rsid w:val="00D23F3E"/>
    <w:rsid w:val="00D24240"/>
    <w:rsid w:val="00D2433E"/>
    <w:rsid w:val="00D25122"/>
    <w:rsid w:val="00D2524C"/>
    <w:rsid w:val="00D25B30"/>
    <w:rsid w:val="00D25DC7"/>
    <w:rsid w:val="00D263EC"/>
    <w:rsid w:val="00D27316"/>
    <w:rsid w:val="00D3036A"/>
    <w:rsid w:val="00D3073F"/>
    <w:rsid w:val="00D30BB3"/>
    <w:rsid w:val="00D3137E"/>
    <w:rsid w:val="00D31DDE"/>
    <w:rsid w:val="00D322B1"/>
    <w:rsid w:val="00D32DCF"/>
    <w:rsid w:val="00D339D5"/>
    <w:rsid w:val="00D34010"/>
    <w:rsid w:val="00D34511"/>
    <w:rsid w:val="00D34A1C"/>
    <w:rsid w:val="00D35551"/>
    <w:rsid w:val="00D35964"/>
    <w:rsid w:val="00D35F5A"/>
    <w:rsid w:val="00D36461"/>
    <w:rsid w:val="00D36759"/>
    <w:rsid w:val="00D4008A"/>
    <w:rsid w:val="00D40199"/>
    <w:rsid w:val="00D40310"/>
    <w:rsid w:val="00D4122C"/>
    <w:rsid w:val="00D42B73"/>
    <w:rsid w:val="00D42BE8"/>
    <w:rsid w:val="00D4339B"/>
    <w:rsid w:val="00D433F9"/>
    <w:rsid w:val="00D4366D"/>
    <w:rsid w:val="00D44D72"/>
    <w:rsid w:val="00D45433"/>
    <w:rsid w:val="00D45958"/>
    <w:rsid w:val="00D46FF1"/>
    <w:rsid w:val="00D4728D"/>
    <w:rsid w:val="00D47BC9"/>
    <w:rsid w:val="00D47BE8"/>
    <w:rsid w:val="00D50125"/>
    <w:rsid w:val="00D50723"/>
    <w:rsid w:val="00D5079D"/>
    <w:rsid w:val="00D51B22"/>
    <w:rsid w:val="00D526DD"/>
    <w:rsid w:val="00D526F9"/>
    <w:rsid w:val="00D52B88"/>
    <w:rsid w:val="00D53607"/>
    <w:rsid w:val="00D538ED"/>
    <w:rsid w:val="00D54964"/>
    <w:rsid w:val="00D54E95"/>
    <w:rsid w:val="00D55E9D"/>
    <w:rsid w:val="00D56395"/>
    <w:rsid w:val="00D56C8C"/>
    <w:rsid w:val="00D57060"/>
    <w:rsid w:val="00D6063D"/>
    <w:rsid w:val="00D60A8D"/>
    <w:rsid w:val="00D60CE4"/>
    <w:rsid w:val="00D60E2A"/>
    <w:rsid w:val="00D610E6"/>
    <w:rsid w:val="00D611CD"/>
    <w:rsid w:val="00D612CA"/>
    <w:rsid w:val="00D613A1"/>
    <w:rsid w:val="00D61E4E"/>
    <w:rsid w:val="00D62306"/>
    <w:rsid w:val="00D623A3"/>
    <w:rsid w:val="00D627A9"/>
    <w:rsid w:val="00D633E9"/>
    <w:rsid w:val="00D635A9"/>
    <w:rsid w:val="00D638D3"/>
    <w:rsid w:val="00D63911"/>
    <w:rsid w:val="00D63F0D"/>
    <w:rsid w:val="00D64611"/>
    <w:rsid w:val="00D65034"/>
    <w:rsid w:val="00D651F0"/>
    <w:rsid w:val="00D656AE"/>
    <w:rsid w:val="00D65796"/>
    <w:rsid w:val="00D66183"/>
    <w:rsid w:val="00D6650E"/>
    <w:rsid w:val="00D66B8C"/>
    <w:rsid w:val="00D67561"/>
    <w:rsid w:val="00D67920"/>
    <w:rsid w:val="00D6C33B"/>
    <w:rsid w:val="00D700E3"/>
    <w:rsid w:val="00D7015E"/>
    <w:rsid w:val="00D72D63"/>
    <w:rsid w:val="00D72E9B"/>
    <w:rsid w:val="00D73103"/>
    <w:rsid w:val="00D73CAD"/>
    <w:rsid w:val="00D742F7"/>
    <w:rsid w:val="00D743E1"/>
    <w:rsid w:val="00D75202"/>
    <w:rsid w:val="00D75694"/>
    <w:rsid w:val="00D756F2"/>
    <w:rsid w:val="00D760E1"/>
    <w:rsid w:val="00D7638F"/>
    <w:rsid w:val="00D76716"/>
    <w:rsid w:val="00D774E2"/>
    <w:rsid w:val="00D775A0"/>
    <w:rsid w:val="00D7F58B"/>
    <w:rsid w:val="00D80722"/>
    <w:rsid w:val="00D80A2E"/>
    <w:rsid w:val="00D81BD9"/>
    <w:rsid w:val="00D82196"/>
    <w:rsid w:val="00D8254E"/>
    <w:rsid w:val="00D82778"/>
    <w:rsid w:val="00D83B31"/>
    <w:rsid w:val="00D84AC2"/>
    <w:rsid w:val="00D84BCA"/>
    <w:rsid w:val="00D856BD"/>
    <w:rsid w:val="00D8630F"/>
    <w:rsid w:val="00D87329"/>
    <w:rsid w:val="00D873F1"/>
    <w:rsid w:val="00D87A03"/>
    <w:rsid w:val="00D87A07"/>
    <w:rsid w:val="00D90279"/>
    <w:rsid w:val="00D9027D"/>
    <w:rsid w:val="00D90471"/>
    <w:rsid w:val="00D91403"/>
    <w:rsid w:val="00D9156E"/>
    <w:rsid w:val="00D9225F"/>
    <w:rsid w:val="00D924DB"/>
    <w:rsid w:val="00D925BE"/>
    <w:rsid w:val="00D935BD"/>
    <w:rsid w:val="00D93A08"/>
    <w:rsid w:val="00D952AA"/>
    <w:rsid w:val="00D95AEE"/>
    <w:rsid w:val="00D95DD5"/>
    <w:rsid w:val="00D96276"/>
    <w:rsid w:val="00D963E7"/>
    <w:rsid w:val="00D96789"/>
    <w:rsid w:val="00DA01B0"/>
    <w:rsid w:val="00DA0226"/>
    <w:rsid w:val="00DA0B85"/>
    <w:rsid w:val="00DA0BD8"/>
    <w:rsid w:val="00DA0EE2"/>
    <w:rsid w:val="00DA0F40"/>
    <w:rsid w:val="00DA1E6E"/>
    <w:rsid w:val="00DA202E"/>
    <w:rsid w:val="00DA25D7"/>
    <w:rsid w:val="00DA2B89"/>
    <w:rsid w:val="00DA458B"/>
    <w:rsid w:val="00DA4AF5"/>
    <w:rsid w:val="00DA6909"/>
    <w:rsid w:val="00DA6E26"/>
    <w:rsid w:val="00DA7560"/>
    <w:rsid w:val="00DA7C1C"/>
    <w:rsid w:val="00DB1A72"/>
    <w:rsid w:val="00DB206B"/>
    <w:rsid w:val="00DB2497"/>
    <w:rsid w:val="00DB24B0"/>
    <w:rsid w:val="00DB2742"/>
    <w:rsid w:val="00DB40B1"/>
    <w:rsid w:val="00DB484C"/>
    <w:rsid w:val="00DB4A23"/>
    <w:rsid w:val="00DB5405"/>
    <w:rsid w:val="00DB5452"/>
    <w:rsid w:val="00DB5854"/>
    <w:rsid w:val="00DB6269"/>
    <w:rsid w:val="00DB647F"/>
    <w:rsid w:val="00DB65B6"/>
    <w:rsid w:val="00DB7110"/>
    <w:rsid w:val="00DB7F36"/>
    <w:rsid w:val="00DC0A38"/>
    <w:rsid w:val="00DC201D"/>
    <w:rsid w:val="00DC233E"/>
    <w:rsid w:val="00DC5328"/>
    <w:rsid w:val="00DC54B7"/>
    <w:rsid w:val="00DC5BC3"/>
    <w:rsid w:val="00DC6CE5"/>
    <w:rsid w:val="00DC6D14"/>
    <w:rsid w:val="00DC7597"/>
    <w:rsid w:val="00DC7883"/>
    <w:rsid w:val="00DC7B65"/>
    <w:rsid w:val="00DD01D9"/>
    <w:rsid w:val="00DD05D2"/>
    <w:rsid w:val="00DD1497"/>
    <w:rsid w:val="00DD173F"/>
    <w:rsid w:val="00DD2A1D"/>
    <w:rsid w:val="00DD2A59"/>
    <w:rsid w:val="00DD338B"/>
    <w:rsid w:val="00DD44A6"/>
    <w:rsid w:val="00DD5212"/>
    <w:rsid w:val="00DD63BE"/>
    <w:rsid w:val="00DD6825"/>
    <w:rsid w:val="00DD6AFF"/>
    <w:rsid w:val="00DD6F9B"/>
    <w:rsid w:val="00DD7469"/>
    <w:rsid w:val="00DD7713"/>
    <w:rsid w:val="00DD7786"/>
    <w:rsid w:val="00DE00AD"/>
    <w:rsid w:val="00DE0705"/>
    <w:rsid w:val="00DE10FF"/>
    <w:rsid w:val="00DE1280"/>
    <w:rsid w:val="00DE153C"/>
    <w:rsid w:val="00DE169F"/>
    <w:rsid w:val="00DE2585"/>
    <w:rsid w:val="00DE2AB2"/>
    <w:rsid w:val="00DE30CB"/>
    <w:rsid w:val="00DE326C"/>
    <w:rsid w:val="00DE36BE"/>
    <w:rsid w:val="00DE3A17"/>
    <w:rsid w:val="00DE3AA5"/>
    <w:rsid w:val="00DE633A"/>
    <w:rsid w:val="00DE6962"/>
    <w:rsid w:val="00DE6BE6"/>
    <w:rsid w:val="00DE6F30"/>
    <w:rsid w:val="00DE765B"/>
    <w:rsid w:val="00DE7852"/>
    <w:rsid w:val="00DF030C"/>
    <w:rsid w:val="00DF03FE"/>
    <w:rsid w:val="00DF2272"/>
    <w:rsid w:val="00DF305C"/>
    <w:rsid w:val="00DF3218"/>
    <w:rsid w:val="00DF4EE5"/>
    <w:rsid w:val="00DF5EF9"/>
    <w:rsid w:val="00DF6344"/>
    <w:rsid w:val="00DF6C8C"/>
    <w:rsid w:val="00DF7210"/>
    <w:rsid w:val="00DF7631"/>
    <w:rsid w:val="00DF7BF3"/>
    <w:rsid w:val="00DF7E29"/>
    <w:rsid w:val="00E0014B"/>
    <w:rsid w:val="00E01D18"/>
    <w:rsid w:val="00E0241F"/>
    <w:rsid w:val="00E024EB"/>
    <w:rsid w:val="00E035FC"/>
    <w:rsid w:val="00E0396A"/>
    <w:rsid w:val="00E03AE6"/>
    <w:rsid w:val="00E04122"/>
    <w:rsid w:val="00E047AD"/>
    <w:rsid w:val="00E04FFF"/>
    <w:rsid w:val="00E063AC"/>
    <w:rsid w:val="00E064A3"/>
    <w:rsid w:val="00E06D50"/>
    <w:rsid w:val="00E07427"/>
    <w:rsid w:val="00E1014E"/>
    <w:rsid w:val="00E10661"/>
    <w:rsid w:val="00E1094E"/>
    <w:rsid w:val="00E115E1"/>
    <w:rsid w:val="00E12049"/>
    <w:rsid w:val="00E16334"/>
    <w:rsid w:val="00E16ABB"/>
    <w:rsid w:val="00E16E88"/>
    <w:rsid w:val="00E16F99"/>
    <w:rsid w:val="00E17E4F"/>
    <w:rsid w:val="00E210ED"/>
    <w:rsid w:val="00E21104"/>
    <w:rsid w:val="00E21446"/>
    <w:rsid w:val="00E22480"/>
    <w:rsid w:val="00E22537"/>
    <w:rsid w:val="00E22AD5"/>
    <w:rsid w:val="00E230C2"/>
    <w:rsid w:val="00E236EF"/>
    <w:rsid w:val="00E23747"/>
    <w:rsid w:val="00E237BA"/>
    <w:rsid w:val="00E2392F"/>
    <w:rsid w:val="00E24D28"/>
    <w:rsid w:val="00E257D0"/>
    <w:rsid w:val="00E26470"/>
    <w:rsid w:val="00E266D8"/>
    <w:rsid w:val="00E26AD8"/>
    <w:rsid w:val="00E26C34"/>
    <w:rsid w:val="00E26D18"/>
    <w:rsid w:val="00E2714D"/>
    <w:rsid w:val="00E305D1"/>
    <w:rsid w:val="00E31E49"/>
    <w:rsid w:val="00E33180"/>
    <w:rsid w:val="00E34F12"/>
    <w:rsid w:val="00E356B3"/>
    <w:rsid w:val="00E35F84"/>
    <w:rsid w:val="00E36307"/>
    <w:rsid w:val="00E368C7"/>
    <w:rsid w:val="00E36AFF"/>
    <w:rsid w:val="00E41B1B"/>
    <w:rsid w:val="00E41C61"/>
    <w:rsid w:val="00E424F9"/>
    <w:rsid w:val="00E42701"/>
    <w:rsid w:val="00E42712"/>
    <w:rsid w:val="00E42A57"/>
    <w:rsid w:val="00E42B5E"/>
    <w:rsid w:val="00E42DE0"/>
    <w:rsid w:val="00E43227"/>
    <w:rsid w:val="00E44384"/>
    <w:rsid w:val="00E44888"/>
    <w:rsid w:val="00E44C08"/>
    <w:rsid w:val="00E44D13"/>
    <w:rsid w:val="00E4501A"/>
    <w:rsid w:val="00E45BE8"/>
    <w:rsid w:val="00E46BD9"/>
    <w:rsid w:val="00E46D14"/>
    <w:rsid w:val="00E46E23"/>
    <w:rsid w:val="00E47A55"/>
    <w:rsid w:val="00E47C14"/>
    <w:rsid w:val="00E47DE4"/>
    <w:rsid w:val="00E47EBB"/>
    <w:rsid w:val="00E51441"/>
    <w:rsid w:val="00E51767"/>
    <w:rsid w:val="00E52392"/>
    <w:rsid w:val="00E52BD0"/>
    <w:rsid w:val="00E539F4"/>
    <w:rsid w:val="00E53B3D"/>
    <w:rsid w:val="00E544C4"/>
    <w:rsid w:val="00E5545D"/>
    <w:rsid w:val="00E5669D"/>
    <w:rsid w:val="00E56759"/>
    <w:rsid w:val="00E57A8C"/>
    <w:rsid w:val="00E60005"/>
    <w:rsid w:val="00E60526"/>
    <w:rsid w:val="00E61E6B"/>
    <w:rsid w:val="00E62293"/>
    <w:rsid w:val="00E62474"/>
    <w:rsid w:val="00E63F3B"/>
    <w:rsid w:val="00E6415A"/>
    <w:rsid w:val="00E64C6F"/>
    <w:rsid w:val="00E65B9D"/>
    <w:rsid w:val="00E65C42"/>
    <w:rsid w:val="00E66700"/>
    <w:rsid w:val="00E66A2B"/>
    <w:rsid w:val="00E67142"/>
    <w:rsid w:val="00E67521"/>
    <w:rsid w:val="00E67A3F"/>
    <w:rsid w:val="00E67DB3"/>
    <w:rsid w:val="00E70791"/>
    <w:rsid w:val="00E718B1"/>
    <w:rsid w:val="00E72222"/>
    <w:rsid w:val="00E7290A"/>
    <w:rsid w:val="00E73CF4"/>
    <w:rsid w:val="00E75116"/>
    <w:rsid w:val="00E755C0"/>
    <w:rsid w:val="00E756ED"/>
    <w:rsid w:val="00E75793"/>
    <w:rsid w:val="00E758E3"/>
    <w:rsid w:val="00E7636A"/>
    <w:rsid w:val="00E76D15"/>
    <w:rsid w:val="00E76D50"/>
    <w:rsid w:val="00E77429"/>
    <w:rsid w:val="00E7759E"/>
    <w:rsid w:val="00E775EC"/>
    <w:rsid w:val="00E77843"/>
    <w:rsid w:val="00E7792D"/>
    <w:rsid w:val="00E8012F"/>
    <w:rsid w:val="00E80862"/>
    <w:rsid w:val="00E811D7"/>
    <w:rsid w:val="00E81B5A"/>
    <w:rsid w:val="00E820A2"/>
    <w:rsid w:val="00E8211B"/>
    <w:rsid w:val="00E82212"/>
    <w:rsid w:val="00E8224C"/>
    <w:rsid w:val="00E828B1"/>
    <w:rsid w:val="00E829FF"/>
    <w:rsid w:val="00E8383B"/>
    <w:rsid w:val="00E845C4"/>
    <w:rsid w:val="00E84A91"/>
    <w:rsid w:val="00E84DE1"/>
    <w:rsid w:val="00E8507D"/>
    <w:rsid w:val="00E85D8F"/>
    <w:rsid w:val="00E86605"/>
    <w:rsid w:val="00E87D4A"/>
    <w:rsid w:val="00E903CB"/>
    <w:rsid w:val="00E908A0"/>
    <w:rsid w:val="00E90B72"/>
    <w:rsid w:val="00E90EE0"/>
    <w:rsid w:val="00E91577"/>
    <w:rsid w:val="00E91673"/>
    <w:rsid w:val="00E9179E"/>
    <w:rsid w:val="00E917AA"/>
    <w:rsid w:val="00E9228A"/>
    <w:rsid w:val="00E9268D"/>
    <w:rsid w:val="00E92CBC"/>
    <w:rsid w:val="00E93153"/>
    <w:rsid w:val="00E940AE"/>
    <w:rsid w:val="00E947D0"/>
    <w:rsid w:val="00E948CA"/>
    <w:rsid w:val="00E94CAA"/>
    <w:rsid w:val="00E9551F"/>
    <w:rsid w:val="00E95947"/>
    <w:rsid w:val="00E96365"/>
    <w:rsid w:val="00E963A2"/>
    <w:rsid w:val="00E970C0"/>
    <w:rsid w:val="00E97BD7"/>
    <w:rsid w:val="00E97D53"/>
    <w:rsid w:val="00EA05E1"/>
    <w:rsid w:val="00EA134F"/>
    <w:rsid w:val="00EA1790"/>
    <w:rsid w:val="00EA1FF5"/>
    <w:rsid w:val="00EA2BC7"/>
    <w:rsid w:val="00EA2CEE"/>
    <w:rsid w:val="00EA2EBC"/>
    <w:rsid w:val="00EA30DA"/>
    <w:rsid w:val="00EA370B"/>
    <w:rsid w:val="00EA3FF9"/>
    <w:rsid w:val="00EA4A50"/>
    <w:rsid w:val="00EA55F0"/>
    <w:rsid w:val="00EA5D61"/>
    <w:rsid w:val="00EA687F"/>
    <w:rsid w:val="00EA7211"/>
    <w:rsid w:val="00EA77A8"/>
    <w:rsid w:val="00EB084A"/>
    <w:rsid w:val="00EB111C"/>
    <w:rsid w:val="00EB135C"/>
    <w:rsid w:val="00EB2B04"/>
    <w:rsid w:val="00EB2FAC"/>
    <w:rsid w:val="00EB38D9"/>
    <w:rsid w:val="00EB3A0A"/>
    <w:rsid w:val="00EB3ACB"/>
    <w:rsid w:val="00EB3AE5"/>
    <w:rsid w:val="00EB4218"/>
    <w:rsid w:val="00EB42AB"/>
    <w:rsid w:val="00EB45E7"/>
    <w:rsid w:val="00EB4942"/>
    <w:rsid w:val="00EB4C94"/>
    <w:rsid w:val="00EB4E70"/>
    <w:rsid w:val="00EB5D4E"/>
    <w:rsid w:val="00EB6428"/>
    <w:rsid w:val="00EB64E4"/>
    <w:rsid w:val="00EB6B04"/>
    <w:rsid w:val="00EC034B"/>
    <w:rsid w:val="00EC053A"/>
    <w:rsid w:val="00EC0A67"/>
    <w:rsid w:val="00EC152D"/>
    <w:rsid w:val="00EC2063"/>
    <w:rsid w:val="00EC23EF"/>
    <w:rsid w:val="00EC24C9"/>
    <w:rsid w:val="00EC3447"/>
    <w:rsid w:val="00EC3545"/>
    <w:rsid w:val="00EC363D"/>
    <w:rsid w:val="00EC48FD"/>
    <w:rsid w:val="00EC4F89"/>
    <w:rsid w:val="00EC51BA"/>
    <w:rsid w:val="00EC5246"/>
    <w:rsid w:val="00EC66A4"/>
    <w:rsid w:val="00EC7142"/>
    <w:rsid w:val="00EC8E85"/>
    <w:rsid w:val="00ED0408"/>
    <w:rsid w:val="00ED0743"/>
    <w:rsid w:val="00ED0747"/>
    <w:rsid w:val="00ED0C94"/>
    <w:rsid w:val="00ED185B"/>
    <w:rsid w:val="00ED1A86"/>
    <w:rsid w:val="00ED26F1"/>
    <w:rsid w:val="00ED391B"/>
    <w:rsid w:val="00ED3ABD"/>
    <w:rsid w:val="00ED3EAE"/>
    <w:rsid w:val="00ED497D"/>
    <w:rsid w:val="00ED505C"/>
    <w:rsid w:val="00ED5376"/>
    <w:rsid w:val="00ED537C"/>
    <w:rsid w:val="00ED5CB4"/>
    <w:rsid w:val="00ED5E30"/>
    <w:rsid w:val="00ED6FC6"/>
    <w:rsid w:val="00ED787B"/>
    <w:rsid w:val="00ED7DAE"/>
    <w:rsid w:val="00EE08F8"/>
    <w:rsid w:val="00EE0DDB"/>
    <w:rsid w:val="00EE1B85"/>
    <w:rsid w:val="00EE25CB"/>
    <w:rsid w:val="00EE2748"/>
    <w:rsid w:val="00EE2803"/>
    <w:rsid w:val="00EE2932"/>
    <w:rsid w:val="00EE2BD4"/>
    <w:rsid w:val="00EE37E9"/>
    <w:rsid w:val="00EE4F85"/>
    <w:rsid w:val="00EE517F"/>
    <w:rsid w:val="00EE64EB"/>
    <w:rsid w:val="00EE6D97"/>
    <w:rsid w:val="00EE731D"/>
    <w:rsid w:val="00EE7D75"/>
    <w:rsid w:val="00EE7E5D"/>
    <w:rsid w:val="00EE7FC7"/>
    <w:rsid w:val="00EF0511"/>
    <w:rsid w:val="00EF0961"/>
    <w:rsid w:val="00EF0A43"/>
    <w:rsid w:val="00EF0E55"/>
    <w:rsid w:val="00EF0FE4"/>
    <w:rsid w:val="00EF2613"/>
    <w:rsid w:val="00EF322C"/>
    <w:rsid w:val="00EF3A58"/>
    <w:rsid w:val="00EF4145"/>
    <w:rsid w:val="00EF421B"/>
    <w:rsid w:val="00EF57A1"/>
    <w:rsid w:val="00EF5B6D"/>
    <w:rsid w:val="00EF6189"/>
    <w:rsid w:val="00EF622B"/>
    <w:rsid w:val="00EF6C70"/>
    <w:rsid w:val="00EF7AE1"/>
    <w:rsid w:val="00EF7E9E"/>
    <w:rsid w:val="00EFF63A"/>
    <w:rsid w:val="00F00046"/>
    <w:rsid w:val="00F00222"/>
    <w:rsid w:val="00F0060A"/>
    <w:rsid w:val="00F01282"/>
    <w:rsid w:val="00F01D6B"/>
    <w:rsid w:val="00F0384B"/>
    <w:rsid w:val="00F038D8"/>
    <w:rsid w:val="00F04130"/>
    <w:rsid w:val="00F04587"/>
    <w:rsid w:val="00F05261"/>
    <w:rsid w:val="00F068E8"/>
    <w:rsid w:val="00F07521"/>
    <w:rsid w:val="00F07DE5"/>
    <w:rsid w:val="00F10C97"/>
    <w:rsid w:val="00F10D96"/>
    <w:rsid w:val="00F10F0B"/>
    <w:rsid w:val="00F11555"/>
    <w:rsid w:val="00F1190F"/>
    <w:rsid w:val="00F1289E"/>
    <w:rsid w:val="00F1312A"/>
    <w:rsid w:val="00F132D4"/>
    <w:rsid w:val="00F138F9"/>
    <w:rsid w:val="00F141C6"/>
    <w:rsid w:val="00F14E8B"/>
    <w:rsid w:val="00F151D7"/>
    <w:rsid w:val="00F1547B"/>
    <w:rsid w:val="00F157F3"/>
    <w:rsid w:val="00F1597E"/>
    <w:rsid w:val="00F16485"/>
    <w:rsid w:val="00F176DD"/>
    <w:rsid w:val="00F1789D"/>
    <w:rsid w:val="00F17DB5"/>
    <w:rsid w:val="00F2035E"/>
    <w:rsid w:val="00F20814"/>
    <w:rsid w:val="00F20A83"/>
    <w:rsid w:val="00F210E2"/>
    <w:rsid w:val="00F21402"/>
    <w:rsid w:val="00F217E0"/>
    <w:rsid w:val="00F21C6C"/>
    <w:rsid w:val="00F22065"/>
    <w:rsid w:val="00F22082"/>
    <w:rsid w:val="00F2225B"/>
    <w:rsid w:val="00F224D6"/>
    <w:rsid w:val="00F2278C"/>
    <w:rsid w:val="00F231D5"/>
    <w:rsid w:val="00F23435"/>
    <w:rsid w:val="00F239D6"/>
    <w:rsid w:val="00F23D0C"/>
    <w:rsid w:val="00F23DBD"/>
    <w:rsid w:val="00F23E9E"/>
    <w:rsid w:val="00F24BEE"/>
    <w:rsid w:val="00F25698"/>
    <w:rsid w:val="00F256D6"/>
    <w:rsid w:val="00F25B57"/>
    <w:rsid w:val="00F26431"/>
    <w:rsid w:val="00F26828"/>
    <w:rsid w:val="00F26B3B"/>
    <w:rsid w:val="00F26D0F"/>
    <w:rsid w:val="00F2766D"/>
    <w:rsid w:val="00F27779"/>
    <w:rsid w:val="00F27D69"/>
    <w:rsid w:val="00F30189"/>
    <w:rsid w:val="00F30C85"/>
    <w:rsid w:val="00F30FCE"/>
    <w:rsid w:val="00F310E8"/>
    <w:rsid w:val="00F32042"/>
    <w:rsid w:val="00F3232F"/>
    <w:rsid w:val="00F3260A"/>
    <w:rsid w:val="00F34502"/>
    <w:rsid w:val="00F34600"/>
    <w:rsid w:val="00F34894"/>
    <w:rsid w:val="00F349F7"/>
    <w:rsid w:val="00F34D3D"/>
    <w:rsid w:val="00F34F20"/>
    <w:rsid w:val="00F3505F"/>
    <w:rsid w:val="00F35658"/>
    <w:rsid w:val="00F35B26"/>
    <w:rsid w:val="00F35D09"/>
    <w:rsid w:val="00F365DE"/>
    <w:rsid w:val="00F36712"/>
    <w:rsid w:val="00F37DB4"/>
    <w:rsid w:val="00F40436"/>
    <w:rsid w:val="00F41390"/>
    <w:rsid w:val="00F41F27"/>
    <w:rsid w:val="00F42089"/>
    <w:rsid w:val="00F42513"/>
    <w:rsid w:val="00F43926"/>
    <w:rsid w:val="00F43A7B"/>
    <w:rsid w:val="00F44E86"/>
    <w:rsid w:val="00F45161"/>
    <w:rsid w:val="00F452BB"/>
    <w:rsid w:val="00F45371"/>
    <w:rsid w:val="00F457ED"/>
    <w:rsid w:val="00F45ED4"/>
    <w:rsid w:val="00F4694A"/>
    <w:rsid w:val="00F46CEE"/>
    <w:rsid w:val="00F47989"/>
    <w:rsid w:val="00F47EFC"/>
    <w:rsid w:val="00F502DD"/>
    <w:rsid w:val="00F502F9"/>
    <w:rsid w:val="00F50597"/>
    <w:rsid w:val="00F506CA"/>
    <w:rsid w:val="00F50C0C"/>
    <w:rsid w:val="00F51B2F"/>
    <w:rsid w:val="00F53154"/>
    <w:rsid w:val="00F54FAE"/>
    <w:rsid w:val="00F55172"/>
    <w:rsid w:val="00F57A2B"/>
    <w:rsid w:val="00F60176"/>
    <w:rsid w:val="00F609FF"/>
    <w:rsid w:val="00F61FB1"/>
    <w:rsid w:val="00F64580"/>
    <w:rsid w:val="00F6502E"/>
    <w:rsid w:val="00F65987"/>
    <w:rsid w:val="00F65B78"/>
    <w:rsid w:val="00F6647C"/>
    <w:rsid w:val="00F66EFE"/>
    <w:rsid w:val="00F67230"/>
    <w:rsid w:val="00F67B36"/>
    <w:rsid w:val="00F702BE"/>
    <w:rsid w:val="00F704D5"/>
    <w:rsid w:val="00F706C6"/>
    <w:rsid w:val="00F7163C"/>
    <w:rsid w:val="00F7167F"/>
    <w:rsid w:val="00F71F6B"/>
    <w:rsid w:val="00F722B6"/>
    <w:rsid w:val="00F72FF9"/>
    <w:rsid w:val="00F736FD"/>
    <w:rsid w:val="00F73872"/>
    <w:rsid w:val="00F73992"/>
    <w:rsid w:val="00F747C9"/>
    <w:rsid w:val="00F74856"/>
    <w:rsid w:val="00F74D02"/>
    <w:rsid w:val="00F75299"/>
    <w:rsid w:val="00F75475"/>
    <w:rsid w:val="00F75F1A"/>
    <w:rsid w:val="00F76CCA"/>
    <w:rsid w:val="00F77374"/>
    <w:rsid w:val="00F8016D"/>
    <w:rsid w:val="00F80879"/>
    <w:rsid w:val="00F80884"/>
    <w:rsid w:val="00F81E79"/>
    <w:rsid w:val="00F8202F"/>
    <w:rsid w:val="00F8207A"/>
    <w:rsid w:val="00F820B6"/>
    <w:rsid w:val="00F82208"/>
    <w:rsid w:val="00F8269E"/>
    <w:rsid w:val="00F83558"/>
    <w:rsid w:val="00F8358C"/>
    <w:rsid w:val="00F85EE7"/>
    <w:rsid w:val="00F8604E"/>
    <w:rsid w:val="00F8642A"/>
    <w:rsid w:val="00F86862"/>
    <w:rsid w:val="00F86871"/>
    <w:rsid w:val="00F87036"/>
    <w:rsid w:val="00F8711F"/>
    <w:rsid w:val="00F90BE7"/>
    <w:rsid w:val="00F91292"/>
    <w:rsid w:val="00F91B46"/>
    <w:rsid w:val="00F91DB3"/>
    <w:rsid w:val="00F92C9F"/>
    <w:rsid w:val="00F92D67"/>
    <w:rsid w:val="00F93231"/>
    <w:rsid w:val="00F936DC"/>
    <w:rsid w:val="00F936F8"/>
    <w:rsid w:val="00F94288"/>
    <w:rsid w:val="00F94F51"/>
    <w:rsid w:val="00F95859"/>
    <w:rsid w:val="00F95E69"/>
    <w:rsid w:val="00F972DE"/>
    <w:rsid w:val="00FA02B2"/>
    <w:rsid w:val="00FA0300"/>
    <w:rsid w:val="00FA1C64"/>
    <w:rsid w:val="00FA1DC9"/>
    <w:rsid w:val="00FA226B"/>
    <w:rsid w:val="00FA26F4"/>
    <w:rsid w:val="00FA299A"/>
    <w:rsid w:val="00FA31A0"/>
    <w:rsid w:val="00FA4D15"/>
    <w:rsid w:val="00FA4F69"/>
    <w:rsid w:val="00FA51BC"/>
    <w:rsid w:val="00FA51BE"/>
    <w:rsid w:val="00FA5253"/>
    <w:rsid w:val="00FA5A80"/>
    <w:rsid w:val="00FA603A"/>
    <w:rsid w:val="00FA63A6"/>
    <w:rsid w:val="00FA6525"/>
    <w:rsid w:val="00FA670F"/>
    <w:rsid w:val="00FA68EC"/>
    <w:rsid w:val="00FA6C9F"/>
    <w:rsid w:val="00FA6E89"/>
    <w:rsid w:val="00FB00CC"/>
    <w:rsid w:val="00FB05F1"/>
    <w:rsid w:val="00FB0C07"/>
    <w:rsid w:val="00FB0EF2"/>
    <w:rsid w:val="00FB1FB8"/>
    <w:rsid w:val="00FB23BC"/>
    <w:rsid w:val="00FB2921"/>
    <w:rsid w:val="00FB2AA0"/>
    <w:rsid w:val="00FB2E21"/>
    <w:rsid w:val="00FB3506"/>
    <w:rsid w:val="00FB3540"/>
    <w:rsid w:val="00FB3CE4"/>
    <w:rsid w:val="00FB3E12"/>
    <w:rsid w:val="00FB41BF"/>
    <w:rsid w:val="00FB42B1"/>
    <w:rsid w:val="00FB4638"/>
    <w:rsid w:val="00FB47A2"/>
    <w:rsid w:val="00FB56C7"/>
    <w:rsid w:val="00FB6D10"/>
    <w:rsid w:val="00FB7502"/>
    <w:rsid w:val="00FB7C23"/>
    <w:rsid w:val="00FC02D4"/>
    <w:rsid w:val="00FC0994"/>
    <w:rsid w:val="00FC09AE"/>
    <w:rsid w:val="00FC11EB"/>
    <w:rsid w:val="00FC128E"/>
    <w:rsid w:val="00FC2EDA"/>
    <w:rsid w:val="00FC33FA"/>
    <w:rsid w:val="00FC40F8"/>
    <w:rsid w:val="00FC4100"/>
    <w:rsid w:val="00FC427F"/>
    <w:rsid w:val="00FC4582"/>
    <w:rsid w:val="00FC4620"/>
    <w:rsid w:val="00FC48D0"/>
    <w:rsid w:val="00FC4E82"/>
    <w:rsid w:val="00FC4F1A"/>
    <w:rsid w:val="00FC6272"/>
    <w:rsid w:val="00FC7085"/>
    <w:rsid w:val="00FC745D"/>
    <w:rsid w:val="00FC761A"/>
    <w:rsid w:val="00FC78BE"/>
    <w:rsid w:val="00FC7AA4"/>
    <w:rsid w:val="00FC7ECC"/>
    <w:rsid w:val="00FD05CF"/>
    <w:rsid w:val="00FD0F6D"/>
    <w:rsid w:val="00FD142C"/>
    <w:rsid w:val="00FD163F"/>
    <w:rsid w:val="00FD3404"/>
    <w:rsid w:val="00FD39B9"/>
    <w:rsid w:val="00FD3F7C"/>
    <w:rsid w:val="00FD5195"/>
    <w:rsid w:val="00FD571D"/>
    <w:rsid w:val="00FD6DFC"/>
    <w:rsid w:val="00FD7C8D"/>
    <w:rsid w:val="00FE08E8"/>
    <w:rsid w:val="00FE0A79"/>
    <w:rsid w:val="00FE0F41"/>
    <w:rsid w:val="00FE16B9"/>
    <w:rsid w:val="00FE2349"/>
    <w:rsid w:val="00FE27C8"/>
    <w:rsid w:val="00FE2D6E"/>
    <w:rsid w:val="00FE3285"/>
    <w:rsid w:val="00FE3376"/>
    <w:rsid w:val="00FE36BB"/>
    <w:rsid w:val="00FE3EDB"/>
    <w:rsid w:val="00FE4504"/>
    <w:rsid w:val="00FE45E0"/>
    <w:rsid w:val="00FE4A09"/>
    <w:rsid w:val="00FE4B0F"/>
    <w:rsid w:val="00FE4B98"/>
    <w:rsid w:val="00FE51C0"/>
    <w:rsid w:val="00FE52C0"/>
    <w:rsid w:val="00FE58CE"/>
    <w:rsid w:val="00FE5A78"/>
    <w:rsid w:val="00FE5EC0"/>
    <w:rsid w:val="00FE60AB"/>
    <w:rsid w:val="00FE792E"/>
    <w:rsid w:val="00FE7B03"/>
    <w:rsid w:val="00FE7BFB"/>
    <w:rsid w:val="00FE7CAF"/>
    <w:rsid w:val="00FE7D51"/>
    <w:rsid w:val="00FF0201"/>
    <w:rsid w:val="00FF069F"/>
    <w:rsid w:val="00FF26B3"/>
    <w:rsid w:val="00FF273B"/>
    <w:rsid w:val="00FF29DD"/>
    <w:rsid w:val="00FF459C"/>
    <w:rsid w:val="00FF4C16"/>
    <w:rsid w:val="00FF4C5F"/>
    <w:rsid w:val="00FF52B1"/>
    <w:rsid w:val="00FF5A8F"/>
    <w:rsid w:val="00FF5D6B"/>
    <w:rsid w:val="00FF6BE3"/>
    <w:rsid w:val="00FF7045"/>
    <w:rsid w:val="00FF707D"/>
    <w:rsid w:val="00FF7E64"/>
    <w:rsid w:val="0100F3A4"/>
    <w:rsid w:val="0109BF93"/>
    <w:rsid w:val="010A15E6"/>
    <w:rsid w:val="010B54D9"/>
    <w:rsid w:val="01134176"/>
    <w:rsid w:val="0119FAEF"/>
    <w:rsid w:val="011E4BD2"/>
    <w:rsid w:val="011EE4AA"/>
    <w:rsid w:val="01359D31"/>
    <w:rsid w:val="013F95DD"/>
    <w:rsid w:val="0140A745"/>
    <w:rsid w:val="01436BEA"/>
    <w:rsid w:val="0147D724"/>
    <w:rsid w:val="014CF43F"/>
    <w:rsid w:val="01503F90"/>
    <w:rsid w:val="01616341"/>
    <w:rsid w:val="01644E01"/>
    <w:rsid w:val="016492F1"/>
    <w:rsid w:val="016773D0"/>
    <w:rsid w:val="0167E797"/>
    <w:rsid w:val="016F133E"/>
    <w:rsid w:val="01781ABC"/>
    <w:rsid w:val="01840223"/>
    <w:rsid w:val="01847220"/>
    <w:rsid w:val="01864262"/>
    <w:rsid w:val="0196558F"/>
    <w:rsid w:val="01973B83"/>
    <w:rsid w:val="0197F5D1"/>
    <w:rsid w:val="019FBDDC"/>
    <w:rsid w:val="01A53859"/>
    <w:rsid w:val="01A6D31F"/>
    <w:rsid w:val="01AE6BDD"/>
    <w:rsid w:val="01BB756B"/>
    <w:rsid w:val="01BDFEDF"/>
    <w:rsid w:val="01C468D1"/>
    <w:rsid w:val="01C50120"/>
    <w:rsid w:val="01C55E99"/>
    <w:rsid w:val="01C5E5AD"/>
    <w:rsid w:val="01CD9024"/>
    <w:rsid w:val="01D42ADD"/>
    <w:rsid w:val="01DD0CA9"/>
    <w:rsid w:val="01E3AB6E"/>
    <w:rsid w:val="01E49719"/>
    <w:rsid w:val="01F8AA13"/>
    <w:rsid w:val="01FB39C9"/>
    <w:rsid w:val="0200A47E"/>
    <w:rsid w:val="020517F5"/>
    <w:rsid w:val="020A5588"/>
    <w:rsid w:val="0216AED9"/>
    <w:rsid w:val="02176B38"/>
    <w:rsid w:val="021B6464"/>
    <w:rsid w:val="021E3B0D"/>
    <w:rsid w:val="022450F8"/>
    <w:rsid w:val="022451F7"/>
    <w:rsid w:val="0228FA90"/>
    <w:rsid w:val="022D429E"/>
    <w:rsid w:val="023D14DD"/>
    <w:rsid w:val="024B0E86"/>
    <w:rsid w:val="024E98A4"/>
    <w:rsid w:val="024ECA17"/>
    <w:rsid w:val="025E9BA9"/>
    <w:rsid w:val="0260129B"/>
    <w:rsid w:val="0261247B"/>
    <w:rsid w:val="0261A497"/>
    <w:rsid w:val="027F0866"/>
    <w:rsid w:val="027F6D00"/>
    <w:rsid w:val="0299960A"/>
    <w:rsid w:val="0299DBCB"/>
    <w:rsid w:val="029C1DE3"/>
    <w:rsid w:val="029FC4F8"/>
    <w:rsid w:val="02B071E6"/>
    <w:rsid w:val="02BDF101"/>
    <w:rsid w:val="02C7B2F5"/>
    <w:rsid w:val="02CEEC80"/>
    <w:rsid w:val="02D039CD"/>
    <w:rsid w:val="02D80572"/>
    <w:rsid w:val="02E75EED"/>
    <w:rsid w:val="02F06EF3"/>
    <w:rsid w:val="02F3BF5F"/>
    <w:rsid w:val="0302AE18"/>
    <w:rsid w:val="0304B7E2"/>
    <w:rsid w:val="03070BD5"/>
    <w:rsid w:val="0307B8BE"/>
    <w:rsid w:val="0321E7DD"/>
    <w:rsid w:val="0325BA8F"/>
    <w:rsid w:val="03290372"/>
    <w:rsid w:val="032C0EB2"/>
    <w:rsid w:val="03369686"/>
    <w:rsid w:val="033CF762"/>
    <w:rsid w:val="034BAB16"/>
    <w:rsid w:val="0353227F"/>
    <w:rsid w:val="035A5C60"/>
    <w:rsid w:val="035C3795"/>
    <w:rsid w:val="035FA5D1"/>
    <w:rsid w:val="03602811"/>
    <w:rsid w:val="03792792"/>
    <w:rsid w:val="037CB85F"/>
    <w:rsid w:val="0385E278"/>
    <w:rsid w:val="03865051"/>
    <w:rsid w:val="038CC8DE"/>
    <w:rsid w:val="03996190"/>
    <w:rsid w:val="039982B3"/>
    <w:rsid w:val="039B2195"/>
    <w:rsid w:val="039ED804"/>
    <w:rsid w:val="03A7952C"/>
    <w:rsid w:val="03AACE9D"/>
    <w:rsid w:val="03B090F6"/>
    <w:rsid w:val="03B4D99A"/>
    <w:rsid w:val="03B7CD90"/>
    <w:rsid w:val="03B8C9EE"/>
    <w:rsid w:val="03BEB9DE"/>
    <w:rsid w:val="03C35876"/>
    <w:rsid w:val="03CEC56A"/>
    <w:rsid w:val="03D1A2FD"/>
    <w:rsid w:val="03D78D2E"/>
    <w:rsid w:val="03DB27CE"/>
    <w:rsid w:val="03DC143E"/>
    <w:rsid w:val="03E80D0E"/>
    <w:rsid w:val="03EB1E94"/>
    <w:rsid w:val="03EDF356"/>
    <w:rsid w:val="03F08756"/>
    <w:rsid w:val="03F29CEE"/>
    <w:rsid w:val="03F9E32D"/>
    <w:rsid w:val="03FBB4EE"/>
    <w:rsid w:val="03FDA7B7"/>
    <w:rsid w:val="03FF3CFB"/>
    <w:rsid w:val="0410DFBB"/>
    <w:rsid w:val="0412DE48"/>
    <w:rsid w:val="0413CE34"/>
    <w:rsid w:val="04149236"/>
    <w:rsid w:val="04265C95"/>
    <w:rsid w:val="0427AF8C"/>
    <w:rsid w:val="0428BF35"/>
    <w:rsid w:val="042BF691"/>
    <w:rsid w:val="0432EA59"/>
    <w:rsid w:val="0434308D"/>
    <w:rsid w:val="04432B7A"/>
    <w:rsid w:val="044433EA"/>
    <w:rsid w:val="044B420B"/>
    <w:rsid w:val="044DE270"/>
    <w:rsid w:val="0458C097"/>
    <w:rsid w:val="04598885"/>
    <w:rsid w:val="0460A44C"/>
    <w:rsid w:val="04710FC6"/>
    <w:rsid w:val="047A504A"/>
    <w:rsid w:val="04844777"/>
    <w:rsid w:val="048A15F9"/>
    <w:rsid w:val="049A8782"/>
    <w:rsid w:val="04A43D0F"/>
    <w:rsid w:val="04A92E86"/>
    <w:rsid w:val="04BA7C42"/>
    <w:rsid w:val="04BCE7A8"/>
    <w:rsid w:val="04BE7306"/>
    <w:rsid w:val="04C6F407"/>
    <w:rsid w:val="04C844B9"/>
    <w:rsid w:val="04CA1C07"/>
    <w:rsid w:val="04EEC9E4"/>
    <w:rsid w:val="04F85CC3"/>
    <w:rsid w:val="04F873FD"/>
    <w:rsid w:val="04FFC3C2"/>
    <w:rsid w:val="0514AD6B"/>
    <w:rsid w:val="051B4721"/>
    <w:rsid w:val="05255A45"/>
    <w:rsid w:val="052EC858"/>
    <w:rsid w:val="05397558"/>
    <w:rsid w:val="053D7677"/>
    <w:rsid w:val="053E5341"/>
    <w:rsid w:val="05449542"/>
    <w:rsid w:val="0544A6C3"/>
    <w:rsid w:val="0571F052"/>
    <w:rsid w:val="0574E92B"/>
    <w:rsid w:val="05788734"/>
    <w:rsid w:val="057C7919"/>
    <w:rsid w:val="05845BE8"/>
    <w:rsid w:val="05859B20"/>
    <w:rsid w:val="0588020E"/>
    <w:rsid w:val="058DB2FD"/>
    <w:rsid w:val="0591781E"/>
    <w:rsid w:val="0593DE79"/>
    <w:rsid w:val="0596345A"/>
    <w:rsid w:val="05973AE2"/>
    <w:rsid w:val="05BE3EBC"/>
    <w:rsid w:val="05C0D7DF"/>
    <w:rsid w:val="05C0FEDB"/>
    <w:rsid w:val="05C6D1C7"/>
    <w:rsid w:val="05D12766"/>
    <w:rsid w:val="05D8497E"/>
    <w:rsid w:val="05D902E0"/>
    <w:rsid w:val="05DED0DA"/>
    <w:rsid w:val="05E90C7F"/>
    <w:rsid w:val="05F19627"/>
    <w:rsid w:val="05F3C54F"/>
    <w:rsid w:val="05F4B3FC"/>
    <w:rsid w:val="05F6F06A"/>
    <w:rsid w:val="05FBE9EA"/>
    <w:rsid w:val="05FCC639"/>
    <w:rsid w:val="05FECB05"/>
    <w:rsid w:val="0600E7B3"/>
    <w:rsid w:val="06118FA8"/>
    <w:rsid w:val="062C9CC7"/>
    <w:rsid w:val="062CAB6B"/>
    <w:rsid w:val="0634A1F8"/>
    <w:rsid w:val="063C5B6B"/>
    <w:rsid w:val="06410143"/>
    <w:rsid w:val="064B8405"/>
    <w:rsid w:val="065A2726"/>
    <w:rsid w:val="065DDEA9"/>
    <w:rsid w:val="0677199B"/>
    <w:rsid w:val="067CA1EC"/>
    <w:rsid w:val="068770F2"/>
    <w:rsid w:val="068E2349"/>
    <w:rsid w:val="06905571"/>
    <w:rsid w:val="0690BFD3"/>
    <w:rsid w:val="0690EA5F"/>
    <w:rsid w:val="06911D30"/>
    <w:rsid w:val="069A8618"/>
    <w:rsid w:val="069C3EC1"/>
    <w:rsid w:val="06A5EE74"/>
    <w:rsid w:val="06AA907C"/>
    <w:rsid w:val="06BAA62D"/>
    <w:rsid w:val="06BB591E"/>
    <w:rsid w:val="06C709D7"/>
    <w:rsid w:val="06DA9C13"/>
    <w:rsid w:val="06E31854"/>
    <w:rsid w:val="06F14F56"/>
    <w:rsid w:val="06F68790"/>
    <w:rsid w:val="06F776DD"/>
    <w:rsid w:val="06FA931E"/>
    <w:rsid w:val="06FBC05F"/>
    <w:rsid w:val="06FC0E31"/>
    <w:rsid w:val="0703A81E"/>
    <w:rsid w:val="07102413"/>
    <w:rsid w:val="071AD309"/>
    <w:rsid w:val="071BEFF3"/>
    <w:rsid w:val="071D645C"/>
    <w:rsid w:val="071E7DA7"/>
    <w:rsid w:val="071F3356"/>
    <w:rsid w:val="072673D9"/>
    <w:rsid w:val="0727EC84"/>
    <w:rsid w:val="072BAF06"/>
    <w:rsid w:val="072EAD62"/>
    <w:rsid w:val="07456121"/>
    <w:rsid w:val="074B9AE0"/>
    <w:rsid w:val="074BDFD0"/>
    <w:rsid w:val="074EE638"/>
    <w:rsid w:val="076B5D5A"/>
    <w:rsid w:val="077834EE"/>
    <w:rsid w:val="07878A4B"/>
    <w:rsid w:val="078A4C1D"/>
    <w:rsid w:val="07935EEE"/>
    <w:rsid w:val="07B27650"/>
    <w:rsid w:val="07B85961"/>
    <w:rsid w:val="07C527FE"/>
    <w:rsid w:val="07C86EAA"/>
    <w:rsid w:val="07CA3CAC"/>
    <w:rsid w:val="07CB5EEA"/>
    <w:rsid w:val="07D84F62"/>
    <w:rsid w:val="07D99743"/>
    <w:rsid w:val="07D9FA49"/>
    <w:rsid w:val="07DBBBE6"/>
    <w:rsid w:val="07DCA5AA"/>
    <w:rsid w:val="07E2F16C"/>
    <w:rsid w:val="07EEEE09"/>
    <w:rsid w:val="07F0E682"/>
    <w:rsid w:val="07F1A0DA"/>
    <w:rsid w:val="07F70C01"/>
    <w:rsid w:val="07F7E3D0"/>
    <w:rsid w:val="07F9B6C5"/>
    <w:rsid w:val="07FA991E"/>
    <w:rsid w:val="0802688B"/>
    <w:rsid w:val="0807B044"/>
    <w:rsid w:val="080B7F00"/>
    <w:rsid w:val="080D8EB1"/>
    <w:rsid w:val="0811C8D9"/>
    <w:rsid w:val="08176CA0"/>
    <w:rsid w:val="082B87B3"/>
    <w:rsid w:val="08329D3F"/>
    <w:rsid w:val="0834A668"/>
    <w:rsid w:val="08366323"/>
    <w:rsid w:val="0841D0E3"/>
    <w:rsid w:val="08427160"/>
    <w:rsid w:val="0845A797"/>
    <w:rsid w:val="0852A786"/>
    <w:rsid w:val="0858B806"/>
    <w:rsid w:val="085EC924"/>
    <w:rsid w:val="08604DFD"/>
    <w:rsid w:val="086075F3"/>
    <w:rsid w:val="086D80E0"/>
    <w:rsid w:val="086EFDE1"/>
    <w:rsid w:val="0872D564"/>
    <w:rsid w:val="087E285C"/>
    <w:rsid w:val="087FF000"/>
    <w:rsid w:val="088BA135"/>
    <w:rsid w:val="088D856D"/>
    <w:rsid w:val="08907B30"/>
    <w:rsid w:val="0894AB0A"/>
    <w:rsid w:val="08AB641A"/>
    <w:rsid w:val="08ADEDEA"/>
    <w:rsid w:val="08B087FB"/>
    <w:rsid w:val="08B7DE09"/>
    <w:rsid w:val="08C0F309"/>
    <w:rsid w:val="08C5CB25"/>
    <w:rsid w:val="08C69B49"/>
    <w:rsid w:val="08CA0F04"/>
    <w:rsid w:val="08CD1728"/>
    <w:rsid w:val="08D44359"/>
    <w:rsid w:val="08D46A02"/>
    <w:rsid w:val="08E1CE61"/>
    <w:rsid w:val="08EB236C"/>
    <w:rsid w:val="08F67F26"/>
    <w:rsid w:val="08F7092F"/>
    <w:rsid w:val="08FC29D2"/>
    <w:rsid w:val="08FF6F1B"/>
    <w:rsid w:val="090BB760"/>
    <w:rsid w:val="090C0820"/>
    <w:rsid w:val="09166E39"/>
    <w:rsid w:val="092743F7"/>
    <w:rsid w:val="09356EC4"/>
    <w:rsid w:val="09406190"/>
    <w:rsid w:val="0948AD2F"/>
    <w:rsid w:val="09563209"/>
    <w:rsid w:val="0956C96C"/>
    <w:rsid w:val="095A2F57"/>
    <w:rsid w:val="095FEB35"/>
    <w:rsid w:val="0969BC5F"/>
    <w:rsid w:val="09712516"/>
    <w:rsid w:val="0976514D"/>
    <w:rsid w:val="0988BA19"/>
    <w:rsid w:val="0989997E"/>
    <w:rsid w:val="098B36CF"/>
    <w:rsid w:val="09967343"/>
    <w:rsid w:val="099BADAC"/>
    <w:rsid w:val="099EFA6D"/>
    <w:rsid w:val="09A5B87A"/>
    <w:rsid w:val="09A5C96E"/>
    <w:rsid w:val="09A5D261"/>
    <w:rsid w:val="09B9D568"/>
    <w:rsid w:val="09BF9F85"/>
    <w:rsid w:val="09C38B93"/>
    <w:rsid w:val="09CA8FFB"/>
    <w:rsid w:val="09CB372C"/>
    <w:rsid w:val="09D20F88"/>
    <w:rsid w:val="09D94A17"/>
    <w:rsid w:val="09E2A5B9"/>
    <w:rsid w:val="09E3E2D1"/>
    <w:rsid w:val="09E6D2EA"/>
    <w:rsid w:val="09F76159"/>
    <w:rsid w:val="0A082384"/>
    <w:rsid w:val="0A0B081E"/>
    <w:rsid w:val="0A1E8BDE"/>
    <w:rsid w:val="0A23CD1E"/>
    <w:rsid w:val="0A305985"/>
    <w:rsid w:val="0A3168CD"/>
    <w:rsid w:val="0A33EA23"/>
    <w:rsid w:val="0A3837CD"/>
    <w:rsid w:val="0A3BF485"/>
    <w:rsid w:val="0A4070F5"/>
    <w:rsid w:val="0A40E1B8"/>
    <w:rsid w:val="0A448E1B"/>
    <w:rsid w:val="0A4509D7"/>
    <w:rsid w:val="0A5203F8"/>
    <w:rsid w:val="0A52FBBC"/>
    <w:rsid w:val="0A57A8E4"/>
    <w:rsid w:val="0A5F03C9"/>
    <w:rsid w:val="0A609AE4"/>
    <w:rsid w:val="0A657652"/>
    <w:rsid w:val="0A6D527D"/>
    <w:rsid w:val="0A6FB820"/>
    <w:rsid w:val="0A762529"/>
    <w:rsid w:val="0A87C3B4"/>
    <w:rsid w:val="0A880DFA"/>
    <w:rsid w:val="0A8CE81A"/>
    <w:rsid w:val="0A974398"/>
    <w:rsid w:val="0A9B03E3"/>
    <w:rsid w:val="0AA4D61A"/>
    <w:rsid w:val="0AB03F72"/>
    <w:rsid w:val="0AB1C539"/>
    <w:rsid w:val="0AB6037D"/>
    <w:rsid w:val="0AC8F183"/>
    <w:rsid w:val="0AD00DBC"/>
    <w:rsid w:val="0AD210DF"/>
    <w:rsid w:val="0AD3BFD7"/>
    <w:rsid w:val="0AE6B04D"/>
    <w:rsid w:val="0AE852C4"/>
    <w:rsid w:val="0AE9BAD5"/>
    <w:rsid w:val="0AEFECD5"/>
    <w:rsid w:val="0B061B73"/>
    <w:rsid w:val="0B1183C6"/>
    <w:rsid w:val="0B154CF9"/>
    <w:rsid w:val="0B188CC1"/>
    <w:rsid w:val="0B211273"/>
    <w:rsid w:val="0B33E33E"/>
    <w:rsid w:val="0B36469F"/>
    <w:rsid w:val="0B39CE03"/>
    <w:rsid w:val="0B4B5B5E"/>
    <w:rsid w:val="0B4E75EA"/>
    <w:rsid w:val="0B53432F"/>
    <w:rsid w:val="0B56F114"/>
    <w:rsid w:val="0B57DF2C"/>
    <w:rsid w:val="0B59E2A7"/>
    <w:rsid w:val="0B5CD39E"/>
    <w:rsid w:val="0B5D6667"/>
    <w:rsid w:val="0B67940C"/>
    <w:rsid w:val="0B6DAEC5"/>
    <w:rsid w:val="0B6F152C"/>
    <w:rsid w:val="0B7C863A"/>
    <w:rsid w:val="0B7FECB9"/>
    <w:rsid w:val="0B801B2E"/>
    <w:rsid w:val="0B88D501"/>
    <w:rsid w:val="0B8A3A08"/>
    <w:rsid w:val="0B8AA1E4"/>
    <w:rsid w:val="0B8E7F5C"/>
    <w:rsid w:val="0B9A5832"/>
    <w:rsid w:val="0B9D8C03"/>
    <w:rsid w:val="0BBF53D3"/>
    <w:rsid w:val="0BC446B6"/>
    <w:rsid w:val="0BC9E0E1"/>
    <w:rsid w:val="0BCA16D3"/>
    <w:rsid w:val="0BCEEC10"/>
    <w:rsid w:val="0BD18EFF"/>
    <w:rsid w:val="0BD26D79"/>
    <w:rsid w:val="0BDC0D52"/>
    <w:rsid w:val="0BDD48C3"/>
    <w:rsid w:val="0BEA92F1"/>
    <w:rsid w:val="0BEC2224"/>
    <w:rsid w:val="0BEC80AA"/>
    <w:rsid w:val="0BF135E3"/>
    <w:rsid w:val="0C064DF9"/>
    <w:rsid w:val="0C07E316"/>
    <w:rsid w:val="0C0CE92E"/>
    <w:rsid w:val="0C184398"/>
    <w:rsid w:val="0C1EE08F"/>
    <w:rsid w:val="0C26B17C"/>
    <w:rsid w:val="0C3408C4"/>
    <w:rsid w:val="0C3E142A"/>
    <w:rsid w:val="0C484464"/>
    <w:rsid w:val="0C4A12A0"/>
    <w:rsid w:val="0C5AFBA9"/>
    <w:rsid w:val="0C5DE66C"/>
    <w:rsid w:val="0C6396D5"/>
    <w:rsid w:val="0C6DFFA3"/>
    <w:rsid w:val="0C6EE65A"/>
    <w:rsid w:val="0C84EFA1"/>
    <w:rsid w:val="0C8C37D4"/>
    <w:rsid w:val="0C9D3368"/>
    <w:rsid w:val="0C9E5EF0"/>
    <w:rsid w:val="0CA41E6A"/>
    <w:rsid w:val="0CA5B201"/>
    <w:rsid w:val="0CB6585D"/>
    <w:rsid w:val="0CB68B2E"/>
    <w:rsid w:val="0CB6E77F"/>
    <w:rsid w:val="0CD05BE7"/>
    <w:rsid w:val="0CD0C1DB"/>
    <w:rsid w:val="0CD2FB90"/>
    <w:rsid w:val="0CD64192"/>
    <w:rsid w:val="0CD9218B"/>
    <w:rsid w:val="0CDEC540"/>
    <w:rsid w:val="0CDFF257"/>
    <w:rsid w:val="0CE12F46"/>
    <w:rsid w:val="0CEBE3FD"/>
    <w:rsid w:val="0CEE2D11"/>
    <w:rsid w:val="0CEEDE10"/>
    <w:rsid w:val="0CF2835C"/>
    <w:rsid w:val="0CF4F8DA"/>
    <w:rsid w:val="0CF66448"/>
    <w:rsid w:val="0CF68199"/>
    <w:rsid w:val="0CF7423E"/>
    <w:rsid w:val="0CFB0EE8"/>
    <w:rsid w:val="0CFB4915"/>
    <w:rsid w:val="0D02A25D"/>
    <w:rsid w:val="0D0AB4ED"/>
    <w:rsid w:val="0D0F2E55"/>
    <w:rsid w:val="0D10C7BD"/>
    <w:rsid w:val="0D19F138"/>
    <w:rsid w:val="0D1EE0A3"/>
    <w:rsid w:val="0D21E540"/>
    <w:rsid w:val="0D24B6A3"/>
    <w:rsid w:val="0D39AF8D"/>
    <w:rsid w:val="0D3BC1C2"/>
    <w:rsid w:val="0D3BD0E0"/>
    <w:rsid w:val="0D519EC7"/>
    <w:rsid w:val="0D53DBF2"/>
    <w:rsid w:val="0D5847C7"/>
    <w:rsid w:val="0D596EAC"/>
    <w:rsid w:val="0D5F4653"/>
    <w:rsid w:val="0D621A35"/>
    <w:rsid w:val="0D6BCAB5"/>
    <w:rsid w:val="0D6CC9FA"/>
    <w:rsid w:val="0D6CEEE3"/>
    <w:rsid w:val="0D747787"/>
    <w:rsid w:val="0D776649"/>
    <w:rsid w:val="0D7CFCBB"/>
    <w:rsid w:val="0D943F33"/>
    <w:rsid w:val="0D9B9B8A"/>
    <w:rsid w:val="0D9BC3D7"/>
    <w:rsid w:val="0DB4C20C"/>
    <w:rsid w:val="0DBFABA3"/>
    <w:rsid w:val="0DC20D34"/>
    <w:rsid w:val="0DC5AA77"/>
    <w:rsid w:val="0DCAA940"/>
    <w:rsid w:val="0DCDAEEF"/>
    <w:rsid w:val="0DD1BBFD"/>
    <w:rsid w:val="0DD5C71D"/>
    <w:rsid w:val="0DE21DBA"/>
    <w:rsid w:val="0DE670FC"/>
    <w:rsid w:val="0DF16757"/>
    <w:rsid w:val="0DF8189E"/>
    <w:rsid w:val="0DF84F8C"/>
    <w:rsid w:val="0DF86AC3"/>
    <w:rsid w:val="0E0645D9"/>
    <w:rsid w:val="0E0FC962"/>
    <w:rsid w:val="0E1247B2"/>
    <w:rsid w:val="0E17EDDB"/>
    <w:rsid w:val="0E2B9B6A"/>
    <w:rsid w:val="0E2DDFBB"/>
    <w:rsid w:val="0E37BD50"/>
    <w:rsid w:val="0E43317E"/>
    <w:rsid w:val="0E451280"/>
    <w:rsid w:val="0E482763"/>
    <w:rsid w:val="0E4DDF42"/>
    <w:rsid w:val="0E540235"/>
    <w:rsid w:val="0E56E848"/>
    <w:rsid w:val="0E56ED52"/>
    <w:rsid w:val="0E747132"/>
    <w:rsid w:val="0E7DBFA3"/>
    <w:rsid w:val="0E880ABB"/>
    <w:rsid w:val="0E88748C"/>
    <w:rsid w:val="0E8B2640"/>
    <w:rsid w:val="0E8BC407"/>
    <w:rsid w:val="0E9021B1"/>
    <w:rsid w:val="0E90E88B"/>
    <w:rsid w:val="0E919FE1"/>
    <w:rsid w:val="0EA53356"/>
    <w:rsid w:val="0EAB4271"/>
    <w:rsid w:val="0EAB7829"/>
    <w:rsid w:val="0EAC8667"/>
    <w:rsid w:val="0EAEE666"/>
    <w:rsid w:val="0EB11BA3"/>
    <w:rsid w:val="0EB604C7"/>
    <w:rsid w:val="0EB94E69"/>
    <w:rsid w:val="0EC3487C"/>
    <w:rsid w:val="0EC47FD4"/>
    <w:rsid w:val="0EC6A1F1"/>
    <w:rsid w:val="0EC727C5"/>
    <w:rsid w:val="0ECBC711"/>
    <w:rsid w:val="0ED7D7B8"/>
    <w:rsid w:val="0EE35271"/>
    <w:rsid w:val="0EE64BEB"/>
    <w:rsid w:val="0EEF60BC"/>
    <w:rsid w:val="0EF55FD0"/>
    <w:rsid w:val="0EF8B06F"/>
    <w:rsid w:val="0EF9EE2D"/>
    <w:rsid w:val="0EFC624A"/>
    <w:rsid w:val="0F063AB9"/>
    <w:rsid w:val="0F06C0DA"/>
    <w:rsid w:val="0F164D62"/>
    <w:rsid w:val="0F18AD9F"/>
    <w:rsid w:val="0F1A25AD"/>
    <w:rsid w:val="0F2113EA"/>
    <w:rsid w:val="0F38DE78"/>
    <w:rsid w:val="0F4308BF"/>
    <w:rsid w:val="0F4378B5"/>
    <w:rsid w:val="0F5C2333"/>
    <w:rsid w:val="0F608AAC"/>
    <w:rsid w:val="0F677EE9"/>
    <w:rsid w:val="0F7063C0"/>
    <w:rsid w:val="0F73006D"/>
    <w:rsid w:val="0F7AAAAA"/>
    <w:rsid w:val="0F93CA16"/>
    <w:rsid w:val="0F96723A"/>
    <w:rsid w:val="0F9A80B4"/>
    <w:rsid w:val="0F9D1AC1"/>
    <w:rsid w:val="0FA06FD6"/>
    <w:rsid w:val="0FB2B523"/>
    <w:rsid w:val="0FB9A59C"/>
    <w:rsid w:val="0FBEC481"/>
    <w:rsid w:val="0FCF9E79"/>
    <w:rsid w:val="0FDF0133"/>
    <w:rsid w:val="0FE03BD7"/>
    <w:rsid w:val="0FE0D096"/>
    <w:rsid w:val="0FE170B7"/>
    <w:rsid w:val="0FED9478"/>
    <w:rsid w:val="0FF378B3"/>
    <w:rsid w:val="0FF7907B"/>
    <w:rsid w:val="100908BB"/>
    <w:rsid w:val="10098E3B"/>
    <w:rsid w:val="100F6FC3"/>
    <w:rsid w:val="1010F55D"/>
    <w:rsid w:val="1025433C"/>
    <w:rsid w:val="10372B14"/>
    <w:rsid w:val="10389010"/>
    <w:rsid w:val="1038E279"/>
    <w:rsid w:val="103C5BB4"/>
    <w:rsid w:val="103FFB1C"/>
    <w:rsid w:val="105AB837"/>
    <w:rsid w:val="1064DE0A"/>
    <w:rsid w:val="1066018F"/>
    <w:rsid w:val="1069A6F3"/>
    <w:rsid w:val="106A99AA"/>
    <w:rsid w:val="10704EAC"/>
    <w:rsid w:val="10778256"/>
    <w:rsid w:val="107B9AAF"/>
    <w:rsid w:val="10814B88"/>
    <w:rsid w:val="108AB27D"/>
    <w:rsid w:val="1090CF34"/>
    <w:rsid w:val="1098EAE6"/>
    <w:rsid w:val="109B1382"/>
    <w:rsid w:val="109D87F6"/>
    <w:rsid w:val="10A3D344"/>
    <w:rsid w:val="10C942E7"/>
    <w:rsid w:val="10CBBD29"/>
    <w:rsid w:val="10CE4F55"/>
    <w:rsid w:val="10D7430D"/>
    <w:rsid w:val="10E76AA0"/>
    <w:rsid w:val="10EACC49"/>
    <w:rsid w:val="10F09909"/>
    <w:rsid w:val="10F12004"/>
    <w:rsid w:val="10F33370"/>
    <w:rsid w:val="1101F582"/>
    <w:rsid w:val="1109DBD8"/>
    <w:rsid w:val="11129C03"/>
    <w:rsid w:val="111E5961"/>
    <w:rsid w:val="111FE212"/>
    <w:rsid w:val="1120BEB4"/>
    <w:rsid w:val="11266687"/>
    <w:rsid w:val="112802C8"/>
    <w:rsid w:val="112CB788"/>
    <w:rsid w:val="11363C31"/>
    <w:rsid w:val="1139A3B8"/>
    <w:rsid w:val="113C180D"/>
    <w:rsid w:val="113FE6C3"/>
    <w:rsid w:val="114824C3"/>
    <w:rsid w:val="1148570B"/>
    <w:rsid w:val="114A2C95"/>
    <w:rsid w:val="114C5FEE"/>
    <w:rsid w:val="114ED60A"/>
    <w:rsid w:val="11573F27"/>
    <w:rsid w:val="11669738"/>
    <w:rsid w:val="1171993F"/>
    <w:rsid w:val="1179619B"/>
    <w:rsid w:val="117DA4A0"/>
    <w:rsid w:val="117E6342"/>
    <w:rsid w:val="118CA246"/>
    <w:rsid w:val="11939A28"/>
    <w:rsid w:val="1196D372"/>
    <w:rsid w:val="1198B78E"/>
    <w:rsid w:val="11AEAA48"/>
    <w:rsid w:val="11BCF2D2"/>
    <w:rsid w:val="11C5A186"/>
    <w:rsid w:val="11C8142B"/>
    <w:rsid w:val="11D2A0E7"/>
    <w:rsid w:val="11E2E3C1"/>
    <w:rsid w:val="11F623ED"/>
    <w:rsid w:val="11FEB291"/>
    <w:rsid w:val="1216CA61"/>
    <w:rsid w:val="12230478"/>
    <w:rsid w:val="122500A3"/>
    <w:rsid w:val="122F3DC2"/>
    <w:rsid w:val="12305331"/>
    <w:rsid w:val="1235F4EF"/>
    <w:rsid w:val="12389944"/>
    <w:rsid w:val="124205A2"/>
    <w:rsid w:val="12491D4C"/>
    <w:rsid w:val="125442F6"/>
    <w:rsid w:val="125758A7"/>
    <w:rsid w:val="125F382E"/>
    <w:rsid w:val="12631080"/>
    <w:rsid w:val="1269D408"/>
    <w:rsid w:val="126BF1DB"/>
    <w:rsid w:val="126F5E7F"/>
    <w:rsid w:val="127EACA9"/>
    <w:rsid w:val="128E6EB5"/>
    <w:rsid w:val="128F870F"/>
    <w:rsid w:val="12954633"/>
    <w:rsid w:val="12969EB9"/>
    <w:rsid w:val="12A0B599"/>
    <w:rsid w:val="12A7B4DE"/>
    <w:rsid w:val="12AD371E"/>
    <w:rsid w:val="12B371A6"/>
    <w:rsid w:val="12B3FA4B"/>
    <w:rsid w:val="12BA1C19"/>
    <w:rsid w:val="12C8D212"/>
    <w:rsid w:val="12CFD572"/>
    <w:rsid w:val="12D3627E"/>
    <w:rsid w:val="12DD3702"/>
    <w:rsid w:val="12E48386"/>
    <w:rsid w:val="12FAA80B"/>
    <w:rsid w:val="12FAD585"/>
    <w:rsid w:val="1302B8ED"/>
    <w:rsid w:val="1305F440"/>
    <w:rsid w:val="130F0F96"/>
    <w:rsid w:val="13142D5A"/>
    <w:rsid w:val="1315F141"/>
    <w:rsid w:val="13165D4F"/>
    <w:rsid w:val="131AB786"/>
    <w:rsid w:val="131E928A"/>
    <w:rsid w:val="131FD40A"/>
    <w:rsid w:val="13252761"/>
    <w:rsid w:val="1328C21E"/>
    <w:rsid w:val="132C3E46"/>
    <w:rsid w:val="132CEC51"/>
    <w:rsid w:val="132FFDF5"/>
    <w:rsid w:val="133E1FE5"/>
    <w:rsid w:val="13496AAB"/>
    <w:rsid w:val="136944A0"/>
    <w:rsid w:val="136BBDA8"/>
    <w:rsid w:val="136D3E3B"/>
    <w:rsid w:val="1384F9FE"/>
    <w:rsid w:val="138CF67A"/>
    <w:rsid w:val="1395A06F"/>
    <w:rsid w:val="1396E531"/>
    <w:rsid w:val="139A08EC"/>
    <w:rsid w:val="139A1314"/>
    <w:rsid w:val="139D0009"/>
    <w:rsid w:val="139ED6C8"/>
    <w:rsid w:val="13A2010A"/>
    <w:rsid w:val="13C2E351"/>
    <w:rsid w:val="13C5214A"/>
    <w:rsid w:val="13C7393F"/>
    <w:rsid w:val="13D68303"/>
    <w:rsid w:val="13E79BAE"/>
    <w:rsid w:val="13F3828F"/>
    <w:rsid w:val="14003FC1"/>
    <w:rsid w:val="1400A9FD"/>
    <w:rsid w:val="140D3640"/>
    <w:rsid w:val="140DFB4C"/>
    <w:rsid w:val="14130276"/>
    <w:rsid w:val="14154391"/>
    <w:rsid w:val="141BE434"/>
    <w:rsid w:val="141E96E4"/>
    <w:rsid w:val="1429C6F9"/>
    <w:rsid w:val="144159D2"/>
    <w:rsid w:val="14427FE9"/>
    <w:rsid w:val="144D48C0"/>
    <w:rsid w:val="146371E0"/>
    <w:rsid w:val="146BA991"/>
    <w:rsid w:val="1482C27E"/>
    <w:rsid w:val="14835600"/>
    <w:rsid w:val="14855305"/>
    <w:rsid w:val="1497E891"/>
    <w:rsid w:val="14A5E22E"/>
    <w:rsid w:val="14A71C7B"/>
    <w:rsid w:val="14A8A48A"/>
    <w:rsid w:val="14AD1F77"/>
    <w:rsid w:val="14B05382"/>
    <w:rsid w:val="14C2618E"/>
    <w:rsid w:val="14C68ADD"/>
    <w:rsid w:val="14C73278"/>
    <w:rsid w:val="14CE4EFB"/>
    <w:rsid w:val="14D99B2E"/>
    <w:rsid w:val="14DB505A"/>
    <w:rsid w:val="14E80111"/>
    <w:rsid w:val="14EA8487"/>
    <w:rsid w:val="14ED9B79"/>
    <w:rsid w:val="14EDAB7A"/>
    <w:rsid w:val="14F1DB6C"/>
    <w:rsid w:val="14F6E7B3"/>
    <w:rsid w:val="14FA34C7"/>
    <w:rsid w:val="1506830F"/>
    <w:rsid w:val="1506C915"/>
    <w:rsid w:val="1509A8AF"/>
    <w:rsid w:val="150F9A61"/>
    <w:rsid w:val="150FAC7D"/>
    <w:rsid w:val="15175B50"/>
    <w:rsid w:val="1530013F"/>
    <w:rsid w:val="153B2FA7"/>
    <w:rsid w:val="153FF01C"/>
    <w:rsid w:val="1543AEF3"/>
    <w:rsid w:val="154D8E82"/>
    <w:rsid w:val="154D9A6D"/>
    <w:rsid w:val="154E3DAC"/>
    <w:rsid w:val="1553E347"/>
    <w:rsid w:val="155BE663"/>
    <w:rsid w:val="155F46AD"/>
    <w:rsid w:val="1562BA15"/>
    <w:rsid w:val="1567381E"/>
    <w:rsid w:val="15819636"/>
    <w:rsid w:val="158890DB"/>
    <w:rsid w:val="158A2900"/>
    <w:rsid w:val="158E65B8"/>
    <w:rsid w:val="1591F1AE"/>
    <w:rsid w:val="1592911E"/>
    <w:rsid w:val="15A0E4AF"/>
    <w:rsid w:val="15A11023"/>
    <w:rsid w:val="15A15824"/>
    <w:rsid w:val="15A3A099"/>
    <w:rsid w:val="15AE2483"/>
    <w:rsid w:val="15B71D48"/>
    <w:rsid w:val="15B95191"/>
    <w:rsid w:val="15BFC181"/>
    <w:rsid w:val="15C2A7B4"/>
    <w:rsid w:val="15C83D82"/>
    <w:rsid w:val="15CDDAD4"/>
    <w:rsid w:val="15CF5DB6"/>
    <w:rsid w:val="15D83CD6"/>
    <w:rsid w:val="15E6A3DD"/>
    <w:rsid w:val="15EFF76E"/>
    <w:rsid w:val="15F1955F"/>
    <w:rsid w:val="15F811D0"/>
    <w:rsid w:val="15F8651B"/>
    <w:rsid w:val="15FE13EC"/>
    <w:rsid w:val="16008742"/>
    <w:rsid w:val="1603AEF7"/>
    <w:rsid w:val="160966BD"/>
    <w:rsid w:val="160FBF6F"/>
    <w:rsid w:val="1611CE1F"/>
    <w:rsid w:val="16140E02"/>
    <w:rsid w:val="161858A6"/>
    <w:rsid w:val="1619C073"/>
    <w:rsid w:val="161C6156"/>
    <w:rsid w:val="162130A4"/>
    <w:rsid w:val="16259E5F"/>
    <w:rsid w:val="16266CCE"/>
    <w:rsid w:val="16292495"/>
    <w:rsid w:val="1636E3CB"/>
    <w:rsid w:val="1638E2F6"/>
    <w:rsid w:val="163A11E6"/>
    <w:rsid w:val="163A3C8E"/>
    <w:rsid w:val="163D847F"/>
    <w:rsid w:val="163D9FA9"/>
    <w:rsid w:val="1641E930"/>
    <w:rsid w:val="164F53B7"/>
    <w:rsid w:val="1654B5B7"/>
    <w:rsid w:val="165683F1"/>
    <w:rsid w:val="165DF632"/>
    <w:rsid w:val="16752651"/>
    <w:rsid w:val="167AF58C"/>
    <w:rsid w:val="1680BDD8"/>
    <w:rsid w:val="16833F63"/>
    <w:rsid w:val="1695AD30"/>
    <w:rsid w:val="1696F72C"/>
    <w:rsid w:val="16AEDCFD"/>
    <w:rsid w:val="16B7647D"/>
    <w:rsid w:val="16B94B9A"/>
    <w:rsid w:val="16BA9D34"/>
    <w:rsid w:val="16BEC511"/>
    <w:rsid w:val="16C10043"/>
    <w:rsid w:val="16C56BDE"/>
    <w:rsid w:val="16CA9AB7"/>
    <w:rsid w:val="16CAE57C"/>
    <w:rsid w:val="16D0359D"/>
    <w:rsid w:val="16D0D799"/>
    <w:rsid w:val="16D1B3D6"/>
    <w:rsid w:val="16DC303C"/>
    <w:rsid w:val="16DCAB45"/>
    <w:rsid w:val="16DDE0EF"/>
    <w:rsid w:val="16DF9A9B"/>
    <w:rsid w:val="16E11A03"/>
    <w:rsid w:val="16E90955"/>
    <w:rsid w:val="16EA7C9E"/>
    <w:rsid w:val="16F0F8AE"/>
    <w:rsid w:val="16F79E32"/>
    <w:rsid w:val="16F8407B"/>
    <w:rsid w:val="17000D33"/>
    <w:rsid w:val="17031D02"/>
    <w:rsid w:val="1707BFC6"/>
    <w:rsid w:val="17090B84"/>
    <w:rsid w:val="17202C52"/>
    <w:rsid w:val="1721869D"/>
    <w:rsid w:val="1724A857"/>
    <w:rsid w:val="1727E707"/>
    <w:rsid w:val="172893B5"/>
    <w:rsid w:val="1732C7EF"/>
    <w:rsid w:val="173356CB"/>
    <w:rsid w:val="17342206"/>
    <w:rsid w:val="17435235"/>
    <w:rsid w:val="17565EE1"/>
    <w:rsid w:val="17578968"/>
    <w:rsid w:val="175CD616"/>
    <w:rsid w:val="17646313"/>
    <w:rsid w:val="17691FA5"/>
    <w:rsid w:val="177465A9"/>
    <w:rsid w:val="1776C6DC"/>
    <w:rsid w:val="17794AB1"/>
    <w:rsid w:val="177C51F5"/>
    <w:rsid w:val="178091D2"/>
    <w:rsid w:val="1784520A"/>
    <w:rsid w:val="17860558"/>
    <w:rsid w:val="1789FAEC"/>
    <w:rsid w:val="179637E3"/>
    <w:rsid w:val="179F31D2"/>
    <w:rsid w:val="17A7627C"/>
    <w:rsid w:val="17AA785C"/>
    <w:rsid w:val="17B3CD23"/>
    <w:rsid w:val="17B42271"/>
    <w:rsid w:val="17B49BDA"/>
    <w:rsid w:val="17C5FD9E"/>
    <w:rsid w:val="17CD4293"/>
    <w:rsid w:val="17CF1C83"/>
    <w:rsid w:val="17DA6435"/>
    <w:rsid w:val="17DD6F5A"/>
    <w:rsid w:val="17DE8657"/>
    <w:rsid w:val="17E715F0"/>
    <w:rsid w:val="17ED6CB1"/>
    <w:rsid w:val="17F69E13"/>
    <w:rsid w:val="1801F5CE"/>
    <w:rsid w:val="180A2A44"/>
    <w:rsid w:val="180DCF04"/>
    <w:rsid w:val="180F58A0"/>
    <w:rsid w:val="18126C42"/>
    <w:rsid w:val="1812B9DA"/>
    <w:rsid w:val="181A3726"/>
    <w:rsid w:val="1832443A"/>
    <w:rsid w:val="184844E0"/>
    <w:rsid w:val="18531C59"/>
    <w:rsid w:val="1854FF41"/>
    <w:rsid w:val="18584816"/>
    <w:rsid w:val="186130EB"/>
    <w:rsid w:val="186C7B81"/>
    <w:rsid w:val="187C4A26"/>
    <w:rsid w:val="18842C7A"/>
    <w:rsid w:val="188711AB"/>
    <w:rsid w:val="1889F4F5"/>
    <w:rsid w:val="188ADCF4"/>
    <w:rsid w:val="188BFDB7"/>
    <w:rsid w:val="188D5F6D"/>
    <w:rsid w:val="1893554F"/>
    <w:rsid w:val="1894996C"/>
    <w:rsid w:val="18970F5D"/>
    <w:rsid w:val="18A430CF"/>
    <w:rsid w:val="18BA2FD0"/>
    <w:rsid w:val="18BF5140"/>
    <w:rsid w:val="18C0CC94"/>
    <w:rsid w:val="18C77EDD"/>
    <w:rsid w:val="18C901B6"/>
    <w:rsid w:val="18CEF669"/>
    <w:rsid w:val="18DBB434"/>
    <w:rsid w:val="18DC5ECC"/>
    <w:rsid w:val="18E430B7"/>
    <w:rsid w:val="18E49D9C"/>
    <w:rsid w:val="18E4B311"/>
    <w:rsid w:val="18E71F81"/>
    <w:rsid w:val="18F02F25"/>
    <w:rsid w:val="18F465C6"/>
    <w:rsid w:val="18FB7918"/>
    <w:rsid w:val="190421A0"/>
    <w:rsid w:val="190C00F2"/>
    <w:rsid w:val="1910904A"/>
    <w:rsid w:val="19170F9D"/>
    <w:rsid w:val="1922A002"/>
    <w:rsid w:val="19249550"/>
    <w:rsid w:val="192545DB"/>
    <w:rsid w:val="19275EE4"/>
    <w:rsid w:val="192F96DA"/>
    <w:rsid w:val="19337261"/>
    <w:rsid w:val="1933BE3E"/>
    <w:rsid w:val="193F5944"/>
    <w:rsid w:val="194433F9"/>
    <w:rsid w:val="194E7A8A"/>
    <w:rsid w:val="1953CB69"/>
    <w:rsid w:val="1956F8BE"/>
    <w:rsid w:val="195FBC85"/>
    <w:rsid w:val="196310B9"/>
    <w:rsid w:val="196785DD"/>
    <w:rsid w:val="1972375C"/>
    <w:rsid w:val="19725254"/>
    <w:rsid w:val="19739822"/>
    <w:rsid w:val="197675B7"/>
    <w:rsid w:val="197733E9"/>
    <w:rsid w:val="19800603"/>
    <w:rsid w:val="19909C81"/>
    <w:rsid w:val="19929CA9"/>
    <w:rsid w:val="1998B47D"/>
    <w:rsid w:val="199F0A39"/>
    <w:rsid w:val="19A1B49D"/>
    <w:rsid w:val="19A847C3"/>
    <w:rsid w:val="19ABEEF2"/>
    <w:rsid w:val="19B5DF1E"/>
    <w:rsid w:val="19B688D4"/>
    <w:rsid w:val="19BD6732"/>
    <w:rsid w:val="19BD9A03"/>
    <w:rsid w:val="19C18B7A"/>
    <w:rsid w:val="19CBB87C"/>
    <w:rsid w:val="19CD47BE"/>
    <w:rsid w:val="19D65CBE"/>
    <w:rsid w:val="19D93286"/>
    <w:rsid w:val="19DEB566"/>
    <w:rsid w:val="19EA7F8D"/>
    <w:rsid w:val="19EC7687"/>
    <w:rsid w:val="19F01920"/>
    <w:rsid w:val="19FE7BDC"/>
    <w:rsid w:val="1A01C9F4"/>
    <w:rsid w:val="1A06DFB0"/>
    <w:rsid w:val="1A0B7CA1"/>
    <w:rsid w:val="1A1C9C32"/>
    <w:rsid w:val="1A22E20C"/>
    <w:rsid w:val="1A283253"/>
    <w:rsid w:val="1A2F5E27"/>
    <w:rsid w:val="1A3850BF"/>
    <w:rsid w:val="1A4D1A00"/>
    <w:rsid w:val="1A54FFF5"/>
    <w:rsid w:val="1A5663E1"/>
    <w:rsid w:val="1A5B91C5"/>
    <w:rsid w:val="1A5FBBCD"/>
    <w:rsid w:val="1A7BDA76"/>
    <w:rsid w:val="1A85C268"/>
    <w:rsid w:val="1A93384E"/>
    <w:rsid w:val="1A984EA3"/>
    <w:rsid w:val="1A990D81"/>
    <w:rsid w:val="1A9A1296"/>
    <w:rsid w:val="1A9E1C06"/>
    <w:rsid w:val="1AAC60AB"/>
    <w:rsid w:val="1AADE125"/>
    <w:rsid w:val="1AB6DAA4"/>
    <w:rsid w:val="1ABCFEBD"/>
    <w:rsid w:val="1ABD1C1C"/>
    <w:rsid w:val="1ABE7480"/>
    <w:rsid w:val="1AC2716A"/>
    <w:rsid w:val="1AC5DECA"/>
    <w:rsid w:val="1ACEC44B"/>
    <w:rsid w:val="1AD60BFD"/>
    <w:rsid w:val="1AD98696"/>
    <w:rsid w:val="1ADDF704"/>
    <w:rsid w:val="1AE33F91"/>
    <w:rsid w:val="1AE642E6"/>
    <w:rsid w:val="1AF32587"/>
    <w:rsid w:val="1AF64D13"/>
    <w:rsid w:val="1B0122F6"/>
    <w:rsid w:val="1B0C4981"/>
    <w:rsid w:val="1B0E3546"/>
    <w:rsid w:val="1B1039F5"/>
    <w:rsid w:val="1B13BB3A"/>
    <w:rsid w:val="1B17032B"/>
    <w:rsid w:val="1B178BFE"/>
    <w:rsid w:val="1B1BBB74"/>
    <w:rsid w:val="1B2B9E58"/>
    <w:rsid w:val="1B34D7A9"/>
    <w:rsid w:val="1B39956B"/>
    <w:rsid w:val="1B4FB771"/>
    <w:rsid w:val="1B514070"/>
    <w:rsid w:val="1B58A60B"/>
    <w:rsid w:val="1B5CB523"/>
    <w:rsid w:val="1B72AB5B"/>
    <w:rsid w:val="1B7B1313"/>
    <w:rsid w:val="1B805538"/>
    <w:rsid w:val="1B85C5D6"/>
    <w:rsid w:val="1B87F686"/>
    <w:rsid w:val="1B8FF7EE"/>
    <w:rsid w:val="1B978E8E"/>
    <w:rsid w:val="1B9E6A85"/>
    <w:rsid w:val="1B9F63ED"/>
    <w:rsid w:val="1BA1F6D5"/>
    <w:rsid w:val="1BAB4AF3"/>
    <w:rsid w:val="1BADA3BC"/>
    <w:rsid w:val="1BB3F60E"/>
    <w:rsid w:val="1BB767C4"/>
    <w:rsid w:val="1BB776EC"/>
    <w:rsid w:val="1BBAE607"/>
    <w:rsid w:val="1BC2849C"/>
    <w:rsid w:val="1BC46116"/>
    <w:rsid w:val="1BCDFB40"/>
    <w:rsid w:val="1BCF46EE"/>
    <w:rsid w:val="1BD7AC2C"/>
    <w:rsid w:val="1BDE6160"/>
    <w:rsid w:val="1BE322FB"/>
    <w:rsid w:val="1BE58968"/>
    <w:rsid w:val="1BE82823"/>
    <w:rsid w:val="1BED9770"/>
    <w:rsid w:val="1BEDCC75"/>
    <w:rsid w:val="1BF3E8DD"/>
    <w:rsid w:val="1BF69069"/>
    <w:rsid w:val="1BF7D5DE"/>
    <w:rsid w:val="1BFEE3FF"/>
    <w:rsid w:val="1C070A1C"/>
    <w:rsid w:val="1C0FF30C"/>
    <w:rsid w:val="1C153418"/>
    <w:rsid w:val="1C1EC194"/>
    <w:rsid w:val="1C201DDD"/>
    <w:rsid w:val="1C3133EF"/>
    <w:rsid w:val="1C324F91"/>
    <w:rsid w:val="1C350119"/>
    <w:rsid w:val="1C365AB1"/>
    <w:rsid w:val="1C3B2A25"/>
    <w:rsid w:val="1C3DB7ED"/>
    <w:rsid w:val="1C401687"/>
    <w:rsid w:val="1C5B8B2F"/>
    <w:rsid w:val="1C5FEB95"/>
    <w:rsid w:val="1C6E5AD9"/>
    <w:rsid w:val="1C756BAC"/>
    <w:rsid w:val="1C8B65C6"/>
    <w:rsid w:val="1C98CCC4"/>
    <w:rsid w:val="1C98D78E"/>
    <w:rsid w:val="1C9AA42C"/>
    <w:rsid w:val="1CA6F263"/>
    <w:rsid w:val="1CAFAC5E"/>
    <w:rsid w:val="1CBDC8B0"/>
    <w:rsid w:val="1CC194FA"/>
    <w:rsid w:val="1CC67242"/>
    <w:rsid w:val="1CDD75C2"/>
    <w:rsid w:val="1CEF3B76"/>
    <w:rsid w:val="1CF07BE3"/>
    <w:rsid w:val="1CF4425F"/>
    <w:rsid w:val="1CF894C4"/>
    <w:rsid w:val="1CF904A1"/>
    <w:rsid w:val="1D0B6332"/>
    <w:rsid w:val="1D0C0BBD"/>
    <w:rsid w:val="1D12C647"/>
    <w:rsid w:val="1D17BD0F"/>
    <w:rsid w:val="1D1BD9A1"/>
    <w:rsid w:val="1D1DC057"/>
    <w:rsid w:val="1D1F59A5"/>
    <w:rsid w:val="1D264309"/>
    <w:rsid w:val="1D288C58"/>
    <w:rsid w:val="1D298E55"/>
    <w:rsid w:val="1D2AAA81"/>
    <w:rsid w:val="1D2D7A9B"/>
    <w:rsid w:val="1D30FFAB"/>
    <w:rsid w:val="1D350926"/>
    <w:rsid w:val="1D386B4C"/>
    <w:rsid w:val="1D3E1D6D"/>
    <w:rsid w:val="1D3F437E"/>
    <w:rsid w:val="1D41BDE2"/>
    <w:rsid w:val="1D44E270"/>
    <w:rsid w:val="1D45190F"/>
    <w:rsid w:val="1D45C002"/>
    <w:rsid w:val="1D48E2E0"/>
    <w:rsid w:val="1D53860E"/>
    <w:rsid w:val="1D5E0A49"/>
    <w:rsid w:val="1D66403F"/>
    <w:rsid w:val="1D67F2D2"/>
    <w:rsid w:val="1D6E3708"/>
    <w:rsid w:val="1D83602A"/>
    <w:rsid w:val="1D8AB700"/>
    <w:rsid w:val="1D8B5D17"/>
    <w:rsid w:val="1D8C093F"/>
    <w:rsid w:val="1D93509B"/>
    <w:rsid w:val="1D939772"/>
    <w:rsid w:val="1DA0A557"/>
    <w:rsid w:val="1DA6A6C7"/>
    <w:rsid w:val="1DB086DB"/>
    <w:rsid w:val="1DBCD22D"/>
    <w:rsid w:val="1DBD43EF"/>
    <w:rsid w:val="1DBEFB63"/>
    <w:rsid w:val="1DC2858C"/>
    <w:rsid w:val="1DC6FAB3"/>
    <w:rsid w:val="1DC947B7"/>
    <w:rsid w:val="1DCB3AA6"/>
    <w:rsid w:val="1DE1F4E1"/>
    <w:rsid w:val="1DE25A1E"/>
    <w:rsid w:val="1DF8C505"/>
    <w:rsid w:val="1DFE5BDC"/>
    <w:rsid w:val="1DFFC0F1"/>
    <w:rsid w:val="1E02ACEC"/>
    <w:rsid w:val="1E036618"/>
    <w:rsid w:val="1E2C62EC"/>
    <w:rsid w:val="1E342373"/>
    <w:rsid w:val="1E38A9F6"/>
    <w:rsid w:val="1E3E1D5F"/>
    <w:rsid w:val="1E4309B9"/>
    <w:rsid w:val="1E5BF582"/>
    <w:rsid w:val="1E601F6D"/>
    <w:rsid w:val="1E64AB97"/>
    <w:rsid w:val="1E6CB645"/>
    <w:rsid w:val="1E6DCA62"/>
    <w:rsid w:val="1E747A1A"/>
    <w:rsid w:val="1E832032"/>
    <w:rsid w:val="1E843739"/>
    <w:rsid w:val="1E84B889"/>
    <w:rsid w:val="1E85D59B"/>
    <w:rsid w:val="1E929904"/>
    <w:rsid w:val="1E950A9C"/>
    <w:rsid w:val="1E972E27"/>
    <w:rsid w:val="1E9DA8C0"/>
    <w:rsid w:val="1EAA9EA5"/>
    <w:rsid w:val="1EADDC6A"/>
    <w:rsid w:val="1EAFEA67"/>
    <w:rsid w:val="1EB1BB67"/>
    <w:rsid w:val="1EC4901D"/>
    <w:rsid w:val="1EC62E7F"/>
    <w:rsid w:val="1ECA5C21"/>
    <w:rsid w:val="1EDE27EC"/>
    <w:rsid w:val="1EEBB4CF"/>
    <w:rsid w:val="1EEC0E10"/>
    <w:rsid w:val="1EECD48B"/>
    <w:rsid w:val="1EEEF7A1"/>
    <w:rsid w:val="1EF1FB63"/>
    <w:rsid w:val="1EF768E0"/>
    <w:rsid w:val="1EF7EB04"/>
    <w:rsid w:val="1EF8D605"/>
    <w:rsid w:val="1EFA6395"/>
    <w:rsid w:val="1F002FA9"/>
    <w:rsid w:val="1F0D4861"/>
    <w:rsid w:val="1F13DE16"/>
    <w:rsid w:val="1F155022"/>
    <w:rsid w:val="1F158D7F"/>
    <w:rsid w:val="1F1C067A"/>
    <w:rsid w:val="1F284264"/>
    <w:rsid w:val="1F29E07F"/>
    <w:rsid w:val="1F31F85F"/>
    <w:rsid w:val="1F406DC7"/>
    <w:rsid w:val="1F450B30"/>
    <w:rsid w:val="1F4D5440"/>
    <w:rsid w:val="1F5EB66B"/>
    <w:rsid w:val="1F63AAEF"/>
    <w:rsid w:val="1F695332"/>
    <w:rsid w:val="1F7C5DF4"/>
    <w:rsid w:val="1F7C86A5"/>
    <w:rsid w:val="1F8A5DBF"/>
    <w:rsid w:val="1F8C62AE"/>
    <w:rsid w:val="1F953974"/>
    <w:rsid w:val="1F9BF058"/>
    <w:rsid w:val="1F9C9B30"/>
    <w:rsid w:val="1F9CD2C6"/>
    <w:rsid w:val="1FA1066A"/>
    <w:rsid w:val="1FBCB192"/>
    <w:rsid w:val="1FC4D897"/>
    <w:rsid w:val="1FC60245"/>
    <w:rsid w:val="1FC825DE"/>
    <w:rsid w:val="1FD86496"/>
    <w:rsid w:val="1FDAC34B"/>
    <w:rsid w:val="1FDD277A"/>
    <w:rsid w:val="1FF42DBC"/>
    <w:rsid w:val="1FFACE9D"/>
    <w:rsid w:val="1FFB016E"/>
    <w:rsid w:val="2005A8B3"/>
    <w:rsid w:val="200F1C81"/>
    <w:rsid w:val="202208A1"/>
    <w:rsid w:val="202FEC11"/>
    <w:rsid w:val="203141AE"/>
    <w:rsid w:val="2042A9B5"/>
    <w:rsid w:val="20451D7E"/>
    <w:rsid w:val="205B6A58"/>
    <w:rsid w:val="206067A6"/>
    <w:rsid w:val="206CF5C3"/>
    <w:rsid w:val="2089753B"/>
    <w:rsid w:val="2097D9DA"/>
    <w:rsid w:val="20A024B9"/>
    <w:rsid w:val="20A270E9"/>
    <w:rsid w:val="20A81D3B"/>
    <w:rsid w:val="20AF73AE"/>
    <w:rsid w:val="20B8B1A1"/>
    <w:rsid w:val="20B974B2"/>
    <w:rsid w:val="20B9AAFE"/>
    <w:rsid w:val="20BE9649"/>
    <w:rsid w:val="20C04B35"/>
    <w:rsid w:val="20DB41B9"/>
    <w:rsid w:val="20DE3DBC"/>
    <w:rsid w:val="20E23528"/>
    <w:rsid w:val="20E63F63"/>
    <w:rsid w:val="20E7203B"/>
    <w:rsid w:val="20EF33D0"/>
    <w:rsid w:val="20F4D11E"/>
    <w:rsid w:val="20FE500A"/>
    <w:rsid w:val="210047C6"/>
    <w:rsid w:val="21042B1B"/>
    <w:rsid w:val="210544A9"/>
    <w:rsid w:val="2105DE69"/>
    <w:rsid w:val="211AE4AC"/>
    <w:rsid w:val="2125928B"/>
    <w:rsid w:val="2126DE12"/>
    <w:rsid w:val="21278AC9"/>
    <w:rsid w:val="212BE1F0"/>
    <w:rsid w:val="213571EC"/>
    <w:rsid w:val="213D3B72"/>
    <w:rsid w:val="2143E2F6"/>
    <w:rsid w:val="2151C304"/>
    <w:rsid w:val="216ACE6A"/>
    <w:rsid w:val="216B2642"/>
    <w:rsid w:val="2177E7F6"/>
    <w:rsid w:val="217C6107"/>
    <w:rsid w:val="217EFEB2"/>
    <w:rsid w:val="217F8714"/>
    <w:rsid w:val="218677B1"/>
    <w:rsid w:val="219E1BCF"/>
    <w:rsid w:val="21A0DBAA"/>
    <w:rsid w:val="21A3CDC2"/>
    <w:rsid w:val="21B3AD54"/>
    <w:rsid w:val="21BA21A0"/>
    <w:rsid w:val="21BF904C"/>
    <w:rsid w:val="21C8347D"/>
    <w:rsid w:val="21C965A5"/>
    <w:rsid w:val="21CE3771"/>
    <w:rsid w:val="21DC2B63"/>
    <w:rsid w:val="21E308B5"/>
    <w:rsid w:val="21EBC376"/>
    <w:rsid w:val="21F8D713"/>
    <w:rsid w:val="21FD49A7"/>
    <w:rsid w:val="2206B1B4"/>
    <w:rsid w:val="220D0B5F"/>
    <w:rsid w:val="220F3186"/>
    <w:rsid w:val="22113678"/>
    <w:rsid w:val="22114960"/>
    <w:rsid w:val="22199C70"/>
    <w:rsid w:val="221B7917"/>
    <w:rsid w:val="221BD230"/>
    <w:rsid w:val="22201008"/>
    <w:rsid w:val="2220F4B0"/>
    <w:rsid w:val="2225D495"/>
    <w:rsid w:val="22285DD0"/>
    <w:rsid w:val="222EC750"/>
    <w:rsid w:val="222F09A2"/>
    <w:rsid w:val="2240B827"/>
    <w:rsid w:val="2241B0D2"/>
    <w:rsid w:val="22448BA1"/>
    <w:rsid w:val="22494B7A"/>
    <w:rsid w:val="22518278"/>
    <w:rsid w:val="225A178B"/>
    <w:rsid w:val="225C1AF2"/>
    <w:rsid w:val="225F5AA8"/>
    <w:rsid w:val="22600333"/>
    <w:rsid w:val="2261D78B"/>
    <w:rsid w:val="22624334"/>
    <w:rsid w:val="22638403"/>
    <w:rsid w:val="22645ED3"/>
    <w:rsid w:val="2270AEBE"/>
    <w:rsid w:val="22801CC8"/>
    <w:rsid w:val="2280C2F5"/>
    <w:rsid w:val="2281C7E6"/>
    <w:rsid w:val="228309E1"/>
    <w:rsid w:val="2293C3B5"/>
    <w:rsid w:val="2295BFB5"/>
    <w:rsid w:val="229DAC40"/>
    <w:rsid w:val="229E7689"/>
    <w:rsid w:val="22A136F0"/>
    <w:rsid w:val="22AB1232"/>
    <w:rsid w:val="22B47283"/>
    <w:rsid w:val="22C20C5A"/>
    <w:rsid w:val="22CE13C7"/>
    <w:rsid w:val="22D776D1"/>
    <w:rsid w:val="22E44904"/>
    <w:rsid w:val="22E4D4C3"/>
    <w:rsid w:val="22E76BD6"/>
    <w:rsid w:val="22E7E1BB"/>
    <w:rsid w:val="22F20978"/>
    <w:rsid w:val="22F48691"/>
    <w:rsid w:val="22F7BB0E"/>
    <w:rsid w:val="22F87C25"/>
    <w:rsid w:val="22FC4146"/>
    <w:rsid w:val="22FC6D9C"/>
    <w:rsid w:val="230834DE"/>
    <w:rsid w:val="231665C2"/>
    <w:rsid w:val="2317EE64"/>
    <w:rsid w:val="2318B512"/>
    <w:rsid w:val="231955AB"/>
    <w:rsid w:val="231C7EEC"/>
    <w:rsid w:val="232177AE"/>
    <w:rsid w:val="23224E5C"/>
    <w:rsid w:val="23244F30"/>
    <w:rsid w:val="2324AC3C"/>
    <w:rsid w:val="23268974"/>
    <w:rsid w:val="232E2DC9"/>
    <w:rsid w:val="232FE41F"/>
    <w:rsid w:val="23348B9D"/>
    <w:rsid w:val="233D9DBC"/>
    <w:rsid w:val="23403E44"/>
    <w:rsid w:val="2341187E"/>
    <w:rsid w:val="234894A5"/>
    <w:rsid w:val="234A8CE3"/>
    <w:rsid w:val="234E0E60"/>
    <w:rsid w:val="23561853"/>
    <w:rsid w:val="235691AD"/>
    <w:rsid w:val="23618399"/>
    <w:rsid w:val="236B9A00"/>
    <w:rsid w:val="23702DF5"/>
    <w:rsid w:val="23711C28"/>
    <w:rsid w:val="237197B6"/>
    <w:rsid w:val="237E692A"/>
    <w:rsid w:val="237E6C83"/>
    <w:rsid w:val="238FD330"/>
    <w:rsid w:val="23962706"/>
    <w:rsid w:val="239EA28E"/>
    <w:rsid w:val="23A14577"/>
    <w:rsid w:val="23A1CA42"/>
    <w:rsid w:val="23A7DB84"/>
    <w:rsid w:val="23AAC951"/>
    <w:rsid w:val="23B874F4"/>
    <w:rsid w:val="23BC0677"/>
    <w:rsid w:val="23BFA220"/>
    <w:rsid w:val="23C78B9A"/>
    <w:rsid w:val="23DBECED"/>
    <w:rsid w:val="23DD59DA"/>
    <w:rsid w:val="23DF67D1"/>
    <w:rsid w:val="23EABC94"/>
    <w:rsid w:val="23F06265"/>
    <w:rsid w:val="23F8F860"/>
    <w:rsid w:val="23FB2541"/>
    <w:rsid w:val="23FCA918"/>
    <w:rsid w:val="2403F2F0"/>
    <w:rsid w:val="2409BE1D"/>
    <w:rsid w:val="24118542"/>
    <w:rsid w:val="2417A4E6"/>
    <w:rsid w:val="2417D8AF"/>
    <w:rsid w:val="2419CFF5"/>
    <w:rsid w:val="241AD963"/>
    <w:rsid w:val="2420ABEE"/>
    <w:rsid w:val="242DCBBE"/>
    <w:rsid w:val="242F4DCD"/>
    <w:rsid w:val="24361F71"/>
    <w:rsid w:val="243C17EA"/>
    <w:rsid w:val="243EB777"/>
    <w:rsid w:val="244690CE"/>
    <w:rsid w:val="2454FD44"/>
    <w:rsid w:val="246779D8"/>
    <w:rsid w:val="24692A70"/>
    <w:rsid w:val="24716D19"/>
    <w:rsid w:val="24766BCA"/>
    <w:rsid w:val="247927CE"/>
    <w:rsid w:val="247B200C"/>
    <w:rsid w:val="2483C737"/>
    <w:rsid w:val="248D147D"/>
    <w:rsid w:val="248FBEF9"/>
    <w:rsid w:val="2499ED2B"/>
    <w:rsid w:val="249AB7B8"/>
    <w:rsid w:val="24A16CB9"/>
    <w:rsid w:val="24A7039E"/>
    <w:rsid w:val="24B3DBD6"/>
    <w:rsid w:val="24B5BE05"/>
    <w:rsid w:val="24B6905E"/>
    <w:rsid w:val="24B825D1"/>
    <w:rsid w:val="24B92AAC"/>
    <w:rsid w:val="24BFDDD8"/>
    <w:rsid w:val="24C0A7F8"/>
    <w:rsid w:val="24C12945"/>
    <w:rsid w:val="24C23678"/>
    <w:rsid w:val="24C34477"/>
    <w:rsid w:val="24C6EAAD"/>
    <w:rsid w:val="24D4894B"/>
    <w:rsid w:val="24DBA3E7"/>
    <w:rsid w:val="24DCC60A"/>
    <w:rsid w:val="24F3FC7F"/>
    <w:rsid w:val="24F666E6"/>
    <w:rsid w:val="24F974D8"/>
    <w:rsid w:val="250415E8"/>
    <w:rsid w:val="250A02CB"/>
    <w:rsid w:val="25171E32"/>
    <w:rsid w:val="25175766"/>
    <w:rsid w:val="25179BDB"/>
    <w:rsid w:val="251B7263"/>
    <w:rsid w:val="252203A2"/>
    <w:rsid w:val="252C80DE"/>
    <w:rsid w:val="252E94A3"/>
    <w:rsid w:val="252F8D5B"/>
    <w:rsid w:val="25345191"/>
    <w:rsid w:val="2541744A"/>
    <w:rsid w:val="254703B0"/>
    <w:rsid w:val="25512525"/>
    <w:rsid w:val="255C87B9"/>
    <w:rsid w:val="2563E8D8"/>
    <w:rsid w:val="25689869"/>
    <w:rsid w:val="256EBE3D"/>
    <w:rsid w:val="2571122B"/>
    <w:rsid w:val="25762156"/>
    <w:rsid w:val="257D18AF"/>
    <w:rsid w:val="257F58A5"/>
    <w:rsid w:val="259D575E"/>
    <w:rsid w:val="25A01584"/>
    <w:rsid w:val="25AD6DF2"/>
    <w:rsid w:val="25BA551F"/>
    <w:rsid w:val="25C4EDA6"/>
    <w:rsid w:val="25C569AC"/>
    <w:rsid w:val="25D0145A"/>
    <w:rsid w:val="25D47F4A"/>
    <w:rsid w:val="25D9825D"/>
    <w:rsid w:val="25DB47CA"/>
    <w:rsid w:val="25DEA814"/>
    <w:rsid w:val="25DF477D"/>
    <w:rsid w:val="25E8BC36"/>
    <w:rsid w:val="25F256C7"/>
    <w:rsid w:val="25F37408"/>
    <w:rsid w:val="25F63AAC"/>
    <w:rsid w:val="25FA0D7F"/>
    <w:rsid w:val="25FD2539"/>
    <w:rsid w:val="25FE58D0"/>
    <w:rsid w:val="2600F7E3"/>
    <w:rsid w:val="2601E561"/>
    <w:rsid w:val="260924B1"/>
    <w:rsid w:val="260A3D30"/>
    <w:rsid w:val="260EC42F"/>
    <w:rsid w:val="260EE80A"/>
    <w:rsid w:val="260F3038"/>
    <w:rsid w:val="261460B7"/>
    <w:rsid w:val="261547DA"/>
    <w:rsid w:val="261B6E10"/>
    <w:rsid w:val="2624D46E"/>
    <w:rsid w:val="26292EA9"/>
    <w:rsid w:val="263106D2"/>
    <w:rsid w:val="26386AF7"/>
    <w:rsid w:val="2653631C"/>
    <w:rsid w:val="265980E4"/>
    <w:rsid w:val="265BCAA2"/>
    <w:rsid w:val="2664C2CD"/>
    <w:rsid w:val="26664786"/>
    <w:rsid w:val="266C436E"/>
    <w:rsid w:val="2679CA59"/>
    <w:rsid w:val="268426E2"/>
    <w:rsid w:val="2685649C"/>
    <w:rsid w:val="26889553"/>
    <w:rsid w:val="26892475"/>
    <w:rsid w:val="269CD129"/>
    <w:rsid w:val="26A7E53E"/>
    <w:rsid w:val="26A816A4"/>
    <w:rsid w:val="26AAC2B7"/>
    <w:rsid w:val="26AE891D"/>
    <w:rsid w:val="26B0119C"/>
    <w:rsid w:val="26B4ADF0"/>
    <w:rsid w:val="26B5EE29"/>
    <w:rsid w:val="26BD6F8A"/>
    <w:rsid w:val="26C31BA8"/>
    <w:rsid w:val="26C6EB61"/>
    <w:rsid w:val="26CE21B5"/>
    <w:rsid w:val="26D03DCA"/>
    <w:rsid w:val="26D5DDFC"/>
    <w:rsid w:val="26D5E1A5"/>
    <w:rsid w:val="26D7F87F"/>
    <w:rsid w:val="26D91F46"/>
    <w:rsid w:val="26DC8E4B"/>
    <w:rsid w:val="26DC8F6D"/>
    <w:rsid w:val="26DF5017"/>
    <w:rsid w:val="26E69F0C"/>
    <w:rsid w:val="26E6D903"/>
    <w:rsid w:val="26EB406D"/>
    <w:rsid w:val="26F2AD13"/>
    <w:rsid w:val="26F4F49F"/>
    <w:rsid w:val="26F5872C"/>
    <w:rsid w:val="26F7ED6A"/>
    <w:rsid w:val="26F913E2"/>
    <w:rsid w:val="26FAA779"/>
    <w:rsid w:val="270AB776"/>
    <w:rsid w:val="2713B235"/>
    <w:rsid w:val="2715551E"/>
    <w:rsid w:val="271BFAFD"/>
    <w:rsid w:val="27350EC7"/>
    <w:rsid w:val="2739CA7C"/>
    <w:rsid w:val="273A7F46"/>
    <w:rsid w:val="274C9EA9"/>
    <w:rsid w:val="2755B76D"/>
    <w:rsid w:val="27573411"/>
    <w:rsid w:val="27595314"/>
    <w:rsid w:val="275DB469"/>
    <w:rsid w:val="276D6538"/>
    <w:rsid w:val="27740619"/>
    <w:rsid w:val="27822FD5"/>
    <w:rsid w:val="278364FF"/>
    <w:rsid w:val="27857B6B"/>
    <w:rsid w:val="2787F278"/>
    <w:rsid w:val="278979B0"/>
    <w:rsid w:val="278A6347"/>
    <w:rsid w:val="27903384"/>
    <w:rsid w:val="279649F1"/>
    <w:rsid w:val="27984F54"/>
    <w:rsid w:val="279DA67E"/>
    <w:rsid w:val="27A3F109"/>
    <w:rsid w:val="27ACB608"/>
    <w:rsid w:val="27AE6246"/>
    <w:rsid w:val="27B2BA53"/>
    <w:rsid w:val="27C51DB5"/>
    <w:rsid w:val="27C8047A"/>
    <w:rsid w:val="27CB604A"/>
    <w:rsid w:val="27DB2549"/>
    <w:rsid w:val="27DB7E4F"/>
    <w:rsid w:val="27E1E4FC"/>
    <w:rsid w:val="27E2C6BF"/>
    <w:rsid w:val="27E87911"/>
    <w:rsid w:val="27F033F6"/>
    <w:rsid w:val="27FABBB0"/>
    <w:rsid w:val="27FBEB2E"/>
    <w:rsid w:val="28092982"/>
    <w:rsid w:val="280986FB"/>
    <w:rsid w:val="281251C6"/>
    <w:rsid w:val="28190A0E"/>
    <w:rsid w:val="28196D1C"/>
    <w:rsid w:val="28319478"/>
    <w:rsid w:val="283A55E4"/>
    <w:rsid w:val="283D60FC"/>
    <w:rsid w:val="283DF0B9"/>
    <w:rsid w:val="283DF111"/>
    <w:rsid w:val="285733A2"/>
    <w:rsid w:val="28591484"/>
    <w:rsid w:val="285C1357"/>
    <w:rsid w:val="28624F19"/>
    <w:rsid w:val="2863F40F"/>
    <w:rsid w:val="286B36E4"/>
    <w:rsid w:val="286EFBF6"/>
    <w:rsid w:val="287009A6"/>
    <w:rsid w:val="28729FFB"/>
    <w:rsid w:val="28740CC4"/>
    <w:rsid w:val="2876B5C7"/>
    <w:rsid w:val="28773D7B"/>
    <w:rsid w:val="287CEAD1"/>
    <w:rsid w:val="287D2FC6"/>
    <w:rsid w:val="28A78ED2"/>
    <w:rsid w:val="28AF4B0C"/>
    <w:rsid w:val="28B0832A"/>
    <w:rsid w:val="28B3E2BA"/>
    <w:rsid w:val="28B59389"/>
    <w:rsid w:val="28BC673B"/>
    <w:rsid w:val="28C7922E"/>
    <w:rsid w:val="28C90B77"/>
    <w:rsid w:val="28D2EDFA"/>
    <w:rsid w:val="28D4F1FC"/>
    <w:rsid w:val="28DDD1F9"/>
    <w:rsid w:val="28DEC152"/>
    <w:rsid w:val="28E09252"/>
    <w:rsid w:val="28E25F51"/>
    <w:rsid w:val="28EEB870"/>
    <w:rsid w:val="28F25406"/>
    <w:rsid w:val="28FB6187"/>
    <w:rsid w:val="28FE51EC"/>
    <w:rsid w:val="28FFCF9C"/>
    <w:rsid w:val="290627FD"/>
    <w:rsid w:val="290BCFA1"/>
    <w:rsid w:val="290D8BB7"/>
    <w:rsid w:val="2910EADC"/>
    <w:rsid w:val="291314E2"/>
    <w:rsid w:val="291ACC44"/>
    <w:rsid w:val="292E5BAC"/>
    <w:rsid w:val="29334B7E"/>
    <w:rsid w:val="293922B3"/>
    <w:rsid w:val="2942859B"/>
    <w:rsid w:val="29453D63"/>
    <w:rsid w:val="2945DB56"/>
    <w:rsid w:val="2949CFEF"/>
    <w:rsid w:val="294BDA09"/>
    <w:rsid w:val="29518C06"/>
    <w:rsid w:val="295AAC9A"/>
    <w:rsid w:val="2963064B"/>
    <w:rsid w:val="2976FC25"/>
    <w:rsid w:val="297AA7AE"/>
    <w:rsid w:val="297EA782"/>
    <w:rsid w:val="297F74D9"/>
    <w:rsid w:val="2982799D"/>
    <w:rsid w:val="29835CE7"/>
    <w:rsid w:val="2985D8C6"/>
    <w:rsid w:val="2986100A"/>
    <w:rsid w:val="2989D646"/>
    <w:rsid w:val="298C330B"/>
    <w:rsid w:val="298E380F"/>
    <w:rsid w:val="2992D145"/>
    <w:rsid w:val="29937B3E"/>
    <w:rsid w:val="2995C2E2"/>
    <w:rsid w:val="29A33582"/>
    <w:rsid w:val="29A5734A"/>
    <w:rsid w:val="29A74A44"/>
    <w:rsid w:val="29A7606C"/>
    <w:rsid w:val="29AD7EE1"/>
    <w:rsid w:val="29AFF098"/>
    <w:rsid w:val="29B12148"/>
    <w:rsid w:val="29B4A266"/>
    <w:rsid w:val="29B53AC9"/>
    <w:rsid w:val="29CEA0A6"/>
    <w:rsid w:val="29D5E0CC"/>
    <w:rsid w:val="29DD93EC"/>
    <w:rsid w:val="29E5FB64"/>
    <w:rsid w:val="29E73D48"/>
    <w:rsid w:val="29EB263D"/>
    <w:rsid w:val="29EE54C8"/>
    <w:rsid w:val="29F8047B"/>
    <w:rsid w:val="2A005AE1"/>
    <w:rsid w:val="2A041981"/>
    <w:rsid w:val="2A05AF60"/>
    <w:rsid w:val="2A0AB172"/>
    <w:rsid w:val="2A2EAA58"/>
    <w:rsid w:val="2A2FAE32"/>
    <w:rsid w:val="2A3F7D5A"/>
    <w:rsid w:val="2A491E77"/>
    <w:rsid w:val="2A5526E9"/>
    <w:rsid w:val="2A581D0E"/>
    <w:rsid w:val="2A5BA7DA"/>
    <w:rsid w:val="2A5D78DA"/>
    <w:rsid w:val="2A5E16CD"/>
    <w:rsid w:val="2A60C11D"/>
    <w:rsid w:val="2A624177"/>
    <w:rsid w:val="2A74F766"/>
    <w:rsid w:val="2A7F0AA7"/>
    <w:rsid w:val="2A80C369"/>
    <w:rsid w:val="2A81CEC1"/>
    <w:rsid w:val="2A8681C3"/>
    <w:rsid w:val="2A885C4C"/>
    <w:rsid w:val="2A889C11"/>
    <w:rsid w:val="2A8F9D3E"/>
    <w:rsid w:val="2A907CB7"/>
    <w:rsid w:val="2A98B23E"/>
    <w:rsid w:val="2A9CF2DB"/>
    <w:rsid w:val="2AA0E564"/>
    <w:rsid w:val="2AA304F9"/>
    <w:rsid w:val="2AA8FB8E"/>
    <w:rsid w:val="2AB1E7AF"/>
    <w:rsid w:val="2AB6A267"/>
    <w:rsid w:val="2AB89836"/>
    <w:rsid w:val="2ABDCDCD"/>
    <w:rsid w:val="2AC33BA1"/>
    <w:rsid w:val="2AC685D4"/>
    <w:rsid w:val="2ACE5F51"/>
    <w:rsid w:val="2ACEA44F"/>
    <w:rsid w:val="2AD4615C"/>
    <w:rsid w:val="2ADB61D3"/>
    <w:rsid w:val="2AEC32F4"/>
    <w:rsid w:val="2AEE9070"/>
    <w:rsid w:val="2AF6A414"/>
    <w:rsid w:val="2AF7A570"/>
    <w:rsid w:val="2AFFB453"/>
    <w:rsid w:val="2B05E62C"/>
    <w:rsid w:val="2B0EC48F"/>
    <w:rsid w:val="2B1B292D"/>
    <w:rsid w:val="2B230C7A"/>
    <w:rsid w:val="2B23A02A"/>
    <w:rsid w:val="2B23BD68"/>
    <w:rsid w:val="2B290A23"/>
    <w:rsid w:val="2B2A0870"/>
    <w:rsid w:val="2B32ABDC"/>
    <w:rsid w:val="2B34837E"/>
    <w:rsid w:val="2B394AB7"/>
    <w:rsid w:val="2B39D165"/>
    <w:rsid w:val="2B42E6C1"/>
    <w:rsid w:val="2B510F77"/>
    <w:rsid w:val="2B589989"/>
    <w:rsid w:val="2B5A70DD"/>
    <w:rsid w:val="2B5E2913"/>
    <w:rsid w:val="2B5F120D"/>
    <w:rsid w:val="2B62EA59"/>
    <w:rsid w:val="2B6973D9"/>
    <w:rsid w:val="2B74EB03"/>
    <w:rsid w:val="2B788C0C"/>
    <w:rsid w:val="2B7B20F6"/>
    <w:rsid w:val="2B7EBB8D"/>
    <w:rsid w:val="2B817C14"/>
    <w:rsid w:val="2B90A749"/>
    <w:rsid w:val="2B92D4A0"/>
    <w:rsid w:val="2B9F34FB"/>
    <w:rsid w:val="2BA4CBE5"/>
    <w:rsid w:val="2BA826A0"/>
    <w:rsid w:val="2BA836E1"/>
    <w:rsid w:val="2BAA40BD"/>
    <w:rsid w:val="2BB3490A"/>
    <w:rsid w:val="2BB82A54"/>
    <w:rsid w:val="2BBA8213"/>
    <w:rsid w:val="2BBDA713"/>
    <w:rsid w:val="2BBE4337"/>
    <w:rsid w:val="2BC01B88"/>
    <w:rsid w:val="2BCAC9E3"/>
    <w:rsid w:val="2BCFABA9"/>
    <w:rsid w:val="2BD832C0"/>
    <w:rsid w:val="2BD87823"/>
    <w:rsid w:val="2BDB9C16"/>
    <w:rsid w:val="2BDDC1BF"/>
    <w:rsid w:val="2BDE6A9F"/>
    <w:rsid w:val="2BE7BF41"/>
    <w:rsid w:val="2BEE29EF"/>
    <w:rsid w:val="2BF3ED6F"/>
    <w:rsid w:val="2BF49EDD"/>
    <w:rsid w:val="2C03F051"/>
    <w:rsid w:val="2C0683B7"/>
    <w:rsid w:val="2C0C908C"/>
    <w:rsid w:val="2C0E869C"/>
    <w:rsid w:val="2C10E99A"/>
    <w:rsid w:val="2C17EE7A"/>
    <w:rsid w:val="2C19085A"/>
    <w:rsid w:val="2C1ACDCE"/>
    <w:rsid w:val="2C1DCBEC"/>
    <w:rsid w:val="2C207831"/>
    <w:rsid w:val="2C222203"/>
    <w:rsid w:val="2C334D98"/>
    <w:rsid w:val="2C394E77"/>
    <w:rsid w:val="2C3C9CBB"/>
    <w:rsid w:val="2C47CB88"/>
    <w:rsid w:val="2C4A1E2C"/>
    <w:rsid w:val="2C52CCD4"/>
    <w:rsid w:val="2C53941E"/>
    <w:rsid w:val="2C6CD143"/>
    <w:rsid w:val="2C77941F"/>
    <w:rsid w:val="2C7BB40A"/>
    <w:rsid w:val="2C844CE6"/>
    <w:rsid w:val="2C8BE83B"/>
    <w:rsid w:val="2C9F913C"/>
    <w:rsid w:val="2CA15A5C"/>
    <w:rsid w:val="2CA36955"/>
    <w:rsid w:val="2CB2B054"/>
    <w:rsid w:val="2CB6B5C8"/>
    <w:rsid w:val="2CC0B301"/>
    <w:rsid w:val="2CC10F2C"/>
    <w:rsid w:val="2CC41F3C"/>
    <w:rsid w:val="2CCCF9E0"/>
    <w:rsid w:val="2CCEDC93"/>
    <w:rsid w:val="2CD80835"/>
    <w:rsid w:val="2CEB640F"/>
    <w:rsid w:val="2CEF3C51"/>
    <w:rsid w:val="2CF142BC"/>
    <w:rsid w:val="2CF5C302"/>
    <w:rsid w:val="2CFB4763"/>
    <w:rsid w:val="2CFD7DB7"/>
    <w:rsid w:val="2CFFB468"/>
    <w:rsid w:val="2D035E3E"/>
    <w:rsid w:val="2D0AAE93"/>
    <w:rsid w:val="2D19F61E"/>
    <w:rsid w:val="2D1EC475"/>
    <w:rsid w:val="2D2B4487"/>
    <w:rsid w:val="2D30B3E0"/>
    <w:rsid w:val="2D37C6C7"/>
    <w:rsid w:val="2D38E8F1"/>
    <w:rsid w:val="2D3C85D9"/>
    <w:rsid w:val="2D3F17BD"/>
    <w:rsid w:val="2D3FF603"/>
    <w:rsid w:val="2D40D20B"/>
    <w:rsid w:val="2D4E8F16"/>
    <w:rsid w:val="2D4F0A65"/>
    <w:rsid w:val="2D57EF70"/>
    <w:rsid w:val="2D5B52F8"/>
    <w:rsid w:val="2D623652"/>
    <w:rsid w:val="2D667AD1"/>
    <w:rsid w:val="2D6FE8EB"/>
    <w:rsid w:val="2D73FCFE"/>
    <w:rsid w:val="2D76B40F"/>
    <w:rsid w:val="2D7C441D"/>
    <w:rsid w:val="2D818951"/>
    <w:rsid w:val="2D84852C"/>
    <w:rsid w:val="2D8FA623"/>
    <w:rsid w:val="2D8FC342"/>
    <w:rsid w:val="2D92F7BF"/>
    <w:rsid w:val="2D99626C"/>
    <w:rsid w:val="2D99C61D"/>
    <w:rsid w:val="2DA049E7"/>
    <w:rsid w:val="2DA32096"/>
    <w:rsid w:val="2DAB7F72"/>
    <w:rsid w:val="2DB42B21"/>
    <w:rsid w:val="2DB9CA7C"/>
    <w:rsid w:val="2DBBC2E8"/>
    <w:rsid w:val="2DBBCAD7"/>
    <w:rsid w:val="2DBFC838"/>
    <w:rsid w:val="2DD0C23F"/>
    <w:rsid w:val="2DD79353"/>
    <w:rsid w:val="2DD8DA6D"/>
    <w:rsid w:val="2DDB97F0"/>
    <w:rsid w:val="2DE5F42A"/>
    <w:rsid w:val="2DE8BDDA"/>
    <w:rsid w:val="2DEFFCC3"/>
    <w:rsid w:val="2DF26EC6"/>
    <w:rsid w:val="2DF313EF"/>
    <w:rsid w:val="2E04E979"/>
    <w:rsid w:val="2E11DDD2"/>
    <w:rsid w:val="2E12C716"/>
    <w:rsid w:val="2E1C6962"/>
    <w:rsid w:val="2E226C11"/>
    <w:rsid w:val="2E2426E6"/>
    <w:rsid w:val="2E277A83"/>
    <w:rsid w:val="2E2A532A"/>
    <w:rsid w:val="2E38C654"/>
    <w:rsid w:val="2E3D9989"/>
    <w:rsid w:val="2E42CC7B"/>
    <w:rsid w:val="2E42E564"/>
    <w:rsid w:val="2E442948"/>
    <w:rsid w:val="2E46C3BE"/>
    <w:rsid w:val="2E55B18A"/>
    <w:rsid w:val="2E702AE7"/>
    <w:rsid w:val="2E84E6FB"/>
    <w:rsid w:val="2E90BAF2"/>
    <w:rsid w:val="2E97C0FC"/>
    <w:rsid w:val="2E9FCA4C"/>
    <w:rsid w:val="2EA9CADE"/>
    <w:rsid w:val="2EABF44D"/>
    <w:rsid w:val="2EAE9E1D"/>
    <w:rsid w:val="2EC01C6C"/>
    <w:rsid w:val="2EC356F9"/>
    <w:rsid w:val="2EC54556"/>
    <w:rsid w:val="2ED20774"/>
    <w:rsid w:val="2EDAEB08"/>
    <w:rsid w:val="2EDDF710"/>
    <w:rsid w:val="2EE933C7"/>
    <w:rsid w:val="2EE9EC78"/>
    <w:rsid w:val="2EEA5C0D"/>
    <w:rsid w:val="2EF4919A"/>
    <w:rsid w:val="2EF74B86"/>
    <w:rsid w:val="2EF78553"/>
    <w:rsid w:val="2EF78DED"/>
    <w:rsid w:val="2EFEC1A3"/>
    <w:rsid w:val="2F0A92BD"/>
    <w:rsid w:val="2F0C8A13"/>
    <w:rsid w:val="2F0CA9CA"/>
    <w:rsid w:val="2F0CD620"/>
    <w:rsid w:val="2F16A9F5"/>
    <w:rsid w:val="2F1DAC93"/>
    <w:rsid w:val="2F234844"/>
    <w:rsid w:val="2F2C5DEC"/>
    <w:rsid w:val="2F2E2359"/>
    <w:rsid w:val="2F3CC104"/>
    <w:rsid w:val="2F515020"/>
    <w:rsid w:val="2F540109"/>
    <w:rsid w:val="2F5A5BAA"/>
    <w:rsid w:val="2F5BB6A1"/>
    <w:rsid w:val="2F5FBB9A"/>
    <w:rsid w:val="2F68C6CA"/>
    <w:rsid w:val="2F6AB241"/>
    <w:rsid w:val="2F6D25DB"/>
    <w:rsid w:val="2F6E2CB2"/>
    <w:rsid w:val="2F7411E2"/>
    <w:rsid w:val="2F77BB0D"/>
    <w:rsid w:val="2F7D718B"/>
    <w:rsid w:val="2F7FBBE3"/>
    <w:rsid w:val="2F84EC01"/>
    <w:rsid w:val="2F8CFF6A"/>
    <w:rsid w:val="2F8E6002"/>
    <w:rsid w:val="2FA1F026"/>
    <w:rsid w:val="2FA64645"/>
    <w:rsid w:val="2FBA79AF"/>
    <w:rsid w:val="2FBBDE8E"/>
    <w:rsid w:val="2FC7251C"/>
    <w:rsid w:val="2FC87BEC"/>
    <w:rsid w:val="2FD2797E"/>
    <w:rsid w:val="2FE1632D"/>
    <w:rsid w:val="2FF3D2D0"/>
    <w:rsid w:val="3004032A"/>
    <w:rsid w:val="30052DCD"/>
    <w:rsid w:val="30086E64"/>
    <w:rsid w:val="300BBE8C"/>
    <w:rsid w:val="3018C142"/>
    <w:rsid w:val="301DE955"/>
    <w:rsid w:val="3020EE4A"/>
    <w:rsid w:val="302AFB4C"/>
    <w:rsid w:val="303F291B"/>
    <w:rsid w:val="30481A3B"/>
    <w:rsid w:val="3049BD4F"/>
    <w:rsid w:val="3054B864"/>
    <w:rsid w:val="30600007"/>
    <w:rsid w:val="306CBB70"/>
    <w:rsid w:val="307385FD"/>
    <w:rsid w:val="3074A16D"/>
    <w:rsid w:val="3077DB3A"/>
    <w:rsid w:val="307B8160"/>
    <w:rsid w:val="307E4165"/>
    <w:rsid w:val="30859860"/>
    <w:rsid w:val="30876F8E"/>
    <w:rsid w:val="308D4CDC"/>
    <w:rsid w:val="30946E28"/>
    <w:rsid w:val="309D91CD"/>
    <w:rsid w:val="30A118E1"/>
    <w:rsid w:val="30B2F1A8"/>
    <w:rsid w:val="30B88612"/>
    <w:rsid w:val="30BD1443"/>
    <w:rsid w:val="30C16E9E"/>
    <w:rsid w:val="30C179DF"/>
    <w:rsid w:val="30C30AAB"/>
    <w:rsid w:val="30C6F8E2"/>
    <w:rsid w:val="30C7E6A2"/>
    <w:rsid w:val="30C8326A"/>
    <w:rsid w:val="30D1EDC5"/>
    <w:rsid w:val="30D2EA25"/>
    <w:rsid w:val="30D5E3B1"/>
    <w:rsid w:val="30FE5C66"/>
    <w:rsid w:val="31007F3D"/>
    <w:rsid w:val="3108F04C"/>
    <w:rsid w:val="3114A71A"/>
    <w:rsid w:val="311D245E"/>
    <w:rsid w:val="31219B55"/>
    <w:rsid w:val="31254B03"/>
    <w:rsid w:val="31286AD1"/>
    <w:rsid w:val="31352A90"/>
    <w:rsid w:val="31355BC6"/>
    <w:rsid w:val="314048E1"/>
    <w:rsid w:val="3148510E"/>
    <w:rsid w:val="3150E3D6"/>
    <w:rsid w:val="315D28DC"/>
    <w:rsid w:val="315F595E"/>
    <w:rsid w:val="318096EC"/>
    <w:rsid w:val="318211F7"/>
    <w:rsid w:val="31842BFD"/>
    <w:rsid w:val="31901CA5"/>
    <w:rsid w:val="3190ABFB"/>
    <w:rsid w:val="31911B5D"/>
    <w:rsid w:val="3199A1DB"/>
    <w:rsid w:val="319BA5EE"/>
    <w:rsid w:val="319DADFB"/>
    <w:rsid w:val="319E6C4A"/>
    <w:rsid w:val="319FEA19"/>
    <w:rsid w:val="31A8286F"/>
    <w:rsid w:val="31ACC386"/>
    <w:rsid w:val="31AD927A"/>
    <w:rsid w:val="31BAA65E"/>
    <w:rsid w:val="31C16C60"/>
    <w:rsid w:val="31C24A34"/>
    <w:rsid w:val="31D096ED"/>
    <w:rsid w:val="31E551F1"/>
    <w:rsid w:val="31EBE31F"/>
    <w:rsid w:val="31F18C54"/>
    <w:rsid w:val="31F70129"/>
    <w:rsid w:val="31F72DC6"/>
    <w:rsid w:val="31F7F1E4"/>
    <w:rsid w:val="31FD75BD"/>
    <w:rsid w:val="31FEE87B"/>
    <w:rsid w:val="3201A548"/>
    <w:rsid w:val="32086F18"/>
    <w:rsid w:val="320B6470"/>
    <w:rsid w:val="320C5005"/>
    <w:rsid w:val="320C78D3"/>
    <w:rsid w:val="3213F29B"/>
    <w:rsid w:val="3217B213"/>
    <w:rsid w:val="321F951B"/>
    <w:rsid w:val="322035B4"/>
    <w:rsid w:val="3222D0FD"/>
    <w:rsid w:val="322FA4A3"/>
    <w:rsid w:val="3231A9A7"/>
    <w:rsid w:val="323270A9"/>
    <w:rsid w:val="323321D4"/>
    <w:rsid w:val="32367832"/>
    <w:rsid w:val="323861F2"/>
    <w:rsid w:val="324775D7"/>
    <w:rsid w:val="32490DC4"/>
    <w:rsid w:val="324F474A"/>
    <w:rsid w:val="3252499B"/>
    <w:rsid w:val="3256BA9E"/>
    <w:rsid w:val="325E86FB"/>
    <w:rsid w:val="3263A5D2"/>
    <w:rsid w:val="3265B81A"/>
    <w:rsid w:val="3265C808"/>
    <w:rsid w:val="326BD835"/>
    <w:rsid w:val="326DA899"/>
    <w:rsid w:val="3278387A"/>
    <w:rsid w:val="327AC25D"/>
    <w:rsid w:val="329CF8B0"/>
    <w:rsid w:val="32AE2FBD"/>
    <w:rsid w:val="32BD9FB7"/>
    <w:rsid w:val="32C51F4B"/>
    <w:rsid w:val="32CA4EBD"/>
    <w:rsid w:val="32D9DAD6"/>
    <w:rsid w:val="32DAA8AE"/>
    <w:rsid w:val="32E2DB27"/>
    <w:rsid w:val="32E439A7"/>
    <w:rsid w:val="32E958FD"/>
    <w:rsid w:val="32E9BF0E"/>
    <w:rsid w:val="32F03FB9"/>
    <w:rsid w:val="32FAC74E"/>
    <w:rsid w:val="330297C5"/>
    <w:rsid w:val="33139D8D"/>
    <w:rsid w:val="3315211C"/>
    <w:rsid w:val="3315E339"/>
    <w:rsid w:val="3321DA7A"/>
    <w:rsid w:val="33243A87"/>
    <w:rsid w:val="332EEB89"/>
    <w:rsid w:val="3336804A"/>
    <w:rsid w:val="333A70AF"/>
    <w:rsid w:val="3351B293"/>
    <w:rsid w:val="33567664"/>
    <w:rsid w:val="3358E6C7"/>
    <w:rsid w:val="33677DE7"/>
    <w:rsid w:val="336AFF4E"/>
    <w:rsid w:val="33720B05"/>
    <w:rsid w:val="337356A1"/>
    <w:rsid w:val="3379FE03"/>
    <w:rsid w:val="337AD2E4"/>
    <w:rsid w:val="337BCF03"/>
    <w:rsid w:val="3382FF1D"/>
    <w:rsid w:val="33887CBA"/>
    <w:rsid w:val="3388C5CA"/>
    <w:rsid w:val="338CE5C9"/>
    <w:rsid w:val="3393BC9F"/>
    <w:rsid w:val="33974302"/>
    <w:rsid w:val="33B641F8"/>
    <w:rsid w:val="33BB8B13"/>
    <w:rsid w:val="33C3A0EA"/>
    <w:rsid w:val="33C5DD93"/>
    <w:rsid w:val="33C60436"/>
    <w:rsid w:val="33E278CD"/>
    <w:rsid w:val="33E27BE8"/>
    <w:rsid w:val="33F47462"/>
    <w:rsid w:val="33FCA7E1"/>
    <w:rsid w:val="34053E03"/>
    <w:rsid w:val="340D505E"/>
    <w:rsid w:val="340E8221"/>
    <w:rsid w:val="341196EC"/>
    <w:rsid w:val="3415FB99"/>
    <w:rsid w:val="341B4969"/>
    <w:rsid w:val="341F0715"/>
    <w:rsid w:val="3420BE75"/>
    <w:rsid w:val="3420D7AE"/>
    <w:rsid w:val="342AC7AA"/>
    <w:rsid w:val="342B3DFF"/>
    <w:rsid w:val="342B9DC7"/>
    <w:rsid w:val="342F09BC"/>
    <w:rsid w:val="34308A3F"/>
    <w:rsid w:val="3432952D"/>
    <w:rsid w:val="34394628"/>
    <w:rsid w:val="343D3C21"/>
    <w:rsid w:val="343E23FA"/>
    <w:rsid w:val="3445E0EF"/>
    <w:rsid w:val="344E176C"/>
    <w:rsid w:val="3451CCD8"/>
    <w:rsid w:val="3457B482"/>
    <w:rsid w:val="34617B6D"/>
    <w:rsid w:val="347A18CF"/>
    <w:rsid w:val="348E4DFA"/>
    <w:rsid w:val="349CE0A5"/>
    <w:rsid w:val="34A0EC11"/>
    <w:rsid w:val="34AD8972"/>
    <w:rsid w:val="34AEAF34"/>
    <w:rsid w:val="34B9F9BF"/>
    <w:rsid w:val="34B9FA6E"/>
    <w:rsid w:val="34BB3230"/>
    <w:rsid w:val="34C5040B"/>
    <w:rsid w:val="34CA9EC9"/>
    <w:rsid w:val="34D04A95"/>
    <w:rsid w:val="34D07490"/>
    <w:rsid w:val="34E35ACE"/>
    <w:rsid w:val="34E7C6AA"/>
    <w:rsid w:val="34EBDCE9"/>
    <w:rsid w:val="34EC0201"/>
    <w:rsid w:val="34ECB0DA"/>
    <w:rsid w:val="34ECEF50"/>
    <w:rsid w:val="34F6E48B"/>
    <w:rsid w:val="34F8CBAF"/>
    <w:rsid w:val="34F9A62B"/>
    <w:rsid w:val="35015525"/>
    <w:rsid w:val="35018C69"/>
    <w:rsid w:val="3509A6FC"/>
    <w:rsid w:val="350B83F9"/>
    <w:rsid w:val="3512360E"/>
    <w:rsid w:val="351443C2"/>
    <w:rsid w:val="35144C49"/>
    <w:rsid w:val="3527768B"/>
    <w:rsid w:val="35287F68"/>
    <w:rsid w:val="352D7022"/>
    <w:rsid w:val="3533A59A"/>
    <w:rsid w:val="35365DF7"/>
    <w:rsid w:val="35478BF7"/>
    <w:rsid w:val="3551B470"/>
    <w:rsid w:val="3558DE28"/>
    <w:rsid w:val="355B195E"/>
    <w:rsid w:val="35648F6B"/>
    <w:rsid w:val="35697B0C"/>
    <w:rsid w:val="3569D885"/>
    <w:rsid w:val="356A926B"/>
    <w:rsid w:val="356C7E54"/>
    <w:rsid w:val="357231E0"/>
    <w:rsid w:val="35796520"/>
    <w:rsid w:val="357984AB"/>
    <w:rsid w:val="357B86A7"/>
    <w:rsid w:val="359B0A6C"/>
    <w:rsid w:val="35A46B74"/>
    <w:rsid w:val="35A6BBFA"/>
    <w:rsid w:val="35A79247"/>
    <w:rsid w:val="35B104B1"/>
    <w:rsid w:val="35BFC869"/>
    <w:rsid w:val="35C69B33"/>
    <w:rsid w:val="35CEF5E6"/>
    <w:rsid w:val="35CFF92C"/>
    <w:rsid w:val="35D0C2B0"/>
    <w:rsid w:val="35DC8733"/>
    <w:rsid w:val="35E9676A"/>
    <w:rsid w:val="35F9EA39"/>
    <w:rsid w:val="36018096"/>
    <w:rsid w:val="3604D063"/>
    <w:rsid w:val="360A19CB"/>
    <w:rsid w:val="360CDFBD"/>
    <w:rsid w:val="360F669D"/>
    <w:rsid w:val="36162ADF"/>
    <w:rsid w:val="3616DF45"/>
    <w:rsid w:val="36267194"/>
    <w:rsid w:val="362D6DCC"/>
    <w:rsid w:val="362E1151"/>
    <w:rsid w:val="362FF5BF"/>
    <w:rsid w:val="363CF265"/>
    <w:rsid w:val="36439EB6"/>
    <w:rsid w:val="36452FAA"/>
    <w:rsid w:val="3647B49D"/>
    <w:rsid w:val="3655EF0B"/>
    <w:rsid w:val="3657C077"/>
    <w:rsid w:val="36590307"/>
    <w:rsid w:val="365B2836"/>
    <w:rsid w:val="3664A9F4"/>
    <w:rsid w:val="366CDCA0"/>
    <w:rsid w:val="36720991"/>
    <w:rsid w:val="36784210"/>
    <w:rsid w:val="367F8C20"/>
    <w:rsid w:val="3680AFCC"/>
    <w:rsid w:val="3681E954"/>
    <w:rsid w:val="3683761F"/>
    <w:rsid w:val="3684C1D8"/>
    <w:rsid w:val="368E0B0B"/>
    <w:rsid w:val="368E591C"/>
    <w:rsid w:val="36965160"/>
    <w:rsid w:val="36A20898"/>
    <w:rsid w:val="36A6CB75"/>
    <w:rsid w:val="36B71C25"/>
    <w:rsid w:val="36B790A5"/>
    <w:rsid w:val="36BCAD80"/>
    <w:rsid w:val="36C2FFCB"/>
    <w:rsid w:val="36C55E85"/>
    <w:rsid w:val="36D038B5"/>
    <w:rsid w:val="36D63079"/>
    <w:rsid w:val="36E5D34E"/>
    <w:rsid w:val="36E7FBA6"/>
    <w:rsid w:val="36E8B8AB"/>
    <w:rsid w:val="36EC8DED"/>
    <w:rsid w:val="36F21340"/>
    <w:rsid w:val="36F4AE89"/>
    <w:rsid w:val="36FAF281"/>
    <w:rsid w:val="36FEDCE1"/>
    <w:rsid w:val="36FF09D4"/>
    <w:rsid w:val="3717DBF1"/>
    <w:rsid w:val="37194F46"/>
    <w:rsid w:val="371B84ED"/>
    <w:rsid w:val="371FF027"/>
    <w:rsid w:val="37277609"/>
    <w:rsid w:val="3737F5A0"/>
    <w:rsid w:val="3738087C"/>
    <w:rsid w:val="373D917D"/>
    <w:rsid w:val="374C08C4"/>
    <w:rsid w:val="375926C9"/>
    <w:rsid w:val="375D4E33"/>
    <w:rsid w:val="375ED732"/>
    <w:rsid w:val="3763A3EF"/>
    <w:rsid w:val="3765A9A7"/>
    <w:rsid w:val="37677C0E"/>
    <w:rsid w:val="376F2530"/>
    <w:rsid w:val="376F6F38"/>
    <w:rsid w:val="3770F3C7"/>
    <w:rsid w:val="37775203"/>
    <w:rsid w:val="377A4774"/>
    <w:rsid w:val="377D8C83"/>
    <w:rsid w:val="37802FFE"/>
    <w:rsid w:val="37866CA4"/>
    <w:rsid w:val="37874197"/>
    <w:rsid w:val="378944FE"/>
    <w:rsid w:val="378A784D"/>
    <w:rsid w:val="378BBD7A"/>
    <w:rsid w:val="3794835C"/>
    <w:rsid w:val="3795AC52"/>
    <w:rsid w:val="37AF5DB5"/>
    <w:rsid w:val="37B54B04"/>
    <w:rsid w:val="37B7C9BB"/>
    <w:rsid w:val="37C340F6"/>
    <w:rsid w:val="37CC2978"/>
    <w:rsid w:val="37CCAD6A"/>
    <w:rsid w:val="37D4AE6A"/>
    <w:rsid w:val="37DFB42D"/>
    <w:rsid w:val="37E455B6"/>
    <w:rsid w:val="37E48958"/>
    <w:rsid w:val="37E9CBC7"/>
    <w:rsid w:val="37F69E88"/>
    <w:rsid w:val="380891C9"/>
    <w:rsid w:val="3816C949"/>
    <w:rsid w:val="381C86A8"/>
    <w:rsid w:val="38211E4C"/>
    <w:rsid w:val="3824AB1C"/>
    <w:rsid w:val="38277FB9"/>
    <w:rsid w:val="38392486"/>
    <w:rsid w:val="383CB59C"/>
    <w:rsid w:val="383E6617"/>
    <w:rsid w:val="384A30BE"/>
    <w:rsid w:val="3855CE2A"/>
    <w:rsid w:val="3861F9FC"/>
    <w:rsid w:val="38622543"/>
    <w:rsid w:val="38640936"/>
    <w:rsid w:val="3866B810"/>
    <w:rsid w:val="386BFEF0"/>
    <w:rsid w:val="38716240"/>
    <w:rsid w:val="38786AA1"/>
    <w:rsid w:val="3884F47C"/>
    <w:rsid w:val="38894E9D"/>
    <w:rsid w:val="388D45AE"/>
    <w:rsid w:val="38924E62"/>
    <w:rsid w:val="389EF06B"/>
    <w:rsid w:val="38A0262A"/>
    <w:rsid w:val="38A0E20D"/>
    <w:rsid w:val="38A78180"/>
    <w:rsid w:val="38ADFC6A"/>
    <w:rsid w:val="38AE03C7"/>
    <w:rsid w:val="38AE76C0"/>
    <w:rsid w:val="38AEB80C"/>
    <w:rsid w:val="38B12982"/>
    <w:rsid w:val="38B6EF8B"/>
    <w:rsid w:val="38B8888B"/>
    <w:rsid w:val="38C10E69"/>
    <w:rsid w:val="38C670A9"/>
    <w:rsid w:val="38C8EF4C"/>
    <w:rsid w:val="38CAF270"/>
    <w:rsid w:val="38DB2CBD"/>
    <w:rsid w:val="38DC4D06"/>
    <w:rsid w:val="38E71557"/>
    <w:rsid w:val="38E97337"/>
    <w:rsid w:val="38EA5593"/>
    <w:rsid w:val="38F3262A"/>
    <w:rsid w:val="38F7F419"/>
    <w:rsid w:val="38F86328"/>
    <w:rsid w:val="38FE447B"/>
    <w:rsid w:val="38FE70D1"/>
    <w:rsid w:val="3905FF30"/>
    <w:rsid w:val="3911979F"/>
    <w:rsid w:val="391D3989"/>
    <w:rsid w:val="391F37D4"/>
    <w:rsid w:val="391FF0DB"/>
    <w:rsid w:val="392023AC"/>
    <w:rsid w:val="39291230"/>
    <w:rsid w:val="39347E52"/>
    <w:rsid w:val="3939152A"/>
    <w:rsid w:val="395116C2"/>
    <w:rsid w:val="3952F09C"/>
    <w:rsid w:val="395B1520"/>
    <w:rsid w:val="395B7CC4"/>
    <w:rsid w:val="396F2411"/>
    <w:rsid w:val="3970D628"/>
    <w:rsid w:val="39731469"/>
    <w:rsid w:val="39760D82"/>
    <w:rsid w:val="3978B667"/>
    <w:rsid w:val="397960CE"/>
    <w:rsid w:val="397B78FB"/>
    <w:rsid w:val="398689A5"/>
    <w:rsid w:val="3989E681"/>
    <w:rsid w:val="3990591D"/>
    <w:rsid w:val="3992CD3F"/>
    <w:rsid w:val="3997AA92"/>
    <w:rsid w:val="399B405E"/>
    <w:rsid w:val="39B52960"/>
    <w:rsid w:val="39B99C24"/>
    <w:rsid w:val="39BCB7BF"/>
    <w:rsid w:val="39C69EB8"/>
    <w:rsid w:val="39C959C5"/>
    <w:rsid w:val="39CD6882"/>
    <w:rsid w:val="39D6991D"/>
    <w:rsid w:val="39E86CC7"/>
    <w:rsid w:val="39EFE48A"/>
    <w:rsid w:val="39F0A02D"/>
    <w:rsid w:val="39F2EF50"/>
    <w:rsid w:val="39F47A7E"/>
    <w:rsid w:val="39FCF705"/>
    <w:rsid w:val="39FD34FD"/>
    <w:rsid w:val="39FFA582"/>
    <w:rsid w:val="3A03DDAA"/>
    <w:rsid w:val="3A07C4B9"/>
    <w:rsid w:val="3A0C0F46"/>
    <w:rsid w:val="3A16C156"/>
    <w:rsid w:val="3A1A043A"/>
    <w:rsid w:val="3A1B0F2C"/>
    <w:rsid w:val="3A1D6ADE"/>
    <w:rsid w:val="3A232912"/>
    <w:rsid w:val="3A30B83D"/>
    <w:rsid w:val="3A332492"/>
    <w:rsid w:val="3A356461"/>
    <w:rsid w:val="3A4762A2"/>
    <w:rsid w:val="3A54438C"/>
    <w:rsid w:val="3A586DA6"/>
    <w:rsid w:val="3A622810"/>
    <w:rsid w:val="3A739CA4"/>
    <w:rsid w:val="3A79FD0E"/>
    <w:rsid w:val="3A7BE070"/>
    <w:rsid w:val="3A81410E"/>
    <w:rsid w:val="3A9C7276"/>
    <w:rsid w:val="3AA479FC"/>
    <w:rsid w:val="3AA4CD79"/>
    <w:rsid w:val="3AA84F29"/>
    <w:rsid w:val="3AA98430"/>
    <w:rsid w:val="3AAE38B0"/>
    <w:rsid w:val="3AB22961"/>
    <w:rsid w:val="3AB86FBC"/>
    <w:rsid w:val="3AB9708B"/>
    <w:rsid w:val="3AB9AAD8"/>
    <w:rsid w:val="3ABC3B42"/>
    <w:rsid w:val="3AC2D628"/>
    <w:rsid w:val="3AC38C37"/>
    <w:rsid w:val="3AC9454C"/>
    <w:rsid w:val="3ACCD1E3"/>
    <w:rsid w:val="3AD910AC"/>
    <w:rsid w:val="3ADC10F3"/>
    <w:rsid w:val="3ADEA206"/>
    <w:rsid w:val="3AE1A2DE"/>
    <w:rsid w:val="3AE958B8"/>
    <w:rsid w:val="3AF199BC"/>
    <w:rsid w:val="3AF47CFB"/>
    <w:rsid w:val="3AF4FA39"/>
    <w:rsid w:val="3B0BAED9"/>
    <w:rsid w:val="3B11538F"/>
    <w:rsid w:val="3B182448"/>
    <w:rsid w:val="3B2115E1"/>
    <w:rsid w:val="3B245E9B"/>
    <w:rsid w:val="3B30DB46"/>
    <w:rsid w:val="3B39A05E"/>
    <w:rsid w:val="3B3AE051"/>
    <w:rsid w:val="3B40086B"/>
    <w:rsid w:val="3B46310C"/>
    <w:rsid w:val="3B4A9DAD"/>
    <w:rsid w:val="3B4D286C"/>
    <w:rsid w:val="3B579BE3"/>
    <w:rsid w:val="3B59EA6F"/>
    <w:rsid w:val="3B5FD2FB"/>
    <w:rsid w:val="3B61BCA3"/>
    <w:rsid w:val="3B658433"/>
    <w:rsid w:val="3B6F84F5"/>
    <w:rsid w:val="3B707FA6"/>
    <w:rsid w:val="3B745829"/>
    <w:rsid w:val="3B7706D7"/>
    <w:rsid w:val="3B81521B"/>
    <w:rsid w:val="3B8388CC"/>
    <w:rsid w:val="3B88B197"/>
    <w:rsid w:val="3B8EE90A"/>
    <w:rsid w:val="3BA04371"/>
    <w:rsid w:val="3BA08997"/>
    <w:rsid w:val="3BABF9F4"/>
    <w:rsid w:val="3BAFBB1D"/>
    <w:rsid w:val="3BB00587"/>
    <w:rsid w:val="3BB07035"/>
    <w:rsid w:val="3BB9E58D"/>
    <w:rsid w:val="3BBA3DA2"/>
    <w:rsid w:val="3BBC87AE"/>
    <w:rsid w:val="3BD3F733"/>
    <w:rsid w:val="3BE515BA"/>
    <w:rsid w:val="3BE53885"/>
    <w:rsid w:val="3BF1B85E"/>
    <w:rsid w:val="3BF6BC99"/>
    <w:rsid w:val="3BF84FFB"/>
    <w:rsid w:val="3BFD31F2"/>
    <w:rsid w:val="3C08BD69"/>
    <w:rsid w:val="3C0C45D7"/>
    <w:rsid w:val="3C0FF924"/>
    <w:rsid w:val="3C137DFE"/>
    <w:rsid w:val="3C1C9578"/>
    <w:rsid w:val="3C2894FB"/>
    <w:rsid w:val="3C305359"/>
    <w:rsid w:val="3C341FD0"/>
    <w:rsid w:val="3C445E88"/>
    <w:rsid w:val="3C4CB860"/>
    <w:rsid w:val="3C4D8F1F"/>
    <w:rsid w:val="3C585B15"/>
    <w:rsid w:val="3C5B0EA2"/>
    <w:rsid w:val="3C5CB404"/>
    <w:rsid w:val="3C6B4806"/>
    <w:rsid w:val="3C6CAACE"/>
    <w:rsid w:val="3C6CDB9D"/>
    <w:rsid w:val="3C74B609"/>
    <w:rsid w:val="3C7E39D0"/>
    <w:rsid w:val="3C8B9DD3"/>
    <w:rsid w:val="3C90A88B"/>
    <w:rsid w:val="3C919A9C"/>
    <w:rsid w:val="3C929A5E"/>
    <w:rsid w:val="3C9BD39E"/>
    <w:rsid w:val="3CA10C20"/>
    <w:rsid w:val="3CB4277A"/>
    <w:rsid w:val="3CB526C0"/>
    <w:rsid w:val="3CBC64AA"/>
    <w:rsid w:val="3CBDEBD5"/>
    <w:rsid w:val="3CC96968"/>
    <w:rsid w:val="3CCE5E85"/>
    <w:rsid w:val="3CD0A94B"/>
    <w:rsid w:val="3CD5E1F0"/>
    <w:rsid w:val="3CD9FBB4"/>
    <w:rsid w:val="3CDEE9FD"/>
    <w:rsid w:val="3CEC33A1"/>
    <w:rsid w:val="3CF131DB"/>
    <w:rsid w:val="3CFECF2F"/>
    <w:rsid w:val="3CFF38CF"/>
    <w:rsid w:val="3D0BD9EF"/>
    <w:rsid w:val="3D0F7D39"/>
    <w:rsid w:val="3D19A16F"/>
    <w:rsid w:val="3D19FA68"/>
    <w:rsid w:val="3D24BCC8"/>
    <w:rsid w:val="3D2D479E"/>
    <w:rsid w:val="3D2E031C"/>
    <w:rsid w:val="3D47CF1D"/>
    <w:rsid w:val="3D527872"/>
    <w:rsid w:val="3D55B0FD"/>
    <w:rsid w:val="3D5C08F8"/>
    <w:rsid w:val="3D5E00E6"/>
    <w:rsid w:val="3D63D610"/>
    <w:rsid w:val="3D65AEFF"/>
    <w:rsid w:val="3D663EBD"/>
    <w:rsid w:val="3D7291C9"/>
    <w:rsid w:val="3D7696DB"/>
    <w:rsid w:val="3D79E5A9"/>
    <w:rsid w:val="3D7DC403"/>
    <w:rsid w:val="3D7EA4EE"/>
    <w:rsid w:val="3D82C801"/>
    <w:rsid w:val="3D986EF8"/>
    <w:rsid w:val="3D9C64F4"/>
    <w:rsid w:val="3D9C749D"/>
    <w:rsid w:val="3DA01E1A"/>
    <w:rsid w:val="3DA2F102"/>
    <w:rsid w:val="3DA52350"/>
    <w:rsid w:val="3DA903B8"/>
    <w:rsid w:val="3DAC348D"/>
    <w:rsid w:val="3DAD117A"/>
    <w:rsid w:val="3DB21496"/>
    <w:rsid w:val="3DC01CE6"/>
    <w:rsid w:val="3DC07220"/>
    <w:rsid w:val="3DC21C93"/>
    <w:rsid w:val="3DC28821"/>
    <w:rsid w:val="3DDBA727"/>
    <w:rsid w:val="3DF48E4F"/>
    <w:rsid w:val="3E06DC1B"/>
    <w:rsid w:val="3E166E7B"/>
    <w:rsid w:val="3E1D5301"/>
    <w:rsid w:val="3E22C14D"/>
    <w:rsid w:val="3E2AF31A"/>
    <w:rsid w:val="3E32097F"/>
    <w:rsid w:val="3E336320"/>
    <w:rsid w:val="3E38D3BF"/>
    <w:rsid w:val="3E54E1D1"/>
    <w:rsid w:val="3E5A79A4"/>
    <w:rsid w:val="3E5C909C"/>
    <w:rsid w:val="3E5E5F88"/>
    <w:rsid w:val="3E6E06E3"/>
    <w:rsid w:val="3E71A0F2"/>
    <w:rsid w:val="3E71B251"/>
    <w:rsid w:val="3E73A9AF"/>
    <w:rsid w:val="3E73FCF9"/>
    <w:rsid w:val="3E77F502"/>
    <w:rsid w:val="3E800C17"/>
    <w:rsid w:val="3E82B562"/>
    <w:rsid w:val="3E842AE4"/>
    <w:rsid w:val="3E887AC9"/>
    <w:rsid w:val="3E8B1D6E"/>
    <w:rsid w:val="3E8DEB82"/>
    <w:rsid w:val="3EAA802F"/>
    <w:rsid w:val="3EB571D0"/>
    <w:rsid w:val="3EBB6154"/>
    <w:rsid w:val="3EBC896C"/>
    <w:rsid w:val="3EBDB44D"/>
    <w:rsid w:val="3EC83B18"/>
    <w:rsid w:val="3ED518CE"/>
    <w:rsid w:val="3ED98087"/>
    <w:rsid w:val="3EDB6C98"/>
    <w:rsid w:val="3EDBDC41"/>
    <w:rsid w:val="3EE8BED3"/>
    <w:rsid w:val="3EE9B196"/>
    <w:rsid w:val="3EED470F"/>
    <w:rsid w:val="3EF0D586"/>
    <w:rsid w:val="3EFE5832"/>
    <w:rsid w:val="3F02050F"/>
    <w:rsid w:val="3F05EF7D"/>
    <w:rsid w:val="3F0F81A1"/>
    <w:rsid w:val="3F1625BE"/>
    <w:rsid w:val="3F1CD2CC"/>
    <w:rsid w:val="3F1E7776"/>
    <w:rsid w:val="3F21C633"/>
    <w:rsid w:val="3F23B14E"/>
    <w:rsid w:val="3F270E76"/>
    <w:rsid w:val="3F31344A"/>
    <w:rsid w:val="3F3985A5"/>
    <w:rsid w:val="3F42C6A3"/>
    <w:rsid w:val="3F474098"/>
    <w:rsid w:val="3F59294B"/>
    <w:rsid w:val="3F652289"/>
    <w:rsid w:val="3F66C864"/>
    <w:rsid w:val="3F6B8746"/>
    <w:rsid w:val="3F72730C"/>
    <w:rsid w:val="3F72F727"/>
    <w:rsid w:val="3F774C14"/>
    <w:rsid w:val="3F77831D"/>
    <w:rsid w:val="3F79B3A6"/>
    <w:rsid w:val="3F7C98BC"/>
    <w:rsid w:val="3F7E965D"/>
    <w:rsid w:val="3F8085E5"/>
    <w:rsid w:val="3F81B62E"/>
    <w:rsid w:val="3F8A8D3B"/>
    <w:rsid w:val="3F8FCDF4"/>
    <w:rsid w:val="3F91058D"/>
    <w:rsid w:val="3F98B37C"/>
    <w:rsid w:val="3F9C91D6"/>
    <w:rsid w:val="3FA484F9"/>
    <w:rsid w:val="3FB68BC2"/>
    <w:rsid w:val="3FB80187"/>
    <w:rsid w:val="3FBC128E"/>
    <w:rsid w:val="3FC2086B"/>
    <w:rsid w:val="3FD34E67"/>
    <w:rsid w:val="3FD46F0F"/>
    <w:rsid w:val="3FDE06CF"/>
    <w:rsid w:val="3FE9BED0"/>
    <w:rsid w:val="4000D1DA"/>
    <w:rsid w:val="4004B7BD"/>
    <w:rsid w:val="40058786"/>
    <w:rsid w:val="400E542D"/>
    <w:rsid w:val="4010F23A"/>
    <w:rsid w:val="40141428"/>
    <w:rsid w:val="40142428"/>
    <w:rsid w:val="40146030"/>
    <w:rsid w:val="401BCDA5"/>
    <w:rsid w:val="401C4C91"/>
    <w:rsid w:val="4029BB2B"/>
    <w:rsid w:val="402D05F4"/>
    <w:rsid w:val="402FF780"/>
    <w:rsid w:val="403094F7"/>
    <w:rsid w:val="403C82C5"/>
    <w:rsid w:val="40468F12"/>
    <w:rsid w:val="40514231"/>
    <w:rsid w:val="4056F5F8"/>
    <w:rsid w:val="4057F1E3"/>
    <w:rsid w:val="4060A21A"/>
    <w:rsid w:val="4067347C"/>
    <w:rsid w:val="406BF804"/>
    <w:rsid w:val="406D8B9B"/>
    <w:rsid w:val="40764512"/>
    <w:rsid w:val="407DDDE3"/>
    <w:rsid w:val="40833954"/>
    <w:rsid w:val="408DD3CC"/>
    <w:rsid w:val="40903837"/>
    <w:rsid w:val="40945EB4"/>
    <w:rsid w:val="409788F5"/>
    <w:rsid w:val="40A27028"/>
    <w:rsid w:val="40A9A94F"/>
    <w:rsid w:val="40B782BD"/>
    <w:rsid w:val="40C3FACA"/>
    <w:rsid w:val="40CB573A"/>
    <w:rsid w:val="40CCFDDE"/>
    <w:rsid w:val="40CEBF2A"/>
    <w:rsid w:val="40CF0AA1"/>
    <w:rsid w:val="40D044E9"/>
    <w:rsid w:val="40D18EA0"/>
    <w:rsid w:val="40D72A18"/>
    <w:rsid w:val="40D92D12"/>
    <w:rsid w:val="40E00B77"/>
    <w:rsid w:val="40E0EE93"/>
    <w:rsid w:val="40E9DB5D"/>
    <w:rsid w:val="40EB6685"/>
    <w:rsid w:val="40F6DDFC"/>
    <w:rsid w:val="40FB7949"/>
    <w:rsid w:val="40FDD999"/>
    <w:rsid w:val="41029CE2"/>
    <w:rsid w:val="41129E74"/>
    <w:rsid w:val="4118EE99"/>
    <w:rsid w:val="411B3EA8"/>
    <w:rsid w:val="411C3C5D"/>
    <w:rsid w:val="411F3307"/>
    <w:rsid w:val="412403AD"/>
    <w:rsid w:val="413A17A0"/>
    <w:rsid w:val="413A3081"/>
    <w:rsid w:val="41414F0A"/>
    <w:rsid w:val="4144FFFE"/>
    <w:rsid w:val="41459C1A"/>
    <w:rsid w:val="414E5DCF"/>
    <w:rsid w:val="41504B2D"/>
    <w:rsid w:val="416443D6"/>
    <w:rsid w:val="41657342"/>
    <w:rsid w:val="4175B4B0"/>
    <w:rsid w:val="417BC45E"/>
    <w:rsid w:val="417D956C"/>
    <w:rsid w:val="417DE7D6"/>
    <w:rsid w:val="417F1351"/>
    <w:rsid w:val="41826E0E"/>
    <w:rsid w:val="418650DE"/>
    <w:rsid w:val="4187D676"/>
    <w:rsid w:val="418EFB2E"/>
    <w:rsid w:val="4199B6C4"/>
    <w:rsid w:val="419C928A"/>
    <w:rsid w:val="419D8B1B"/>
    <w:rsid w:val="41A6FEF3"/>
    <w:rsid w:val="41C631C0"/>
    <w:rsid w:val="41DEA70A"/>
    <w:rsid w:val="41DF3EB3"/>
    <w:rsid w:val="41DF5E6A"/>
    <w:rsid w:val="41E09689"/>
    <w:rsid w:val="41E2033C"/>
    <w:rsid w:val="41E69E90"/>
    <w:rsid w:val="41E73D8F"/>
    <w:rsid w:val="41EDCF08"/>
    <w:rsid w:val="41F723EF"/>
    <w:rsid w:val="42010318"/>
    <w:rsid w:val="42086434"/>
    <w:rsid w:val="421CA064"/>
    <w:rsid w:val="421FB793"/>
    <w:rsid w:val="422D2527"/>
    <w:rsid w:val="42303DF3"/>
    <w:rsid w:val="42430C61"/>
    <w:rsid w:val="4245EB5E"/>
    <w:rsid w:val="4246EF31"/>
    <w:rsid w:val="425B43B8"/>
    <w:rsid w:val="425E4B06"/>
    <w:rsid w:val="426955E6"/>
    <w:rsid w:val="426BF11A"/>
    <w:rsid w:val="426E8F10"/>
    <w:rsid w:val="426FF0E9"/>
    <w:rsid w:val="4281A3AD"/>
    <w:rsid w:val="4287B0E0"/>
    <w:rsid w:val="428A1103"/>
    <w:rsid w:val="428AE963"/>
    <w:rsid w:val="428E7160"/>
    <w:rsid w:val="4290663A"/>
    <w:rsid w:val="4291C0DB"/>
    <w:rsid w:val="42994B76"/>
    <w:rsid w:val="42996251"/>
    <w:rsid w:val="42B205FA"/>
    <w:rsid w:val="42B2BCF6"/>
    <w:rsid w:val="42B492C6"/>
    <w:rsid w:val="42C535A2"/>
    <w:rsid w:val="42C5F62B"/>
    <w:rsid w:val="42C94DEC"/>
    <w:rsid w:val="42CAC3D8"/>
    <w:rsid w:val="42D2B064"/>
    <w:rsid w:val="42DC92F5"/>
    <w:rsid w:val="42ED83C5"/>
    <w:rsid w:val="42EEB137"/>
    <w:rsid w:val="42EFA909"/>
    <w:rsid w:val="42F1CEC0"/>
    <w:rsid w:val="42F31C71"/>
    <w:rsid w:val="42F3F18F"/>
    <w:rsid w:val="430C9EF1"/>
    <w:rsid w:val="43146AD1"/>
    <w:rsid w:val="431DDBEF"/>
    <w:rsid w:val="4323362D"/>
    <w:rsid w:val="432C3A5C"/>
    <w:rsid w:val="43331832"/>
    <w:rsid w:val="4334B50D"/>
    <w:rsid w:val="433B01C2"/>
    <w:rsid w:val="433DEE84"/>
    <w:rsid w:val="434643C3"/>
    <w:rsid w:val="4349798D"/>
    <w:rsid w:val="43587FD1"/>
    <w:rsid w:val="435B9CB3"/>
    <w:rsid w:val="43618C53"/>
    <w:rsid w:val="4369777A"/>
    <w:rsid w:val="436FD90A"/>
    <w:rsid w:val="4374FC4A"/>
    <w:rsid w:val="43854A82"/>
    <w:rsid w:val="43932C55"/>
    <w:rsid w:val="4396BA58"/>
    <w:rsid w:val="439D4259"/>
    <w:rsid w:val="43A4119C"/>
    <w:rsid w:val="43B55D43"/>
    <w:rsid w:val="43C4889E"/>
    <w:rsid w:val="43C907E9"/>
    <w:rsid w:val="43CA3143"/>
    <w:rsid w:val="43D06472"/>
    <w:rsid w:val="43DBF6C3"/>
    <w:rsid w:val="43DC08CD"/>
    <w:rsid w:val="43DC1A3B"/>
    <w:rsid w:val="43DFDDF9"/>
    <w:rsid w:val="43EBBCEE"/>
    <w:rsid w:val="43F18B69"/>
    <w:rsid w:val="43F4AF3D"/>
    <w:rsid w:val="43FF66F8"/>
    <w:rsid w:val="440E257D"/>
    <w:rsid w:val="440E3C99"/>
    <w:rsid w:val="4415B9B0"/>
    <w:rsid w:val="441900AB"/>
    <w:rsid w:val="44238426"/>
    <w:rsid w:val="4426CB84"/>
    <w:rsid w:val="442EA6ED"/>
    <w:rsid w:val="44370AED"/>
    <w:rsid w:val="44377085"/>
    <w:rsid w:val="443C19C0"/>
    <w:rsid w:val="443C34FC"/>
    <w:rsid w:val="443ED9B9"/>
    <w:rsid w:val="4441704E"/>
    <w:rsid w:val="44476762"/>
    <w:rsid w:val="444E1B89"/>
    <w:rsid w:val="44504ED7"/>
    <w:rsid w:val="4454AAE8"/>
    <w:rsid w:val="4458161F"/>
    <w:rsid w:val="446129A9"/>
    <w:rsid w:val="44618520"/>
    <w:rsid w:val="4467C4DC"/>
    <w:rsid w:val="446833D9"/>
    <w:rsid w:val="4470F0AB"/>
    <w:rsid w:val="4479E8D1"/>
    <w:rsid w:val="4492DCB3"/>
    <w:rsid w:val="44933E36"/>
    <w:rsid w:val="4494FED4"/>
    <w:rsid w:val="44975A24"/>
    <w:rsid w:val="44A60DE6"/>
    <w:rsid w:val="44A8F499"/>
    <w:rsid w:val="44AA9563"/>
    <w:rsid w:val="44ADB927"/>
    <w:rsid w:val="44B08EAE"/>
    <w:rsid w:val="44B32281"/>
    <w:rsid w:val="44B32D9F"/>
    <w:rsid w:val="44B75A0A"/>
    <w:rsid w:val="44B9A9B9"/>
    <w:rsid w:val="44CB3E32"/>
    <w:rsid w:val="44CE5F96"/>
    <w:rsid w:val="44D170C5"/>
    <w:rsid w:val="44D302D3"/>
    <w:rsid w:val="44DF846E"/>
    <w:rsid w:val="44E38186"/>
    <w:rsid w:val="44E912C4"/>
    <w:rsid w:val="44F5E3C9"/>
    <w:rsid w:val="45018004"/>
    <w:rsid w:val="4505C8D9"/>
    <w:rsid w:val="45068E68"/>
    <w:rsid w:val="4507A4FF"/>
    <w:rsid w:val="45121166"/>
    <w:rsid w:val="4520ABA4"/>
    <w:rsid w:val="4521C155"/>
    <w:rsid w:val="4525BE5E"/>
    <w:rsid w:val="4533CD50"/>
    <w:rsid w:val="4537E143"/>
    <w:rsid w:val="4542CCF4"/>
    <w:rsid w:val="454B42CB"/>
    <w:rsid w:val="454E46D2"/>
    <w:rsid w:val="4550C3F3"/>
    <w:rsid w:val="455105CE"/>
    <w:rsid w:val="455143C6"/>
    <w:rsid w:val="455DCC84"/>
    <w:rsid w:val="4562BB13"/>
    <w:rsid w:val="4567A06C"/>
    <w:rsid w:val="45683AF2"/>
    <w:rsid w:val="456A1BF8"/>
    <w:rsid w:val="456D8F1E"/>
    <w:rsid w:val="457032EF"/>
    <w:rsid w:val="45707DE6"/>
    <w:rsid w:val="4574EF94"/>
    <w:rsid w:val="4577BED1"/>
    <w:rsid w:val="45864367"/>
    <w:rsid w:val="4595CBD2"/>
    <w:rsid w:val="459D47F6"/>
    <w:rsid w:val="45A7DCD6"/>
    <w:rsid w:val="45B12C10"/>
    <w:rsid w:val="45B9BA5D"/>
    <w:rsid w:val="45BCB981"/>
    <w:rsid w:val="45BEAE62"/>
    <w:rsid w:val="45CA04A8"/>
    <w:rsid w:val="45CF74ED"/>
    <w:rsid w:val="45D3B0E4"/>
    <w:rsid w:val="45D4DAF8"/>
    <w:rsid w:val="45D77FCA"/>
    <w:rsid w:val="45DDA6E8"/>
    <w:rsid w:val="45E0C392"/>
    <w:rsid w:val="45E0DABD"/>
    <w:rsid w:val="45E8EB6D"/>
    <w:rsid w:val="45ECBC71"/>
    <w:rsid w:val="4606DF88"/>
    <w:rsid w:val="463B4B76"/>
    <w:rsid w:val="4643F0A5"/>
    <w:rsid w:val="4649D115"/>
    <w:rsid w:val="464E574D"/>
    <w:rsid w:val="46517B3D"/>
    <w:rsid w:val="465946C0"/>
    <w:rsid w:val="465AD6EF"/>
    <w:rsid w:val="465C1565"/>
    <w:rsid w:val="465D42F9"/>
    <w:rsid w:val="466500B5"/>
    <w:rsid w:val="4665DC0A"/>
    <w:rsid w:val="46662C3D"/>
    <w:rsid w:val="466B0F9C"/>
    <w:rsid w:val="4670EE93"/>
    <w:rsid w:val="4676C243"/>
    <w:rsid w:val="4682AADD"/>
    <w:rsid w:val="4684141E"/>
    <w:rsid w:val="4687165B"/>
    <w:rsid w:val="468BBFDD"/>
    <w:rsid w:val="469719A8"/>
    <w:rsid w:val="469B2F13"/>
    <w:rsid w:val="469BBEE5"/>
    <w:rsid w:val="469CAD8E"/>
    <w:rsid w:val="469D4930"/>
    <w:rsid w:val="46B41399"/>
    <w:rsid w:val="46B86389"/>
    <w:rsid w:val="46B96603"/>
    <w:rsid w:val="46C243FC"/>
    <w:rsid w:val="46C47423"/>
    <w:rsid w:val="46C722F7"/>
    <w:rsid w:val="46D3511A"/>
    <w:rsid w:val="46E39200"/>
    <w:rsid w:val="46E86A08"/>
    <w:rsid w:val="46F0188D"/>
    <w:rsid w:val="46F34E13"/>
    <w:rsid w:val="46F65174"/>
    <w:rsid w:val="46F9BEBA"/>
    <w:rsid w:val="470F2660"/>
    <w:rsid w:val="47113DDD"/>
    <w:rsid w:val="4715616E"/>
    <w:rsid w:val="471953A8"/>
    <w:rsid w:val="471EA94B"/>
    <w:rsid w:val="4735550A"/>
    <w:rsid w:val="473F9066"/>
    <w:rsid w:val="47426132"/>
    <w:rsid w:val="474B6881"/>
    <w:rsid w:val="474D3B48"/>
    <w:rsid w:val="4751C180"/>
    <w:rsid w:val="475D5BF3"/>
    <w:rsid w:val="47694A27"/>
    <w:rsid w:val="4771334A"/>
    <w:rsid w:val="477F7AAD"/>
    <w:rsid w:val="478163D4"/>
    <w:rsid w:val="4781D50C"/>
    <w:rsid w:val="4784BBCE"/>
    <w:rsid w:val="478A123C"/>
    <w:rsid w:val="478E2DF1"/>
    <w:rsid w:val="479439FE"/>
    <w:rsid w:val="479565BB"/>
    <w:rsid w:val="479B9301"/>
    <w:rsid w:val="479CA86F"/>
    <w:rsid w:val="479DA6E9"/>
    <w:rsid w:val="479E14DF"/>
    <w:rsid w:val="479E55AA"/>
    <w:rsid w:val="47A3B25E"/>
    <w:rsid w:val="47A3FB54"/>
    <w:rsid w:val="47A7AC48"/>
    <w:rsid w:val="47B294AC"/>
    <w:rsid w:val="47CDA5F5"/>
    <w:rsid w:val="47E3675A"/>
    <w:rsid w:val="47E6DE7A"/>
    <w:rsid w:val="47F4DD0B"/>
    <w:rsid w:val="480401D2"/>
    <w:rsid w:val="481422F8"/>
    <w:rsid w:val="481547F0"/>
    <w:rsid w:val="48189497"/>
    <w:rsid w:val="481A2FB8"/>
    <w:rsid w:val="482053C5"/>
    <w:rsid w:val="482CBD19"/>
    <w:rsid w:val="48307811"/>
    <w:rsid w:val="4831B7EA"/>
    <w:rsid w:val="48337B06"/>
    <w:rsid w:val="4833ABA9"/>
    <w:rsid w:val="48378452"/>
    <w:rsid w:val="4841CEFD"/>
    <w:rsid w:val="48487CED"/>
    <w:rsid w:val="485037A2"/>
    <w:rsid w:val="485133C1"/>
    <w:rsid w:val="4852C20A"/>
    <w:rsid w:val="485ED4F0"/>
    <w:rsid w:val="485FA179"/>
    <w:rsid w:val="486202AD"/>
    <w:rsid w:val="4865993E"/>
    <w:rsid w:val="48675699"/>
    <w:rsid w:val="48708B6A"/>
    <w:rsid w:val="4873AF2C"/>
    <w:rsid w:val="48818414"/>
    <w:rsid w:val="4883386E"/>
    <w:rsid w:val="48843A69"/>
    <w:rsid w:val="48870C73"/>
    <w:rsid w:val="48B3BA15"/>
    <w:rsid w:val="48BE04A9"/>
    <w:rsid w:val="48C73243"/>
    <w:rsid w:val="48CEA5DE"/>
    <w:rsid w:val="48D7596A"/>
    <w:rsid w:val="48DA90A2"/>
    <w:rsid w:val="48E28912"/>
    <w:rsid w:val="48E3E11C"/>
    <w:rsid w:val="48E8E1B4"/>
    <w:rsid w:val="48EF6D65"/>
    <w:rsid w:val="48F629E0"/>
    <w:rsid w:val="48FCBB3B"/>
    <w:rsid w:val="4902CFE7"/>
    <w:rsid w:val="490A3608"/>
    <w:rsid w:val="49197F32"/>
    <w:rsid w:val="491C4F50"/>
    <w:rsid w:val="49202D81"/>
    <w:rsid w:val="4923DDAF"/>
    <w:rsid w:val="492AA033"/>
    <w:rsid w:val="492AD426"/>
    <w:rsid w:val="492B9864"/>
    <w:rsid w:val="492FD612"/>
    <w:rsid w:val="4931B5C0"/>
    <w:rsid w:val="493820C5"/>
    <w:rsid w:val="494095FE"/>
    <w:rsid w:val="49458A0F"/>
    <w:rsid w:val="494DFF23"/>
    <w:rsid w:val="495DB508"/>
    <w:rsid w:val="4962B818"/>
    <w:rsid w:val="4968327B"/>
    <w:rsid w:val="496C33ED"/>
    <w:rsid w:val="49771135"/>
    <w:rsid w:val="4982165D"/>
    <w:rsid w:val="498F4156"/>
    <w:rsid w:val="499F0381"/>
    <w:rsid w:val="49BB77AE"/>
    <w:rsid w:val="49BF46BD"/>
    <w:rsid w:val="49C4397B"/>
    <w:rsid w:val="49CA37CF"/>
    <w:rsid w:val="49CCE0C1"/>
    <w:rsid w:val="49D03AC0"/>
    <w:rsid w:val="49D42FCE"/>
    <w:rsid w:val="49D79EC1"/>
    <w:rsid w:val="49DF4781"/>
    <w:rsid w:val="49E5D851"/>
    <w:rsid w:val="49E629CC"/>
    <w:rsid w:val="49E92AB5"/>
    <w:rsid w:val="49EA0BA8"/>
    <w:rsid w:val="49EC0C5F"/>
    <w:rsid w:val="49F10323"/>
    <w:rsid w:val="49F2DC37"/>
    <w:rsid w:val="49FA4A60"/>
    <w:rsid w:val="49FDAB82"/>
    <w:rsid w:val="4A07A8DC"/>
    <w:rsid w:val="4A0C4AED"/>
    <w:rsid w:val="4A1CD325"/>
    <w:rsid w:val="4A2AD7A4"/>
    <w:rsid w:val="4A318BD2"/>
    <w:rsid w:val="4A320FEA"/>
    <w:rsid w:val="4A39D134"/>
    <w:rsid w:val="4A438CE5"/>
    <w:rsid w:val="4A4B29E9"/>
    <w:rsid w:val="4A4B51D5"/>
    <w:rsid w:val="4A530671"/>
    <w:rsid w:val="4A583E4A"/>
    <w:rsid w:val="4A64F358"/>
    <w:rsid w:val="4A76918E"/>
    <w:rsid w:val="4A7C00DA"/>
    <w:rsid w:val="4A83D6B9"/>
    <w:rsid w:val="4A8ABB3F"/>
    <w:rsid w:val="4A8AEF36"/>
    <w:rsid w:val="4A8D7AB5"/>
    <w:rsid w:val="4A8E77A4"/>
    <w:rsid w:val="4A911AA2"/>
    <w:rsid w:val="4A9D3FE3"/>
    <w:rsid w:val="4A9DFD55"/>
    <w:rsid w:val="4A9E4E13"/>
    <w:rsid w:val="4AAE22B3"/>
    <w:rsid w:val="4AB16A64"/>
    <w:rsid w:val="4AB3CF31"/>
    <w:rsid w:val="4AB52F88"/>
    <w:rsid w:val="4ABD7C86"/>
    <w:rsid w:val="4ABF7B3F"/>
    <w:rsid w:val="4AC94149"/>
    <w:rsid w:val="4ACF266C"/>
    <w:rsid w:val="4AD04AF4"/>
    <w:rsid w:val="4AD85014"/>
    <w:rsid w:val="4ADE158D"/>
    <w:rsid w:val="4AE09672"/>
    <w:rsid w:val="4AE1F605"/>
    <w:rsid w:val="4AE76262"/>
    <w:rsid w:val="4AEF6E19"/>
    <w:rsid w:val="4AF0C9BC"/>
    <w:rsid w:val="4AF793C3"/>
    <w:rsid w:val="4B04D05A"/>
    <w:rsid w:val="4B07D087"/>
    <w:rsid w:val="4B0AE03E"/>
    <w:rsid w:val="4B0BCEAD"/>
    <w:rsid w:val="4B0C0138"/>
    <w:rsid w:val="4B177DF0"/>
    <w:rsid w:val="4B1C7644"/>
    <w:rsid w:val="4B1EC880"/>
    <w:rsid w:val="4B2D5F20"/>
    <w:rsid w:val="4B2E4812"/>
    <w:rsid w:val="4B302E0B"/>
    <w:rsid w:val="4B34D76B"/>
    <w:rsid w:val="4B404DA2"/>
    <w:rsid w:val="4B481CB6"/>
    <w:rsid w:val="4B52F3DC"/>
    <w:rsid w:val="4B544779"/>
    <w:rsid w:val="4B5C8E86"/>
    <w:rsid w:val="4B6018ED"/>
    <w:rsid w:val="4B616776"/>
    <w:rsid w:val="4B890DCF"/>
    <w:rsid w:val="4B8B1B42"/>
    <w:rsid w:val="4B952210"/>
    <w:rsid w:val="4B9CA00B"/>
    <w:rsid w:val="4BA14E2E"/>
    <w:rsid w:val="4BA29A97"/>
    <w:rsid w:val="4BA6E97B"/>
    <w:rsid w:val="4BB82C99"/>
    <w:rsid w:val="4BB9C9F7"/>
    <w:rsid w:val="4BBEDAFF"/>
    <w:rsid w:val="4BC03235"/>
    <w:rsid w:val="4BC4924F"/>
    <w:rsid w:val="4BC4F7AF"/>
    <w:rsid w:val="4BC5A7F9"/>
    <w:rsid w:val="4BC5F61E"/>
    <w:rsid w:val="4BD913EA"/>
    <w:rsid w:val="4BDE1C38"/>
    <w:rsid w:val="4BE6451D"/>
    <w:rsid w:val="4BF4F35A"/>
    <w:rsid w:val="4C0637EB"/>
    <w:rsid w:val="4C07A990"/>
    <w:rsid w:val="4C0A406F"/>
    <w:rsid w:val="4C0B5111"/>
    <w:rsid w:val="4C0B74FC"/>
    <w:rsid w:val="4C192487"/>
    <w:rsid w:val="4C1D555A"/>
    <w:rsid w:val="4C21F236"/>
    <w:rsid w:val="4C231327"/>
    <w:rsid w:val="4C2545AB"/>
    <w:rsid w:val="4C272B56"/>
    <w:rsid w:val="4C2D6095"/>
    <w:rsid w:val="4C31DF0B"/>
    <w:rsid w:val="4C3A1E74"/>
    <w:rsid w:val="4C3A630E"/>
    <w:rsid w:val="4C44BEDF"/>
    <w:rsid w:val="4C463818"/>
    <w:rsid w:val="4C5010A9"/>
    <w:rsid w:val="4C52889F"/>
    <w:rsid w:val="4C5933AB"/>
    <w:rsid w:val="4C5DE654"/>
    <w:rsid w:val="4C6035E1"/>
    <w:rsid w:val="4C6D1ED3"/>
    <w:rsid w:val="4C6F0424"/>
    <w:rsid w:val="4C6FE493"/>
    <w:rsid w:val="4C711E1B"/>
    <w:rsid w:val="4C81985C"/>
    <w:rsid w:val="4C84E5E0"/>
    <w:rsid w:val="4C869BB3"/>
    <w:rsid w:val="4C99666B"/>
    <w:rsid w:val="4CB7EC71"/>
    <w:rsid w:val="4CBE68AC"/>
    <w:rsid w:val="4CCA1873"/>
    <w:rsid w:val="4CCA26D9"/>
    <w:rsid w:val="4CD66E09"/>
    <w:rsid w:val="4CDC1E03"/>
    <w:rsid w:val="4CE574D2"/>
    <w:rsid w:val="4CE87B0A"/>
    <w:rsid w:val="4CE8E068"/>
    <w:rsid w:val="4CE9F7B1"/>
    <w:rsid w:val="4CEC3D04"/>
    <w:rsid w:val="4CF5DCDD"/>
    <w:rsid w:val="4CFD3C7B"/>
    <w:rsid w:val="4CFF66BB"/>
    <w:rsid w:val="4CFF94E8"/>
    <w:rsid w:val="4D0165F1"/>
    <w:rsid w:val="4D03B224"/>
    <w:rsid w:val="4D06DD22"/>
    <w:rsid w:val="4D0AA035"/>
    <w:rsid w:val="4D0CE2DF"/>
    <w:rsid w:val="4D18656A"/>
    <w:rsid w:val="4D1B8546"/>
    <w:rsid w:val="4D211B8E"/>
    <w:rsid w:val="4D239E2D"/>
    <w:rsid w:val="4D28D0EA"/>
    <w:rsid w:val="4D2AFDA8"/>
    <w:rsid w:val="4D2CFD8C"/>
    <w:rsid w:val="4D3A4045"/>
    <w:rsid w:val="4D4A1A82"/>
    <w:rsid w:val="4D4B6417"/>
    <w:rsid w:val="4D4DDFA3"/>
    <w:rsid w:val="4D556E6E"/>
    <w:rsid w:val="4D55C6AE"/>
    <w:rsid w:val="4D57C567"/>
    <w:rsid w:val="4D5E2A8A"/>
    <w:rsid w:val="4D6E2B3D"/>
    <w:rsid w:val="4D7081A7"/>
    <w:rsid w:val="4D738D38"/>
    <w:rsid w:val="4D7588C6"/>
    <w:rsid w:val="4D834753"/>
    <w:rsid w:val="4D84483C"/>
    <w:rsid w:val="4D84C493"/>
    <w:rsid w:val="4D87F1EF"/>
    <w:rsid w:val="4D8B63CA"/>
    <w:rsid w:val="4D8D5661"/>
    <w:rsid w:val="4D94294C"/>
    <w:rsid w:val="4D99A0C9"/>
    <w:rsid w:val="4D9D0A78"/>
    <w:rsid w:val="4D9E4F5A"/>
    <w:rsid w:val="4DA4E5DA"/>
    <w:rsid w:val="4DAF77C2"/>
    <w:rsid w:val="4DC9605E"/>
    <w:rsid w:val="4DCDBD6B"/>
    <w:rsid w:val="4DD444B6"/>
    <w:rsid w:val="4DE08872"/>
    <w:rsid w:val="4DE14DA3"/>
    <w:rsid w:val="4DE86B70"/>
    <w:rsid w:val="4DF527E0"/>
    <w:rsid w:val="4DF5B278"/>
    <w:rsid w:val="4E04917D"/>
    <w:rsid w:val="4E088E5B"/>
    <w:rsid w:val="4E0FB9CA"/>
    <w:rsid w:val="4E12501C"/>
    <w:rsid w:val="4E15E12F"/>
    <w:rsid w:val="4E1D8743"/>
    <w:rsid w:val="4E208733"/>
    <w:rsid w:val="4E20B1DB"/>
    <w:rsid w:val="4E221D7F"/>
    <w:rsid w:val="4E2BC63F"/>
    <w:rsid w:val="4E3067BF"/>
    <w:rsid w:val="4E315F91"/>
    <w:rsid w:val="4E3E582A"/>
    <w:rsid w:val="4E3E70D0"/>
    <w:rsid w:val="4E430976"/>
    <w:rsid w:val="4E46E62C"/>
    <w:rsid w:val="4E486ECA"/>
    <w:rsid w:val="4E4EB5D3"/>
    <w:rsid w:val="4E4EFD41"/>
    <w:rsid w:val="4E5F1A32"/>
    <w:rsid w:val="4E612804"/>
    <w:rsid w:val="4E61B1BA"/>
    <w:rsid w:val="4E730F2C"/>
    <w:rsid w:val="4E7CACC6"/>
    <w:rsid w:val="4E859D66"/>
    <w:rsid w:val="4E869985"/>
    <w:rsid w:val="4E8D581B"/>
    <w:rsid w:val="4E900017"/>
    <w:rsid w:val="4EA0184C"/>
    <w:rsid w:val="4EA3257E"/>
    <w:rsid w:val="4EA44033"/>
    <w:rsid w:val="4EAA3561"/>
    <w:rsid w:val="4EC6AA62"/>
    <w:rsid w:val="4EC8E207"/>
    <w:rsid w:val="4ED1B85E"/>
    <w:rsid w:val="4EDBC59D"/>
    <w:rsid w:val="4EE550CB"/>
    <w:rsid w:val="4EF978DF"/>
    <w:rsid w:val="4EFF8509"/>
    <w:rsid w:val="4F0E7473"/>
    <w:rsid w:val="4F23F166"/>
    <w:rsid w:val="4F265C23"/>
    <w:rsid w:val="4F29AEC5"/>
    <w:rsid w:val="4F2C7569"/>
    <w:rsid w:val="4F2EC454"/>
    <w:rsid w:val="4F308277"/>
    <w:rsid w:val="4F357F1B"/>
    <w:rsid w:val="4F3704B4"/>
    <w:rsid w:val="4F3AEEB4"/>
    <w:rsid w:val="4F46831E"/>
    <w:rsid w:val="4F487F6E"/>
    <w:rsid w:val="4F4A3A70"/>
    <w:rsid w:val="4F4E5F32"/>
    <w:rsid w:val="4F5C0A17"/>
    <w:rsid w:val="4F637285"/>
    <w:rsid w:val="4F644D23"/>
    <w:rsid w:val="4F6FE1F3"/>
    <w:rsid w:val="4F78FDA6"/>
    <w:rsid w:val="4F7AB629"/>
    <w:rsid w:val="4F8719F3"/>
    <w:rsid w:val="4F87D1FE"/>
    <w:rsid w:val="4F8A3520"/>
    <w:rsid w:val="4F8BD888"/>
    <w:rsid w:val="4F8BEE8D"/>
    <w:rsid w:val="4F906E23"/>
    <w:rsid w:val="4FA572B4"/>
    <w:rsid w:val="4FA68444"/>
    <w:rsid w:val="4FB1E955"/>
    <w:rsid w:val="4FBB043E"/>
    <w:rsid w:val="4FBB2487"/>
    <w:rsid w:val="4FCB44E8"/>
    <w:rsid w:val="4FCE305E"/>
    <w:rsid w:val="4FCE5CB4"/>
    <w:rsid w:val="4FE18FC9"/>
    <w:rsid w:val="4FE28F52"/>
    <w:rsid w:val="4FF1A743"/>
    <w:rsid w:val="4FF4B535"/>
    <w:rsid w:val="4FFB87B4"/>
    <w:rsid w:val="4FFE2FBF"/>
    <w:rsid w:val="500E333C"/>
    <w:rsid w:val="50100C38"/>
    <w:rsid w:val="50162656"/>
    <w:rsid w:val="501A7D5B"/>
    <w:rsid w:val="501C6080"/>
    <w:rsid w:val="501CB3F9"/>
    <w:rsid w:val="501DE450"/>
    <w:rsid w:val="501E7DCB"/>
    <w:rsid w:val="5022073F"/>
    <w:rsid w:val="5022ED0E"/>
    <w:rsid w:val="5027E04D"/>
    <w:rsid w:val="50287A25"/>
    <w:rsid w:val="502B0103"/>
    <w:rsid w:val="502F4E9F"/>
    <w:rsid w:val="502F8675"/>
    <w:rsid w:val="50327D2A"/>
    <w:rsid w:val="5039AC24"/>
    <w:rsid w:val="5039B0DE"/>
    <w:rsid w:val="503ABD1A"/>
    <w:rsid w:val="503D5689"/>
    <w:rsid w:val="504F93BE"/>
    <w:rsid w:val="505B25B0"/>
    <w:rsid w:val="505CBD7B"/>
    <w:rsid w:val="506172EA"/>
    <w:rsid w:val="5065E6D7"/>
    <w:rsid w:val="506763CD"/>
    <w:rsid w:val="5068B003"/>
    <w:rsid w:val="506AE724"/>
    <w:rsid w:val="507795FE"/>
    <w:rsid w:val="50832D4A"/>
    <w:rsid w:val="508E9240"/>
    <w:rsid w:val="5092E5DE"/>
    <w:rsid w:val="509AAA6B"/>
    <w:rsid w:val="50B4BC10"/>
    <w:rsid w:val="50B5D16B"/>
    <w:rsid w:val="50B7B36A"/>
    <w:rsid w:val="50BA65E5"/>
    <w:rsid w:val="50C97D63"/>
    <w:rsid w:val="50CA019D"/>
    <w:rsid w:val="50CFAF72"/>
    <w:rsid w:val="50D9D943"/>
    <w:rsid w:val="50DBD1F8"/>
    <w:rsid w:val="50DF4DD4"/>
    <w:rsid w:val="50E50464"/>
    <w:rsid w:val="50EB3698"/>
    <w:rsid w:val="50EFC331"/>
    <w:rsid w:val="50F0F76F"/>
    <w:rsid w:val="50F7728E"/>
    <w:rsid w:val="50FB05C3"/>
    <w:rsid w:val="51003307"/>
    <w:rsid w:val="510BF486"/>
    <w:rsid w:val="511960CD"/>
    <w:rsid w:val="511F6AFA"/>
    <w:rsid w:val="51283616"/>
    <w:rsid w:val="51286BF8"/>
    <w:rsid w:val="512AB850"/>
    <w:rsid w:val="5137A3D2"/>
    <w:rsid w:val="513A0C70"/>
    <w:rsid w:val="513FFCB2"/>
    <w:rsid w:val="514EA648"/>
    <w:rsid w:val="515189DA"/>
    <w:rsid w:val="5153B005"/>
    <w:rsid w:val="5158B3DA"/>
    <w:rsid w:val="515F5B26"/>
    <w:rsid w:val="516915B3"/>
    <w:rsid w:val="516978AE"/>
    <w:rsid w:val="5169D66D"/>
    <w:rsid w:val="516E8DCB"/>
    <w:rsid w:val="51763CED"/>
    <w:rsid w:val="5177262F"/>
    <w:rsid w:val="517AD17D"/>
    <w:rsid w:val="5186097F"/>
    <w:rsid w:val="51863D46"/>
    <w:rsid w:val="518A20E5"/>
    <w:rsid w:val="51958AB4"/>
    <w:rsid w:val="519763E3"/>
    <w:rsid w:val="5199877C"/>
    <w:rsid w:val="519DECFE"/>
    <w:rsid w:val="51A04572"/>
    <w:rsid w:val="51A33A6F"/>
    <w:rsid w:val="51B7C814"/>
    <w:rsid w:val="51B8FD91"/>
    <w:rsid w:val="51BAA712"/>
    <w:rsid w:val="51BF8C4C"/>
    <w:rsid w:val="51C7B8BC"/>
    <w:rsid w:val="51CBFF74"/>
    <w:rsid w:val="51D6FD02"/>
    <w:rsid w:val="51DC96A4"/>
    <w:rsid w:val="51DE9E78"/>
    <w:rsid w:val="51E2A4E4"/>
    <w:rsid w:val="51ED008A"/>
    <w:rsid w:val="51EECAFB"/>
    <w:rsid w:val="51F12C16"/>
    <w:rsid w:val="51F73C73"/>
    <w:rsid w:val="51F8AFAD"/>
    <w:rsid w:val="520A9E36"/>
    <w:rsid w:val="520E4B4B"/>
    <w:rsid w:val="52150F6B"/>
    <w:rsid w:val="521A7C70"/>
    <w:rsid w:val="521C251E"/>
    <w:rsid w:val="523CB0F8"/>
    <w:rsid w:val="5240718D"/>
    <w:rsid w:val="524147FA"/>
    <w:rsid w:val="52432BEB"/>
    <w:rsid w:val="5243B99B"/>
    <w:rsid w:val="524A8375"/>
    <w:rsid w:val="524D132B"/>
    <w:rsid w:val="524E1C72"/>
    <w:rsid w:val="525EEC27"/>
    <w:rsid w:val="525FB88A"/>
    <w:rsid w:val="5261F44E"/>
    <w:rsid w:val="52705064"/>
    <w:rsid w:val="5278242C"/>
    <w:rsid w:val="527E73F3"/>
    <w:rsid w:val="52820D0D"/>
    <w:rsid w:val="5286C942"/>
    <w:rsid w:val="528C1CCC"/>
    <w:rsid w:val="528E7260"/>
    <w:rsid w:val="528E996C"/>
    <w:rsid w:val="528EBEFF"/>
    <w:rsid w:val="52B32DA2"/>
    <w:rsid w:val="52C2F9A7"/>
    <w:rsid w:val="52C65098"/>
    <w:rsid w:val="52CAFA04"/>
    <w:rsid w:val="52D4A1AD"/>
    <w:rsid w:val="52D6AABD"/>
    <w:rsid w:val="52D9E22D"/>
    <w:rsid w:val="52E2BA07"/>
    <w:rsid w:val="52E615BD"/>
    <w:rsid w:val="52F936AD"/>
    <w:rsid w:val="52FADE2A"/>
    <w:rsid w:val="52FF23AA"/>
    <w:rsid w:val="530487C2"/>
    <w:rsid w:val="53052B1D"/>
    <w:rsid w:val="530C8FB6"/>
    <w:rsid w:val="530CB060"/>
    <w:rsid w:val="53196DF4"/>
    <w:rsid w:val="53198FDA"/>
    <w:rsid w:val="53291BAF"/>
    <w:rsid w:val="533D44C0"/>
    <w:rsid w:val="53428AFE"/>
    <w:rsid w:val="53463875"/>
    <w:rsid w:val="53526D43"/>
    <w:rsid w:val="535F1654"/>
    <w:rsid w:val="53698674"/>
    <w:rsid w:val="536F0A70"/>
    <w:rsid w:val="53709BFD"/>
    <w:rsid w:val="537524C8"/>
    <w:rsid w:val="53796636"/>
    <w:rsid w:val="537A6ED9"/>
    <w:rsid w:val="537AA39D"/>
    <w:rsid w:val="537F0FDF"/>
    <w:rsid w:val="53844E22"/>
    <w:rsid w:val="5387F972"/>
    <w:rsid w:val="538840E8"/>
    <w:rsid w:val="5388F72C"/>
    <w:rsid w:val="538A7745"/>
    <w:rsid w:val="538C3653"/>
    <w:rsid w:val="538C99FE"/>
    <w:rsid w:val="53929A7F"/>
    <w:rsid w:val="539BF904"/>
    <w:rsid w:val="539E45D2"/>
    <w:rsid w:val="53A22CE2"/>
    <w:rsid w:val="53A9AA2E"/>
    <w:rsid w:val="53ADA953"/>
    <w:rsid w:val="53B0D3E6"/>
    <w:rsid w:val="53B4798A"/>
    <w:rsid w:val="53B61B14"/>
    <w:rsid w:val="53BCBC80"/>
    <w:rsid w:val="53BE36D8"/>
    <w:rsid w:val="53BE4F86"/>
    <w:rsid w:val="53C64EB6"/>
    <w:rsid w:val="53CACFB9"/>
    <w:rsid w:val="53CDA218"/>
    <w:rsid w:val="53D2A662"/>
    <w:rsid w:val="53D555AB"/>
    <w:rsid w:val="53DA04F7"/>
    <w:rsid w:val="53E6F9A9"/>
    <w:rsid w:val="53E79EE6"/>
    <w:rsid w:val="53E886C5"/>
    <w:rsid w:val="53EFA7D4"/>
    <w:rsid w:val="53F17E1E"/>
    <w:rsid w:val="53F27AFF"/>
    <w:rsid w:val="53F3ABF3"/>
    <w:rsid w:val="5400195D"/>
    <w:rsid w:val="5409BED1"/>
    <w:rsid w:val="5413E3EA"/>
    <w:rsid w:val="5430F2B6"/>
    <w:rsid w:val="543958B3"/>
    <w:rsid w:val="5442BB7B"/>
    <w:rsid w:val="544511CD"/>
    <w:rsid w:val="54485C9B"/>
    <w:rsid w:val="544FBAB6"/>
    <w:rsid w:val="545D73F7"/>
    <w:rsid w:val="545DEE9E"/>
    <w:rsid w:val="5466C270"/>
    <w:rsid w:val="546FB107"/>
    <w:rsid w:val="54717CD1"/>
    <w:rsid w:val="547D4D40"/>
    <w:rsid w:val="54925EE8"/>
    <w:rsid w:val="5496217B"/>
    <w:rsid w:val="549C7822"/>
    <w:rsid w:val="54AA71AC"/>
    <w:rsid w:val="54C64756"/>
    <w:rsid w:val="54DBE95E"/>
    <w:rsid w:val="54E33E71"/>
    <w:rsid w:val="54EA486F"/>
    <w:rsid w:val="54EBEB10"/>
    <w:rsid w:val="54EF6563"/>
    <w:rsid w:val="54FA3E76"/>
    <w:rsid w:val="5501BDD8"/>
    <w:rsid w:val="5502075F"/>
    <w:rsid w:val="550677E1"/>
    <w:rsid w:val="5509FA9D"/>
    <w:rsid w:val="552507B7"/>
    <w:rsid w:val="552DF031"/>
    <w:rsid w:val="5533957C"/>
    <w:rsid w:val="553D1C8E"/>
    <w:rsid w:val="553DC883"/>
    <w:rsid w:val="553EA5BA"/>
    <w:rsid w:val="5554B12B"/>
    <w:rsid w:val="5557F9B7"/>
    <w:rsid w:val="5558D2AC"/>
    <w:rsid w:val="555AD920"/>
    <w:rsid w:val="555C8245"/>
    <w:rsid w:val="5568ADE4"/>
    <w:rsid w:val="5568BF6C"/>
    <w:rsid w:val="557C03C6"/>
    <w:rsid w:val="557C760A"/>
    <w:rsid w:val="558525BC"/>
    <w:rsid w:val="5588C9EA"/>
    <w:rsid w:val="558A77F9"/>
    <w:rsid w:val="558F3D7B"/>
    <w:rsid w:val="55977DDF"/>
    <w:rsid w:val="559C8F35"/>
    <w:rsid w:val="55A1E921"/>
    <w:rsid w:val="55AAC6B5"/>
    <w:rsid w:val="55B1E2C4"/>
    <w:rsid w:val="55B29D01"/>
    <w:rsid w:val="55B8B687"/>
    <w:rsid w:val="55BE4F8C"/>
    <w:rsid w:val="55C46892"/>
    <w:rsid w:val="55C77377"/>
    <w:rsid w:val="55C8ED4B"/>
    <w:rsid w:val="55CC1A8A"/>
    <w:rsid w:val="55D2358C"/>
    <w:rsid w:val="55DCDD37"/>
    <w:rsid w:val="55DF6F81"/>
    <w:rsid w:val="55F88A98"/>
    <w:rsid w:val="56012355"/>
    <w:rsid w:val="56013E8D"/>
    <w:rsid w:val="5604F313"/>
    <w:rsid w:val="560BB839"/>
    <w:rsid w:val="56136675"/>
    <w:rsid w:val="56141C07"/>
    <w:rsid w:val="5614D019"/>
    <w:rsid w:val="5617D56E"/>
    <w:rsid w:val="56198960"/>
    <w:rsid w:val="561CBB26"/>
    <w:rsid w:val="561E26BA"/>
    <w:rsid w:val="56226115"/>
    <w:rsid w:val="562BFDBF"/>
    <w:rsid w:val="562DFC6D"/>
    <w:rsid w:val="562EF341"/>
    <w:rsid w:val="5639FF1E"/>
    <w:rsid w:val="56443FCD"/>
    <w:rsid w:val="564B53B5"/>
    <w:rsid w:val="565071E5"/>
    <w:rsid w:val="5660E4AA"/>
    <w:rsid w:val="56746386"/>
    <w:rsid w:val="5676069B"/>
    <w:rsid w:val="5678A38E"/>
    <w:rsid w:val="56902418"/>
    <w:rsid w:val="56971528"/>
    <w:rsid w:val="56A21207"/>
    <w:rsid w:val="56A2B370"/>
    <w:rsid w:val="56A979B3"/>
    <w:rsid w:val="56AC313B"/>
    <w:rsid w:val="56AECEDB"/>
    <w:rsid w:val="56AFE7A5"/>
    <w:rsid w:val="56B490AF"/>
    <w:rsid w:val="56B6833F"/>
    <w:rsid w:val="56C03F87"/>
    <w:rsid w:val="56C5082E"/>
    <w:rsid w:val="56CA73D6"/>
    <w:rsid w:val="56D617E8"/>
    <w:rsid w:val="56D9624A"/>
    <w:rsid w:val="56DF6DD3"/>
    <w:rsid w:val="56E1ED00"/>
    <w:rsid w:val="56E457BD"/>
    <w:rsid w:val="56E71253"/>
    <w:rsid w:val="56E7DD30"/>
    <w:rsid w:val="56ECF6E3"/>
    <w:rsid w:val="570CBE6F"/>
    <w:rsid w:val="570F152A"/>
    <w:rsid w:val="5712F1DE"/>
    <w:rsid w:val="571E983D"/>
    <w:rsid w:val="57230377"/>
    <w:rsid w:val="5731E3AB"/>
    <w:rsid w:val="5734308F"/>
    <w:rsid w:val="573498C1"/>
    <w:rsid w:val="57361E36"/>
    <w:rsid w:val="573B4D05"/>
    <w:rsid w:val="573F43A4"/>
    <w:rsid w:val="5748745E"/>
    <w:rsid w:val="575000F9"/>
    <w:rsid w:val="57620A8F"/>
    <w:rsid w:val="576F4F79"/>
    <w:rsid w:val="5771CEFB"/>
    <w:rsid w:val="5776F018"/>
    <w:rsid w:val="5779FA41"/>
    <w:rsid w:val="577CE2E4"/>
    <w:rsid w:val="57815875"/>
    <w:rsid w:val="578652E0"/>
    <w:rsid w:val="5787A5C0"/>
    <w:rsid w:val="579C4AF9"/>
    <w:rsid w:val="579D9DBD"/>
    <w:rsid w:val="57A102B9"/>
    <w:rsid w:val="57A405AE"/>
    <w:rsid w:val="57ABC303"/>
    <w:rsid w:val="57B66921"/>
    <w:rsid w:val="57D3EF8F"/>
    <w:rsid w:val="57DEEB7B"/>
    <w:rsid w:val="57E1E2A5"/>
    <w:rsid w:val="57E62081"/>
    <w:rsid w:val="57EEF2EC"/>
    <w:rsid w:val="57F9FF4A"/>
    <w:rsid w:val="58093B16"/>
    <w:rsid w:val="580ADCB5"/>
    <w:rsid w:val="580BA158"/>
    <w:rsid w:val="580BBE58"/>
    <w:rsid w:val="581713A0"/>
    <w:rsid w:val="581F341A"/>
    <w:rsid w:val="5836A5E7"/>
    <w:rsid w:val="58380E37"/>
    <w:rsid w:val="58427738"/>
    <w:rsid w:val="5846840F"/>
    <w:rsid w:val="58538290"/>
    <w:rsid w:val="585ABE3D"/>
    <w:rsid w:val="5866F512"/>
    <w:rsid w:val="5866F9D8"/>
    <w:rsid w:val="586A5120"/>
    <w:rsid w:val="586D5D56"/>
    <w:rsid w:val="58804D17"/>
    <w:rsid w:val="58812FF3"/>
    <w:rsid w:val="588AA21A"/>
    <w:rsid w:val="588F8A7F"/>
    <w:rsid w:val="58982F4A"/>
    <w:rsid w:val="589B7EC5"/>
    <w:rsid w:val="58A72276"/>
    <w:rsid w:val="58AA346A"/>
    <w:rsid w:val="58AB2A9B"/>
    <w:rsid w:val="58AD47B5"/>
    <w:rsid w:val="58C5EDB6"/>
    <w:rsid w:val="58C6F6AD"/>
    <w:rsid w:val="58D44205"/>
    <w:rsid w:val="58D49353"/>
    <w:rsid w:val="58D90C92"/>
    <w:rsid w:val="58E08792"/>
    <w:rsid w:val="58EED33B"/>
    <w:rsid w:val="58F411F0"/>
    <w:rsid w:val="58F6817B"/>
    <w:rsid w:val="58F9E503"/>
    <w:rsid w:val="58FE6683"/>
    <w:rsid w:val="58FF956F"/>
    <w:rsid w:val="59012ECA"/>
    <w:rsid w:val="59018421"/>
    <w:rsid w:val="59093ED6"/>
    <w:rsid w:val="590F5C96"/>
    <w:rsid w:val="59172C30"/>
    <w:rsid w:val="5918E844"/>
    <w:rsid w:val="591F287A"/>
    <w:rsid w:val="591FF553"/>
    <w:rsid w:val="5922D8B7"/>
    <w:rsid w:val="592D4D51"/>
    <w:rsid w:val="593ACAC7"/>
    <w:rsid w:val="5942444D"/>
    <w:rsid w:val="59471903"/>
    <w:rsid w:val="5957453B"/>
    <w:rsid w:val="59592EB5"/>
    <w:rsid w:val="5959497E"/>
    <w:rsid w:val="595C697B"/>
    <w:rsid w:val="595C94D9"/>
    <w:rsid w:val="59617CA4"/>
    <w:rsid w:val="596AF072"/>
    <w:rsid w:val="596CC747"/>
    <w:rsid w:val="597C2D1E"/>
    <w:rsid w:val="598F086C"/>
    <w:rsid w:val="599BCC4E"/>
    <w:rsid w:val="599C392A"/>
    <w:rsid w:val="599EAD28"/>
    <w:rsid w:val="59A22FD3"/>
    <w:rsid w:val="59A4FB5F"/>
    <w:rsid w:val="59A67393"/>
    <w:rsid w:val="59B0065A"/>
    <w:rsid w:val="59B92FCE"/>
    <w:rsid w:val="59BF2E17"/>
    <w:rsid w:val="59C3EEE8"/>
    <w:rsid w:val="59D3FF5B"/>
    <w:rsid w:val="59EC5641"/>
    <w:rsid w:val="59F536A9"/>
    <w:rsid w:val="5A064635"/>
    <w:rsid w:val="5A074B39"/>
    <w:rsid w:val="5A0C4C93"/>
    <w:rsid w:val="5A1CE7C1"/>
    <w:rsid w:val="5A216A40"/>
    <w:rsid w:val="5A238993"/>
    <w:rsid w:val="5A349521"/>
    <w:rsid w:val="5A34B613"/>
    <w:rsid w:val="5A357B2F"/>
    <w:rsid w:val="5A39EE78"/>
    <w:rsid w:val="5A3EAFCC"/>
    <w:rsid w:val="5A421354"/>
    <w:rsid w:val="5A4585B8"/>
    <w:rsid w:val="5A47CE4B"/>
    <w:rsid w:val="5A48377A"/>
    <w:rsid w:val="5A4D084C"/>
    <w:rsid w:val="5A4EB5D4"/>
    <w:rsid w:val="5A559C0D"/>
    <w:rsid w:val="5A696D0F"/>
    <w:rsid w:val="5A6DD571"/>
    <w:rsid w:val="5A756563"/>
    <w:rsid w:val="5A7B9EF5"/>
    <w:rsid w:val="5A81667C"/>
    <w:rsid w:val="5A833859"/>
    <w:rsid w:val="5A8B73D2"/>
    <w:rsid w:val="5AA34840"/>
    <w:rsid w:val="5AA96FED"/>
    <w:rsid w:val="5AAB54B8"/>
    <w:rsid w:val="5AAE7773"/>
    <w:rsid w:val="5AAEF184"/>
    <w:rsid w:val="5AB19285"/>
    <w:rsid w:val="5AC5BE7D"/>
    <w:rsid w:val="5ACA2642"/>
    <w:rsid w:val="5ACDB9DB"/>
    <w:rsid w:val="5AD3BBE7"/>
    <w:rsid w:val="5AE775CA"/>
    <w:rsid w:val="5AEBC121"/>
    <w:rsid w:val="5AEFA46B"/>
    <w:rsid w:val="5AF02C49"/>
    <w:rsid w:val="5AF137A4"/>
    <w:rsid w:val="5AF44E65"/>
    <w:rsid w:val="5B152637"/>
    <w:rsid w:val="5B15C4EF"/>
    <w:rsid w:val="5B15EF7D"/>
    <w:rsid w:val="5B18B2D6"/>
    <w:rsid w:val="5B1BD9C7"/>
    <w:rsid w:val="5B206A8E"/>
    <w:rsid w:val="5B214346"/>
    <w:rsid w:val="5B295BBA"/>
    <w:rsid w:val="5B2C427B"/>
    <w:rsid w:val="5B2CFD49"/>
    <w:rsid w:val="5B30735C"/>
    <w:rsid w:val="5B3882C7"/>
    <w:rsid w:val="5B3D570B"/>
    <w:rsid w:val="5B473A82"/>
    <w:rsid w:val="5B4C5AFD"/>
    <w:rsid w:val="5B52D25C"/>
    <w:rsid w:val="5B621C9D"/>
    <w:rsid w:val="5B6C8AD4"/>
    <w:rsid w:val="5B856D19"/>
    <w:rsid w:val="5B8C2D1F"/>
    <w:rsid w:val="5B9ADAC8"/>
    <w:rsid w:val="5BAAD64F"/>
    <w:rsid w:val="5BB85A65"/>
    <w:rsid w:val="5BBAE088"/>
    <w:rsid w:val="5BBE2984"/>
    <w:rsid w:val="5BC140F3"/>
    <w:rsid w:val="5BC37847"/>
    <w:rsid w:val="5BCB4E58"/>
    <w:rsid w:val="5BD1863C"/>
    <w:rsid w:val="5BD31C4C"/>
    <w:rsid w:val="5BD70A83"/>
    <w:rsid w:val="5C00512B"/>
    <w:rsid w:val="5C00A71A"/>
    <w:rsid w:val="5C0BAE76"/>
    <w:rsid w:val="5C14EB74"/>
    <w:rsid w:val="5C176A5D"/>
    <w:rsid w:val="5C1886B0"/>
    <w:rsid w:val="5C1B0553"/>
    <w:rsid w:val="5C1F0C2E"/>
    <w:rsid w:val="5C233D49"/>
    <w:rsid w:val="5C2E550E"/>
    <w:rsid w:val="5C322DCA"/>
    <w:rsid w:val="5C32CFE1"/>
    <w:rsid w:val="5C3410C1"/>
    <w:rsid w:val="5C37EA5E"/>
    <w:rsid w:val="5C3EEF08"/>
    <w:rsid w:val="5C458432"/>
    <w:rsid w:val="5C4EB4F3"/>
    <w:rsid w:val="5C505A82"/>
    <w:rsid w:val="5C510678"/>
    <w:rsid w:val="5C581537"/>
    <w:rsid w:val="5C583BD3"/>
    <w:rsid w:val="5C5B75ED"/>
    <w:rsid w:val="5C84B338"/>
    <w:rsid w:val="5C877AA4"/>
    <w:rsid w:val="5C8CF5B5"/>
    <w:rsid w:val="5C8FC4F3"/>
    <w:rsid w:val="5C9971AD"/>
    <w:rsid w:val="5C9CEC6F"/>
    <w:rsid w:val="5CA376C4"/>
    <w:rsid w:val="5CAE25BD"/>
    <w:rsid w:val="5CB0B48A"/>
    <w:rsid w:val="5CC2DCC6"/>
    <w:rsid w:val="5CC8A278"/>
    <w:rsid w:val="5CC9A491"/>
    <w:rsid w:val="5CDCF2BC"/>
    <w:rsid w:val="5CDD9705"/>
    <w:rsid w:val="5CE4FB5F"/>
    <w:rsid w:val="5CE6579E"/>
    <w:rsid w:val="5CF15CBE"/>
    <w:rsid w:val="5CFD4B17"/>
    <w:rsid w:val="5D03AF75"/>
    <w:rsid w:val="5D03F776"/>
    <w:rsid w:val="5D075AFE"/>
    <w:rsid w:val="5D0B1BE2"/>
    <w:rsid w:val="5D0FDC97"/>
    <w:rsid w:val="5D125B40"/>
    <w:rsid w:val="5D14E3D1"/>
    <w:rsid w:val="5D1D6E92"/>
    <w:rsid w:val="5D1EE7A8"/>
    <w:rsid w:val="5D24E28A"/>
    <w:rsid w:val="5D26A97E"/>
    <w:rsid w:val="5D363273"/>
    <w:rsid w:val="5D3CF0A9"/>
    <w:rsid w:val="5D40EF9C"/>
    <w:rsid w:val="5D449B2F"/>
    <w:rsid w:val="5D44D2AD"/>
    <w:rsid w:val="5D4C3656"/>
    <w:rsid w:val="5D5D77A8"/>
    <w:rsid w:val="5D5DAA79"/>
    <w:rsid w:val="5D5EF9F1"/>
    <w:rsid w:val="5D606D00"/>
    <w:rsid w:val="5D646B23"/>
    <w:rsid w:val="5D66D6E1"/>
    <w:rsid w:val="5D757115"/>
    <w:rsid w:val="5D7EF64F"/>
    <w:rsid w:val="5D8455EF"/>
    <w:rsid w:val="5D84E2C9"/>
    <w:rsid w:val="5D87AD23"/>
    <w:rsid w:val="5D90CC16"/>
    <w:rsid w:val="5D94B926"/>
    <w:rsid w:val="5DA83F6C"/>
    <w:rsid w:val="5DA90F78"/>
    <w:rsid w:val="5DAC10C7"/>
    <w:rsid w:val="5DC3A7A9"/>
    <w:rsid w:val="5DCACAE6"/>
    <w:rsid w:val="5DCBDF5E"/>
    <w:rsid w:val="5DD07587"/>
    <w:rsid w:val="5DD3DB2D"/>
    <w:rsid w:val="5DD5AC4F"/>
    <w:rsid w:val="5DDC106B"/>
    <w:rsid w:val="5DDF7BA1"/>
    <w:rsid w:val="5DE38729"/>
    <w:rsid w:val="5DEE4A2F"/>
    <w:rsid w:val="5DF3D417"/>
    <w:rsid w:val="5DFDD9FD"/>
    <w:rsid w:val="5E03BD61"/>
    <w:rsid w:val="5E07D2F9"/>
    <w:rsid w:val="5E0AABEA"/>
    <w:rsid w:val="5E0C75FD"/>
    <w:rsid w:val="5E0CF44F"/>
    <w:rsid w:val="5E0D8D1F"/>
    <w:rsid w:val="5E115FE7"/>
    <w:rsid w:val="5E127CE9"/>
    <w:rsid w:val="5E1A2765"/>
    <w:rsid w:val="5E1BD310"/>
    <w:rsid w:val="5E1CFD36"/>
    <w:rsid w:val="5E1EE044"/>
    <w:rsid w:val="5E3007FE"/>
    <w:rsid w:val="5E337E3E"/>
    <w:rsid w:val="5E359D91"/>
    <w:rsid w:val="5E3BB775"/>
    <w:rsid w:val="5E4725A6"/>
    <w:rsid w:val="5E473C83"/>
    <w:rsid w:val="5E62471F"/>
    <w:rsid w:val="5E6782BC"/>
    <w:rsid w:val="5E69A86B"/>
    <w:rsid w:val="5E6C827D"/>
    <w:rsid w:val="5E734891"/>
    <w:rsid w:val="5E749FFD"/>
    <w:rsid w:val="5E75BAA0"/>
    <w:rsid w:val="5E7B10EF"/>
    <w:rsid w:val="5E832BFE"/>
    <w:rsid w:val="5E8C2532"/>
    <w:rsid w:val="5E8E5920"/>
    <w:rsid w:val="5E942604"/>
    <w:rsid w:val="5EA3DB4F"/>
    <w:rsid w:val="5EBCD62E"/>
    <w:rsid w:val="5EC0EABE"/>
    <w:rsid w:val="5EC7C293"/>
    <w:rsid w:val="5EC88F80"/>
    <w:rsid w:val="5EC8A529"/>
    <w:rsid w:val="5ED8C0EE"/>
    <w:rsid w:val="5EDA5EDC"/>
    <w:rsid w:val="5EDB2C96"/>
    <w:rsid w:val="5EDBC0AC"/>
    <w:rsid w:val="5EDE7853"/>
    <w:rsid w:val="5EE670D8"/>
    <w:rsid w:val="5EEAB8ED"/>
    <w:rsid w:val="5EEC86E8"/>
    <w:rsid w:val="5EECFD20"/>
    <w:rsid w:val="5F01D124"/>
    <w:rsid w:val="5F0A990B"/>
    <w:rsid w:val="5F0E13CD"/>
    <w:rsid w:val="5F117456"/>
    <w:rsid w:val="5F144413"/>
    <w:rsid w:val="5F182B67"/>
    <w:rsid w:val="5F2A018E"/>
    <w:rsid w:val="5F2B2DE3"/>
    <w:rsid w:val="5F30D016"/>
    <w:rsid w:val="5F3107B4"/>
    <w:rsid w:val="5F3153C4"/>
    <w:rsid w:val="5F37815D"/>
    <w:rsid w:val="5F3894E8"/>
    <w:rsid w:val="5F39CDCB"/>
    <w:rsid w:val="5F3DB1A8"/>
    <w:rsid w:val="5F470292"/>
    <w:rsid w:val="5F486A30"/>
    <w:rsid w:val="5F4E77E7"/>
    <w:rsid w:val="5F4ED507"/>
    <w:rsid w:val="5F4F2F7D"/>
    <w:rsid w:val="5F563C52"/>
    <w:rsid w:val="5F621039"/>
    <w:rsid w:val="5F6714A0"/>
    <w:rsid w:val="5F6AC467"/>
    <w:rsid w:val="5F6B1FC0"/>
    <w:rsid w:val="5F730C95"/>
    <w:rsid w:val="5F75B58D"/>
    <w:rsid w:val="5F77260F"/>
    <w:rsid w:val="5F7C457B"/>
    <w:rsid w:val="5F813AD6"/>
    <w:rsid w:val="5F81A9AD"/>
    <w:rsid w:val="5F81AF16"/>
    <w:rsid w:val="5F82E65C"/>
    <w:rsid w:val="5F84BC27"/>
    <w:rsid w:val="5F88D6EC"/>
    <w:rsid w:val="5F8EFECA"/>
    <w:rsid w:val="5FAF5B7C"/>
    <w:rsid w:val="5FB816B6"/>
    <w:rsid w:val="5FBD6795"/>
    <w:rsid w:val="5FBEF1A4"/>
    <w:rsid w:val="5FC7DD4B"/>
    <w:rsid w:val="5FCD0CAB"/>
    <w:rsid w:val="5FDDD897"/>
    <w:rsid w:val="5FEDF46D"/>
    <w:rsid w:val="5FEEC0D6"/>
    <w:rsid w:val="5FEF435A"/>
    <w:rsid w:val="5FF1C3A6"/>
    <w:rsid w:val="5FF3C992"/>
    <w:rsid w:val="5FF7F9A5"/>
    <w:rsid w:val="5FFCE583"/>
    <w:rsid w:val="6003EA95"/>
    <w:rsid w:val="6004984C"/>
    <w:rsid w:val="60095EA4"/>
    <w:rsid w:val="601166C6"/>
    <w:rsid w:val="60182FB0"/>
    <w:rsid w:val="602141F2"/>
    <w:rsid w:val="602C11BB"/>
    <w:rsid w:val="602F92A7"/>
    <w:rsid w:val="6034F337"/>
    <w:rsid w:val="60429593"/>
    <w:rsid w:val="604CC1FC"/>
    <w:rsid w:val="605A785D"/>
    <w:rsid w:val="6061C611"/>
    <w:rsid w:val="6065B788"/>
    <w:rsid w:val="6067B641"/>
    <w:rsid w:val="606A9FA2"/>
    <w:rsid w:val="606AE3BA"/>
    <w:rsid w:val="606C461A"/>
    <w:rsid w:val="606F4DA7"/>
    <w:rsid w:val="60729C00"/>
    <w:rsid w:val="60766E28"/>
    <w:rsid w:val="60781BD9"/>
    <w:rsid w:val="607BCD39"/>
    <w:rsid w:val="6082E174"/>
    <w:rsid w:val="609ABECE"/>
    <w:rsid w:val="60A30F59"/>
    <w:rsid w:val="60B0DFC3"/>
    <w:rsid w:val="60B11D5E"/>
    <w:rsid w:val="60BAD5F5"/>
    <w:rsid w:val="60C0C840"/>
    <w:rsid w:val="60C62B8D"/>
    <w:rsid w:val="60CAF1F3"/>
    <w:rsid w:val="60D45AA3"/>
    <w:rsid w:val="60D54C62"/>
    <w:rsid w:val="60DB6DB3"/>
    <w:rsid w:val="60E27FEC"/>
    <w:rsid w:val="60E3AFCA"/>
    <w:rsid w:val="60E7D377"/>
    <w:rsid w:val="60F33D09"/>
    <w:rsid w:val="60F8FD4F"/>
    <w:rsid w:val="60FA3E4D"/>
    <w:rsid w:val="60FB1C17"/>
    <w:rsid w:val="60FC86B9"/>
    <w:rsid w:val="6101741E"/>
    <w:rsid w:val="6107727D"/>
    <w:rsid w:val="610E2F81"/>
    <w:rsid w:val="611126A3"/>
    <w:rsid w:val="61160F29"/>
    <w:rsid w:val="612013C5"/>
    <w:rsid w:val="6125A253"/>
    <w:rsid w:val="6127670F"/>
    <w:rsid w:val="6130476A"/>
    <w:rsid w:val="6130C081"/>
    <w:rsid w:val="6136F93A"/>
    <w:rsid w:val="613832C2"/>
    <w:rsid w:val="6138EA47"/>
    <w:rsid w:val="61427B29"/>
    <w:rsid w:val="615DFA43"/>
    <w:rsid w:val="615ED40D"/>
    <w:rsid w:val="61655AEC"/>
    <w:rsid w:val="6169158B"/>
    <w:rsid w:val="617D29B1"/>
    <w:rsid w:val="618319E1"/>
    <w:rsid w:val="6188ADA4"/>
    <w:rsid w:val="618B06DF"/>
    <w:rsid w:val="61914164"/>
    <w:rsid w:val="61920FCE"/>
    <w:rsid w:val="61A52486"/>
    <w:rsid w:val="61AECAED"/>
    <w:rsid w:val="61B0758F"/>
    <w:rsid w:val="61B2DD8D"/>
    <w:rsid w:val="61BE4028"/>
    <w:rsid w:val="61DE025D"/>
    <w:rsid w:val="61E7472C"/>
    <w:rsid w:val="61E8204C"/>
    <w:rsid w:val="61E92275"/>
    <w:rsid w:val="61EAF121"/>
    <w:rsid w:val="61EE6889"/>
    <w:rsid w:val="61F2AF25"/>
    <w:rsid w:val="61FB2DFA"/>
    <w:rsid w:val="61FC1503"/>
    <w:rsid w:val="61FF2A09"/>
    <w:rsid w:val="62105CDB"/>
    <w:rsid w:val="62145A37"/>
    <w:rsid w:val="62145CD2"/>
    <w:rsid w:val="62175F1E"/>
    <w:rsid w:val="621FDA4A"/>
    <w:rsid w:val="6222E271"/>
    <w:rsid w:val="6227D480"/>
    <w:rsid w:val="622B968E"/>
    <w:rsid w:val="6247C842"/>
    <w:rsid w:val="624DD2F9"/>
    <w:rsid w:val="624F34B1"/>
    <w:rsid w:val="624FE9F2"/>
    <w:rsid w:val="62506E39"/>
    <w:rsid w:val="625433C6"/>
    <w:rsid w:val="62567D94"/>
    <w:rsid w:val="627BA6D0"/>
    <w:rsid w:val="627F2585"/>
    <w:rsid w:val="6280BE8C"/>
    <w:rsid w:val="6282176F"/>
    <w:rsid w:val="6286311F"/>
    <w:rsid w:val="62865143"/>
    <w:rsid w:val="6286B257"/>
    <w:rsid w:val="6290419F"/>
    <w:rsid w:val="62948324"/>
    <w:rsid w:val="629FAEC7"/>
    <w:rsid w:val="62A11154"/>
    <w:rsid w:val="62A39AFB"/>
    <w:rsid w:val="62A888B4"/>
    <w:rsid w:val="62ADDF56"/>
    <w:rsid w:val="62C4747D"/>
    <w:rsid w:val="62C769D5"/>
    <w:rsid w:val="62C80FE5"/>
    <w:rsid w:val="62CA9327"/>
    <w:rsid w:val="62D0AC64"/>
    <w:rsid w:val="62D2C3FE"/>
    <w:rsid w:val="62D67B9F"/>
    <w:rsid w:val="62E155B5"/>
    <w:rsid w:val="62EB9E3D"/>
    <w:rsid w:val="62EE750C"/>
    <w:rsid w:val="62F0FC6C"/>
    <w:rsid w:val="62F32E13"/>
    <w:rsid w:val="630CABE3"/>
    <w:rsid w:val="631286E7"/>
    <w:rsid w:val="6312A69E"/>
    <w:rsid w:val="6327C85F"/>
    <w:rsid w:val="632D82A8"/>
    <w:rsid w:val="633F31D0"/>
    <w:rsid w:val="6344F1A2"/>
    <w:rsid w:val="634AFAD4"/>
    <w:rsid w:val="6350734B"/>
    <w:rsid w:val="6353D86C"/>
    <w:rsid w:val="6357C9E3"/>
    <w:rsid w:val="636025F4"/>
    <w:rsid w:val="6369FA04"/>
    <w:rsid w:val="636B7CD2"/>
    <w:rsid w:val="637025DC"/>
    <w:rsid w:val="637346F9"/>
    <w:rsid w:val="63880828"/>
    <w:rsid w:val="638A583E"/>
    <w:rsid w:val="638A7E49"/>
    <w:rsid w:val="638D4AC9"/>
    <w:rsid w:val="638E0AEA"/>
    <w:rsid w:val="63917B7B"/>
    <w:rsid w:val="6393949C"/>
    <w:rsid w:val="639AC1E7"/>
    <w:rsid w:val="639AEFD2"/>
    <w:rsid w:val="63A16192"/>
    <w:rsid w:val="63AA25E5"/>
    <w:rsid w:val="63ACA0D8"/>
    <w:rsid w:val="63B037CB"/>
    <w:rsid w:val="63B1998C"/>
    <w:rsid w:val="63C0391A"/>
    <w:rsid w:val="63C2A2DD"/>
    <w:rsid w:val="63C96D64"/>
    <w:rsid w:val="63DCF688"/>
    <w:rsid w:val="63E23759"/>
    <w:rsid w:val="63E4633B"/>
    <w:rsid w:val="63EB0B8D"/>
    <w:rsid w:val="63ED7405"/>
    <w:rsid w:val="63F7D051"/>
    <w:rsid w:val="63F984D8"/>
    <w:rsid w:val="64013F8D"/>
    <w:rsid w:val="6407C3FA"/>
    <w:rsid w:val="640E3665"/>
    <w:rsid w:val="64124BB0"/>
    <w:rsid w:val="64127658"/>
    <w:rsid w:val="64139597"/>
    <w:rsid w:val="64154108"/>
    <w:rsid w:val="641E00B7"/>
    <w:rsid w:val="641EBB78"/>
    <w:rsid w:val="6421DB6A"/>
    <w:rsid w:val="64290B95"/>
    <w:rsid w:val="642D2307"/>
    <w:rsid w:val="642F1D91"/>
    <w:rsid w:val="6431ED0E"/>
    <w:rsid w:val="643DF892"/>
    <w:rsid w:val="643E2B91"/>
    <w:rsid w:val="643F6B7C"/>
    <w:rsid w:val="6441E24F"/>
    <w:rsid w:val="64506028"/>
    <w:rsid w:val="6450F254"/>
    <w:rsid w:val="64576D47"/>
    <w:rsid w:val="645D938F"/>
    <w:rsid w:val="64626430"/>
    <w:rsid w:val="646A2573"/>
    <w:rsid w:val="6472FEE5"/>
    <w:rsid w:val="64766437"/>
    <w:rsid w:val="647898B2"/>
    <w:rsid w:val="6490576F"/>
    <w:rsid w:val="64917B74"/>
    <w:rsid w:val="64971605"/>
    <w:rsid w:val="649CF113"/>
    <w:rsid w:val="649E7434"/>
    <w:rsid w:val="64AFF8F8"/>
    <w:rsid w:val="64B17074"/>
    <w:rsid w:val="64B644CE"/>
    <w:rsid w:val="64BCD03E"/>
    <w:rsid w:val="64C1F310"/>
    <w:rsid w:val="64CE3A89"/>
    <w:rsid w:val="64D0BEF4"/>
    <w:rsid w:val="64D1E5F2"/>
    <w:rsid w:val="64D8BE41"/>
    <w:rsid w:val="64D8C4A5"/>
    <w:rsid w:val="64D971AB"/>
    <w:rsid w:val="64E50796"/>
    <w:rsid w:val="64E5F5DA"/>
    <w:rsid w:val="64EBEA06"/>
    <w:rsid w:val="64EEA891"/>
    <w:rsid w:val="64F3BD2D"/>
    <w:rsid w:val="64FB5BF9"/>
    <w:rsid w:val="64FB977D"/>
    <w:rsid w:val="65002388"/>
    <w:rsid w:val="6505BB13"/>
    <w:rsid w:val="650758EE"/>
    <w:rsid w:val="6517E489"/>
    <w:rsid w:val="65188ECB"/>
    <w:rsid w:val="6519A75A"/>
    <w:rsid w:val="6530B6C4"/>
    <w:rsid w:val="653813D8"/>
    <w:rsid w:val="6538E326"/>
    <w:rsid w:val="6539063E"/>
    <w:rsid w:val="653CC7C1"/>
    <w:rsid w:val="65466FC3"/>
    <w:rsid w:val="6547D06E"/>
    <w:rsid w:val="654D4166"/>
    <w:rsid w:val="6553FD36"/>
    <w:rsid w:val="6578382A"/>
    <w:rsid w:val="658253FA"/>
    <w:rsid w:val="65869C78"/>
    <w:rsid w:val="6594F807"/>
    <w:rsid w:val="65A17BF4"/>
    <w:rsid w:val="65A84B13"/>
    <w:rsid w:val="65AEB5B7"/>
    <w:rsid w:val="65BF2B2E"/>
    <w:rsid w:val="65C333D3"/>
    <w:rsid w:val="65C3F86A"/>
    <w:rsid w:val="65C4E271"/>
    <w:rsid w:val="65C6288B"/>
    <w:rsid w:val="65CBB623"/>
    <w:rsid w:val="65CFD361"/>
    <w:rsid w:val="65D1DB02"/>
    <w:rsid w:val="65D36810"/>
    <w:rsid w:val="65D3C9AB"/>
    <w:rsid w:val="65E4E88E"/>
    <w:rsid w:val="65E9600D"/>
    <w:rsid w:val="65ED89D5"/>
    <w:rsid w:val="65EFC385"/>
    <w:rsid w:val="65F7AD92"/>
    <w:rsid w:val="66019E2A"/>
    <w:rsid w:val="6603044E"/>
    <w:rsid w:val="661D9FFC"/>
    <w:rsid w:val="661F21AE"/>
    <w:rsid w:val="6623EE6A"/>
    <w:rsid w:val="662464C0"/>
    <w:rsid w:val="6625C828"/>
    <w:rsid w:val="66296C74"/>
    <w:rsid w:val="662E56FC"/>
    <w:rsid w:val="662FB3A6"/>
    <w:rsid w:val="66390C89"/>
    <w:rsid w:val="663F539D"/>
    <w:rsid w:val="6640C73E"/>
    <w:rsid w:val="664739C4"/>
    <w:rsid w:val="6647C029"/>
    <w:rsid w:val="66494BFC"/>
    <w:rsid w:val="6649DC3E"/>
    <w:rsid w:val="664CE465"/>
    <w:rsid w:val="6653E553"/>
    <w:rsid w:val="665B5D69"/>
    <w:rsid w:val="665BB88A"/>
    <w:rsid w:val="66601A0C"/>
    <w:rsid w:val="66676AD6"/>
    <w:rsid w:val="666B781E"/>
    <w:rsid w:val="666C7B35"/>
    <w:rsid w:val="6671D74E"/>
    <w:rsid w:val="6679348C"/>
    <w:rsid w:val="6679830B"/>
    <w:rsid w:val="668BA8FB"/>
    <w:rsid w:val="668BFDE2"/>
    <w:rsid w:val="668E0CCD"/>
    <w:rsid w:val="669CD9B9"/>
    <w:rsid w:val="66A04B6D"/>
    <w:rsid w:val="66A336C4"/>
    <w:rsid w:val="66AA6307"/>
    <w:rsid w:val="66ADACE0"/>
    <w:rsid w:val="66AE5AF9"/>
    <w:rsid w:val="66B3A435"/>
    <w:rsid w:val="66B577DD"/>
    <w:rsid w:val="66B60B37"/>
    <w:rsid w:val="66B72D48"/>
    <w:rsid w:val="66BBE9AC"/>
    <w:rsid w:val="66BE79FA"/>
    <w:rsid w:val="66C36AB3"/>
    <w:rsid w:val="66D32FBA"/>
    <w:rsid w:val="66DA15D0"/>
    <w:rsid w:val="66E1EE0B"/>
    <w:rsid w:val="66E8207E"/>
    <w:rsid w:val="66F0FC87"/>
    <w:rsid w:val="6703FB52"/>
    <w:rsid w:val="6704C3AD"/>
    <w:rsid w:val="67158AFC"/>
    <w:rsid w:val="67281B02"/>
    <w:rsid w:val="673880CE"/>
    <w:rsid w:val="674333E7"/>
    <w:rsid w:val="67458BBC"/>
    <w:rsid w:val="674621EF"/>
    <w:rsid w:val="67462252"/>
    <w:rsid w:val="67518AE0"/>
    <w:rsid w:val="67689BC5"/>
    <w:rsid w:val="676A67BF"/>
    <w:rsid w:val="6771991C"/>
    <w:rsid w:val="6774709E"/>
    <w:rsid w:val="67759A2D"/>
    <w:rsid w:val="6779A54D"/>
    <w:rsid w:val="677CED3E"/>
    <w:rsid w:val="67865C39"/>
    <w:rsid w:val="6791E0B5"/>
    <w:rsid w:val="67949A45"/>
    <w:rsid w:val="6796B046"/>
    <w:rsid w:val="679C4260"/>
    <w:rsid w:val="67A121CD"/>
    <w:rsid w:val="67A64DFB"/>
    <w:rsid w:val="67B11641"/>
    <w:rsid w:val="67B1AF7B"/>
    <w:rsid w:val="67B1C52C"/>
    <w:rsid w:val="67B93E92"/>
    <w:rsid w:val="67BA032D"/>
    <w:rsid w:val="67BA911C"/>
    <w:rsid w:val="67BDDB4F"/>
    <w:rsid w:val="67D3924F"/>
    <w:rsid w:val="67E0BAEC"/>
    <w:rsid w:val="67EB7F57"/>
    <w:rsid w:val="67F19D43"/>
    <w:rsid w:val="67F394ED"/>
    <w:rsid w:val="67F6211F"/>
    <w:rsid w:val="67F8B459"/>
    <w:rsid w:val="67F94556"/>
    <w:rsid w:val="67FAEA00"/>
    <w:rsid w:val="67FB4986"/>
    <w:rsid w:val="68032D26"/>
    <w:rsid w:val="680B1B0F"/>
    <w:rsid w:val="681611F8"/>
    <w:rsid w:val="68190543"/>
    <w:rsid w:val="681988C4"/>
    <w:rsid w:val="6827FA81"/>
    <w:rsid w:val="683E5D1C"/>
    <w:rsid w:val="684703D1"/>
    <w:rsid w:val="685C574A"/>
    <w:rsid w:val="685D193C"/>
    <w:rsid w:val="686B228D"/>
    <w:rsid w:val="686E8BD2"/>
    <w:rsid w:val="6870F816"/>
    <w:rsid w:val="687230AE"/>
    <w:rsid w:val="6872C1AB"/>
    <w:rsid w:val="6876EF20"/>
    <w:rsid w:val="688542F8"/>
    <w:rsid w:val="688E1F71"/>
    <w:rsid w:val="68913B9E"/>
    <w:rsid w:val="689CE36A"/>
    <w:rsid w:val="68A5238F"/>
    <w:rsid w:val="68A57087"/>
    <w:rsid w:val="68B2B178"/>
    <w:rsid w:val="68B62F9B"/>
    <w:rsid w:val="68BAB78F"/>
    <w:rsid w:val="68C04FDE"/>
    <w:rsid w:val="68C36C2A"/>
    <w:rsid w:val="68C999C7"/>
    <w:rsid w:val="68D6D4D2"/>
    <w:rsid w:val="68DE2B9A"/>
    <w:rsid w:val="68F0ADC4"/>
    <w:rsid w:val="68F84D1B"/>
    <w:rsid w:val="69040516"/>
    <w:rsid w:val="69066D14"/>
    <w:rsid w:val="6908DCAE"/>
    <w:rsid w:val="6913955C"/>
    <w:rsid w:val="691F31FD"/>
    <w:rsid w:val="692735EF"/>
    <w:rsid w:val="692995D1"/>
    <w:rsid w:val="692A2803"/>
    <w:rsid w:val="693DE6FE"/>
    <w:rsid w:val="693FF03B"/>
    <w:rsid w:val="6941157B"/>
    <w:rsid w:val="69445D63"/>
    <w:rsid w:val="6944A56D"/>
    <w:rsid w:val="6949B1F5"/>
    <w:rsid w:val="694C48E8"/>
    <w:rsid w:val="694CACAD"/>
    <w:rsid w:val="694DBEE9"/>
    <w:rsid w:val="69539BF9"/>
    <w:rsid w:val="695B7665"/>
    <w:rsid w:val="695B99D2"/>
    <w:rsid w:val="6960166F"/>
    <w:rsid w:val="6960CEED"/>
    <w:rsid w:val="6961B57F"/>
    <w:rsid w:val="6966F5CB"/>
    <w:rsid w:val="69704472"/>
    <w:rsid w:val="69792AD3"/>
    <w:rsid w:val="6979664D"/>
    <w:rsid w:val="698D617D"/>
    <w:rsid w:val="699BABE2"/>
    <w:rsid w:val="699D21B3"/>
    <w:rsid w:val="69A099AA"/>
    <w:rsid w:val="69A5E827"/>
    <w:rsid w:val="69A930F9"/>
    <w:rsid w:val="69A93944"/>
    <w:rsid w:val="69A9A9F8"/>
    <w:rsid w:val="69BA91D0"/>
    <w:rsid w:val="69BC5F43"/>
    <w:rsid w:val="69BCC8BF"/>
    <w:rsid w:val="69DADA93"/>
    <w:rsid w:val="69DDE0F2"/>
    <w:rsid w:val="69E644A1"/>
    <w:rsid w:val="69E7FFCD"/>
    <w:rsid w:val="69F0737F"/>
    <w:rsid w:val="69F7A184"/>
    <w:rsid w:val="6A0D304B"/>
    <w:rsid w:val="6A145A03"/>
    <w:rsid w:val="6A19B7D3"/>
    <w:rsid w:val="6A204B30"/>
    <w:rsid w:val="6A27ADD8"/>
    <w:rsid w:val="6A2EAFBB"/>
    <w:rsid w:val="6A317242"/>
    <w:rsid w:val="6A3643CC"/>
    <w:rsid w:val="6A376824"/>
    <w:rsid w:val="6A39C486"/>
    <w:rsid w:val="6A3D52EC"/>
    <w:rsid w:val="6A40E970"/>
    <w:rsid w:val="6A4453B4"/>
    <w:rsid w:val="6A47A614"/>
    <w:rsid w:val="6A4AC48A"/>
    <w:rsid w:val="6A4FB31B"/>
    <w:rsid w:val="6A558181"/>
    <w:rsid w:val="6A57A208"/>
    <w:rsid w:val="6A5D0D99"/>
    <w:rsid w:val="6A64E12E"/>
    <w:rsid w:val="6A680486"/>
    <w:rsid w:val="6A6B4A29"/>
    <w:rsid w:val="6A6E5C54"/>
    <w:rsid w:val="6A70525D"/>
    <w:rsid w:val="6A739998"/>
    <w:rsid w:val="6A7819B7"/>
    <w:rsid w:val="6A7B98E7"/>
    <w:rsid w:val="6A7FA5F5"/>
    <w:rsid w:val="6A8B0E51"/>
    <w:rsid w:val="6A948E73"/>
    <w:rsid w:val="6A990F36"/>
    <w:rsid w:val="6AACA377"/>
    <w:rsid w:val="6AB5D731"/>
    <w:rsid w:val="6ABDC932"/>
    <w:rsid w:val="6ABF80F3"/>
    <w:rsid w:val="6AC05295"/>
    <w:rsid w:val="6AD02FE8"/>
    <w:rsid w:val="6ADE72F8"/>
    <w:rsid w:val="6AE04E8A"/>
    <w:rsid w:val="6AE44BBC"/>
    <w:rsid w:val="6AE4D872"/>
    <w:rsid w:val="6AE5A748"/>
    <w:rsid w:val="6AEAF985"/>
    <w:rsid w:val="6AF4B5BE"/>
    <w:rsid w:val="6B00D824"/>
    <w:rsid w:val="6B04F5C8"/>
    <w:rsid w:val="6B13FD26"/>
    <w:rsid w:val="6B267C1D"/>
    <w:rsid w:val="6B28E130"/>
    <w:rsid w:val="6B2AB61D"/>
    <w:rsid w:val="6B3C49A0"/>
    <w:rsid w:val="6B3DF036"/>
    <w:rsid w:val="6B3F08D2"/>
    <w:rsid w:val="6B432EF9"/>
    <w:rsid w:val="6B47CE11"/>
    <w:rsid w:val="6B50B4E6"/>
    <w:rsid w:val="6B57A2BF"/>
    <w:rsid w:val="6B596221"/>
    <w:rsid w:val="6B623540"/>
    <w:rsid w:val="6B670590"/>
    <w:rsid w:val="6B6B9377"/>
    <w:rsid w:val="6B757765"/>
    <w:rsid w:val="6B7CBA13"/>
    <w:rsid w:val="6B802677"/>
    <w:rsid w:val="6B80BD4A"/>
    <w:rsid w:val="6B8B7894"/>
    <w:rsid w:val="6B913821"/>
    <w:rsid w:val="6B9A92F4"/>
    <w:rsid w:val="6B9BC3D8"/>
    <w:rsid w:val="6BB0C82A"/>
    <w:rsid w:val="6BBB4335"/>
    <w:rsid w:val="6BBFADA8"/>
    <w:rsid w:val="6BC69797"/>
    <w:rsid w:val="6BCCF0BF"/>
    <w:rsid w:val="6BCF712E"/>
    <w:rsid w:val="6BDFA703"/>
    <w:rsid w:val="6BE58102"/>
    <w:rsid w:val="6BF7955E"/>
    <w:rsid w:val="6BFB56CF"/>
    <w:rsid w:val="6C0E2D0A"/>
    <w:rsid w:val="6C10D6B8"/>
    <w:rsid w:val="6C127223"/>
    <w:rsid w:val="6C22A118"/>
    <w:rsid w:val="6C258795"/>
    <w:rsid w:val="6C2B9423"/>
    <w:rsid w:val="6C3F5108"/>
    <w:rsid w:val="6C3FB264"/>
    <w:rsid w:val="6C44688E"/>
    <w:rsid w:val="6C4F68BA"/>
    <w:rsid w:val="6C4FF366"/>
    <w:rsid w:val="6C517B4E"/>
    <w:rsid w:val="6C55661F"/>
    <w:rsid w:val="6C568781"/>
    <w:rsid w:val="6C58EBC0"/>
    <w:rsid w:val="6C633A39"/>
    <w:rsid w:val="6C6436AE"/>
    <w:rsid w:val="6C6B3F5C"/>
    <w:rsid w:val="6C6DCEE8"/>
    <w:rsid w:val="6C780791"/>
    <w:rsid w:val="6C7AD265"/>
    <w:rsid w:val="6C7C7AE4"/>
    <w:rsid w:val="6C7DAE6B"/>
    <w:rsid w:val="6C901784"/>
    <w:rsid w:val="6C97E817"/>
    <w:rsid w:val="6C9A66BA"/>
    <w:rsid w:val="6CA18D2B"/>
    <w:rsid w:val="6CA29EB0"/>
    <w:rsid w:val="6CA38902"/>
    <w:rsid w:val="6CA46DB5"/>
    <w:rsid w:val="6CA5C57E"/>
    <w:rsid w:val="6CA6DB61"/>
    <w:rsid w:val="6CA8FB60"/>
    <w:rsid w:val="6CA91EB8"/>
    <w:rsid w:val="6CB6B168"/>
    <w:rsid w:val="6CB6F2B3"/>
    <w:rsid w:val="6CC789DD"/>
    <w:rsid w:val="6CD158CF"/>
    <w:rsid w:val="6CD28548"/>
    <w:rsid w:val="6CD293BF"/>
    <w:rsid w:val="6CD58E1B"/>
    <w:rsid w:val="6CDBC9A8"/>
    <w:rsid w:val="6CE27D25"/>
    <w:rsid w:val="6CE8E863"/>
    <w:rsid w:val="6CE9AD8F"/>
    <w:rsid w:val="6CEBD592"/>
    <w:rsid w:val="6CF0EB87"/>
    <w:rsid w:val="6CF470E4"/>
    <w:rsid w:val="6D0718F2"/>
    <w:rsid w:val="6D0DA51C"/>
    <w:rsid w:val="6D107807"/>
    <w:rsid w:val="6D1209E3"/>
    <w:rsid w:val="6D13B26C"/>
    <w:rsid w:val="6D20A2E5"/>
    <w:rsid w:val="6D2250C7"/>
    <w:rsid w:val="6D3C21AF"/>
    <w:rsid w:val="6D41C576"/>
    <w:rsid w:val="6D43D613"/>
    <w:rsid w:val="6D4FD1EA"/>
    <w:rsid w:val="6D52F049"/>
    <w:rsid w:val="6D5DB6F1"/>
    <w:rsid w:val="6D5F93C6"/>
    <w:rsid w:val="6D604F5F"/>
    <w:rsid w:val="6D6111F4"/>
    <w:rsid w:val="6D639874"/>
    <w:rsid w:val="6D6DAB42"/>
    <w:rsid w:val="6D6F772C"/>
    <w:rsid w:val="6D71D558"/>
    <w:rsid w:val="6D7469D8"/>
    <w:rsid w:val="6D76104A"/>
    <w:rsid w:val="6D798C1E"/>
    <w:rsid w:val="6D80BA59"/>
    <w:rsid w:val="6D81189E"/>
    <w:rsid w:val="6D83A1D9"/>
    <w:rsid w:val="6D8416B0"/>
    <w:rsid w:val="6D86A0CE"/>
    <w:rsid w:val="6D8A28E7"/>
    <w:rsid w:val="6D8C7BDF"/>
    <w:rsid w:val="6D9682E2"/>
    <w:rsid w:val="6D9D3FF0"/>
    <w:rsid w:val="6DBB3556"/>
    <w:rsid w:val="6DBE0DD7"/>
    <w:rsid w:val="6DC2335D"/>
    <w:rsid w:val="6DC4C2D4"/>
    <w:rsid w:val="6DCA5D80"/>
    <w:rsid w:val="6DD210BE"/>
    <w:rsid w:val="6DD8E823"/>
    <w:rsid w:val="6DDE9F53"/>
    <w:rsid w:val="6DE59CA9"/>
    <w:rsid w:val="6DFB68FC"/>
    <w:rsid w:val="6DFCC002"/>
    <w:rsid w:val="6DFFC505"/>
    <w:rsid w:val="6E06126B"/>
    <w:rsid w:val="6E0E7E4F"/>
    <w:rsid w:val="6E0F928D"/>
    <w:rsid w:val="6E103080"/>
    <w:rsid w:val="6E157F59"/>
    <w:rsid w:val="6E15D56C"/>
    <w:rsid w:val="6E217162"/>
    <w:rsid w:val="6E25BAFA"/>
    <w:rsid w:val="6E2D28E1"/>
    <w:rsid w:val="6E34C391"/>
    <w:rsid w:val="6E38CA27"/>
    <w:rsid w:val="6E3C89AA"/>
    <w:rsid w:val="6E418420"/>
    <w:rsid w:val="6E420CF1"/>
    <w:rsid w:val="6E44BC56"/>
    <w:rsid w:val="6E4DF552"/>
    <w:rsid w:val="6E545D26"/>
    <w:rsid w:val="6E559D20"/>
    <w:rsid w:val="6E5E10C5"/>
    <w:rsid w:val="6E618784"/>
    <w:rsid w:val="6E6B3E93"/>
    <w:rsid w:val="6E6D27B0"/>
    <w:rsid w:val="6E6E9513"/>
    <w:rsid w:val="6E73ACD9"/>
    <w:rsid w:val="6E7503DE"/>
    <w:rsid w:val="6E7C4CF1"/>
    <w:rsid w:val="6E7F5157"/>
    <w:rsid w:val="6E884CF5"/>
    <w:rsid w:val="6E8EA19E"/>
    <w:rsid w:val="6E94E373"/>
    <w:rsid w:val="6E9E69B0"/>
    <w:rsid w:val="6EA2F1DB"/>
    <w:rsid w:val="6EAE6C69"/>
    <w:rsid w:val="6EB5A9EB"/>
    <w:rsid w:val="6EB937DC"/>
    <w:rsid w:val="6EBEE428"/>
    <w:rsid w:val="6EC8AB06"/>
    <w:rsid w:val="6ECB71FE"/>
    <w:rsid w:val="6ED67C57"/>
    <w:rsid w:val="6EDA5E5F"/>
    <w:rsid w:val="6EDC64E5"/>
    <w:rsid w:val="6EE114FD"/>
    <w:rsid w:val="6EE4FB2A"/>
    <w:rsid w:val="6EE5A112"/>
    <w:rsid w:val="6EE5F353"/>
    <w:rsid w:val="6F0C57BF"/>
    <w:rsid w:val="6F17BE00"/>
    <w:rsid w:val="6F18A78A"/>
    <w:rsid w:val="6F1B6989"/>
    <w:rsid w:val="6F29F0EB"/>
    <w:rsid w:val="6F3DC58D"/>
    <w:rsid w:val="6F40F645"/>
    <w:rsid w:val="6F4488B1"/>
    <w:rsid w:val="6F46AB90"/>
    <w:rsid w:val="6F4A12E5"/>
    <w:rsid w:val="6F63D1B1"/>
    <w:rsid w:val="6F6481C0"/>
    <w:rsid w:val="6F67CC76"/>
    <w:rsid w:val="6F683267"/>
    <w:rsid w:val="6F6BDAD6"/>
    <w:rsid w:val="6F73D38F"/>
    <w:rsid w:val="6F7E44B9"/>
    <w:rsid w:val="6F83796E"/>
    <w:rsid w:val="6F83F512"/>
    <w:rsid w:val="6F849A89"/>
    <w:rsid w:val="6F84BA71"/>
    <w:rsid w:val="6F93ECCA"/>
    <w:rsid w:val="6F96A5CB"/>
    <w:rsid w:val="6F971CA5"/>
    <w:rsid w:val="6F9A7C52"/>
    <w:rsid w:val="6FA5FC46"/>
    <w:rsid w:val="6FADC68F"/>
    <w:rsid w:val="6FB1FF4E"/>
    <w:rsid w:val="6FBD41C3"/>
    <w:rsid w:val="6FBF2AA8"/>
    <w:rsid w:val="6FBF6D12"/>
    <w:rsid w:val="6FC0CDD8"/>
    <w:rsid w:val="6FC3D672"/>
    <w:rsid w:val="6FC8EC01"/>
    <w:rsid w:val="6FD29093"/>
    <w:rsid w:val="6FD4566A"/>
    <w:rsid w:val="6FDA654A"/>
    <w:rsid w:val="6FDDDA24"/>
    <w:rsid w:val="6FE0BD48"/>
    <w:rsid w:val="6FE4D6DD"/>
    <w:rsid w:val="6FE4E8C4"/>
    <w:rsid w:val="6FE86A0F"/>
    <w:rsid w:val="6FF5801F"/>
    <w:rsid w:val="6FF705AF"/>
    <w:rsid w:val="6FF95C1C"/>
    <w:rsid w:val="6FFEAD60"/>
    <w:rsid w:val="7005973E"/>
    <w:rsid w:val="701374DB"/>
    <w:rsid w:val="70185851"/>
    <w:rsid w:val="701B2833"/>
    <w:rsid w:val="701E1096"/>
    <w:rsid w:val="701EEAF6"/>
    <w:rsid w:val="70211DBE"/>
    <w:rsid w:val="702346F5"/>
    <w:rsid w:val="70249336"/>
    <w:rsid w:val="7024E245"/>
    <w:rsid w:val="7026A5AB"/>
    <w:rsid w:val="70287B1F"/>
    <w:rsid w:val="702A50F7"/>
    <w:rsid w:val="70447314"/>
    <w:rsid w:val="70462D77"/>
    <w:rsid w:val="70476594"/>
    <w:rsid w:val="7047C2B5"/>
    <w:rsid w:val="704AACBB"/>
    <w:rsid w:val="7052766B"/>
    <w:rsid w:val="7059BDB5"/>
    <w:rsid w:val="706A5D98"/>
    <w:rsid w:val="706D32C8"/>
    <w:rsid w:val="706F74BA"/>
    <w:rsid w:val="70722B07"/>
    <w:rsid w:val="70798095"/>
    <w:rsid w:val="70822AD2"/>
    <w:rsid w:val="70872C74"/>
    <w:rsid w:val="708A7F1E"/>
    <w:rsid w:val="709280D6"/>
    <w:rsid w:val="70A7CB61"/>
    <w:rsid w:val="70A7DCB5"/>
    <w:rsid w:val="70B32DD7"/>
    <w:rsid w:val="70B38C59"/>
    <w:rsid w:val="70B64BB4"/>
    <w:rsid w:val="70BE68E2"/>
    <w:rsid w:val="70CCB3F4"/>
    <w:rsid w:val="70D15392"/>
    <w:rsid w:val="70DD5E3A"/>
    <w:rsid w:val="70E5E23D"/>
    <w:rsid w:val="70E80E49"/>
    <w:rsid w:val="70F5AED1"/>
    <w:rsid w:val="70F5CD2C"/>
    <w:rsid w:val="70F63CF8"/>
    <w:rsid w:val="70F9EA33"/>
    <w:rsid w:val="7101D6B2"/>
    <w:rsid w:val="7116D453"/>
    <w:rsid w:val="71176625"/>
    <w:rsid w:val="711D802A"/>
    <w:rsid w:val="712270C0"/>
    <w:rsid w:val="712D1FC3"/>
    <w:rsid w:val="71313FF8"/>
    <w:rsid w:val="71329E79"/>
    <w:rsid w:val="7138A6EF"/>
    <w:rsid w:val="713A375C"/>
    <w:rsid w:val="713A6A2D"/>
    <w:rsid w:val="713F7390"/>
    <w:rsid w:val="714478CF"/>
    <w:rsid w:val="715030DF"/>
    <w:rsid w:val="716EE584"/>
    <w:rsid w:val="716F9D4A"/>
    <w:rsid w:val="7172C7E2"/>
    <w:rsid w:val="7172CF3A"/>
    <w:rsid w:val="7173B8F2"/>
    <w:rsid w:val="71741F82"/>
    <w:rsid w:val="71779568"/>
    <w:rsid w:val="717EF5BD"/>
    <w:rsid w:val="718314B1"/>
    <w:rsid w:val="7186D3E4"/>
    <w:rsid w:val="71893714"/>
    <w:rsid w:val="718EA177"/>
    <w:rsid w:val="7190880A"/>
    <w:rsid w:val="71913389"/>
    <w:rsid w:val="7192BC7E"/>
    <w:rsid w:val="71B10834"/>
    <w:rsid w:val="71B90CC0"/>
    <w:rsid w:val="71BC0ECA"/>
    <w:rsid w:val="71BDD0E1"/>
    <w:rsid w:val="71C38826"/>
    <w:rsid w:val="71C849C9"/>
    <w:rsid w:val="71CD3631"/>
    <w:rsid w:val="71CE9177"/>
    <w:rsid w:val="71D49654"/>
    <w:rsid w:val="71D4B9C8"/>
    <w:rsid w:val="71D84AE5"/>
    <w:rsid w:val="71D91E82"/>
    <w:rsid w:val="71FC1F23"/>
    <w:rsid w:val="72041326"/>
    <w:rsid w:val="720708AE"/>
    <w:rsid w:val="7207D6AE"/>
    <w:rsid w:val="72087EE9"/>
    <w:rsid w:val="720ECCA6"/>
    <w:rsid w:val="7216CE6E"/>
    <w:rsid w:val="72185ED6"/>
    <w:rsid w:val="721FF830"/>
    <w:rsid w:val="72249FBF"/>
    <w:rsid w:val="7225A822"/>
    <w:rsid w:val="72359F27"/>
    <w:rsid w:val="723CE614"/>
    <w:rsid w:val="724C3C30"/>
    <w:rsid w:val="724F421C"/>
    <w:rsid w:val="725ABE06"/>
    <w:rsid w:val="7261D321"/>
    <w:rsid w:val="72656CBF"/>
    <w:rsid w:val="72669FF2"/>
    <w:rsid w:val="72685F7D"/>
    <w:rsid w:val="727BC4CC"/>
    <w:rsid w:val="728F370D"/>
    <w:rsid w:val="729B4D7A"/>
    <w:rsid w:val="72A7D48D"/>
    <w:rsid w:val="72A97D7E"/>
    <w:rsid w:val="72A9CA2A"/>
    <w:rsid w:val="72BD4705"/>
    <w:rsid w:val="72C21C81"/>
    <w:rsid w:val="72C7D011"/>
    <w:rsid w:val="72C83FFB"/>
    <w:rsid w:val="72DAC5DB"/>
    <w:rsid w:val="72EB6E77"/>
    <w:rsid w:val="72ECC13B"/>
    <w:rsid w:val="72F1A439"/>
    <w:rsid w:val="72FBD9EF"/>
    <w:rsid w:val="7300B807"/>
    <w:rsid w:val="7303BA6C"/>
    <w:rsid w:val="7304BFF1"/>
    <w:rsid w:val="73139A4C"/>
    <w:rsid w:val="7314180C"/>
    <w:rsid w:val="73166CCD"/>
    <w:rsid w:val="732072BB"/>
    <w:rsid w:val="7335E1F2"/>
    <w:rsid w:val="73374EA8"/>
    <w:rsid w:val="73398E69"/>
    <w:rsid w:val="733AADCF"/>
    <w:rsid w:val="733AC802"/>
    <w:rsid w:val="73402FF7"/>
    <w:rsid w:val="7343BD4A"/>
    <w:rsid w:val="7348434F"/>
    <w:rsid w:val="73502F9A"/>
    <w:rsid w:val="7361656F"/>
    <w:rsid w:val="7365EBCA"/>
    <w:rsid w:val="7369394E"/>
    <w:rsid w:val="73703DBA"/>
    <w:rsid w:val="7370541A"/>
    <w:rsid w:val="73793ECF"/>
    <w:rsid w:val="737D170A"/>
    <w:rsid w:val="7386546A"/>
    <w:rsid w:val="7399EF10"/>
    <w:rsid w:val="739AEB2F"/>
    <w:rsid w:val="739DF2CD"/>
    <w:rsid w:val="739E94EE"/>
    <w:rsid w:val="73B4EA31"/>
    <w:rsid w:val="73B56C26"/>
    <w:rsid w:val="73BCB274"/>
    <w:rsid w:val="73C272A0"/>
    <w:rsid w:val="73C8AFAB"/>
    <w:rsid w:val="73D5D0FF"/>
    <w:rsid w:val="73D8BA70"/>
    <w:rsid w:val="73DA3371"/>
    <w:rsid w:val="73DD14FF"/>
    <w:rsid w:val="73E0B1E7"/>
    <w:rsid w:val="73E142E4"/>
    <w:rsid w:val="73E8DF9A"/>
    <w:rsid w:val="73FAA567"/>
    <w:rsid w:val="73FF7F06"/>
    <w:rsid w:val="740E810F"/>
    <w:rsid w:val="740F2D38"/>
    <w:rsid w:val="740F5828"/>
    <w:rsid w:val="7412A3F3"/>
    <w:rsid w:val="741C05D2"/>
    <w:rsid w:val="74235253"/>
    <w:rsid w:val="7426BB20"/>
    <w:rsid w:val="7428566D"/>
    <w:rsid w:val="742D9A79"/>
    <w:rsid w:val="7433EF50"/>
    <w:rsid w:val="7442D994"/>
    <w:rsid w:val="7443A4EE"/>
    <w:rsid w:val="744B0DB4"/>
    <w:rsid w:val="74602894"/>
    <w:rsid w:val="7468B6E9"/>
    <w:rsid w:val="74693128"/>
    <w:rsid w:val="746A16EE"/>
    <w:rsid w:val="746A9D70"/>
    <w:rsid w:val="746F9F0E"/>
    <w:rsid w:val="747D067B"/>
    <w:rsid w:val="747DFD7F"/>
    <w:rsid w:val="7481C41E"/>
    <w:rsid w:val="74870430"/>
    <w:rsid w:val="74980920"/>
    <w:rsid w:val="74B0F77A"/>
    <w:rsid w:val="74B4FAE6"/>
    <w:rsid w:val="74BCD685"/>
    <w:rsid w:val="74C35FBF"/>
    <w:rsid w:val="74C8211E"/>
    <w:rsid w:val="74CA4E75"/>
    <w:rsid w:val="74D82526"/>
    <w:rsid w:val="74D942D6"/>
    <w:rsid w:val="74EAEFCC"/>
    <w:rsid w:val="74F60488"/>
    <w:rsid w:val="74F7BE47"/>
    <w:rsid w:val="75059AC1"/>
    <w:rsid w:val="750A4107"/>
    <w:rsid w:val="7510546B"/>
    <w:rsid w:val="75257AB3"/>
    <w:rsid w:val="75291309"/>
    <w:rsid w:val="753BD2C3"/>
    <w:rsid w:val="753E91C6"/>
    <w:rsid w:val="7542193D"/>
    <w:rsid w:val="7547A690"/>
    <w:rsid w:val="75553B11"/>
    <w:rsid w:val="755905E3"/>
    <w:rsid w:val="755CC8B4"/>
    <w:rsid w:val="756819C8"/>
    <w:rsid w:val="756ED1DC"/>
    <w:rsid w:val="7572BC9A"/>
    <w:rsid w:val="7578A393"/>
    <w:rsid w:val="758337CC"/>
    <w:rsid w:val="759151BE"/>
    <w:rsid w:val="7596DA76"/>
    <w:rsid w:val="759DC746"/>
    <w:rsid w:val="759DCA01"/>
    <w:rsid w:val="75A2451D"/>
    <w:rsid w:val="75A90DA5"/>
    <w:rsid w:val="75AC2F4D"/>
    <w:rsid w:val="75B0D5D8"/>
    <w:rsid w:val="75B87FB1"/>
    <w:rsid w:val="75B8908D"/>
    <w:rsid w:val="75BA55FA"/>
    <w:rsid w:val="75C0CD38"/>
    <w:rsid w:val="75D548DC"/>
    <w:rsid w:val="75D695F2"/>
    <w:rsid w:val="75D8667B"/>
    <w:rsid w:val="75DAF557"/>
    <w:rsid w:val="75EFEA8A"/>
    <w:rsid w:val="75FFDC19"/>
    <w:rsid w:val="760010B7"/>
    <w:rsid w:val="7601B561"/>
    <w:rsid w:val="7603876A"/>
    <w:rsid w:val="760DC34A"/>
    <w:rsid w:val="76172BDE"/>
    <w:rsid w:val="762078E9"/>
    <w:rsid w:val="7626E34C"/>
    <w:rsid w:val="762DF794"/>
    <w:rsid w:val="762EFF81"/>
    <w:rsid w:val="762FB37D"/>
    <w:rsid w:val="763A239F"/>
    <w:rsid w:val="76479E1D"/>
    <w:rsid w:val="765070E7"/>
    <w:rsid w:val="76542881"/>
    <w:rsid w:val="766F7572"/>
    <w:rsid w:val="7674298B"/>
    <w:rsid w:val="7676B83E"/>
    <w:rsid w:val="76797B72"/>
    <w:rsid w:val="767B31B6"/>
    <w:rsid w:val="76A3A30E"/>
    <w:rsid w:val="76A3E510"/>
    <w:rsid w:val="76A47498"/>
    <w:rsid w:val="76A8AD71"/>
    <w:rsid w:val="76ACCD43"/>
    <w:rsid w:val="76B45D45"/>
    <w:rsid w:val="76B83147"/>
    <w:rsid w:val="76BD707D"/>
    <w:rsid w:val="76BEC164"/>
    <w:rsid w:val="76C028A5"/>
    <w:rsid w:val="76C182F0"/>
    <w:rsid w:val="76C236A2"/>
    <w:rsid w:val="76C6FFE1"/>
    <w:rsid w:val="76C73ACF"/>
    <w:rsid w:val="76D9C883"/>
    <w:rsid w:val="76DBE387"/>
    <w:rsid w:val="76E11F7B"/>
    <w:rsid w:val="76E19D91"/>
    <w:rsid w:val="76F442E9"/>
    <w:rsid w:val="76F81A39"/>
    <w:rsid w:val="76F8E4E2"/>
    <w:rsid w:val="7702E9ED"/>
    <w:rsid w:val="7703B0D6"/>
    <w:rsid w:val="770FAEFA"/>
    <w:rsid w:val="7716F9C4"/>
    <w:rsid w:val="771E5C12"/>
    <w:rsid w:val="772A90E5"/>
    <w:rsid w:val="772AE2D0"/>
    <w:rsid w:val="772DC50F"/>
    <w:rsid w:val="773187CC"/>
    <w:rsid w:val="773C31C7"/>
    <w:rsid w:val="77421B54"/>
    <w:rsid w:val="7747E0DC"/>
    <w:rsid w:val="7749D473"/>
    <w:rsid w:val="774A74AF"/>
    <w:rsid w:val="774BFDC3"/>
    <w:rsid w:val="7750AD57"/>
    <w:rsid w:val="775A51BF"/>
    <w:rsid w:val="77621D53"/>
    <w:rsid w:val="7766D4DD"/>
    <w:rsid w:val="776B24F0"/>
    <w:rsid w:val="776D5AA4"/>
    <w:rsid w:val="7776FB22"/>
    <w:rsid w:val="777B0488"/>
    <w:rsid w:val="777CE139"/>
    <w:rsid w:val="777E0024"/>
    <w:rsid w:val="777E9BE9"/>
    <w:rsid w:val="77804D5D"/>
    <w:rsid w:val="77871243"/>
    <w:rsid w:val="778D9017"/>
    <w:rsid w:val="77923AEE"/>
    <w:rsid w:val="77942CDE"/>
    <w:rsid w:val="779AE97C"/>
    <w:rsid w:val="779CFA03"/>
    <w:rsid w:val="77A27E94"/>
    <w:rsid w:val="77A56E00"/>
    <w:rsid w:val="77A828BD"/>
    <w:rsid w:val="77A9A165"/>
    <w:rsid w:val="77AE6226"/>
    <w:rsid w:val="77B3A234"/>
    <w:rsid w:val="77C61DFD"/>
    <w:rsid w:val="77C6FFF4"/>
    <w:rsid w:val="77D5512A"/>
    <w:rsid w:val="77DA0A54"/>
    <w:rsid w:val="77E0BF3B"/>
    <w:rsid w:val="77E474EF"/>
    <w:rsid w:val="77E49F63"/>
    <w:rsid w:val="77ED2FC0"/>
    <w:rsid w:val="77FA63E5"/>
    <w:rsid w:val="77FB1176"/>
    <w:rsid w:val="77FF358B"/>
    <w:rsid w:val="78065420"/>
    <w:rsid w:val="780D5D82"/>
    <w:rsid w:val="7818CF23"/>
    <w:rsid w:val="78196656"/>
    <w:rsid w:val="7819D493"/>
    <w:rsid w:val="781A4FE5"/>
    <w:rsid w:val="781B2564"/>
    <w:rsid w:val="7834879A"/>
    <w:rsid w:val="783EC742"/>
    <w:rsid w:val="784154FB"/>
    <w:rsid w:val="786F7D44"/>
    <w:rsid w:val="7882061C"/>
    <w:rsid w:val="789244D4"/>
    <w:rsid w:val="789324C3"/>
    <w:rsid w:val="789819CB"/>
    <w:rsid w:val="7899FF89"/>
    <w:rsid w:val="789BA7F6"/>
    <w:rsid w:val="78A31489"/>
    <w:rsid w:val="78A4B4A6"/>
    <w:rsid w:val="78A690C7"/>
    <w:rsid w:val="78AD89D3"/>
    <w:rsid w:val="78BAE1A0"/>
    <w:rsid w:val="78BDCF82"/>
    <w:rsid w:val="78BE2D4A"/>
    <w:rsid w:val="78CE19CD"/>
    <w:rsid w:val="78DA95F3"/>
    <w:rsid w:val="78E60583"/>
    <w:rsid w:val="78FC9822"/>
    <w:rsid w:val="78FDFCD7"/>
    <w:rsid w:val="78FEFCFB"/>
    <w:rsid w:val="78FF5BF4"/>
    <w:rsid w:val="79018E11"/>
    <w:rsid w:val="79030D0C"/>
    <w:rsid w:val="790379F4"/>
    <w:rsid w:val="790A8C15"/>
    <w:rsid w:val="790B1F2B"/>
    <w:rsid w:val="7912ED64"/>
    <w:rsid w:val="7915D72B"/>
    <w:rsid w:val="79189F67"/>
    <w:rsid w:val="79218068"/>
    <w:rsid w:val="792469B7"/>
    <w:rsid w:val="792566EC"/>
    <w:rsid w:val="7928FBEA"/>
    <w:rsid w:val="793F068C"/>
    <w:rsid w:val="7942A633"/>
    <w:rsid w:val="7948590B"/>
    <w:rsid w:val="795127FF"/>
    <w:rsid w:val="79595E91"/>
    <w:rsid w:val="796B413B"/>
    <w:rsid w:val="796B9F67"/>
    <w:rsid w:val="7970E300"/>
    <w:rsid w:val="7971AAA8"/>
    <w:rsid w:val="797BD387"/>
    <w:rsid w:val="797F3296"/>
    <w:rsid w:val="799DABEE"/>
    <w:rsid w:val="79A2415C"/>
    <w:rsid w:val="79AB5772"/>
    <w:rsid w:val="79BAD47C"/>
    <w:rsid w:val="79CBAA4F"/>
    <w:rsid w:val="79CE5BBB"/>
    <w:rsid w:val="79D0052E"/>
    <w:rsid w:val="79D28BE2"/>
    <w:rsid w:val="79DA4B40"/>
    <w:rsid w:val="79E98447"/>
    <w:rsid w:val="7A00E4E2"/>
    <w:rsid w:val="7A0470C6"/>
    <w:rsid w:val="7A058F64"/>
    <w:rsid w:val="7A0E65E0"/>
    <w:rsid w:val="7A12963E"/>
    <w:rsid w:val="7A1FFB11"/>
    <w:rsid w:val="7A23C680"/>
    <w:rsid w:val="7A2C574C"/>
    <w:rsid w:val="7A39F337"/>
    <w:rsid w:val="7A42FBA4"/>
    <w:rsid w:val="7A486451"/>
    <w:rsid w:val="7A5674B7"/>
    <w:rsid w:val="7A5928D7"/>
    <w:rsid w:val="7A5A1CC2"/>
    <w:rsid w:val="7A74F804"/>
    <w:rsid w:val="7A7721A2"/>
    <w:rsid w:val="7A7F32A1"/>
    <w:rsid w:val="7A86A4DB"/>
    <w:rsid w:val="7A912767"/>
    <w:rsid w:val="7A9498CD"/>
    <w:rsid w:val="7A987137"/>
    <w:rsid w:val="7A9A1559"/>
    <w:rsid w:val="7A9D0821"/>
    <w:rsid w:val="7A9F5A57"/>
    <w:rsid w:val="7AA21700"/>
    <w:rsid w:val="7AA22E3A"/>
    <w:rsid w:val="7AABBCF9"/>
    <w:rsid w:val="7AB2BA95"/>
    <w:rsid w:val="7ABFCFE7"/>
    <w:rsid w:val="7AC6BEAF"/>
    <w:rsid w:val="7AC81B62"/>
    <w:rsid w:val="7ACEF8EB"/>
    <w:rsid w:val="7AD209DA"/>
    <w:rsid w:val="7AD9BBC7"/>
    <w:rsid w:val="7AE31F07"/>
    <w:rsid w:val="7AE3AA67"/>
    <w:rsid w:val="7B03137A"/>
    <w:rsid w:val="7B0681D1"/>
    <w:rsid w:val="7B097399"/>
    <w:rsid w:val="7B0A6FB8"/>
    <w:rsid w:val="7B0E0965"/>
    <w:rsid w:val="7B11E4D8"/>
    <w:rsid w:val="7B165F11"/>
    <w:rsid w:val="7B1DFF2C"/>
    <w:rsid w:val="7B2B9783"/>
    <w:rsid w:val="7B3C8D30"/>
    <w:rsid w:val="7B3F6040"/>
    <w:rsid w:val="7B468B7B"/>
    <w:rsid w:val="7B4CD86D"/>
    <w:rsid w:val="7B52DB42"/>
    <w:rsid w:val="7B5F3B49"/>
    <w:rsid w:val="7B6166E1"/>
    <w:rsid w:val="7B618E0A"/>
    <w:rsid w:val="7B693019"/>
    <w:rsid w:val="7B6D0120"/>
    <w:rsid w:val="7B6E2658"/>
    <w:rsid w:val="7B741877"/>
    <w:rsid w:val="7B7B8BE8"/>
    <w:rsid w:val="7B7D3F0E"/>
    <w:rsid w:val="7B800993"/>
    <w:rsid w:val="7B82E45B"/>
    <w:rsid w:val="7B89FDEF"/>
    <w:rsid w:val="7B916641"/>
    <w:rsid w:val="7B94B4A6"/>
    <w:rsid w:val="7B9538D2"/>
    <w:rsid w:val="7B9CB543"/>
    <w:rsid w:val="7BB1E6E5"/>
    <w:rsid w:val="7BB36BDF"/>
    <w:rsid w:val="7BB41B55"/>
    <w:rsid w:val="7BB4AEB0"/>
    <w:rsid w:val="7BB510B9"/>
    <w:rsid w:val="7BBAA64B"/>
    <w:rsid w:val="7BBD5999"/>
    <w:rsid w:val="7BC80D82"/>
    <w:rsid w:val="7BD1FDE2"/>
    <w:rsid w:val="7BD37468"/>
    <w:rsid w:val="7BDC39F3"/>
    <w:rsid w:val="7BE486ED"/>
    <w:rsid w:val="7BE5C188"/>
    <w:rsid w:val="7BE85189"/>
    <w:rsid w:val="7BE99C2D"/>
    <w:rsid w:val="7BED94CC"/>
    <w:rsid w:val="7BF51F67"/>
    <w:rsid w:val="7BF5ADAD"/>
    <w:rsid w:val="7BF5E07E"/>
    <w:rsid w:val="7C0CA063"/>
    <w:rsid w:val="7C109863"/>
    <w:rsid w:val="7C154F0B"/>
    <w:rsid w:val="7C2DF92F"/>
    <w:rsid w:val="7C2FC259"/>
    <w:rsid w:val="7C325A53"/>
    <w:rsid w:val="7C326C8A"/>
    <w:rsid w:val="7C36EE75"/>
    <w:rsid w:val="7C3847B7"/>
    <w:rsid w:val="7C3D3722"/>
    <w:rsid w:val="7C45282D"/>
    <w:rsid w:val="7C464A07"/>
    <w:rsid w:val="7C4A8528"/>
    <w:rsid w:val="7C4BE2DD"/>
    <w:rsid w:val="7C5683ED"/>
    <w:rsid w:val="7C62C3EE"/>
    <w:rsid w:val="7C6632B7"/>
    <w:rsid w:val="7C6872E2"/>
    <w:rsid w:val="7C69B3F1"/>
    <w:rsid w:val="7C728632"/>
    <w:rsid w:val="7C77E0D6"/>
    <w:rsid w:val="7C7ACB6D"/>
    <w:rsid w:val="7C7CBE16"/>
    <w:rsid w:val="7C7D1D19"/>
    <w:rsid w:val="7C845650"/>
    <w:rsid w:val="7C90D51C"/>
    <w:rsid w:val="7C97EB3E"/>
    <w:rsid w:val="7C9A3177"/>
    <w:rsid w:val="7C9B4014"/>
    <w:rsid w:val="7C9D58A2"/>
    <w:rsid w:val="7CBDD3E4"/>
    <w:rsid w:val="7CC1F3CD"/>
    <w:rsid w:val="7CC8804E"/>
    <w:rsid w:val="7CCE1E8D"/>
    <w:rsid w:val="7CDBF594"/>
    <w:rsid w:val="7CF032F2"/>
    <w:rsid w:val="7CF06552"/>
    <w:rsid w:val="7CFB451D"/>
    <w:rsid w:val="7D18046B"/>
    <w:rsid w:val="7D2BC21B"/>
    <w:rsid w:val="7D2D92AE"/>
    <w:rsid w:val="7D2E4518"/>
    <w:rsid w:val="7D338219"/>
    <w:rsid w:val="7D412303"/>
    <w:rsid w:val="7D423276"/>
    <w:rsid w:val="7D45EE6E"/>
    <w:rsid w:val="7D472C78"/>
    <w:rsid w:val="7D4BEF77"/>
    <w:rsid w:val="7D4DEF5B"/>
    <w:rsid w:val="7D55BF25"/>
    <w:rsid w:val="7D65E8C8"/>
    <w:rsid w:val="7D6B36F9"/>
    <w:rsid w:val="7D6BBE5E"/>
    <w:rsid w:val="7D6EFDC8"/>
    <w:rsid w:val="7D70134C"/>
    <w:rsid w:val="7D80030C"/>
    <w:rsid w:val="7D80E12A"/>
    <w:rsid w:val="7D86AB28"/>
    <w:rsid w:val="7D87FDEC"/>
    <w:rsid w:val="7D8D99FD"/>
    <w:rsid w:val="7D906379"/>
    <w:rsid w:val="7D9BBD53"/>
    <w:rsid w:val="7DA7E3B4"/>
    <w:rsid w:val="7DB1FB10"/>
    <w:rsid w:val="7DB4AFD0"/>
    <w:rsid w:val="7DB6FCDE"/>
    <w:rsid w:val="7DBB1B6A"/>
    <w:rsid w:val="7DC5A88C"/>
    <w:rsid w:val="7DCBA419"/>
    <w:rsid w:val="7DDD2DAC"/>
    <w:rsid w:val="7DE46C5D"/>
    <w:rsid w:val="7DE62CEC"/>
    <w:rsid w:val="7DE9A981"/>
    <w:rsid w:val="7DF76472"/>
    <w:rsid w:val="7DF8C327"/>
    <w:rsid w:val="7DF9435B"/>
    <w:rsid w:val="7E06A05B"/>
    <w:rsid w:val="7E096727"/>
    <w:rsid w:val="7E13AA9B"/>
    <w:rsid w:val="7E13B365"/>
    <w:rsid w:val="7E1635A8"/>
    <w:rsid w:val="7E25D1EE"/>
    <w:rsid w:val="7E2D710C"/>
    <w:rsid w:val="7E2FE988"/>
    <w:rsid w:val="7E356310"/>
    <w:rsid w:val="7E392D50"/>
    <w:rsid w:val="7E39EE71"/>
    <w:rsid w:val="7E3D64F4"/>
    <w:rsid w:val="7E41A906"/>
    <w:rsid w:val="7E4CFEA7"/>
    <w:rsid w:val="7E4D1129"/>
    <w:rsid w:val="7E4E77BD"/>
    <w:rsid w:val="7E526F3F"/>
    <w:rsid w:val="7E53E352"/>
    <w:rsid w:val="7E5E2D34"/>
    <w:rsid w:val="7E668F51"/>
    <w:rsid w:val="7E6887E6"/>
    <w:rsid w:val="7E6CD1FD"/>
    <w:rsid w:val="7E700BE8"/>
    <w:rsid w:val="7E705586"/>
    <w:rsid w:val="7E7BEE98"/>
    <w:rsid w:val="7E7C7F95"/>
    <w:rsid w:val="7E87393F"/>
    <w:rsid w:val="7E8FF013"/>
    <w:rsid w:val="7E91EFC7"/>
    <w:rsid w:val="7E9AF5E9"/>
    <w:rsid w:val="7EB82941"/>
    <w:rsid w:val="7EBA6711"/>
    <w:rsid w:val="7EBAF557"/>
    <w:rsid w:val="7EBE8F04"/>
    <w:rsid w:val="7EBFED85"/>
    <w:rsid w:val="7EC9A683"/>
    <w:rsid w:val="7ED2981C"/>
    <w:rsid w:val="7ED647C8"/>
    <w:rsid w:val="7EEEBBAB"/>
    <w:rsid w:val="7EF1155F"/>
    <w:rsid w:val="7EFE99DF"/>
    <w:rsid w:val="7F004F25"/>
    <w:rsid w:val="7F06BC44"/>
    <w:rsid w:val="7F06C1B6"/>
    <w:rsid w:val="7F0E2C67"/>
    <w:rsid w:val="7F11AAE6"/>
    <w:rsid w:val="7F120BA7"/>
    <w:rsid w:val="7F158E4E"/>
    <w:rsid w:val="7F1E98B6"/>
    <w:rsid w:val="7F208765"/>
    <w:rsid w:val="7F24AC60"/>
    <w:rsid w:val="7F29E0D1"/>
    <w:rsid w:val="7F2D7C39"/>
    <w:rsid w:val="7F2F5036"/>
    <w:rsid w:val="7F30F3D9"/>
    <w:rsid w:val="7F330DB5"/>
    <w:rsid w:val="7F345DA8"/>
    <w:rsid w:val="7F445238"/>
    <w:rsid w:val="7F4FE2F1"/>
    <w:rsid w:val="7F50A291"/>
    <w:rsid w:val="7F532EBF"/>
    <w:rsid w:val="7F55AE57"/>
    <w:rsid w:val="7F5A4644"/>
    <w:rsid w:val="7F62C439"/>
    <w:rsid w:val="7F654B16"/>
    <w:rsid w:val="7F66EAFC"/>
    <w:rsid w:val="7F6D0AED"/>
    <w:rsid w:val="7F6E59F1"/>
    <w:rsid w:val="7F7DB89F"/>
    <w:rsid w:val="7F90C234"/>
    <w:rsid w:val="7F96FB96"/>
    <w:rsid w:val="7FBCDFCF"/>
    <w:rsid w:val="7FC0CA47"/>
    <w:rsid w:val="7FC204F4"/>
    <w:rsid w:val="7FC2F63F"/>
    <w:rsid w:val="7FD127DD"/>
    <w:rsid w:val="7FD2AD77"/>
    <w:rsid w:val="7FD920CF"/>
    <w:rsid w:val="7FDAA0F2"/>
    <w:rsid w:val="7FE268CF"/>
    <w:rsid w:val="7FE56781"/>
    <w:rsid w:val="7FE9D8D7"/>
    <w:rsid w:val="7FEB46E1"/>
    <w:rsid w:val="7FF09366"/>
    <w:rsid w:val="7FF542D0"/>
    <w:rsid w:val="7FF9B0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DAA420"/>
  <w15:docId w15:val="{F52ED12E-C00B-46BF-95C7-D3BE3B1B9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883"/>
  </w:style>
  <w:style w:type="paragraph" w:styleId="Heading1">
    <w:name w:val="heading 1"/>
    <w:basedOn w:val="Normal"/>
    <w:next w:val="Normal"/>
    <w:pPr>
      <w:keepNext/>
      <w:keepLines/>
      <w:spacing w:before="480" w:after="240"/>
      <w:outlineLvl w:val="0"/>
    </w:pPr>
    <w:rPr>
      <w:b/>
      <w:color w:val="000000"/>
      <w:sz w:val="36"/>
      <w:szCs w:val="36"/>
    </w:rPr>
  </w:style>
  <w:style w:type="paragraph" w:styleId="Heading2">
    <w:name w:val="heading 2"/>
    <w:basedOn w:val="Normal"/>
    <w:next w:val="Normal"/>
    <w:link w:val="Heading2Char"/>
    <w:pPr>
      <w:keepNext/>
      <w:keepLines/>
      <w:spacing w:before="280" w:after="280"/>
      <w:outlineLvl w:val="1"/>
    </w:pPr>
    <w:rPr>
      <w:b/>
      <w:color w:val="000000"/>
      <w:sz w:val="28"/>
      <w:szCs w:val="28"/>
    </w:rPr>
  </w:style>
  <w:style w:type="paragraph" w:styleId="Heading3">
    <w:name w:val="heading 3"/>
    <w:basedOn w:val="Normal"/>
    <w:next w:val="Normal"/>
    <w:pPr>
      <w:keepNext/>
      <w:keepLines/>
      <w:spacing w:before="240" w:after="240"/>
      <w:outlineLvl w:val="2"/>
    </w:pPr>
    <w:rPr>
      <w:b/>
      <w:color w:val="000000"/>
    </w:rPr>
  </w:style>
  <w:style w:type="paragraph" w:styleId="Heading4">
    <w:name w:val="heading 4"/>
    <w:basedOn w:val="Normal"/>
    <w:next w:val="Normal"/>
    <w:pPr>
      <w:keepNext/>
      <w:keepLines/>
      <w:spacing w:before="240" w:after="60"/>
      <w:jc w:val="both"/>
      <w:outlineLvl w:val="3"/>
    </w:pPr>
    <w:rPr>
      <w:rFonts w:ascii="Times New Roman" w:eastAsia="Times New Roman" w:hAnsi="Times New Roman" w:cs="Times New Roman"/>
      <w:b/>
      <w:i/>
      <w:color w:val="000000"/>
      <w:sz w:val="22"/>
      <w:szCs w:val="22"/>
    </w:rPr>
  </w:style>
  <w:style w:type="paragraph" w:styleId="Heading5">
    <w:name w:val="heading 5"/>
    <w:basedOn w:val="Normal"/>
    <w:next w:val="Normal"/>
    <w:pPr>
      <w:keepNext/>
      <w:keepLines/>
      <w:spacing w:before="240" w:after="60"/>
      <w:jc w:val="both"/>
      <w:outlineLvl w:val="4"/>
    </w:pPr>
    <w:rPr>
      <w:color w:val="000000"/>
      <w:sz w:val="22"/>
      <w:szCs w:val="22"/>
    </w:rPr>
  </w:style>
  <w:style w:type="paragraph" w:styleId="Heading6">
    <w:name w:val="heading 6"/>
    <w:basedOn w:val="Normal"/>
    <w:next w:val="Normal"/>
    <w:pPr>
      <w:keepNext/>
      <w:keepLines/>
      <w:spacing w:before="240" w:after="60"/>
      <w:jc w:val="both"/>
      <w:outlineLvl w:val="5"/>
    </w:pPr>
    <w:rPr>
      <w:i/>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40" w:after="720"/>
      <w:jc w:val="right"/>
    </w:pPr>
    <w:rPr>
      <w:b/>
      <w:color w:val="000000"/>
      <w:sz w:val="64"/>
      <w:szCs w:val="64"/>
    </w:rPr>
  </w:style>
  <w:style w:type="paragraph" w:styleId="Subtitle">
    <w:name w:val="Subtitle"/>
    <w:basedOn w:val="Normal"/>
    <w:next w:val="Normal"/>
    <w:pPr>
      <w:keepNext/>
      <w:keepLines/>
      <w:spacing w:after="60"/>
      <w:jc w:val="center"/>
    </w:pPr>
    <w:rPr>
      <w:rFonts w:ascii="Cambria" w:eastAsia="Cambria" w:hAnsi="Cambria" w:cs="Cambria"/>
      <w:i/>
      <w:color w:val="666666"/>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D433F9"/>
    <w:rPr>
      <w:color w:val="0000FF" w:themeColor="hyperlink"/>
      <w:u w:val="single"/>
    </w:rPr>
  </w:style>
  <w:style w:type="character" w:styleId="FollowedHyperlink">
    <w:name w:val="FollowedHyperlink"/>
    <w:basedOn w:val="DefaultParagraphFont"/>
    <w:uiPriority w:val="99"/>
    <w:semiHidden/>
    <w:unhideWhenUsed/>
    <w:rsid w:val="00D433F9"/>
    <w:rPr>
      <w:color w:val="800080" w:themeColor="followedHyperlink"/>
      <w:u w:val="single"/>
    </w:rPr>
  </w:style>
  <w:style w:type="paragraph" w:styleId="BalloonText">
    <w:name w:val="Balloon Text"/>
    <w:basedOn w:val="Normal"/>
    <w:link w:val="BalloonTextChar"/>
    <w:uiPriority w:val="99"/>
    <w:semiHidden/>
    <w:unhideWhenUsed/>
    <w:rsid w:val="008B1A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A02"/>
    <w:rPr>
      <w:rFonts w:ascii="Segoe UI" w:hAnsi="Segoe UI" w:cs="Segoe UI"/>
      <w:sz w:val="18"/>
      <w:szCs w:val="18"/>
    </w:rPr>
  </w:style>
  <w:style w:type="paragraph" w:styleId="ListParagraph">
    <w:name w:val="List Paragraph"/>
    <w:basedOn w:val="Normal"/>
    <w:uiPriority w:val="34"/>
    <w:qFormat/>
    <w:rsid w:val="00B5311E"/>
    <w:pPr>
      <w:ind w:left="720"/>
      <w:contextualSpacing/>
    </w:pPr>
  </w:style>
  <w:style w:type="table" w:styleId="TableGrid">
    <w:name w:val="Table Grid"/>
    <w:basedOn w:val="TableNormal"/>
    <w:uiPriority w:val="59"/>
    <w:rsid w:val="00FA02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3C2425"/>
    <w:pPr>
      <w:tabs>
        <w:tab w:val="center" w:pos="4680"/>
        <w:tab w:val="right" w:pos="9360"/>
      </w:tabs>
    </w:pPr>
  </w:style>
  <w:style w:type="character" w:customStyle="1" w:styleId="HeaderChar">
    <w:name w:val="Header Char"/>
    <w:basedOn w:val="DefaultParagraphFont"/>
    <w:link w:val="Header"/>
    <w:uiPriority w:val="99"/>
    <w:rsid w:val="003C2425"/>
  </w:style>
  <w:style w:type="paragraph" w:styleId="Footer">
    <w:name w:val="footer"/>
    <w:basedOn w:val="Normal"/>
    <w:link w:val="FooterChar"/>
    <w:uiPriority w:val="99"/>
    <w:unhideWhenUsed/>
    <w:rsid w:val="003C2425"/>
    <w:pPr>
      <w:tabs>
        <w:tab w:val="center" w:pos="4680"/>
        <w:tab w:val="right" w:pos="9360"/>
      </w:tabs>
    </w:pPr>
  </w:style>
  <w:style w:type="character" w:customStyle="1" w:styleId="FooterChar">
    <w:name w:val="Footer Char"/>
    <w:basedOn w:val="DefaultParagraphFont"/>
    <w:link w:val="Footer"/>
    <w:uiPriority w:val="99"/>
    <w:rsid w:val="003C2425"/>
  </w:style>
  <w:style w:type="character" w:customStyle="1" w:styleId="Heading2Char">
    <w:name w:val="Heading 2 Char"/>
    <w:basedOn w:val="DefaultParagraphFont"/>
    <w:link w:val="Heading2"/>
    <w:rsid w:val="00185F97"/>
    <w:rPr>
      <w:b/>
      <w:color w:val="000000"/>
      <w:sz w:val="28"/>
      <w:szCs w:val="28"/>
    </w:rPr>
  </w:style>
  <w:style w:type="character" w:customStyle="1" w:styleId="normaltextrun">
    <w:name w:val="normaltextrun"/>
    <w:basedOn w:val="DefaultParagraphFont"/>
    <w:rsid w:val="002A2BE8"/>
  </w:style>
  <w:style w:type="character" w:customStyle="1" w:styleId="eop">
    <w:name w:val="eop"/>
    <w:basedOn w:val="DefaultParagraphFont"/>
    <w:rsid w:val="002A2BE8"/>
  </w:style>
  <w:style w:type="character" w:styleId="CommentReference">
    <w:name w:val="annotation reference"/>
    <w:basedOn w:val="DefaultParagraphFont"/>
    <w:uiPriority w:val="99"/>
    <w:semiHidden/>
    <w:unhideWhenUsed/>
    <w:rsid w:val="00BE2F9B"/>
    <w:rPr>
      <w:sz w:val="16"/>
      <w:szCs w:val="16"/>
    </w:rPr>
  </w:style>
  <w:style w:type="paragraph" w:styleId="CommentText">
    <w:name w:val="annotation text"/>
    <w:basedOn w:val="Normal"/>
    <w:link w:val="CommentTextChar"/>
    <w:uiPriority w:val="99"/>
    <w:semiHidden/>
    <w:unhideWhenUsed/>
    <w:rsid w:val="00BE2F9B"/>
    <w:rPr>
      <w:sz w:val="20"/>
      <w:szCs w:val="20"/>
    </w:rPr>
  </w:style>
  <w:style w:type="character" w:customStyle="1" w:styleId="CommentTextChar">
    <w:name w:val="Comment Text Char"/>
    <w:basedOn w:val="DefaultParagraphFont"/>
    <w:link w:val="CommentText"/>
    <w:uiPriority w:val="99"/>
    <w:semiHidden/>
    <w:rsid w:val="00BE2F9B"/>
    <w:rPr>
      <w:sz w:val="20"/>
      <w:szCs w:val="20"/>
    </w:rPr>
  </w:style>
  <w:style w:type="paragraph" w:styleId="CommentSubject">
    <w:name w:val="annotation subject"/>
    <w:basedOn w:val="CommentText"/>
    <w:next w:val="CommentText"/>
    <w:link w:val="CommentSubjectChar"/>
    <w:uiPriority w:val="99"/>
    <w:semiHidden/>
    <w:unhideWhenUsed/>
    <w:rsid w:val="00BE2F9B"/>
    <w:rPr>
      <w:b/>
      <w:bCs/>
    </w:rPr>
  </w:style>
  <w:style w:type="character" w:customStyle="1" w:styleId="CommentSubjectChar">
    <w:name w:val="Comment Subject Char"/>
    <w:basedOn w:val="CommentTextChar"/>
    <w:link w:val="CommentSubject"/>
    <w:uiPriority w:val="99"/>
    <w:semiHidden/>
    <w:rsid w:val="00BE2F9B"/>
    <w:rPr>
      <w:b/>
      <w:bCs/>
      <w:sz w:val="20"/>
      <w:szCs w:val="20"/>
    </w:rPr>
  </w:style>
  <w:style w:type="paragraph" w:styleId="Revision">
    <w:name w:val="Revision"/>
    <w:hidden/>
    <w:uiPriority w:val="99"/>
    <w:semiHidden/>
    <w:rsid w:val="00B434C1"/>
  </w:style>
  <w:style w:type="character" w:styleId="UnresolvedMention">
    <w:name w:val="Unresolved Mention"/>
    <w:basedOn w:val="DefaultParagraphFont"/>
    <w:uiPriority w:val="99"/>
    <w:semiHidden/>
    <w:unhideWhenUsed/>
    <w:rsid w:val="000E7543"/>
    <w:rPr>
      <w:color w:val="605E5C"/>
      <w:shd w:val="clear" w:color="auto" w:fill="E1DFDD"/>
    </w:rPr>
  </w:style>
  <w:style w:type="paragraph" w:styleId="Date">
    <w:name w:val="Date"/>
    <w:basedOn w:val="Normal"/>
    <w:next w:val="Normal"/>
    <w:link w:val="DateChar"/>
    <w:uiPriority w:val="99"/>
    <w:semiHidden/>
    <w:unhideWhenUsed/>
    <w:rsid w:val="00F74856"/>
  </w:style>
  <w:style w:type="character" w:customStyle="1" w:styleId="DateChar">
    <w:name w:val="Date Char"/>
    <w:basedOn w:val="DefaultParagraphFont"/>
    <w:link w:val="Date"/>
    <w:uiPriority w:val="99"/>
    <w:semiHidden/>
    <w:rsid w:val="00F74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543410">
      <w:bodyDiv w:val="1"/>
      <w:marLeft w:val="0"/>
      <w:marRight w:val="0"/>
      <w:marTop w:val="0"/>
      <w:marBottom w:val="0"/>
      <w:divBdr>
        <w:top w:val="none" w:sz="0" w:space="0" w:color="auto"/>
        <w:left w:val="none" w:sz="0" w:space="0" w:color="auto"/>
        <w:bottom w:val="none" w:sz="0" w:space="0" w:color="auto"/>
        <w:right w:val="none" w:sz="0" w:space="0" w:color="auto"/>
      </w:divBdr>
    </w:div>
    <w:div w:id="672338023">
      <w:bodyDiv w:val="1"/>
      <w:marLeft w:val="0"/>
      <w:marRight w:val="0"/>
      <w:marTop w:val="0"/>
      <w:marBottom w:val="0"/>
      <w:divBdr>
        <w:top w:val="none" w:sz="0" w:space="0" w:color="auto"/>
        <w:left w:val="none" w:sz="0" w:space="0" w:color="auto"/>
        <w:bottom w:val="none" w:sz="0" w:space="0" w:color="auto"/>
        <w:right w:val="none" w:sz="0" w:space="0" w:color="auto"/>
      </w:divBdr>
    </w:div>
    <w:div w:id="761146473">
      <w:bodyDiv w:val="1"/>
      <w:marLeft w:val="0"/>
      <w:marRight w:val="0"/>
      <w:marTop w:val="0"/>
      <w:marBottom w:val="0"/>
      <w:divBdr>
        <w:top w:val="none" w:sz="0" w:space="0" w:color="auto"/>
        <w:left w:val="none" w:sz="0" w:space="0" w:color="auto"/>
        <w:bottom w:val="none" w:sz="0" w:space="0" w:color="auto"/>
        <w:right w:val="none" w:sz="0" w:space="0" w:color="auto"/>
      </w:divBdr>
    </w:div>
    <w:div w:id="1031103592">
      <w:bodyDiv w:val="1"/>
      <w:marLeft w:val="0"/>
      <w:marRight w:val="0"/>
      <w:marTop w:val="0"/>
      <w:marBottom w:val="0"/>
      <w:divBdr>
        <w:top w:val="none" w:sz="0" w:space="0" w:color="auto"/>
        <w:left w:val="none" w:sz="0" w:space="0" w:color="auto"/>
        <w:bottom w:val="none" w:sz="0" w:space="0" w:color="auto"/>
        <w:right w:val="none" w:sz="0" w:space="0" w:color="auto"/>
      </w:divBdr>
    </w:div>
    <w:div w:id="1902863430">
      <w:bodyDiv w:val="1"/>
      <w:marLeft w:val="0"/>
      <w:marRight w:val="0"/>
      <w:marTop w:val="0"/>
      <w:marBottom w:val="0"/>
      <w:divBdr>
        <w:top w:val="none" w:sz="0" w:space="0" w:color="auto"/>
        <w:left w:val="none" w:sz="0" w:space="0" w:color="auto"/>
        <w:bottom w:val="none" w:sz="0" w:space="0" w:color="auto"/>
        <w:right w:val="none" w:sz="0" w:space="0" w:color="auto"/>
      </w:divBdr>
    </w:div>
    <w:div w:id="1979144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9b02f67c30114391"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70F7E51012F34988815060EDFC8427" ma:contentTypeVersion="15" ma:contentTypeDescription="Create a new document." ma:contentTypeScope="" ma:versionID="fe24cc1880124f47b1b134440321ecf0">
  <xsd:schema xmlns:xsd="http://www.w3.org/2001/XMLSchema" xmlns:xs="http://www.w3.org/2001/XMLSchema" xmlns:p="http://schemas.microsoft.com/office/2006/metadata/properties" xmlns:ns2="6c609460-4afe-434b-875d-94e92e04cd42" xmlns:ns3="bebebcc6-112a-4105-8538-a97a2aa94575" targetNamespace="http://schemas.microsoft.com/office/2006/metadata/properties" ma:root="true" ma:fieldsID="fa8702ad77db8f37b94fbd0079052e0f" ns2:_="" ns3:_="">
    <xsd:import namespace="6c609460-4afe-434b-875d-94e92e04cd42"/>
    <xsd:import namespace="bebebcc6-112a-4105-8538-a97a2aa945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09460-4afe-434b-875d-94e92e04c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84d4cd7-a39b-4460-b33b-417b4461d63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bebcc6-112a-4105-8538-a97a2aa94575"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d43fed4-089b-4d46-9c22-db16edc6483c}" ma:internalName="TaxCatchAll" ma:showField="CatchAllData" ma:web="bebebcc6-112a-4105-8538-a97a2aa9457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c609460-4afe-434b-875d-94e92e04cd42">
      <Terms xmlns="http://schemas.microsoft.com/office/infopath/2007/PartnerControls"/>
    </lcf76f155ced4ddcb4097134ff3c332f>
    <TaxCatchAll xmlns="bebebcc6-112a-4105-8538-a97a2aa9457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5A17F-DFEB-4F96-881D-BEBD487B0B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609460-4afe-434b-875d-94e92e04cd42"/>
    <ds:schemaRef ds:uri="bebebcc6-112a-4105-8538-a97a2aa945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06AB3A-D729-4A4D-99E0-5FC5E0869766}">
  <ds:schemaRefs>
    <ds:schemaRef ds:uri="http://schemas.microsoft.com/sharepoint/v3/contenttype/forms"/>
  </ds:schemaRefs>
</ds:datastoreItem>
</file>

<file path=customXml/itemProps3.xml><?xml version="1.0" encoding="utf-8"?>
<ds:datastoreItem xmlns:ds="http://schemas.openxmlformats.org/officeDocument/2006/customXml" ds:itemID="{2199780E-A500-4415-8E2F-BCD2425E9C87}">
  <ds:schemaRefs>
    <ds:schemaRef ds:uri="http://schemas.microsoft.com/office/2006/metadata/properties"/>
    <ds:schemaRef ds:uri="http://schemas.microsoft.com/office/infopath/2007/PartnerControls"/>
    <ds:schemaRef ds:uri="6c609460-4afe-434b-875d-94e92e04cd42"/>
    <ds:schemaRef ds:uri="bebebcc6-112a-4105-8538-a97a2aa94575"/>
  </ds:schemaRefs>
</ds:datastoreItem>
</file>

<file path=customXml/itemProps4.xml><?xml version="1.0" encoding="utf-8"?>
<ds:datastoreItem xmlns:ds="http://schemas.openxmlformats.org/officeDocument/2006/customXml" ds:itemID="{ACC3C0B2-FB6D-4915-B3F9-85A7D6CD8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796</Words>
  <Characters>4542</Characters>
  <Application>Microsoft Office Word</Application>
  <DocSecurity>0</DocSecurity>
  <Lines>37</Lines>
  <Paragraphs>10</Paragraphs>
  <ScaleCrop>false</ScaleCrop>
  <Company/>
  <LinksUpToDate>false</LinksUpToDate>
  <CharactersWithSpaces>5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b, Karl W</dc:creator>
  <cp:keywords/>
  <cp:lastModifiedBy>Wilkins, Julia A</cp:lastModifiedBy>
  <cp:revision>140</cp:revision>
  <dcterms:created xsi:type="dcterms:W3CDTF">2022-01-24T17:19:00Z</dcterms:created>
  <dcterms:modified xsi:type="dcterms:W3CDTF">2022-04-26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387</vt:lpwstr>
  </property>
  <property fmtid="{D5CDD505-2E9C-101B-9397-08002B2CF9AE}" pid="3" name="grammarly_documentContext">
    <vt:lpwstr>{"goals":[],"domain":"general","emotions":[],"dialect":"american"}</vt:lpwstr>
  </property>
  <property fmtid="{D5CDD505-2E9C-101B-9397-08002B2CF9AE}" pid="4" name="ContentTypeId">
    <vt:lpwstr>0x0101009870F7E51012F34988815060EDFC8427</vt:lpwstr>
  </property>
  <property fmtid="{D5CDD505-2E9C-101B-9397-08002B2CF9AE}" pid="5" name="MediaServiceImageTags">
    <vt:lpwstr/>
  </property>
</Properties>
</file>